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ACE10D" w14:textId="2A44DCCF" w:rsidR="000F5EDE" w:rsidRPr="002F5FD0" w:rsidRDefault="005D65CE" w:rsidP="00527C4B">
      <w:pPr>
        <w:spacing w:after="0"/>
        <w:ind w:left="360"/>
        <w:jc w:val="center"/>
        <w:rPr>
          <w:rFonts w:ascii="Arial" w:hAnsi="Arial" w:cs="Arial"/>
          <w:b/>
        </w:rPr>
      </w:pPr>
      <w:r w:rsidRPr="002F5FD0">
        <w:rPr>
          <w:rFonts w:ascii="Arial" w:hAnsi="Arial" w:cs="Arial"/>
          <w:b/>
        </w:rPr>
        <w:t>TOWN OF GROTON</w:t>
      </w:r>
      <w:r w:rsidR="00825CF2">
        <w:rPr>
          <w:rFonts w:ascii="Arial" w:hAnsi="Arial" w:cs="Arial"/>
          <w:b/>
        </w:rPr>
        <w:t xml:space="preserve"> </w:t>
      </w:r>
      <w:r w:rsidRPr="002F5FD0">
        <w:rPr>
          <w:rFonts w:ascii="Arial" w:hAnsi="Arial" w:cs="Arial"/>
          <w:b/>
        </w:rPr>
        <w:t>PLANNING BOARD</w:t>
      </w:r>
    </w:p>
    <w:p w14:paraId="5362B597" w14:textId="6E377C75" w:rsidR="00F21886" w:rsidRPr="002F5FD0" w:rsidRDefault="006C6A57" w:rsidP="00527C4B">
      <w:pPr>
        <w:tabs>
          <w:tab w:val="center" w:pos="5400"/>
          <w:tab w:val="left" w:pos="6720"/>
        </w:tabs>
        <w:spacing w:after="0"/>
        <w:ind w:left="36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February 8</w:t>
      </w:r>
      <w:r w:rsidR="00116212">
        <w:rPr>
          <w:rFonts w:ascii="Arial" w:hAnsi="Arial" w:cs="Arial"/>
          <w:b/>
        </w:rPr>
        <w:t>,</w:t>
      </w:r>
      <w:r w:rsidR="00F67725">
        <w:rPr>
          <w:rFonts w:ascii="Arial" w:hAnsi="Arial" w:cs="Arial"/>
          <w:b/>
        </w:rPr>
        <w:t xml:space="preserve"> </w:t>
      </w:r>
      <w:r w:rsidR="00AB04CA" w:rsidRPr="002F5FD0">
        <w:rPr>
          <w:rFonts w:ascii="Arial" w:hAnsi="Arial" w:cs="Arial"/>
          <w:b/>
        </w:rPr>
        <w:t>20</w:t>
      </w:r>
      <w:r w:rsidR="00E955A7" w:rsidRPr="002F5FD0">
        <w:rPr>
          <w:rFonts w:ascii="Arial" w:hAnsi="Arial" w:cs="Arial"/>
          <w:b/>
        </w:rPr>
        <w:t>2</w:t>
      </w:r>
      <w:r>
        <w:rPr>
          <w:rFonts w:ascii="Arial" w:hAnsi="Arial" w:cs="Arial"/>
          <w:b/>
        </w:rPr>
        <w:t>4</w:t>
      </w:r>
    </w:p>
    <w:p w14:paraId="4BF8E1A9" w14:textId="3EEBA686" w:rsidR="00607026" w:rsidRDefault="001E442E" w:rsidP="001153BB">
      <w:pPr>
        <w:spacing w:after="0"/>
        <w:ind w:left="360"/>
        <w:jc w:val="center"/>
        <w:rPr>
          <w:rFonts w:ascii="Arial" w:hAnsi="Arial" w:cs="Arial"/>
          <w:b/>
        </w:rPr>
      </w:pPr>
      <w:r w:rsidRPr="002F5FD0">
        <w:rPr>
          <w:rFonts w:ascii="Arial" w:hAnsi="Arial" w:cs="Arial"/>
          <w:b/>
        </w:rPr>
        <w:t xml:space="preserve">Meeting </w:t>
      </w:r>
      <w:r w:rsidR="000C073A" w:rsidRPr="002F5FD0">
        <w:rPr>
          <w:rFonts w:ascii="Arial" w:hAnsi="Arial" w:cs="Arial"/>
          <w:b/>
        </w:rPr>
        <w:t>Minutes</w:t>
      </w:r>
    </w:p>
    <w:p w14:paraId="70C42370" w14:textId="77777777" w:rsidR="00A83882" w:rsidRDefault="00A83882" w:rsidP="00647F08">
      <w:pPr>
        <w:spacing w:after="0"/>
        <w:rPr>
          <w:rFonts w:ascii="Arial" w:hAnsi="Arial" w:cs="Arial"/>
          <w:b/>
          <w:sz w:val="16"/>
          <w:szCs w:val="16"/>
        </w:rPr>
      </w:pPr>
    </w:p>
    <w:p w14:paraId="6E2843C3" w14:textId="77777777" w:rsidR="005368B0" w:rsidRPr="00C50D62" w:rsidRDefault="005368B0" w:rsidP="00647F08">
      <w:pPr>
        <w:spacing w:after="0"/>
        <w:rPr>
          <w:rFonts w:ascii="Arial" w:hAnsi="Arial" w:cs="Arial"/>
          <w:b/>
          <w:sz w:val="16"/>
          <w:szCs w:val="16"/>
        </w:rPr>
      </w:pPr>
    </w:p>
    <w:p w14:paraId="376D5EC8" w14:textId="79421041" w:rsidR="00647F08" w:rsidRDefault="009D54FF" w:rsidP="00FD03FD">
      <w:pPr>
        <w:spacing w:after="0"/>
        <w:ind w:lef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>A</w:t>
      </w:r>
      <w:r w:rsidR="00DC18E7">
        <w:rPr>
          <w:rFonts w:ascii="Arial" w:hAnsi="Arial" w:cs="Arial"/>
          <w:bCs/>
        </w:rPr>
        <w:t xml:space="preserve"> </w:t>
      </w:r>
      <w:r w:rsidR="00FF219A">
        <w:rPr>
          <w:rFonts w:ascii="Arial" w:hAnsi="Arial" w:cs="Arial"/>
          <w:bCs/>
        </w:rPr>
        <w:t>virtual</w:t>
      </w:r>
      <w:r w:rsidR="005D0F89" w:rsidRPr="002F5FD0">
        <w:rPr>
          <w:rFonts w:ascii="Arial" w:hAnsi="Arial" w:cs="Arial"/>
          <w:bCs/>
        </w:rPr>
        <w:t xml:space="preserve"> </w:t>
      </w:r>
      <w:r w:rsidR="00B64F3F" w:rsidRPr="002F5FD0">
        <w:rPr>
          <w:rFonts w:ascii="Arial" w:hAnsi="Arial" w:cs="Arial"/>
          <w:bCs/>
        </w:rPr>
        <w:t>meeting</w:t>
      </w:r>
      <w:r w:rsidRPr="002F5FD0">
        <w:rPr>
          <w:rFonts w:ascii="Arial" w:hAnsi="Arial" w:cs="Arial"/>
          <w:bCs/>
        </w:rPr>
        <w:t xml:space="preserve"> of the Planning Board was held on</w:t>
      </w:r>
      <w:r w:rsidR="008218CA" w:rsidRPr="002F5FD0">
        <w:rPr>
          <w:rFonts w:ascii="Arial" w:hAnsi="Arial" w:cs="Arial"/>
          <w:bCs/>
        </w:rPr>
        <w:t xml:space="preserve"> </w:t>
      </w:r>
      <w:r w:rsidR="00E92B14">
        <w:rPr>
          <w:rFonts w:ascii="Arial" w:hAnsi="Arial" w:cs="Arial"/>
          <w:bCs/>
        </w:rPr>
        <w:t>Thursday,</w:t>
      </w:r>
      <w:r w:rsidR="00AD7AB0">
        <w:rPr>
          <w:rFonts w:ascii="Arial" w:hAnsi="Arial" w:cs="Arial"/>
          <w:bCs/>
        </w:rPr>
        <w:t xml:space="preserve"> </w:t>
      </w:r>
      <w:r w:rsidR="006C6A57">
        <w:rPr>
          <w:rFonts w:ascii="Arial" w:hAnsi="Arial" w:cs="Arial"/>
          <w:bCs/>
        </w:rPr>
        <w:t>February 8</w:t>
      </w:r>
      <w:r w:rsidR="003B1536">
        <w:rPr>
          <w:rFonts w:ascii="Arial" w:hAnsi="Arial" w:cs="Arial"/>
          <w:bCs/>
        </w:rPr>
        <w:t>,</w:t>
      </w:r>
      <w:r w:rsidR="00F21886" w:rsidRPr="002F5FD0">
        <w:rPr>
          <w:rFonts w:ascii="Arial" w:hAnsi="Arial" w:cs="Arial"/>
          <w:bCs/>
        </w:rPr>
        <w:t xml:space="preserve"> </w:t>
      </w:r>
      <w:r w:rsidR="00AB04CA" w:rsidRPr="002F5FD0">
        <w:rPr>
          <w:rFonts w:ascii="Arial" w:hAnsi="Arial" w:cs="Arial"/>
          <w:bCs/>
        </w:rPr>
        <w:t>20</w:t>
      </w:r>
      <w:r w:rsidR="00E955A7" w:rsidRPr="002F5FD0">
        <w:rPr>
          <w:rFonts w:ascii="Arial" w:hAnsi="Arial" w:cs="Arial"/>
          <w:bCs/>
        </w:rPr>
        <w:t>2</w:t>
      </w:r>
      <w:r w:rsidR="006C6A57">
        <w:rPr>
          <w:rFonts w:ascii="Arial" w:hAnsi="Arial" w:cs="Arial"/>
          <w:bCs/>
        </w:rPr>
        <w:t>4</w:t>
      </w:r>
      <w:r w:rsidR="00AB04CA" w:rsidRPr="002F5FD0">
        <w:rPr>
          <w:rFonts w:ascii="Arial" w:hAnsi="Arial" w:cs="Arial"/>
          <w:bCs/>
        </w:rPr>
        <w:t>,</w:t>
      </w:r>
      <w:r w:rsidR="00AD4766" w:rsidRPr="002F5FD0">
        <w:rPr>
          <w:rFonts w:ascii="Arial" w:hAnsi="Arial" w:cs="Arial"/>
          <w:bCs/>
        </w:rPr>
        <w:t xml:space="preserve"> </w:t>
      </w:r>
      <w:r w:rsidRPr="002F5FD0">
        <w:rPr>
          <w:rFonts w:ascii="Arial" w:hAnsi="Arial" w:cs="Arial"/>
          <w:bCs/>
        </w:rPr>
        <w:t>at</w:t>
      </w:r>
      <w:r w:rsidR="009E6E3A" w:rsidRPr="002F5FD0">
        <w:rPr>
          <w:rFonts w:ascii="Arial" w:hAnsi="Arial" w:cs="Arial"/>
          <w:bCs/>
        </w:rPr>
        <w:t xml:space="preserve"> </w:t>
      </w:r>
      <w:r w:rsidR="005D0F89" w:rsidRPr="002F5FD0">
        <w:rPr>
          <w:rFonts w:ascii="Arial" w:hAnsi="Arial" w:cs="Arial"/>
          <w:bCs/>
        </w:rPr>
        <w:t>7</w:t>
      </w:r>
      <w:r w:rsidR="001A24AD" w:rsidRPr="002F5FD0">
        <w:rPr>
          <w:rFonts w:ascii="Arial" w:hAnsi="Arial" w:cs="Arial"/>
          <w:bCs/>
        </w:rPr>
        <w:t>:</w:t>
      </w:r>
      <w:r w:rsidR="00F21886" w:rsidRPr="002F5FD0">
        <w:rPr>
          <w:rFonts w:ascii="Arial" w:hAnsi="Arial" w:cs="Arial"/>
          <w:bCs/>
        </w:rPr>
        <w:t>00</w:t>
      </w:r>
      <w:r w:rsidR="001A24AD" w:rsidRPr="002F5FD0">
        <w:rPr>
          <w:rFonts w:ascii="Arial" w:hAnsi="Arial" w:cs="Arial"/>
          <w:bCs/>
        </w:rPr>
        <w:t xml:space="preserve"> p.m.</w:t>
      </w:r>
    </w:p>
    <w:p w14:paraId="499ADB77" w14:textId="52F90CD0" w:rsidR="000F5EDE" w:rsidRPr="00C50D62" w:rsidRDefault="0000263E" w:rsidP="00647F08">
      <w:pPr>
        <w:spacing w:after="0"/>
        <w:ind w:left="360"/>
        <w:jc w:val="both"/>
        <w:rPr>
          <w:rFonts w:ascii="Arial" w:hAnsi="Arial" w:cs="Arial"/>
          <w:bCs/>
          <w:sz w:val="16"/>
          <w:szCs w:val="16"/>
        </w:rPr>
      </w:pPr>
      <w:r w:rsidRPr="00C50D62">
        <w:rPr>
          <w:rFonts w:ascii="Arial" w:hAnsi="Arial" w:cs="Arial"/>
          <w:bCs/>
          <w:color w:val="FF0000"/>
          <w:sz w:val="16"/>
          <w:szCs w:val="16"/>
        </w:rPr>
        <w:tab/>
      </w:r>
    </w:p>
    <w:p w14:paraId="1C34177E" w14:textId="77777777" w:rsidR="006A2D13" w:rsidRPr="002F5FD0" w:rsidRDefault="005D65CE" w:rsidP="00B159AA">
      <w:pPr>
        <w:spacing w:after="0"/>
        <w:ind w:left="360"/>
        <w:jc w:val="both"/>
        <w:rPr>
          <w:rFonts w:ascii="Arial" w:hAnsi="Arial" w:cs="Arial"/>
          <w:b/>
          <w:spacing w:val="-1"/>
          <w:u w:color="000000"/>
        </w:rPr>
      </w:pPr>
      <w:r w:rsidRPr="002F5FD0">
        <w:rPr>
          <w:rFonts w:ascii="Arial" w:hAnsi="Arial" w:cs="Arial"/>
          <w:b/>
          <w:u w:val="single" w:color="000000"/>
        </w:rPr>
        <w:t>M</w:t>
      </w:r>
      <w:r w:rsidRPr="002F5FD0">
        <w:rPr>
          <w:rFonts w:ascii="Arial" w:hAnsi="Arial" w:cs="Arial"/>
          <w:b/>
          <w:spacing w:val="-1"/>
          <w:u w:val="single" w:color="000000"/>
        </w:rPr>
        <w:t>e</w:t>
      </w:r>
      <w:r w:rsidRPr="002F5FD0">
        <w:rPr>
          <w:rFonts w:ascii="Arial" w:hAnsi="Arial" w:cs="Arial"/>
          <w:b/>
          <w:u w:val="single" w:color="000000"/>
        </w:rPr>
        <w:t>mb</w:t>
      </w:r>
      <w:r w:rsidRPr="002F5FD0">
        <w:rPr>
          <w:rFonts w:ascii="Arial" w:hAnsi="Arial" w:cs="Arial"/>
          <w:b/>
          <w:spacing w:val="-1"/>
          <w:u w:val="single" w:color="000000"/>
        </w:rPr>
        <w:t>ers Present</w:t>
      </w:r>
      <w:r w:rsidRPr="002F5FD0">
        <w:rPr>
          <w:rFonts w:ascii="Arial" w:hAnsi="Arial" w:cs="Arial"/>
          <w:b/>
          <w:spacing w:val="-1"/>
          <w:u w:color="000000"/>
        </w:rPr>
        <w:t xml:space="preserve">: </w:t>
      </w:r>
    </w:p>
    <w:p w14:paraId="7EB483AC" w14:textId="3BF6CE82" w:rsidR="001F756D" w:rsidRPr="00C20699" w:rsidRDefault="005D65CE" w:rsidP="00B159AA">
      <w:pPr>
        <w:spacing w:after="0"/>
        <w:ind w:left="360"/>
        <w:jc w:val="both"/>
        <w:rPr>
          <w:rFonts w:ascii="Arial" w:hAnsi="Arial" w:cs="Arial"/>
          <w:bCs/>
          <w:spacing w:val="-1"/>
          <w:sz w:val="16"/>
          <w:szCs w:val="16"/>
          <w:u w:color="000000"/>
        </w:rPr>
      </w:pPr>
      <w:r w:rsidRPr="00C20699">
        <w:rPr>
          <w:rFonts w:ascii="Arial" w:hAnsi="Arial" w:cs="Arial"/>
          <w:bCs/>
          <w:spacing w:val="-1"/>
          <w:sz w:val="16"/>
          <w:szCs w:val="16"/>
          <w:u w:color="000000"/>
        </w:rPr>
        <w:tab/>
      </w:r>
    </w:p>
    <w:p w14:paraId="50624289" w14:textId="55A25C2E" w:rsidR="00C2170C" w:rsidRPr="00127AF9" w:rsidRDefault="00C3238B" w:rsidP="00B159AA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 w:rsidRPr="00127AF9">
        <w:rPr>
          <w:rFonts w:ascii="Arial" w:hAnsi="Arial" w:cs="Arial"/>
          <w:bCs/>
          <w:spacing w:val="1"/>
        </w:rPr>
        <w:t>M</w:t>
      </w:r>
      <w:r w:rsidR="009870A9">
        <w:rPr>
          <w:rFonts w:ascii="Arial" w:hAnsi="Arial" w:cs="Arial"/>
          <w:bCs/>
          <w:spacing w:val="1"/>
        </w:rPr>
        <w:t>r</w:t>
      </w:r>
      <w:r w:rsidRPr="00127AF9">
        <w:rPr>
          <w:rFonts w:ascii="Arial" w:hAnsi="Arial" w:cs="Arial"/>
          <w:bCs/>
          <w:spacing w:val="1"/>
        </w:rPr>
        <w:t>. Scot</w:t>
      </w:r>
      <w:r w:rsidR="00782F53" w:rsidRPr="00127AF9">
        <w:rPr>
          <w:rFonts w:ascii="Arial" w:hAnsi="Arial" w:cs="Arial"/>
          <w:bCs/>
          <w:spacing w:val="1"/>
        </w:rPr>
        <w:t>t</w:t>
      </w:r>
      <w:r w:rsidRPr="00127AF9">
        <w:rPr>
          <w:rFonts w:ascii="Arial" w:hAnsi="Arial" w:cs="Arial"/>
          <w:bCs/>
          <w:spacing w:val="1"/>
        </w:rPr>
        <w:t xml:space="preserve"> Wilson, Chair</w:t>
      </w:r>
      <w:r w:rsidR="00C87FB7" w:rsidRPr="00127AF9">
        <w:rPr>
          <w:rFonts w:ascii="Arial" w:hAnsi="Arial" w:cs="Arial"/>
          <w:bCs/>
          <w:spacing w:val="1"/>
        </w:rPr>
        <w:t xml:space="preserve"> </w:t>
      </w:r>
    </w:p>
    <w:p w14:paraId="1D667EDE" w14:textId="37E1AD71" w:rsidR="004E625D" w:rsidRPr="00127AF9" w:rsidRDefault="004E625D" w:rsidP="004E625D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 w:rsidRPr="00127AF9">
        <w:rPr>
          <w:rFonts w:ascii="Arial" w:hAnsi="Arial" w:cs="Arial"/>
          <w:bCs/>
          <w:spacing w:val="1"/>
        </w:rPr>
        <w:t>Ms. Lorayne Black, Vice Chair</w:t>
      </w:r>
    </w:p>
    <w:p w14:paraId="7D43FB47" w14:textId="07952979" w:rsidR="004E625D" w:rsidRPr="00127AF9" w:rsidRDefault="004E625D" w:rsidP="00BD0D07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 w:rsidRPr="00127AF9">
        <w:rPr>
          <w:rFonts w:ascii="Arial" w:hAnsi="Arial" w:cs="Arial"/>
          <w:bCs/>
          <w:spacing w:val="1"/>
        </w:rPr>
        <w:t xml:space="preserve">Mr. Phil Francisco, </w:t>
      </w:r>
      <w:r w:rsidR="00BD0D07" w:rsidRPr="00127AF9">
        <w:rPr>
          <w:rFonts w:ascii="Arial" w:hAnsi="Arial" w:cs="Arial"/>
          <w:bCs/>
          <w:spacing w:val="1"/>
        </w:rPr>
        <w:t>Clerk</w:t>
      </w:r>
    </w:p>
    <w:p w14:paraId="327FA7C8" w14:textId="2D0510CD" w:rsidR="00A0353F" w:rsidRPr="00127AF9" w:rsidRDefault="00A0353F" w:rsidP="00936748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 w:rsidRPr="00127AF9">
        <w:rPr>
          <w:rFonts w:ascii="Arial" w:hAnsi="Arial" w:cs="Arial"/>
          <w:bCs/>
          <w:spacing w:val="1"/>
        </w:rPr>
        <w:t>Mr. George Barringer, Board Member</w:t>
      </w:r>
    </w:p>
    <w:p w14:paraId="3E3F7882" w14:textId="5711A808" w:rsidR="00AC52A8" w:rsidRPr="00127AF9" w:rsidRDefault="00AC52A8" w:rsidP="00B159AA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 w:rsidRPr="00127AF9">
        <w:rPr>
          <w:rFonts w:ascii="Arial" w:hAnsi="Arial" w:cs="Arial"/>
          <w:bCs/>
          <w:spacing w:val="1"/>
        </w:rPr>
        <w:t>Mr. Russell Burke, Board Member</w:t>
      </w:r>
    </w:p>
    <w:p w14:paraId="32862A7D" w14:textId="02D99601" w:rsidR="00480BB7" w:rsidRPr="00127AF9" w:rsidRDefault="00480BB7" w:rsidP="00480BB7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 w:rsidRPr="00127AF9">
        <w:rPr>
          <w:rFonts w:ascii="Arial" w:hAnsi="Arial" w:cs="Arial"/>
          <w:bCs/>
          <w:spacing w:val="1"/>
        </w:rPr>
        <w:t>Mr. David Bonnett, Board Member</w:t>
      </w:r>
    </w:p>
    <w:p w14:paraId="1E9A4E81" w14:textId="77777777" w:rsidR="00C033EF" w:rsidRDefault="00C033EF" w:rsidP="006F3589">
      <w:pPr>
        <w:spacing w:after="0" w:line="260" w:lineRule="exact"/>
        <w:jc w:val="both"/>
        <w:rPr>
          <w:rFonts w:ascii="Arial" w:hAnsi="Arial" w:cs="Arial"/>
          <w:bCs/>
          <w:spacing w:val="1"/>
        </w:rPr>
      </w:pPr>
    </w:p>
    <w:p w14:paraId="49A32AC0" w14:textId="15A3BC85" w:rsidR="009F60F9" w:rsidRPr="009F60F9" w:rsidRDefault="009F60F9" w:rsidP="00B159AA">
      <w:pPr>
        <w:spacing w:after="0" w:line="260" w:lineRule="exact"/>
        <w:ind w:left="360"/>
        <w:jc w:val="both"/>
        <w:rPr>
          <w:rFonts w:ascii="Arial" w:hAnsi="Arial" w:cs="Arial"/>
          <w:b/>
          <w:spacing w:val="1"/>
          <w:u w:val="single"/>
        </w:rPr>
      </w:pPr>
      <w:r w:rsidRPr="009F60F9">
        <w:rPr>
          <w:rFonts w:ascii="Arial" w:hAnsi="Arial" w:cs="Arial"/>
          <w:b/>
          <w:spacing w:val="1"/>
          <w:u w:val="single"/>
        </w:rPr>
        <w:t>Members Not Present:</w:t>
      </w:r>
    </w:p>
    <w:p w14:paraId="269C3BDD" w14:textId="77777777" w:rsidR="009F60F9" w:rsidRDefault="009F60F9" w:rsidP="00B159AA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</w:p>
    <w:p w14:paraId="0C993603" w14:textId="503E3425" w:rsidR="00904C07" w:rsidRDefault="00E56CA5" w:rsidP="00B159AA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>
        <w:rPr>
          <w:rFonts w:ascii="Arial" w:hAnsi="Arial" w:cs="Arial"/>
          <w:bCs/>
          <w:spacing w:val="1"/>
        </w:rPr>
        <w:t>Ms. Alyson Bedard, Board Member</w:t>
      </w:r>
    </w:p>
    <w:p w14:paraId="5214CD41" w14:textId="77777777" w:rsidR="00E56CA5" w:rsidRDefault="00E56CA5" w:rsidP="00B159AA">
      <w:pPr>
        <w:spacing w:after="0" w:line="260" w:lineRule="exact"/>
        <w:ind w:left="360"/>
        <w:jc w:val="both"/>
        <w:rPr>
          <w:rFonts w:ascii="Arial" w:hAnsi="Arial" w:cs="Arial"/>
          <w:b/>
          <w:u w:val="single"/>
        </w:rPr>
      </w:pPr>
    </w:p>
    <w:p w14:paraId="6678D00D" w14:textId="7771569D" w:rsidR="005D65CE" w:rsidRDefault="00136129" w:rsidP="00B159AA">
      <w:pPr>
        <w:spacing w:after="0" w:line="260" w:lineRule="exact"/>
        <w:ind w:left="360"/>
        <w:jc w:val="both"/>
        <w:rPr>
          <w:rFonts w:ascii="Arial" w:hAnsi="Arial" w:cs="Arial"/>
          <w:b/>
          <w:u w:val="single"/>
        </w:rPr>
      </w:pPr>
      <w:r w:rsidRPr="002F5FD0">
        <w:rPr>
          <w:rFonts w:ascii="Arial" w:hAnsi="Arial" w:cs="Arial"/>
          <w:b/>
          <w:u w:val="single"/>
        </w:rPr>
        <w:t xml:space="preserve">Also </w:t>
      </w:r>
      <w:r w:rsidR="005D65CE" w:rsidRPr="002F5FD0">
        <w:rPr>
          <w:rFonts w:ascii="Arial" w:hAnsi="Arial" w:cs="Arial"/>
          <w:b/>
          <w:u w:val="single"/>
        </w:rPr>
        <w:t>Present:</w:t>
      </w:r>
    </w:p>
    <w:p w14:paraId="43D27D3B" w14:textId="77777777" w:rsidR="00E07F22" w:rsidRPr="00C20699" w:rsidRDefault="00E07F22" w:rsidP="00837AA4">
      <w:pPr>
        <w:spacing w:after="0" w:line="260" w:lineRule="exact"/>
        <w:jc w:val="both"/>
        <w:rPr>
          <w:rFonts w:ascii="Arial" w:hAnsi="Arial" w:cs="Arial"/>
          <w:bCs/>
          <w:sz w:val="16"/>
          <w:szCs w:val="16"/>
          <w:u w:val="single"/>
        </w:rPr>
      </w:pPr>
    </w:p>
    <w:p w14:paraId="15FBA092" w14:textId="11DBD709" w:rsidR="00E21829" w:rsidRPr="00E56CA5" w:rsidRDefault="00CA5302" w:rsidP="00B159AA">
      <w:pPr>
        <w:pStyle w:val="ListParagraph"/>
        <w:ind w:left="360"/>
        <w:jc w:val="both"/>
        <w:rPr>
          <w:rFonts w:ascii="Arial" w:hAnsi="Arial" w:cs="Arial"/>
          <w:bCs/>
          <w:sz w:val="22"/>
          <w:szCs w:val="22"/>
        </w:rPr>
      </w:pPr>
      <w:r w:rsidRPr="00E56CA5">
        <w:rPr>
          <w:rFonts w:ascii="Arial" w:hAnsi="Arial" w:cs="Arial"/>
          <w:bCs/>
          <w:sz w:val="22"/>
          <w:szCs w:val="22"/>
        </w:rPr>
        <w:t>Mr. Takashi Tada, Land Use Director/Town Planner</w:t>
      </w:r>
    </w:p>
    <w:p w14:paraId="483C5BC9" w14:textId="77777777" w:rsidR="003F66D0" w:rsidRPr="00C50D62" w:rsidRDefault="003F66D0" w:rsidP="00B159AA">
      <w:pPr>
        <w:pStyle w:val="ListParagraph"/>
        <w:ind w:left="360"/>
        <w:jc w:val="both"/>
        <w:rPr>
          <w:rFonts w:ascii="Arial" w:hAnsi="Arial" w:cs="Arial"/>
          <w:bCs/>
          <w:sz w:val="16"/>
          <w:szCs w:val="16"/>
        </w:rPr>
      </w:pPr>
    </w:p>
    <w:p w14:paraId="35D89714" w14:textId="38B8BF17" w:rsidR="006E2779" w:rsidRPr="00E8141D" w:rsidRDefault="003F66D0" w:rsidP="00B159AA">
      <w:pPr>
        <w:ind w:left="360"/>
        <w:jc w:val="both"/>
        <w:rPr>
          <w:rFonts w:ascii="Arial" w:hAnsi="Arial" w:cs="Arial"/>
          <w:color w:val="000000"/>
        </w:rPr>
      </w:pPr>
      <w:r w:rsidRPr="0029460A">
        <w:rPr>
          <w:rFonts w:ascii="Arial" w:hAnsi="Arial" w:cs="Arial"/>
          <w:bCs/>
        </w:rPr>
        <w:t>Per the Massachusetts Attorney General’s guidance</w:t>
      </w:r>
      <w:r>
        <w:rPr>
          <w:rFonts w:ascii="Arial" w:hAnsi="Arial" w:cs="Arial"/>
          <w:bCs/>
        </w:rPr>
        <w:t xml:space="preserve"> regarding the Massachusetts Wiretap Statute</w:t>
      </w:r>
      <w:r w:rsidRPr="0029460A">
        <w:rPr>
          <w:rFonts w:ascii="Arial" w:hAnsi="Arial" w:cs="Arial"/>
          <w:bCs/>
        </w:rPr>
        <w:t xml:space="preserve">, Mr. </w:t>
      </w:r>
      <w:r>
        <w:rPr>
          <w:rFonts w:ascii="Arial" w:hAnsi="Arial" w:cs="Arial"/>
          <w:bCs/>
        </w:rPr>
        <w:t xml:space="preserve">Wilson </w:t>
      </w:r>
      <w:r w:rsidRPr="0029460A">
        <w:rPr>
          <w:rFonts w:ascii="Arial" w:hAnsi="Arial" w:cs="Arial"/>
          <w:bCs/>
        </w:rPr>
        <w:t>stated</w:t>
      </w:r>
      <w:r w:rsidR="004F5041">
        <w:rPr>
          <w:rFonts w:ascii="Arial" w:hAnsi="Arial" w:cs="Arial"/>
          <w:bCs/>
        </w:rPr>
        <w:t xml:space="preserve"> that</w:t>
      </w:r>
      <w:r w:rsidRPr="0029460A">
        <w:rPr>
          <w:rFonts w:ascii="Arial" w:hAnsi="Arial" w:cs="Arial"/>
          <w:color w:val="000000"/>
        </w:rPr>
        <w:t xml:space="preserve"> the meeting was virtual and </w:t>
      </w:r>
      <w:r>
        <w:rPr>
          <w:rFonts w:ascii="Arial" w:hAnsi="Arial" w:cs="Arial"/>
          <w:color w:val="000000"/>
        </w:rPr>
        <w:t xml:space="preserve">recorded, and all votes must be taken via roll call.  Further, the people who were participating in the </w:t>
      </w:r>
      <w:r w:rsidR="00E23E8C">
        <w:rPr>
          <w:rFonts w:ascii="Arial" w:hAnsi="Arial" w:cs="Arial"/>
          <w:color w:val="000000"/>
        </w:rPr>
        <w:t>meeting</w:t>
      </w:r>
      <w:r>
        <w:rPr>
          <w:rFonts w:ascii="Arial" w:hAnsi="Arial" w:cs="Arial"/>
          <w:color w:val="000000"/>
        </w:rPr>
        <w:t xml:space="preserve"> introduced themselves</w:t>
      </w:r>
      <w:r w:rsidR="002D7D34">
        <w:rPr>
          <w:rFonts w:ascii="Arial" w:hAnsi="Arial" w:cs="Arial"/>
          <w:color w:val="000000"/>
        </w:rPr>
        <w:t>.</w:t>
      </w:r>
    </w:p>
    <w:p w14:paraId="2A0EB3BA" w14:textId="47D7BA12" w:rsidR="00577C8A" w:rsidRPr="0018301C" w:rsidRDefault="00577C8A" w:rsidP="003028F3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  <w:r w:rsidRPr="0018301C">
        <w:rPr>
          <w:rFonts w:ascii="Arial" w:hAnsi="Arial" w:cs="Arial"/>
          <w:b/>
          <w:i/>
          <w:u w:val="single"/>
        </w:rPr>
        <w:t xml:space="preserve">Discussion – </w:t>
      </w:r>
      <w:r w:rsidR="0018301C" w:rsidRPr="0018301C">
        <w:rPr>
          <w:rFonts w:ascii="Arial" w:hAnsi="Arial" w:cs="Arial"/>
          <w:b/>
          <w:i/>
          <w:u w:val="single"/>
        </w:rPr>
        <w:t>Florence Roche Elementary School Phasing Plan for Project Completion</w:t>
      </w:r>
    </w:p>
    <w:p w14:paraId="193C4B8F" w14:textId="77777777" w:rsidR="00B67214" w:rsidRDefault="00B67214" w:rsidP="00B159A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</w:rPr>
      </w:pPr>
    </w:p>
    <w:p w14:paraId="62C169F9" w14:textId="023AAB08" w:rsidR="0018301C" w:rsidRDefault="00543723" w:rsidP="002970ED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 w:rsidRPr="00914722">
        <w:rPr>
          <w:rFonts w:ascii="Arial" w:hAnsi="Arial" w:cs="Arial"/>
        </w:rPr>
        <w:t>Mr. David Saind</w:t>
      </w:r>
      <w:r w:rsidR="00E32E0B" w:rsidRPr="00914722">
        <w:rPr>
          <w:rFonts w:ascii="Arial" w:hAnsi="Arial" w:cs="Arial"/>
        </w:rPr>
        <w:t xml:space="preserve">on, Project Executive with LeftField, who was the </w:t>
      </w:r>
      <w:r w:rsidR="00133A71">
        <w:rPr>
          <w:rFonts w:ascii="Arial" w:hAnsi="Arial" w:cs="Arial"/>
        </w:rPr>
        <w:t>Owner’s Project Manager</w:t>
      </w:r>
      <w:r w:rsidR="00E32E0B" w:rsidRPr="00914722">
        <w:rPr>
          <w:rFonts w:ascii="Arial" w:hAnsi="Arial" w:cs="Arial"/>
        </w:rPr>
        <w:t xml:space="preserve"> </w:t>
      </w:r>
      <w:r w:rsidR="001701B8" w:rsidRPr="00914722">
        <w:rPr>
          <w:rFonts w:ascii="Arial" w:hAnsi="Arial" w:cs="Arial"/>
        </w:rPr>
        <w:t>for the above project</w:t>
      </w:r>
      <w:r w:rsidR="00770F7B">
        <w:rPr>
          <w:rFonts w:ascii="Arial" w:hAnsi="Arial" w:cs="Arial"/>
        </w:rPr>
        <w:t>,</w:t>
      </w:r>
      <w:r w:rsidR="00FF7E65" w:rsidRPr="00914722">
        <w:rPr>
          <w:rFonts w:ascii="Arial" w:hAnsi="Arial" w:cs="Arial"/>
        </w:rPr>
        <w:t xml:space="preserve"> was present to speak on behalf of the project.  </w:t>
      </w:r>
      <w:r w:rsidR="001701B8" w:rsidRPr="00914722">
        <w:rPr>
          <w:rFonts w:ascii="Arial" w:hAnsi="Arial" w:cs="Arial"/>
        </w:rPr>
        <w:t xml:space="preserve"> He </w:t>
      </w:r>
      <w:r w:rsidR="00E502CF" w:rsidRPr="00914722">
        <w:rPr>
          <w:rFonts w:ascii="Arial" w:hAnsi="Arial" w:cs="Arial"/>
        </w:rPr>
        <w:t xml:space="preserve">said </w:t>
      </w:r>
      <w:r w:rsidR="00B0661A">
        <w:rPr>
          <w:rFonts w:ascii="Arial" w:hAnsi="Arial" w:cs="Arial"/>
        </w:rPr>
        <w:t>Ms. Eileena Long joined him</w:t>
      </w:r>
      <w:r w:rsidR="00E502CF" w:rsidRPr="00914722">
        <w:rPr>
          <w:rFonts w:ascii="Arial" w:hAnsi="Arial" w:cs="Arial"/>
        </w:rPr>
        <w:t>, Senior Project Manager</w:t>
      </w:r>
      <w:r w:rsidR="004D7343">
        <w:rPr>
          <w:rFonts w:ascii="Arial" w:hAnsi="Arial" w:cs="Arial"/>
        </w:rPr>
        <w:t xml:space="preserve"> from LeftField</w:t>
      </w:r>
      <w:r w:rsidR="00914722">
        <w:rPr>
          <w:rFonts w:ascii="Arial" w:hAnsi="Arial" w:cs="Arial"/>
        </w:rPr>
        <w:t>; Mr. Trip</w:t>
      </w:r>
      <w:r w:rsidR="00664177">
        <w:rPr>
          <w:rFonts w:ascii="Arial" w:hAnsi="Arial" w:cs="Arial"/>
        </w:rPr>
        <w:t>p</w:t>
      </w:r>
      <w:r w:rsidR="00914722">
        <w:rPr>
          <w:rFonts w:ascii="Arial" w:hAnsi="Arial" w:cs="Arial"/>
        </w:rPr>
        <w:t xml:space="preserve"> McElroy, Project Executive from Gilbaine; the contractor, Mr. Jonathan May, Project Manager from Gilbaine; Mr.</w:t>
      </w:r>
      <w:r w:rsidR="00914722" w:rsidRPr="00914722">
        <w:rPr>
          <w:rFonts w:ascii="Arial" w:hAnsi="Arial" w:cs="Arial"/>
        </w:rPr>
        <w:t xml:space="preserve"> Steve Mi</w:t>
      </w:r>
      <w:r w:rsidR="00102CFF">
        <w:rPr>
          <w:rFonts w:ascii="Arial" w:hAnsi="Arial" w:cs="Arial"/>
        </w:rPr>
        <w:t>chener</w:t>
      </w:r>
      <w:r w:rsidR="00914722" w:rsidRPr="00914722">
        <w:rPr>
          <w:rFonts w:ascii="Arial" w:hAnsi="Arial" w:cs="Arial"/>
        </w:rPr>
        <w:t>, Senior Associate, Studio G</w:t>
      </w:r>
      <w:r w:rsidR="00664177">
        <w:rPr>
          <w:rFonts w:ascii="Arial" w:hAnsi="Arial" w:cs="Arial"/>
        </w:rPr>
        <w:t xml:space="preserve"> Architects</w:t>
      </w:r>
      <w:r w:rsidR="00B20FFB">
        <w:rPr>
          <w:rFonts w:ascii="Arial" w:hAnsi="Arial" w:cs="Arial"/>
        </w:rPr>
        <w:t>;</w:t>
      </w:r>
      <w:r w:rsidR="00914722" w:rsidRPr="00914722">
        <w:rPr>
          <w:rFonts w:ascii="Arial" w:hAnsi="Arial" w:cs="Arial"/>
        </w:rPr>
        <w:t xml:space="preserve"> and Ms. </w:t>
      </w:r>
      <w:r w:rsidR="00B20FFB">
        <w:rPr>
          <w:rFonts w:ascii="Arial" w:hAnsi="Arial" w:cs="Arial"/>
        </w:rPr>
        <w:t xml:space="preserve">Marylee Mercy, </w:t>
      </w:r>
      <w:r w:rsidR="009F0B1C">
        <w:rPr>
          <w:rFonts w:ascii="Arial" w:hAnsi="Arial" w:cs="Arial"/>
        </w:rPr>
        <w:t>Associate</w:t>
      </w:r>
      <w:r w:rsidR="00664177">
        <w:rPr>
          <w:rFonts w:ascii="Arial" w:hAnsi="Arial" w:cs="Arial"/>
        </w:rPr>
        <w:t>,</w:t>
      </w:r>
      <w:r w:rsidR="009F0B1C">
        <w:rPr>
          <w:rFonts w:ascii="Arial" w:hAnsi="Arial" w:cs="Arial"/>
        </w:rPr>
        <w:t xml:space="preserve"> Studio G</w:t>
      </w:r>
      <w:r w:rsidR="00664177">
        <w:rPr>
          <w:rFonts w:ascii="Arial" w:hAnsi="Arial" w:cs="Arial"/>
        </w:rPr>
        <w:t xml:space="preserve"> Architects</w:t>
      </w:r>
      <w:r w:rsidR="009F0B1C">
        <w:rPr>
          <w:rFonts w:ascii="Arial" w:hAnsi="Arial" w:cs="Arial"/>
        </w:rPr>
        <w:t xml:space="preserve">. </w:t>
      </w:r>
      <w:r w:rsidR="00A8597B">
        <w:rPr>
          <w:rFonts w:ascii="Arial" w:hAnsi="Arial" w:cs="Arial"/>
        </w:rPr>
        <w:t xml:space="preserve"> </w:t>
      </w:r>
      <w:r w:rsidR="0021581F">
        <w:rPr>
          <w:rFonts w:ascii="Arial" w:hAnsi="Arial" w:cs="Arial"/>
        </w:rPr>
        <w:t xml:space="preserve">He </w:t>
      </w:r>
      <w:r w:rsidR="00A8597B">
        <w:rPr>
          <w:rFonts w:ascii="Arial" w:hAnsi="Arial" w:cs="Arial"/>
        </w:rPr>
        <w:t>said</w:t>
      </w:r>
      <w:r w:rsidR="0021581F">
        <w:rPr>
          <w:rFonts w:ascii="Arial" w:hAnsi="Arial" w:cs="Arial"/>
        </w:rPr>
        <w:t xml:space="preserve"> </w:t>
      </w:r>
      <w:r w:rsidR="00A8597B">
        <w:rPr>
          <w:rFonts w:ascii="Arial" w:hAnsi="Arial" w:cs="Arial"/>
        </w:rPr>
        <w:t>that</w:t>
      </w:r>
      <w:r w:rsidR="0021581F">
        <w:rPr>
          <w:rFonts w:ascii="Arial" w:hAnsi="Arial" w:cs="Arial"/>
        </w:rPr>
        <w:t xml:space="preserve"> Mr. Jeff Pilat, Civil Engineer from S</w:t>
      </w:r>
      <w:r w:rsidR="00A21279">
        <w:rPr>
          <w:rFonts w:ascii="Arial" w:hAnsi="Arial" w:cs="Arial"/>
        </w:rPr>
        <w:t>amiotes Consulting, and Mr. Mark Haddad, Town Manager</w:t>
      </w:r>
      <w:r w:rsidR="00A8597B">
        <w:rPr>
          <w:rFonts w:ascii="Arial" w:hAnsi="Arial" w:cs="Arial"/>
        </w:rPr>
        <w:t xml:space="preserve"> were also present.</w:t>
      </w:r>
    </w:p>
    <w:p w14:paraId="23076695" w14:textId="77777777" w:rsidR="001A462B" w:rsidRDefault="001A462B" w:rsidP="002970ED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008E9872" w14:textId="55AC599E" w:rsidR="001A462B" w:rsidRDefault="001A462B" w:rsidP="002970ED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Mr. Saindon reviewed the p</w:t>
      </w:r>
      <w:r w:rsidR="00664177">
        <w:rPr>
          <w:rFonts w:ascii="Arial" w:hAnsi="Arial" w:cs="Arial"/>
        </w:rPr>
        <w:t>roject</w:t>
      </w:r>
      <w:r>
        <w:rPr>
          <w:rFonts w:ascii="Arial" w:hAnsi="Arial" w:cs="Arial"/>
        </w:rPr>
        <w:t xml:space="preserve"> as summarized below:</w:t>
      </w:r>
    </w:p>
    <w:p w14:paraId="0229E96D" w14:textId="77777777" w:rsidR="00A8597B" w:rsidRDefault="00A8597B" w:rsidP="002970ED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285FDABC" w14:textId="74DD7E68" w:rsidR="0096007E" w:rsidRPr="0096007E" w:rsidRDefault="0096007E" w:rsidP="00B66F25">
      <w:pPr>
        <w:pStyle w:val="ListParagraph"/>
        <w:numPr>
          <w:ilvl w:val="0"/>
          <w:numId w:val="26"/>
        </w:numPr>
        <w:spacing w:line="260" w:lineRule="exact"/>
        <w:jc w:val="both"/>
        <w:rPr>
          <w:rFonts w:ascii="Arial" w:hAnsi="Arial" w:cs="Arial"/>
          <w:sz w:val="22"/>
          <w:szCs w:val="22"/>
        </w:rPr>
      </w:pPr>
      <w:r w:rsidRPr="0096007E">
        <w:rPr>
          <w:rFonts w:ascii="Arial" w:hAnsi="Arial" w:cs="Arial"/>
          <w:sz w:val="22"/>
          <w:szCs w:val="22"/>
        </w:rPr>
        <w:t>The Planning Board had issued two Major Site Plan approvals in 2022:</w:t>
      </w:r>
    </w:p>
    <w:p w14:paraId="52B52631" w14:textId="77777777" w:rsidR="0096007E" w:rsidRPr="0096007E" w:rsidRDefault="0096007E" w:rsidP="0096007E">
      <w:pPr>
        <w:pStyle w:val="ListParagraph"/>
        <w:tabs>
          <w:tab w:val="left" w:pos="900"/>
        </w:tabs>
        <w:spacing w:line="260" w:lineRule="exact"/>
        <w:ind w:left="1080"/>
        <w:jc w:val="both"/>
        <w:rPr>
          <w:rFonts w:ascii="Arial" w:hAnsi="Arial" w:cs="Arial"/>
          <w:sz w:val="18"/>
          <w:szCs w:val="18"/>
        </w:rPr>
      </w:pPr>
    </w:p>
    <w:p w14:paraId="0CE58183" w14:textId="4BDE03FE" w:rsidR="0096007E" w:rsidRDefault="0096007E" w:rsidP="00797ED7">
      <w:pPr>
        <w:pStyle w:val="ListParagraph"/>
        <w:numPr>
          <w:ilvl w:val="1"/>
          <w:numId w:val="26"/>
        </w:numPr>
        <w:tabs>
          <w:tab w:val="left" w:pos="900"/>
        </w:tabs>
        <w:spacing w:line="260" w:lineRule="exact"/>
        <w:ind w:right="1440"/>
        <w:jc w:val="both"/>
        <w:rPr>
          <w:rFonts w:ascii="Arial" w:hAnsi="Arial" w:cs="Arial"/>
          <w:sz w:val="22"/>
          <w:szCs w:val="22"/>
        </w:rPr>
      </w:pPr>
      <w:r w:rsidRPr="0096007E">
        <w:rPr>
          <w:rFonts w:ascii="Arial" w:hAnsi="Arial" w:cs="Arial"/>
          <w:sz w:val="22"/>
          <w:szCs w:val="22"/>
        </w:rPr>
        <w:t>Phase 1 – Approval of the New Track &amp; Site Preparation for the New School</w:t>
      </w:r>
    </w:p>
    <w:p w14:paraId="6187CA6F" w14:textId="77777777" w:rsidR="00797ED7" w:rsidRDefault="00797ED7" w:rsidP="00797ED7">
      <w:pPr>
        <w:pStyle w:val="ListParagraph"/>
        <w:tabs>
          <w:tab w:val="left" w:pos="900"/>
        </w:tabs>
        <w:spacing w:line="260" w:lineRule="exact"/>
        <w:ind w:left="1800" w:right="1440"/>
        <w:jc w:val="both"/>
        <w:rPr>
          <w:rFonts w:ascii="Arial" w:hAnsi="Arial" w:cs="Arial"/>
          <w:sz w:val="22"/>
          <w:szCs w:val="22"/>
        </w:rPr>
      </w:pPr>
    </w:p>
    <w:p w14:paraId="45BF1613" w14:textId="70DC6694" w:rsidR="0096007E" w:rsidRDefault="00797ED7" w:rsidP="00797ED7">
      <w:pPr>
        <w:pStyle w:val="ListParagraph"/>
        <w:numPr>
          <w:ilvl w:val="1"/>
          <w:numId w:val="26"/>
        </w:numPr>
        <w:tabs>
          <w:tab w:val="left" w:pos="900"/>
        </w:tabs>
        <w:spacing w:line="260" w:lineRule="exact"/>
        <w:ind w:right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hase 2 – Approval for Construction of the New School, demolition of the Existing School, and the Final Sitework.</w:t>
      </w:r>
    </w:p>
    <w:p w14:paraId="76D3BB17" w14:textId="77777777" w:rsidR="00B66F25" w:rsidRPr="00B66F25" w:rsidRDefault="00B66F25" w:rsidP="00B66F25">
      <w:pPr>
        <w:pStyle w:val="ListParagraph"/>
        <w:rPr>
          <w:rFonts w:ascii="Arial" w:hAnsi="Arial" w:cs="Arial"/>
          <w:sz w:val="22"/>
          <w:szCs w:val="22"/>
        </w:rPr>
      </w:pPr>
    </w:p>
    <w:p w14:paraId="1000891F" w14:textId="32911519" w:rsidR="00B66F25" w:rsidRDefault="0060560F" w:rsidP="0060560F">
      <w:pPr>
        <w:pStyle w:val="ListParagraph"/>
        <w:numPr>
          <w:ilvl w:val="2"/>
          <w:numId w:val="26"/>
        </w:numPr>
        <w:tabs>
          <w:tab w:val="left" w:pos="900"/>
        </w:tabs>
        <w:spacing w:line="260" w:lineRule="exact"/>
        <w:ind w:right="216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>Phase 2 (A)</w:t>
      </w:r>
      <w:r w:rsidR="002D66D3">
        <w:rPr>
          <w:rFonts w:ascii="Arial" w:hAnsi="Arial" w:cs="Arial"/>
          <w:sz w:val="22"/>
          <w:szCs w:val="22"/>
        </w:rPr>
        <w:t xml:space="preserve">– The new facility </w:t>
      </w:r>
      <w:r>
        <w:rPr>
          <w:rFonts w:ascii="Arial" w:hAnsi="Arial" w:cs="Arial"/>
          <w:sz w:val="22"/>
          <w:szCs w:val="22"/>
        </w:rPr>
        <w:t xml:space="preserve">is </w:t>
      </w:r>
      <w:r w:rsidR="002D66D3">
        <w:rPr>
          <w:rFonts w:ascii="Arial" w:hAnsi="Arial" w:cs="Arial"/>
          <w:sz w:val="22"/>
          <w:szCs w:val="22"/>
        </w:rPr>
        <w:t xml:space="preserve">to be turned over </w:t>
      </w:r>
      <w:r w:rsidR="00664177">
        <w:rPr>
          <w:rFonts w:ascii="Arial" w:hAnsi="Arial" w:cs="Arial"/>
          <w:sz w:val="22"/>
          <w:szCs w:val="22"/>
        </w:rPr>
        <w:t xml:space="preserve">to the school district </w:t>
      </w:r>
      <w:r w:rsidR="004425E1">
        <w:rPr>
          <w:rFonts w:ascii="Arial" w:hAnsi="Arial" w:cs="Arial"/>
          <w:sz w:val="22"/>
          <w:szCs w:val="22"/>
        </w:rPr>
        <w:t>for occupancy in August of 2024.</w:t>
      </w:r>
    </w:p>
    <w:p w14:paraId="34686E91" w14:textId="77777777" w:rsidR="0060560F" w:rsidRDefault="0060560F" w:rsidP="0060560F">
      <w:pPr>
        <w:pStyle w:val="ListParagraph"/>
        <w:tabs>
          <w:tab w:val="left" w:pos="900"/>
        </w:tabs>
        <w:spacing w:line="260" w:lineRule="exact"/>
        <w:ind w:left="2520" w:right="2160"/>
        <w:jc w:val="both"/>
        <w:rPr>
          <w:rFonts w:ascii="Arial" w:hAnsi="Arial" w:cs="Arial"/>
          <w:sz w:val="22"/>
          <w:szCs w:val="22"/>
        </w:rPr>
      </w:pPr>
    </w:p>
    <w:p w14:paraId="7D02E4A8" w14:textId="7861C5C6" w:rsidR="004425E1" w:rsidRDefault="0060560F" w:rsidP="0060560F">
      <w:pPr>
        <w:pStyle w:val="ListParagraph"/>
        <w:numPr>
          <w:ilvl w:val="2"/>
          <w:numId w:val="26"/>
        </w:numPr>
        <w:tabs>
          <w:tab w:val="left" w:pos="900"/>
        </w:tabs>
        <w:spacing w:line="260" w:lineRule="exact"/>
        <w:ind w:right="216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hase 2 (</w:t>
      </w:r>
      <w:r w:rsidR="004425E1">
        <w:rPr>
          <w:rFonts w:ascii="Arial" w:hAnsi="Arial" w:cs="Arial"/>
          <w:sz w:val="22"/>
          <w:szCs w:val="22"/>
        </w:rPr>
        <w:t>B</w:t>
      </w:r>
      <w:r>
        <w:rPr>
          <w:rFonts w:ascii="Arial" w:hAnsi="Arial" w:cs="Arial"/>
          <w:sz w:val="22"/>
          <w:szCs w:val="22"/>
        </w:rPr>
        <w:t>)</w:t>
      </w:r>
      <w:r w:rsidR="004425E1">
        <w:rPr>
          <w:rFonts w:ascii="Arial" w:hAnsi="Arial" w:cs="Arial"/>
          <w:sz w:val="22"/>
          <w:szCs w:val="22"/>
        </w:rPr>
        <w:t xml:space="preserve"> – The abatement, demolition, parking lots, </w:t>
      </w:r>
      <w:r>
        <w:rPr>
          <w:rFonts w:ascii="Arial" w:hAnsi="Arial" w:cs="Arial"/>
          <w:sz w:val="22"/>
          <w:szCs w:val="22"/>
        </w:rPr>
        <w:t xml:space="preserve">and </w:t>
      </w:r>
      <w:r w:rsidR="004425E1">
        <w:rPr>
          <w:rFonts w:ascii="Arial" w:hAnsi="Arial" w:cs="Arial"/>
          <w:sz w:val="22"/>
          <w:szCs w:val="22"/>
        </w:rPr>
        <w:t>site restoration.</w:t>
      </w:r>
      <w:r>
        <w:rPr>
          <w:rFonts w:ascii="Arial" w:hAnsi="Arial" w:cs="Arial"/>
          <w:sz w:val="22"/>
          <w:szCs w:val="22"/>
        </w:rPr>
        <w:t xml:space="preserve">  Anticipated to be done in the 2024 calendar year.</w:t>
      </w:r>
    </w:p>
    <w:p w14:paraId="1A9D7CC0" w14:textId="77777777" w:rsidR="00795A47" w:rsidRPr="00795A47" w:rsidRDefault="00795A47" w:rsidP="00795A47">
      <w:pPr>
        <w:pStyle w:val="ListParagraph"/>
        <w:rPr>
          <w:rFonts w:ascii="Arial" w:hAnsi="Arial" w:cs="Arial"/>
          <w:sz w:val="22"/>
          <w:szCs w:val="22"/>
        </w:rPr>
      </w:pPr>
    </w:p>
    <w:p w14:paraId="18CF40A9" w14:textId="1591D75C" w:rsidR="0018301C" w:rsidRDefault="00795A47" w:rsidP="00795A47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 w:rsidRPr="00795A47">
        <w:rPr>
          <w:rFonts w:ascii="Arial" w:hAnsi="Arial" w:cs="Arial"/>
        </w:rPr>
        <w:t xml:space="preserve">Mr. Saindon explained </w:t>
      </w:r>
      <w:r>
        <w:rPr>
          <w:rFonts w:ascii="Arial" w:hAnsi="Arial" w:cs="Arial"/>
        </w:rPr>
        <w:t xml:space="preserve">that </w:t>
      </w:r>
      <w:r w:rsidRPr="00795A47">
        <w:rPr>
          <w:rFonts w:ascii="Arial" w:hAnsi="Arial" w:cs="Arial"/>
        </w:rPr>
        <w:t>Phase 2 (B) was scheduled to begin on June 17</w:t>
      </w:r>
      <w:r w:rsidRPr="00795A47">
        <w:rPr>
          <w:rFonts w:ascii="Arial" w:hAnsi="Arial" w:cs="Arial"/>
          <w:vertAlign w:val="superscript"/>
        </w:rPr>
        <w:t>th</w:t>
      </w:r>
      <w:r>
        <w:rPr>
          <w:rFonts w:ascii="Arial" w:hAnsi="Arial" w:cs="Arial"/>
          <w:vertAlign w:val="superscript"/>
        </w:rPr>
        <w:t>,</w:t>
      </w:r>
      <w:r w:rsidRPr="00795A47">
        <w:rPr>
          <w:rFonts w:ascii="Arial" w:hAnsi="Arial" w:cs="Arial"/>
        </w:rPr>
        <w:t xml:space="preserve"> which was when </w:t>
      </w:r>
      <w:r w:rsidR="00950F2E">
        <w:rPr>
          <w:rFonts w:ascii="Arial" w:hAnsi="Arial" w:cs="Arial"/>
        </w:rPr>
        <w:t>the existing Florence Roche Elementary School</w:t>
      </w:r>
      <w:r w:rsidR="001446E1">
        <w:rPr>
          <w:rFonts w:ascii="Arial" w:hAnsi="Arial" w:cs="Arial"/>
        </w:rPr>
        <w:t xml:space="preserve"> would be </w:t>
      </w:r>
      <w:r w:rsidR="00A81172">
        <w:rPr>
          <w:rFonts w:ascii="Arial" w:hAnsi="Arial" w:cs="Arial"/>
        </w:rPr>
        <w:t>turned over to Gilbaine</w:t>
      </w:r>
      <w:r w:rsidR="00411892">
        <w:rPr>
          <w:rFonts w:ascii="Arial" w:hAnsi="Arial" w:cs="Arial"/>
        </w:rPr>
        <w:t xml:space="preserve"> for demolition</w:t>
      </w:r>
      <w:r w:rsidR="00A81172">
        <w:rPr>
          <w:rFonts w:ascii="Arial" w:hAnsi="Arial" w:cs="Arial"/>
        </w:rPr>
        <w:t xml:space="preserve">.  He said teachers would be allowed to </w:t>
      </w:r>
      <w:r w:rsidR="009236FC">
        <w:rPr>
          <w:rFonts w:ascii="Arial" w:hAnsi="Arial" w:cs="Arial"/>
        </w:rPr>
        <w:t xml:space="preserve">return to the new facility during </w:t>
      </w:r>
      <w:r w:rsidR="00A81172">
        <w:rPr>
          <w:rFonts w:ascii="Arial" w:hAnsi="Arial" w:cs="Arial"/>
        </w:rPr>
        <w:t>the week of August 5</w:t>
      </w:r>
      <w:r w:rsidR="00A81172" w:rsidRPr="00A81172">
        <w:rPr>
          <w:rFonts w:ascii="Arial" w:hAnsi="Arial" w:cs="Arial"/>
          <w:vertAlign w:val="superscript"/>
        </w:rPr>
        <w:t>th</w:t>
      </w:r>
      <w:r w:rsidR="009236FC">
        <w:rPr>
          <w:rFonts w:ascii="Arial" w:hAnsi="Arial" w:cs="Arial"/>
        </w:rPr>
        <w:t xml:space="preserve">, and the first day of school </w:t>
      </w:r>
      <w:r w:rsidR="005F72A4">
        <w:rPr>
          <w:rFonts w:ascii="Arial" w:hAnsi="Arial" w:cs="Arial"/>
        </w:rPr>
        <w:t>was on August 28</w:t>
      </w:r>
      <w:r w:rsidR="005F72A4" w:rsidRPr="005F72A4">
        <w:rPr>
          <w:rFonts w:ascii="Arial" w:hAnsi="Arial" w:cs="Arial"/>
          <w:vertAlign w:val="superscript"/>
        </w:rPr>
        <w:t>th</w:t>
      </w:r>
      <w:r w:rsidR="005F72A4">
        <w:rPr>
          <w:rFonts w:ascii="Arial" w:hAnsi="Arial" w:cs="Arial"/>
        </w:rPr>
        <w:t xml:space="preserve">. </w:t>
      </w:r>
      <w:r w:rsidR="00A81172">
        <w:rPr>
          <w:rFonts w:ascii="Arial" w:hAnsi="Arial" w:cs="Arial"/>
        </w:rPr>
        <w:t xml:space="preserve"> </w:t>
      </w:r>
    </w:p>
    <w:p w14:paraId="0E1703B6" w14:textId="77777777" w:rsidR="005F72A4" w:rsidRDefault="005F72A4" w:rsidP="00795A47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5683CA40" w14:textId="407DEE3C" w:rsidR="005F72A4" w:rsidRDefault="00754B02" w:rsidP="00795A47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r. Saindon said final </w:t>
      </w:r>
      <w:r w:rsidR="00DB4780">
        <w:rPr>
          <w:rFonts w:ascii="Arial" w:hAnsi="Arial" w:cs="Arial"/>
        </w:rPr>
        <w:t>inspections</w:t>
      </w:r>
      <w:r>
        <w:rPr>
          <w:rFonts w:ascii="Arial" w:hAnsi="Arial" w:cs="Arial"/>
        </w:rPr>
        <w:t xml:space="preserve"> would be done </w:t>
      </w:r>
      <w:r w:rsidR="007D0B98">
        <w:rPr>
          <w:rFonts w:ascii="Arial" w:hAnsi="Arial" w:cs="Arial"/>
        </w:rPr>
        <w:t xml:space="preserve">during </w:t>
      </w:r>
      <w:r>
        <w:rPr>
          <w:rFonts w:ascii="Arial" w:hAnsi="Arial" w:cs="Arial"/>
        </w:rPr>
        <w:t xml:space="preserve">the week of </w:t>
      </w:r>
      <w:r w:rsidR="005F72A4">
        <w:rPr>
          <w:rFonts w:ascii="Arial" w:hAnsi="Arial" w:cs="Arial"/>
        </w:rPr>
        <w:t>July 29</w:t>
      </w:r>
      <w:r w:rsidR="005F72A4" w:rsidRPr="005F72A4">
        <w:rPr>
          <w:rFonts w:ascii="Arial" w:hAnsi="Arial" w:cs="Arial"/>
          <w:vertAlign w:val="superscript"/>
        </w:rPr>
        <w:t>th</w:t>
      </w:r>
      <w:r w:rsidR="006523FE">
        <w:rPr>
          <w:rFonts w:ascii="Arial" w:hAnsi="Arial" w:cs="Arial"/>
        </w:rPr>
        <w:t xml:space="preserve">.  </w:t>
      </w:r>
    </w:p>
    <w:p w14:paraId="4D39C4C7" w14:textId="77777777" w:rsidR="00795A47" w:rsidRPr="00795A47" w:rsidRDefault="00795A47" w:rsidP="00795A47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645C3DC7" w14:textId="7284E3BC" w:rsidR="00B66F25" w:rsidRDefault="00B66F25" w:rsidP="00B66F25">
      <w:pPr>
        <w:pStyle w:val="ListParagraph"/>
        <w:numPr>
          <w:ilvl w:val="0"/>
          <w:numId w:val="26"/>
        </w:numPr>
        <w:spacing w:line="260" w:lineRule="exact"/>
        <w:ind w:right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ccupancy Permit for the New School will be Required Prior to Demolition of the Old School and Final Sitework Completion.</w:t>
      </w:r>
    </w:p>
    <w:p w14:paraId="0278388E" w14:textId="77777777" w:rsidR="00AC1AD2" w:rsidRDefault="00AC1AD2" w:rsidP="00AC1AD2">
      <w:pPr>
        <w:pStyle w:val="ListParagraph"/>
        <w:spacing w:line="260" w:lineRule="exact"/>
        <w:ind w:left="1080" w:right="1440"/>
        <w:jc w:val="both"/>
        <w:rPr>
          <w:rFonts w:ascii="Arial" w:hAnsi="Arial" w:cs="Arial"/>
          <w:sz w:val="22"/>
          <w:szCs w:val="22"/>
        </w:rPr>
      </w:pPr>
    </w:p>
    <w:p w14:paraId="2390F1CB" w14:textId="5D2322E9" w:rsidR="00B66F25" w:rsidRPr="0096007E" w:rsidRDefault="00B66F25" w:rsidP="00AC1AD2">
      <w:pPr>
        <w:pStyle w:val="ListParagraph"/>
        <w:numPr>
          <w:ilvl w:val="0"/>
          <w:numId w:val="26"/>
        </w:numPr>
        <w:spacing w:line="260" w:lineRule="exact"/>
        <w:ind w:right="1440"/>
        <w:jc w:val="both"/>
        <w:rPr>
          <w:rFonts w:ascii="Arial" w:hAnsi="Arial" w:cs="Arial"/>
          <w:sz w:val="22"/>
          <w:szCs w:val="22"/>
        </w:rPr>
      </w:pPr>
      <w:r w:rsidRPr="00127AF9">
        <w:rPr>
          <w:rFonts w:ascii="Arial" w:hAnsi="Arial" w:cs="Arial"/>
          <w:sz w:val="22"/>
          <w:szCs w:val="22"/>
        </w:rPr>
        <w:t>Cond</w:t>
      </w:r>
      <w:r w:rsidR="00AC1AD2" w:rsidRPr="00127AF9">
        <w:rPr>
          <w:rFonts w:ascii="Arial" w:hAnsi="Arial" w:cs="Arial"/>
          <w:sz w:val="22"/>
          <w:szCs w:val="22"/>
        </w:rPr>
        <w:t>ition #22</w:t>
      </w:r>
      <w:r w:rsidR="00AC1AD2">
        <w:rPr>
          <w:rFonts w:ascii="Arial" w:hAnsi="Arial" w:cs="Arial"/>
          <w:sz w:val="22"/>
          <w:szCs w:val="22"/>
        </w:rPr>
        <w:t xml:space="preserve"> of the Approval Decisions Requires </w:t>
      </w:r>
      <w:r w:rsidR="00795A47">
        <w:rPr>
          <w:rFonts w:ascii="Arial" w:hAnsi="Arial" w:cs="Arial"/>
          <w:sz w:val="22"/>
          <w:szCs w:val="22"/>
        </w:rPr>
        <w:t xml:space="preserve">the Submittal of an As-Built Plan and Engineer’s Certification prior to the </w:t>
      </w:r>
      <w:r w:rsidR="00AC1AD2">
        <w:rPr>
          <w:rFonts w:ascii="Arial" w:hAnsi="Arial" w:cs="Arial"/>
          <w:sz w:val="22"/>
          <w:szCs w:val="22"/>
        </w:rPr>
        <w:t>Issuance of a Permanent Occupancy Permit.</w:t>
      </w:r>
    </w:p>
    <w:p w14:paraId="7614F60D" w14:textId="77777777" w:rsidR="0018301C" w:rsidRPr="0096007E" w:rsidRDefault="0018301C" w:rsidP="002970ED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  <w:i/>
          <w:iCs/>
        </w:rPr>
      </w:pPr>
    </w:p>
    <w:p w14:paraId="19B6D2F7" w14:textId="16CD17C0" w:rsidR="0058676E" w:rsidRDefault="00C45DDD" w:rsidP="002970ED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M</w:t>
      </w:r>
      <w:r w:rsidR="008F0A2C">
        <w:rPr>
          <w:rFonts w:ascii="Arial" w:hAnsi="Arial" w:cs="Arial"/>
        </w:rPr>
        <w:t xml:space="preserve">r. Bonnett asked </w:t>
      </w:r>
      <w:r w:rsidR="00662F47">
        <w:rPr>
          <w:rFonts w:ascii="Arial" w:hAnsi="Arial" w:cs="Arial"/>
        </w:rPr>
        <w:t>how much asbestos was on the site</w:t>
      </w:r>
      <w:r w:rsidR="006E337B">
        <w:rPr>
          <w:rFonts w:ascii="Arial" w:hAnsi="Arial" w:cs="Arial"/>
        </w:rPr>
        <w:t xml:space="preserve"> and how they would make sure it was secure.  </w:t>
      </w:r>
      <w:r w:rsidR="00ED6DC4">
        <w:rPr>
          <w:rFonts w:ascii="Arial" w:hAnsi="Arial" w:cs="Arial"/>
        </w:rPr>
        <w:t>It was explained that the</w:t>
      </w:r>
      <w:r w:rsidR="001D2D6B">
        <w:rPr>
          <w:rFonts w:ascii="Arial" w:hAnsi="Arial" w:cs="Arial"/>
        </w:rPr>
        <w:t xml:space="preserve"> </w:t>
      </w:r>
      <w:r w:rsidR="00710699">
        <w:rPr>
          <w:rFonts w:ascii="Arial" w:hAnsi="Arial" w:cs="Arial"/>
        </w:rPr>
        <w:t xml:space="preserve">abatement and demo contractor was responsible and that </w:t>
      </w:r>
      <w:r w:rsidR="004B313F">
        <w:rPr>
          <w:rFonts w:ascii="Arial" w:hAnsi="Arial" w:cs="Arial"/>
        </w:rPr>
        <w:t xml:space="preserve">the areas would be fully contained. </w:t>
      </w:r>
      <w:r w:rsidR="005C4E21">
        <w:rPr>
          <w:rFonts w:ascii="Arial" w:hAnsi="Arial" w:cs="Arial"/>
        </w:rPr>
        <w:t>It was further explained that they would try to take advantage of the empty campus to the fullest extent possible.</w:t>
      </w:r>
    </w:p>
    <w:p w14:paraId="33912BE2" w14:textId="77777777" w:rsidR="00E52909" w:rsidRDefault="00E52909" w:rsidP="002970ED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4DB7A6B3" w14:textId="07D2EDEC" w:rsidR="00E52909" w:rsidRDefault="00E52909" w:rsidP="002970ED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Mr. Haddad noted for the record that he wanted it to be clear that the process moving forward</w:t>
      </w:r>
      <w:r w:rsidR="000563C9">
        <w:rPr>
          <w:rFonts w:ascii="Arial" w:hAnsi="Arial" w:cs="Arial"/>
        </w:rPr>
        <w:t xml:space="preserve"> was that the building would be completed, the students would be moved into the building, </w:t>
      </w:r>
      <w:r w:rsidR="00AA13F1">
        <w:rPr>
          <w:rFonts w:ascii="Arial" w:hAnsi="Arial" w:cs="Arial"/>
        </w:rPr>
        <w:t xml:space="preserve">have temporary occupancy of the building, and then </w:t>
      </w:r>
      <w:r w:rsidR="00DB39B2">
        <w:rPr>
          <w:rFonts w:ascii="Arial" w:hAnsi="Arial" w:cs="Arial"/>
        </w:rPr>
        <w:t xml:space="preserve">complete the rest of the phase </w:t>
      </w:r>
      <w:r w:rsidR="0084311E">
        <w:rPr>
          <w:rFonts w:ascii="Arial" w:hAnsi="Arial" w:cs="Arial"/>
        </w:rPr>
        <w:t xml:space="preserve">of the construction area and then come back to the Planning Board for a final sign-off.  </w:t>
      </w:r>
      <w:r w:rsidR="004F639E">
        <w:rPr>
          <w:rFonts w:ascii="Arial" w:hAnsi="Arial" w:cs="Arial"/>
        </w:rPr>
        <w:t xml:space="preserve">Mr. Wilson, on behalf of the Planning Board, replied they were clear on the process.  </w:t>
      </w:r>
    </w:p>
    <w:p w14:paraId="7526DD64" w14:textId="77777777" w:rsidR="00837AA4" w:rsidRPr="002970ED" w:rsidRDefault="00837AA4" w:rsidP="00932C4B">
      <w:pPr>
        <w:tabs>
          <w:tab w:val="left" w:pos="900"/>
        </w:tabs>
        <w:spacing w:after="0" w:line="260" w:lineRule="exact"/>
        <w:jc w:val="both"/>
        <w:rPr>
          <w:rFonts w:ascii="Arial" w:hAnsi="Arial" w:cs="Arial"/>
          <w:b/>
          <w:bCs/>
        </w:rPr>
      </w:pPr>
    </w:p>
    <w:p w14:paraId="6CD53FA8" w14:textId="596763C7" w:rsidR="00932C4B" w:rsidRDefault="0027048F" w:rsidP="00256CA2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 xml:space="preserve">Discussion – </w:t>
      </w:r>
      <w:r w:rsidR="00256CA2">
        <w:rPr>
          <w:rFonts w:ascii="Arial" w:hAnsi="Arial" w:cs="Arial"/>
          <w:b/>
          <w:i/>
        </w:rPr>
        <w:t>Minor Site Plan Review Application (added 2/5/2024)</w:t>
      </w:r>
    </w:p>
    <w:p w14:paraId="5B5C4BA9" w14:textId="3B33FE6A" w:rsidR="00271159" w:rsidRDefault="00271159" w:rsidP="00256CA2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195C Main Street, Proposed Craft Brewery and Taproom</w:t>
      </w:r>
    </w:p>
    <w:p w14:paraId="1BCEE127" w14:textId="1913D44A" w:rsidR="001601E5" w:rsidRPr="001601E5" w:rsidRDefault="001601E5" w:rsidP="00256CA2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  <w:r w:rsidRPr="001601E5">
        <w:rPr>
          <w:rFonts w:ascii="Arial" w:hAnsi="Arial" w:cs="Arial"/>
          <w:b/>
          <w:i/>
          <w:u w:val="single"/>
        </w:rPr>
        <w:t>Request for Parking Waiver</w:t>
      </w:r>
    </w:p>
    <w:p w14:paraId="4CBAC4A5" w14:textId="77777777" w:rsidR="00932C4B" w:rsidRDefault="00932C4B" w:rsidP="00B159A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</w:rPr>
      </w:pPr>
    </w:p>
    <w:p w14:paraId="454D90C0" w14:textId="04AA8BE6" w:rsidR="00AB463E" w:rsidRDefault="004A2B8D" w:rsidP="006D4587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r. Ed Shaffer and </w:t>
      </w:r>
      <w:r w:rsidR="00246FA8">
        <w:rPr>
          <w:rFonts w:ascii="Arial" w:hAnsi="Arial" w:cs="Arial"/>
        </w:rPr>
        <w:t xml:space="preserve">Mr. </w:t>
      </w:r>
      <w:r>
        <w:rPr>
          <w:rFonts w:ascii="Arial" w:hAnsi="Arial" w:cs="Arial"/>
        </w:rPr>
        <w:t>Nirmal Mallavarapu</w:t>
      </w:r>
      <w:r w:rsidR="00246FA8">
        <w:rPr>
          <w:rFonts w:ascii="Arial" w:hAnsi="Arial" w:cs="Arial"/>
        </w:rPr>
        <w:t>, the applicants, were present</w:t>
      </w:r>
      <w:r w:rsidR="001A7425">
        <w:rPr>
          <w:rFonts w:ascii="Arial" w:hAnsi="Arial" w:cs="Arial"/>
        </w:rPr>
        <w:t>.</w:t>
      </w:r>
    </w:p>
    <w:p w14:paraId="3094DD96" w14:textId="77777777" w:rsidR="001A7425" w:rsidRDefault="001A7425" w:rsidP="006D4587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5A9B5E9C" w14:textId="73682A93" w:rsidR="001A7425" w:rsidRDefault="002021ED" w:rsidP="006D4587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r. </w:t>
      </w:r>
      <w:r w:rsidR="00775A07">
        <w:rPr>
          <w:rFonts w:ascii="Arial" w:hAnsi="Arial" w:cs="Arial"/>
        </w:rPr>
        <w:t xml:space="preserve">Shaffer explained that they </w:t>
      </w:r>
      <w:r w:rsidR="002968E1">
        <w:rPr>
          <w:rFonts w:ascii="Arial" w:hAnsi="Arial" w:cs="Arial"/>
        </w:rPr>
        <w:t xml:space="preserve">had </w:t>
      </w:r>
      <w:r w:rsidR="00775A07">
        <w:rPr>
          <w:rFonts w:ascii="Arial" w:hAnsi="Arial" w:cs="Arial"/>
        </w:rPr>
        <w:t>a provisional leas</w:t>
      </w:r>
      <w:r w:rsidR="007E1443">
        <w:rPr>
          <w:rFonts w:ascii="Arial" w:hAnsi="Arial" w:cs="Arial"/>
        </w:rPr>
        <w:t>e</w:t>
      </w:r>
      <w:r w:rsidR="002968E1">
        <w:rPr>
          <w:rFonts w:ascii="Arial" w:hAnsi="Arial" w:cs="Arial"/>
        </w:rPr>
        <w:t xml:space="preserve"> on the property they wanted to use</w:t>
      </w:r>
      <w:r w:rsidR="007E1443">
        <w:rPr>
          <w:rFonts w:ascii="Arial" w:hAnsi="Arial" w:cs="Arial"/>
        </w:rPr>
        <w:t xml:space="preserve">.  He said the proposed hours would be Tuesday and Wednesday from </w:t>
      </w:r>
      <w:r w:rsidR="006D1E37">
        <w:rPr>
          <w:rFonts w:ascii="Arial" w:hAnsi="Arial" w:cs="Arial"/>
        </w:rPr>
        <w:t xml:space="preserve">4:00 p.m. </w:t>
      </w:r>
      <w:r w:rsidR="00710699">
        <w:rPr>
          <w:rFonts w:ascii="Arial" w:hAnsi="Arial" w:cs="Arial"/>
        </w:rPr>
        <w:t>to 9:00 p.m. and Friday, Saturday, and Sunday from 3:00 p.m. to</w:t>
      </w:r>
      <w:r w:rsidR="006D1E37">
        <w:rPr>
          <w:rFonts w:ascii="Arial" w:hAnsi="Arial" w:cs="Arial"/>
        </w:rPr>
        <w:t xml:space="preserve"> 10:00 p.m.</w:t>
      </w:r>
    </w:p>
    <w:p w14:paraId="622A7655" w14:textId="77777777" w:rsidR="001601E5" w:rsidRDefault="001601E5" w:rsidP="00F322DC">
      <w:pPr>
        <w:spacing w:after="0" w:line="260" w:lineRule="exact"/>
        <w:ind w:left="360"/>
        <w:jc w:val="both"/>
        <w:rPr>
          <w:rFonts w:ascii="Arial" w:hAnsi="Arial" w:cs="Arial"/>
        </w:rPr>
      </w:pPr>
    </w:p>
    <w:p w14:paraId="288C1E3E" w14:textId="1FDE011E" w:rsidR="001601E5" w:rsidRDefault="00FD68F7" w:rsidP="00FD68F7">
      <w:pPr>
        <w:pStyle w:val="ListParagraph"/>
        <w:numPr>
          <w:ilvl w:val="0"/>
          <w:numId w:val="27"/>
        </w:numPr>
        <w:spacing w:line="260" w:lineRule="exact"/>
        <w:ind w:right="1440"/>
        <w:jc w:val="both"/>
        <w:rPr>
          <w:rFonts w:ascii="Arial" w:hAnsi="Arial" w:cs="Arial"/>
          <w:sz w:val="22"/>
          <w:szCs w:val="22"/>
        </w:rPr>
      </w:pPr>
      <w:r w:rsidRPr="00FD68F7">
        <w:rPr>
          <w:rFonts w:ascii="Arial" w:hAnsi="Arial" w:cs="Arial"/>
          <w:sz w:val="22"/>
          <w:szCs w:val="22"/>
        </w:rPr>
        <w:t xml:space="preserve">The Application was </w:t>
      </w:r>
      <w:r w:rsidR="00411892">
        <w:rPr>
          <w:rFonts w:ascii="Arial" w:hAnsi="Arial" w:cs="Arial"/>
          <w:sz w:val="22"/>
          <w:szCs w:val="22"/>
        </w:rPr>
        <w:t>r</w:t>
      </w:r>
      <w:r w:rsidRPr="00FD68F7">
        <w:rPr>
          <w:rFonts w:ascii="Arial" w:hAnsi="Arial" w:cs="Arial"/>
          <w:sz w:val="22"/>
          <w:szCs w:val="22"/>
        </w:rPr>
        <w:t>eferred to the Planning Board</w:t>
      </w:r>
      <w:r w:rsidR="00411892">
        <w:rPr>
          <w:rFonts w:ascii="Arial" w:hAnsi="Arial" w:cs="Arial"/>
          <w:sz w:val="22"/>
          <w:szCs w:val="22"/>
        </w:rPr>
        <w:t xml:space="preserve"> by the Land Use Director and the Building Commissioner</w:t>
      </w:r>
      <w:r w:rsidRPr="00FD68F7">
        <w:rPr>
          <w:rFonts w:ascii="Arial" w:hAnsi="Arial" w:cs="Arial"/>
          <w:sz w:val="22"/>
          <w:szCs w:val="22"/>
        </w:rPr>
        <w:t xml:space="preserve"> due to the </w:t>
      </w:r>
      <w:r w:rsidR="00411892">
        <w:rPr>
          <w:rFonts w:ascii="Arial" w:hAnsi="Arial" w:cs="Arial"/>
          <w:sz w:val="22"/>
          <w:szCs w:val="22"/>
        </w:rPr>
        <w:t>l</w:t>
      </w:r>
      <w:r w:rsidRPr="00FD68F7">
        <w:rPr>
          <w:rFonts w:ascii="Arial" w:hAnsi="Arial" w:cs="Arial"/>
          <w:sz w:val="22"/>
          <w:szCs w:val="22"/>
        </w:rPr>
        <w:t xml:space="preserve">ack of Off-Street Parking on the </w:t>
      </w:r>
      <w:r w:rsidR="00411892">
        <w:rPr>
          <w:rFonts w:ascii="Arial" w:hAnsi="Arial" w:cs="Arial"/>
          <w:sz w:val="22"/>
          <w:szCs w:val="22"/>
        </w:rPr>
        <w:t>p</w:t>
      </w:r>
      <w:r w:rsidRPr="00FD68F7">
        <w:rPr>
          <w:rFonts w:ascii="Arial" w:hAnsi="Arial" w:cs="Arial"/>
          <w:sz w:val="22"/>
          <w:szCs w:val="22"/>
        </w:rPr>
        <w:t xml:space="preserve">remises.  Only the Planning Board may </w:t>
      </w:r>
      <w:r w:rsidR="00411892">
        <w:rPr>
          <w:rFonts w:ascii="Arial" w:hAnsi="Arial" w:cs="Arial"/>
          <w:sz w:val="22"/>
          <w:szCs w:val="22"/>
        </w:rPr>
        <w:t>w</w:t>
      </w:r>
      <w:r w:rsidRPr="00FD68F7">
        <w:rPr>
          <w:rFonts w:ascii="Arial" w:hAnsi="Arial" w:cs="Arial"/>
          <w:sz w:val="22"/>
          <w:szCs w:val="22"/>
        </w:rPr>
        <w:t xml:space="preserve">aive the </w:t>
      </w:r>
      <w:r w:rsidR="00113740">
        <w:rPr>
          <w:rFonts w:ascii="Arial" w:hAnsi="Arial" w:cs="Arial"/>
          <w:sz w:val="22"/>
          <w:szCs w:val="22"/>
        </w:rPr>
        <w:t>p</w:t>
      </w:r>
      <w:r w:rsidRPr="00FD68F7">
        <w:rPr>
          <w:rFonts w:ascii="Arial" w:hAnsi="Arial" w:cs="Arial"/>
          <w:sz w:val="22"/>
          <w:szCs w:val="22"/>
        </w:rPr>
        <w:t xml:space="preserve">arking </w:t>
      </w:r>
      <w:r w:rsidR="00113740">
        <w:rPr>
          <w:rFonts w:ascii="Arial" w:hAnsi="Arial" w:cs="Arial"/>
          <w:sz w:val="22"/>
          <w:szCs w:val="22"/>
        </w:rPr>
        <w:t>r</w:t>
      </w:r>
      <w:r w:rsidRPr="00FD68F7">
        <w:rPr>
          <w:rFonts w:ascii="Arial" w:hAnsi="Arial" w:cs="Arial"/>
          <w:sz w:val="22"/>
          <w:szCs w:val="22"/>
        </w:rPr>
        <w:t>equirements</w:t>
      </w:r>
      <w:r w:rsidR="00113740">
        <w:rPr>
          <w:rFonts w:ascii="Arial" w:hAnsi="Arial" w:cs="Arial"/>
          <w:sz w:val="22"/>
          <w:szCs w:val="22"/>
        </w:rPr>
        <w:t xml:space="preserve"> of the Zoning Bylaw</w:t>
      </w:r>
      <w:r w:rsidRPr="00FD68F7">
        <w:rPr>
          <w:rFonts w:ascii="Arial" w:hAnsi="Arial" w:cs="Arial"/>
          <w:sz w:val="22"/>
          <w:szCs w:val="22"/>
        </w:rPr>
        <w:t>.</w:t>
      </w:r>
    </w:p>
    <w:p w14:paraId="5866EFA4" w14:textId="77777777" w:rsidR="002968E1" w:rsidRDefault="002968E1" w:rsidP="002968E1">
      <w:pPr>
        <w:pStyle w:val="ListParagraph"/>
        <w:spacing w:line="260" w:lineRule="exact"/>
        <w:ind w:left="1080" w:right="1440"/>
        <w:jc w:val="both"/>
        <w:rPr>
          <w:rFonts w:ascii="Arial" w:hAnsi="Arial" w:cs="Arial"/>
          <w:sz w:val="22"/>
          <w:szCs w:val="22"/>
        </w:rPr>
      </w:pPr>
    </w:p>
    <w:p w14:paraId="1EEEBAA4" w14:textId="1BFFAE0B" w:rsidR="002968E1" w:rsidRDefault="00AC7B9C" w:rsidP="000B3E48">
      <w:pPr>
        <w:pStyle w:val="ListParagraph"/>
        <w:spacing w:line="260" w:lineRule="exact"/>
        <w:ind w:left="36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 xml:space="preserve">Mr. Tada explained that the applicant was requesting a 30% reduction in </w:t>
      </w:r>
      <w:r w:rsidR="003402BC">
        <w:rPr>
          <w:rFonts w:ascii="Arial" w:hAnsi="Arial" w:cs="Arial"/>
          <w:sz w:val="22"/>
          <w:szCs w:val="22"/>
        </w:rPr>
        <w:t>the parking space requirement based on competing uses with Bruno’s Pizza</w:t>
      </w:r>
      <w:r w:rsidR="00150045">
        <w:rPr>
          <w:rFonts w:ascii="Arial" w:hAnsi="Arial" w:cs="Arial"/>
          <w:sz w:val="22"/>
          <w:szCs w:val="22"/>
        </w:rPr>
        <w:t xml:space="preserve"> and Wink Beauty &amp; Hair </w:t>
      </w:r>
      <w:r w:rsidR="00C56C00">
        <w:rPr>
          <w:rFonts w:ascii="Arial" w:hAnsi="Arial" w:cs="Arial"/>
          <w:sz w:val="22"/>
          <w:szCs w:val="22"/>
        </w:rPr>
        <w:t>Studio</w:t>
      </w:r>
      <w:r w:rsidR="00150045">
        <w:rPr>
          <w:rFonts w:ascii="Arial" w:hAnsi="Arial" w:cs="Arial"/>
          <w:sz w:val="22"/>
          <w:szCs w:val="22"/>
        </w:rPr>
        <w:t>.</w:t>
      </w:r>
      <w:r w:rsidR="00A30EE5">
        <w:rPr>
          <w:rFonts w:ascii="Arial" w:hAnsi="Arial" w:cs="Arial"/>
          <w:sz w:val="22"/>
          <w:szCs w:val="22"/>
        </w:rPr>
        <w:t xml:space="preserve">  He noted that if the 30% reduction were granted, they would only be required to have </w:t>
      </w:r>
      <w:r w:rsidR="00D37FB0">
        <w:rPr>
          <w:rFonts w:ascii="Arial" w:hAnsi="Arial" w:cs="Arial"/>
          <w:sz w:val="22"/>
          <w:szCs w:val="22"/>
        </w:rPr>
        <w:t xml:space="preserve">eight parking spaces.  </w:t>
      </w:r>
    </w:p>
    <w:p w14:paraId="4863F972" w14:textId="77777777" w:rsidR="00D37FB0" w:rsidRDefault="00D37FB0" w:rsidP="002968E1">
      <w:pPr>
        <w:pStyle w:val="ListParagraph"/>
        <w:spacing w:line="260" w:lineRule="exact"/>
        <w:ind w:left="360" w:right="1440"/>
        <w:jc w:val="both"/>
        <w:rPr>
          <w:rFonts w:ascii="Arial" w:hAnsi="Arial" w:cs="Arial"/>
          <w:sz w:val="22"/>
          <w:szCs w:val="22"/>
        </w:rPr>
      </w:pPr>
    </w:p>
    <w:p w14:paraId="352C5434" w14:textId="2EAD2C28" w:rsidR="00CE7E2E" w:rsidRDefault="00CE7E2E" w:rsidP="006312DC">
      <w:pPr>
        <w:pStyle w:val="ListParagraph"/>
        <w:spacing w:line="260" w:lineRule="exact"/>
        <w:ind w:left="36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Mr. Francisco stated that although he felt the actual business idea </w:t>
      </w:r>
      <w:r w:rsidR="006312DC">
        <w:rPr>
          <w:rFonts w:ascii="Arial" w:hAnsi="Arial" w:cs="Arial"/>
          <w:sz w:val="22"/>
          <w:szCs w:val="22"/>
        </w:rPr>
        <w:t>was a good one, he was troubled about the negative traffic</w:t>
      </w:r>
      <w:r w:rsidR="0071141C">
        <w:rPr>
          <w:rFonts w:ascii="Arial" w:hAnsi="Arial" w:cs="Arial"/>
          <w:sz w:val="22"/>
          <w:szCs w:val="22"/>
        </w:rPr>
        <w:t xml:space="preserve"> safety</w:t>
      </w:r>
      <w:r w:rsidR="006312DC">
        <w:rPr>
          <w:rFonts w:ascii="Arial" w:hAnsi="Arial" w:cs="Arial"/>
          <w:sz w:val="22"/>
          <w:szCs w:val="22"/>
        </w:rPr>
        <w:t xml:space="preserve"> impacts it could cause.</w:t>
      </w:r>
    </w:p>
    <w:p w14:paraId="54273B1B" w14:textId="77777777" w:rsidR="00DD7DF4" w:rsidRDefault="00DD7DF4" w:rsidP="006312DC">
      <w:pPr>
        <w:pStyle w:val="ListParagraph"/>
        <w:spacing w:line="260" w:lineRule="exact"/>
        <w:ind w:left="360"/>
        <w:jc w:val="both"/>
        <w:rPr>
          <w:rFonts w:ascii="Arial" w:hAnsi="Arial" w:cs="Arial"/>
          <w:sz w:val="22"/>
          <w:szCs w:val="22"/>
        </w:rPr>
      </w:pPr>
    </w:p>
    <w:p w14:paraId="2F6EDA45" w14:textId="622D7541" w:rsidR="00DD7DF4" w:rsidRDefault="002753B8" w:rsidP="006312DC">
      <w:pPr>
        <w:pStyle w:val="ListParagraph"/>
        <w:spacing w:line="260" w:lineRule="exact"/>
        <w:ind w:left="36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r. Bonnett r</w:t>
      </w:r>
      <w:r w:rsidR="00DD7DF4">
        <w:rPr>
          <w:rFonts w:ascii="Arial" w:hAnsi="Arial" w:cs="Arial"/>
          <w:sz w:val="22"/>
          <w:szCs w:val="22"/>
        </w:rPr>
        <w:t>equested that the</w:t>
      </w:r>
      <w:r>
        <w:rPr>
          <w:rFonts w:ascii="Arial" w:hAnsi="Arial" w:cs="Arial"/>
          <w:sz w:val="22"/>
          <w:szCs w:val="22"/>
        </w:rPr>
        <w:t xml:space="preserve"> </w:t>
      </w:r>
      <w:r w:rsidR="00BE028D">
        <w:rPr>
          <w:rFonts w:ascii="Arial" w:hAnsi="Arial" w:cs="Arial"/>
          <w:sz w:val="22"/>
          <w:szCs w:val="22"/>
        </w:rPr>
        <w:t>T</w:t>
      </w:r>
      <w:r>
        <w:rPr>
          <w:rFonts w:ascii="Arial" w:hAnsi="Arial" w:cs="Arial"/>
          <w:sz w:val="22"/>
          <w:szCs w:val="22"/>
        </w:rPr>
        <w:t>own</w:t>
      </w:r>
      <w:r w:rsidR="00DD7DF4">
        <w:rPr>
          <w:rFonts w:ascii="Arial" w:hAnsi="Arial" w:cs="Arial"/>
          <w:sz w:val="22"/>
          <w:szCs w:val="22"/>
        </w:rPr>
        <w:t xml:space="preserve"> try to </w:t>
      </w:r>
      <w:r w:rsidR="00B46660">
        <w:rPr>
          <w:rFonts w:ascii="Arial" w:hAnsi="Arial" w:cs="Arial"/>
          <w:sz w:val="22"/>
          <w:szCs w:val="22"/>
        </w:rPr>
        <w:t>elaborate on</w:t>
      </w:r>
      <w:r w:rsidR="00DD7DF4">
        <w:rPr>
          <w:rFonts w:ascii="Arial" w:hAnsi="Arial" w:cs="Arial"/>
          <w:sz w:val="22"/>
          <w:szCs w:val="22"/>
        </w:rPr>
        <w:t xml:space="preserve"> a better plan for parking</w:t>
      </w:r>
      <w:r w:rsidR="00B46660">
        <w:rPr>
          <w:rFonts w:ascii="Arial" w:hAnsi="Arial" w:cs="Arial"/>
          <w:sz w:val="22"/>
          <w:szCs w:val="22"/>
        </w:rPr>
        <w:t xml:space="preserve"> in general in th</w:t>
      </w:r>
      <w:r w:rsidR="0071141C">
        <w:rPr>
          <w:rFonts w:ascii="Arial" w:hAnsi="Arial" w:cs="Arial"/>
          <w:sz w:val="22"/>
          <w:szCs w:val="22"/>
        </w:rPr>
        <w:t>e Town Center</w:t>
      </w:r>
      <w:r w:rsidR="00B46660">
        <w:rPr>
          <w:rFonts w:ascii="Arial" w:hAnsi="Arial" w:cs="Arial"/>
          <w:sz w:val="22"/>
          <w:szCs w:val="22"/>
        </w:rPr>
        <w:t>.</w:t>
      </w:r>
      <w:r w:rsidR="00DD7DF4">
        <w:rPr>
          <w:rFonts w:ascii="Arial" w:hAnsi="Arial" w:cs="Arial"/>
          <w:sz w:val="22"/>
          <w:szCs w:val="22"/>
        </w:rPr>
        <w:t xml:space="preserve"> </w:t>
      </w:r>
    </w:p>
    <w:p w14:paraId="47DB1B48" w14:textId="77777777" w:rsidR="001D0DD7" w:rsidRDefault="001D0DD7" w:rsidP="006312DC">
      <w:pPr>
        <w:pStyle w:val="ListParagraph"/>
        <w:spacing w:line="260" w:lineRule="exact"/>
        <w:ind w:left="360"/>
        <w:jc w:val="both"/>
        <w:rPr>
          <w:rFonts w:ascii="Arial" w:hAnsi="Arial" w:cs="Arial"/>
          <w:sz w:val="22"/>
          <w:szCs w:val="22"/>
        </w:rPr>
      </w:pPr>
    </w:p>
    <w:p w14:paraId="3AFF55CE" w14:textId="18509490" w:rsidR="001D0DD7" w:rsidRDefault="001D0DD7" w:rsidP="006312DC">
      <w:pPr>
        <w:pStyle w:val="ListParagraph"/>
        <w:spacing w:line="260" w:lineRule="exact"/>
        <w:ind w:left="36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Mr. Francisco stated that he would like to know the opinion of the </w:t>
      </w:r>
      <w:r w:rsidR="00BE028D">
        <w:rPr>
          <w:rFonts w:ascii="Arial" w:hAnsi="Arial" w:cs="Arial"/>
          <w:sz w:val="22"/>
          <w:szCs w:val="22"/>
        </w:rPr>
        <w:t>P</w:t>
      </w:r>
      <w:r>
        <w:rPr>
          <w:rFonts w:ascii="Arial" w:hAnsi="Arial" w:cs="Arial"/>
          <w:sz w:val="22"/>
          <w:szCs w:val="22"/>
        </w:rPr>
        <w:t xml:space="preserve">olice </w:t>
      </w:r>
      <w:r w:rsidR="00BE028D">
        <w:rPr>
          <w:rFonts w:ascii="Arial" w:hAnsi="Arial" w:cs="Arial"/>
          <w:sz w:val="22"/>
          <w:szCs w:val="22"/>
        </w:rPr>
        <w:t>C</w:t>
      </w:r>
      <w:r>
        <w:rPr>
          <w:rFonts w:ascii="Arial" w:hAnsi="Arial" w:cs="Arial"/>
          <w:sz w:val="22"/>
          <w:szCs w:val="22"/>
        </w:rPr>
        <w:t>hie</w:t>
      </w:r>
      <w:r w:rsidR="003D3FAB">
        <w:rPr>
          <w:rFonts w:ascii="Arial" w:hAnsi="Arial" w:cs="Arial"/>
          <w:sz w:val="22"/>
          <w:szCs w:val="22"/>
        </w:rPr>
        <w:t xml:space="preserve">f as it pertained to parking and traffic safety.  </w:t>
      </w:r>
    </w:p>
    <w:p w14:paraId="21A6513C" w14:textId="77777777" w:rsidR="00E042E6" w:rsidRDefault="00E042E6" w:rsidP="006312DC">
      <w:pPr>
        <w:pStyle w:val="ListParagraph"/>
        <w:spacing w:line="260" w:lineRule="exact"/>
        <w:ind w:left="360"/>
        <w:jc w:val="both"/>
        <w:rPr>
          <w:rFonts w:ascii="Arial" w:hAnsi="Arial" w:cs="Arial"/>
          <w:sz w:val="22"/>
          <w:szCs w:val="22"/>
        </w:rPr>
      </w:pPr>
    </w:p>
    <w:p w14:paraId="3BAA61C5" w14:textId="5C221DC9" w:rsidR="00E042E6" w:rsidRDefault="00E042E6" w:rsidP="006312DC">
      <w:pPr>
        <w:pStyle w:val="ListParagraph"/>
        <w:spacing w:line="260" w:lineRule="exact"/>
        <w:ind w:left="360"/>
        <w:jc w:val="both"/>
        <w:rPr>
          <w:rFonts w:ascii="Arial" w:hAnsi="Arial" w:cs="Arial"/>
          <w:sz w:val="22"/>
          <w:szCs w:val="22"/>
        </w:rPr>
      </w:pPr>
      <w:r w:rsidRPr="008E5165">
        <w:rPr>
          <w:rFonts w:ascii="Arial" w:hAnsi="Arial" w:cs="Arial"/>
          <w:b/>
          <w:bCs/>
          <w:sz w:val="22"/>
          <w:szCs w:val="22"/>
          <w:u w:val="single"/>
        </w:rPr>
        <w:t>MOTION:</w:t>
      </w:r>
      <w:r>
        <w:rPr>
          <w:rFonts w:ascii="Arial" w:hAnsi="Arial" w:cs="Arial"/>
          <w:sz w:val="22"/>
          <w:szCs w:val="22"/>
        </w:rPr>
        <w:t xml:space="preserve">  Mr. Burke made a motion to table the discussion until the next Planning Board meeting</w:t>
      </w:r>
      <w:r w:rsidR="00B36681">
        <w:rPr>
          <w:rFonts w:ascii="Arial" w:hAnsi="Arial" w:cs="Arial"/>
          <w:sz w:val="22"/>
          <w:szCs w:val="22"/>
        </w:rPr>
        <w:t xml:space="preserve">, date specific to February 22, 2024, </w:t>
      </w:r>
      <w:r w:rsidR="008E5165">
        <w:rPr>
          <w:rFonts w:ascii="Arial" w:hAnsi="Arial" w:cs="Arial"/>
          <w:sz w:val="22"/>
          <w:szCs w:val="22"/>
        </w:rPr>
        <w:t xml:space="preserve">and to obtain the opinion of the </w:t>
      </w:r>
      <w:r w:rsidR="00BE028D">
        <w:rPr>
          <w:rFonts w:ascii="Arial" w:hAnsi="Arial" w:cs="Arial"/>
          <w:sz w:val="22"/>
          <w:szCs w:val="22"/>
        </w:rPr>
        <w:t>P</w:t>
      </w:r>
      <w:r w:rsidR="008E5165">
        <w:rPr>
          <w:rFonts w:ascii="Arial" w:hAnsi="Arial" w:cs="Arial"/>
          <w:sz w:val="22"/>
          <w:szCs w:val="22"/>
        </w:rPr>
        <w:t xml:space="preserve">olice </w:t>
      </w:r>
      <w:r w:rsidR="00BE028D">
        <w:rPr>
          <w:rFonts w:ascii="Arial" w:hAnsi="Arial" w:cs="Arial"/>
          <w:sz w:val="22"/>
          <w:szCs w:val="22"/>
        </w:rPr>
        <w:t>C</w:t>
      </w:r>
      <w:r w:rsidR="008E5165">
        <w:rPr>
          <w:rFonts w:ascii="Arial" w:hAnsi="Arial" w:cs="Arial"/>
          <w:sz w:val="22"/>
          <w:szCs w:val="22"/>
        </w:rPr>
        <w:t xml:space="preserve">hief, as noted above.  </w:t>
      </w:r>
      <w:r w:rsidR="00D02C82">
        <w:rPr>
          <w:rFonts w:ascii="Arial" w:hAnsi="Arial" w:cs="Arial"/>
          <w:sz w:val="22"/>
          <w:szCs w:val="22"/>
        </w:rPr>
        <w:t>Ms. Black s</w:t>
      </w:r>
      <w:r w:rsidR="008E5165">
        <w:rPr>
          <w:rFonts w:ascii="Arial" w:hAnsi="Arial" w:cs="Arial"/>
          <w:sz w:val="22"/>
          <w:szCs w:val="22"/>
        </w:rPr>
        <w:t>econded the motion.</w:t>
      </w:r>
    </w:p>
    <w:p w14:paraId="257CAA29" w14:textId="77777777" w:rsidR="008E5165" w:rsidRDefault="008E5165" w:rsidP="006312DC">
      <w:pPr>
        <w:pStyle w:val="ListParagraph"/>
        <w:spacing w:line="260" w:lineRule="exact"/>
        <w:ind w:left="360"/>
        <w:jc w:val="both"/>
        <w:rPr>
          <w:rFonts w:ascii="Arial" w:hAnsi="Arial" w:cs="Arial"/>
          <w:sz w:val="22"/>
          <w:szCs w:val="22"/>
        </w:rPr>
      </w:pPr>
    </w:p>
    <w:p w14:paraId="6AE722B5" w14:textId="77777777" w:rsidR="008E5165" w:rsidRDefault="008E5165" w:rsidP="008E5165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A roll call vote was taken, which resulted as follows:</w:t>
      </w:r>
    </w:p>
    <w:p w14:paraId="402B5D55" w14:textId="77777777" w:rsidR="008E5165" w:rsidRDefault="008E5165" w:rsidP="008E5165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5AA86F27" w14:textId="62B550AE" w:rsidR="008E5165" w:rsidRDefault="008E5165" w:rsidP="008E5165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Yea:</w:t>
      </w:r>
      <w:r>
        <w:rPr>
          <w:rFonts w:ascii="Arial" w:hAnsi="Arial" w:cs="Arial"/>
        </w:rPr>
        <w:tab/>
        <w:t xml:space="preserve">Ms. Black, Mr. Barringer, Mr. Francisco,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E56CA5">
        <w:rPr>
          <w:rFonts w:ascii="Arial" w:hAnsi="Arial" w:cs="Arial"/>
        </w:rPr>
        <w:t>6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0ABD0CE1" w14:textId="455CFC96" w:rsidR="008E5165" w:rsidRDefault="008E5165" w:rsidP="008E5165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Mr. Bonnett, </w:t>
      </w:r>
      <w:r w:rsidR="00E56CA5">
        <w:rPr>
          <w:rFonts w:ascii="Arial" w:hAnsi="Arial" w:cs="Arial"/>
        </w:rPr>
        <w:t xml:space="preserve">Mr. Burke </w:t>
      </w:r>
      <w:r>
        <w:rPr>
          <w:rFonts w:ascii="Arial" w:hAnsi="Arial" w:cs="Arial"/>
        </w:rPr>
        <w:t>&amp; Mr. Wilson</w:t>
      </w:r>
    </w:p>
    <w:p w14:paraId="11A3C1D3" w14:textId="77777777" w:rsidR="008E5165" w:rsidRDefault="008E5165" w:rsidP="008E5165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524F63F7" w14:textId="77777777" w:rsidR="008E5165" w:rsidRPr="00F62307" w:rsidRDefault="008E5165" w:rsidP="008E5165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Nay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0</w:t>
      </w:r>
    </w:p>
    <w:p w14:paraId="4ABAC9EE" w14:textId="77777777" w:rsidR="008E5165" w:rsidRDefault="008E5165" w:rsidP="008E5165">
      <w:pPr>
        <w:spacing w:after="0" w:line="260" w:lineRule="exact"/>
        <w:ind w:left="360"/>
        <w:jc w:val="both"/>
        <w:rPr>
          <w:rFonts w:ascii="Arial" w:hAnsi="Arial" w:cs="Arial"/>
        </w:rPr>
      </w:pPr>
    </w:p>
    <w:p w14:paraId="7AE18912" w14:textId="2F6A9940" w:rsidR="008E5165" w:rsidRDefault="008E5165" w:rsidP="008E5165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</w:rPr>
      </w:pPr>
      <w:r w:rsidRPr="007F13B1">
        <w:rPr>
          <w:rFonts w:ascii="Arial" w:hAnsi="Arial" w:cs="Arial"/>
          <w:b/>
          <w:bCs/>
        </w:rPr>
        <w:t xml:space="preserve">MOTION CARRIED:  </w:t>
      </w:r>
      <w:r w:rsidR="00E56CA5">
        <w:rPr>
          <w:rFonts w:ascii="Arial" w:hAnsi="Arial" w:cs="Arial"/>
          <w:b/>
          <w:bCs/>
        </w:rPr>
        <w:t>6</w:t>
      </w:r>
      <w:r w:rsidRPr="007F13B1">
        <w:rPr>
          <w:rFonts w:ascii="Arial" w:hAnsi="Arial" w:cs="Arial"/>
          <w:b/>
          <w:bCs/>
        </w:rPr>
        <w:t xml:space="preserve"> – 0 – </w:t>
      </w:r>
      <w:r>
        <w:rPr>
          <w:rFonts w:ascii="Arial" w:hAnsi="Arial" w:cs="Arial"/>
          <w:b/>
          <w:bCs/>
        </w:rPr>
        <w:t>0.</w:t>
      </w:r>
    </w:p>
    <w:p w14:paraId="1F605F5A" w14:textId="77777777" w:rsidR="003D3FAB" w:rsidRDefault="003D3FAB" w:rsidP="006312DC">
      <w:pPr>
        <w:pStyle w:val="ListParagraph"/>
        <w:spacing w:line="260" w:lineRule="exact"/>
        <w:ind w:left="360"/>
        <w:jc w:val="both"/>
        <w:rPr>
          <w:rFonts w:ascii="Arial" w:hAnsi="Arial" w:cs="Arial"/>
          <w:sz w:val="22"/>
          <w:szCs w:val="22"/>
        </w:rPr>
      </w:pPr>
    </w:p>
    <w:p w14:paraId="263CBA26" w14:textId="4C971BBA" w:rsidR="003D3FAB" w:rsidRPr="00E472AF" w:rsidRDefault="00E472AF" w:rsidP="006312DC">
      <w:pPr>
        <w:pStyle w:val="ListParagraph"/>
        <w:spacing w:line="260" w:lineRule="exact"/>
        <w:ind w:left="360"/>
        <w:jc w:val="both"/>
        <w:rPr>
          <w:rFonts w:ascii="Arial" w:hAnsi="Arial" w:cs="Arial"/>
          <w:b/>
          <w:bCs/>
          <w:i/>
          <w:iCs/>
          <w:sz w:val="22"/>
          <w:szCs w:val="22"/>
        </w:rPr>
      </w:pPr>
      <w:r w:rsidRPr="00E472AF">
        <w:rPr>
          <w:rFonts w:ascii="Arial" w:hAnsi="Arial" w:cs="Arial"/>
          <w:b/>
          <w:bCs/>
          <w:i/>
          <w:iCs/>
          <w:sz w:val="22"/>
          <w:szCs w:val="22"/>
        </w:rPr>
        <w:t>Discussion – Hayes Woods Lane</w:t>
      </w:r>
    </w:p>
    <w:p w14:paraId="528A0797" w14:textId="53AB0C93" w:rsidR="00E472AF" w:rsidRPr="00E472AF" w:rsidRDefault="00E472AF" w:rsidP="006312DC">
      <w:pPr>
        <w:pStyle w:val="ListParagraph"/>
        <w:spacing w:line="260" w:lineRule="exact"/>
        <w:ind w:left="360"/>
        <w:jc w:val="both"/>
        <w:rPr>
          <w:rFonts w:ascii="Arial" w:hAnsi="Arial" w:cs="Arial"/>
          <w:b/>
          <w:bCs/>
          <w:i/>
          <w:iCs/>
          <w:sz w:val="22"/>
          <w:szCs w:val="22"/>
          <w:u w:val="single"/>
        </w:rPr>
      </w:pPr>
      <w:r w:rsidRPr="00E472AF">
        <w:rPr>
          <w:rFonts w:ascii="Arial" w:hAnsi="Arial" w:cs="Arial"/>
          <w:b/>
          <w:bCs/>
          <w:i/>
          <w:iCs/>
          <w:sz w:val="22"/>
          <w:szCs w:val="22"/>
          <w:u w:val="single"/>
        </w:rPr>
        <w:t>Construction Monitoring Update</w:t>
      </w:r>
    </w:p>
    <w:p w14:paraId="436F9EE5" w14:textId="77777777" w:rsidR="006312DC" w:rsidRDefault="006312DC" w:rsidP="002968E1">
      <w:pPr>
        <w:pStyle w:val="ListParagraph"/>
        <w:spacing w:line="260" w:lineRule="exact"/>
        <w:ind w:left="360" w:right="1440"/>
        <w:jc w:val="both"/>
        <w:rPr>
          <w:rFonts w:ascii="Arial" w:hAnsi="Arial" w:cs="Arial"/>
          <w:sz w:val="22"/>
          <w:szCs w:val="22"/>
        </w:rPr>
      </w:pPr>
    </w:p>
    <w:p w14:paraId="09725B05" w14:textId="54A01B9F" w:rsidR="001601E5" w:rsidRPr="00C30362" w:rsidRDefault="00476C24" w:rsidP="00476C24">
      <w:pPr>
        <w:pStyle w:val="ListParagraph"/>
        <w:numPr>
          <w:ilvl w:val="0"/>
          <w:numId w:val="27"/>
        </w:numPr>
        <w:spacing w:line="260" w:lineRule="exact"/>
        <w:jc w:val="both"/>
        <w:rPr>
          <w:rFonts w:ascii="Arial" w:hAnsi="Arial" w:cs="Arial"/>
          <w:sz w:val="22"/>
          <w:szCs w:val="22"/>
        </w:rPr>
      </w:pPr>
      <w:r w:rsidRPr="00C30362">
        <w:rPr>
          <w:rFonts w:ascii="Arial" w:hAnsi="Arial" w:cs="Arial"/>
          <w:sz w:val="22"/>
          <w:szCs w:val="22"/>
        </w:rPr>
        <w:t>Paving Date was 11/20/2023</w:t>
      </w:r>
    </w:p>
    <w:p w14:paraId="5AF92119" w14:textId="77777777" w:rsidR="00C30362" w:rsidRPr="00C30362" w:rsidRDefault="00C30362" w:rsidP="00C30362">
      <w:pPr>
        <w:pStyle w:val="ListParagraph"/>
        <w:spacing w:line="260" w:lineRule="exact"/>
        <w:ind w:left="1080"/>
        <w:jc w:val="both"/>
        <w:rPr>
          <w:rFonts w:ascii="Arial" w:hAnsi="Arial" w:cs="Arial"/>
          <w:sz w:val="22"/>
          <w:szCs w:val="22"/>
        </w:rPr>
      </w:pPr>
    </w:p>
    <w:p w14:paraId="03439CB7" w14:textId="51E3A64D" w:rsidR="00476C24" w:rsidRDefault="00476C24" w:rsidP="00476C24">
      <w:pPr>
        <w:pStyle w:val="ListParagraph"/>
        <w:numPr>
          <w:ilvl w:val="0"/>
          <w:numId w:val="27"/>
        </w:numPr>
        <w:spacing w:line="260" w:lineRule="exact"/>
        <w:jc w:val="both"/>
        <w:rPr>
          <w:rFonts w:ascii="Arial" w:hAnsi="Arial" w:cs="Arial"/>
          <w:sz w:val="22"/>
          <w:szCs w:val="22"/>
        </w:rPr>
      </w:pPr>
      <w:r w:rsidRPr="00C30362">
        <w:rPr>
          <w:rFonts w:ascii="Arial" w:hAnsi="Arial" w:cs="Arial"/>
          <w:sz w:val="22"/>
          <w:szCs w:val="22"/>
        </w:rPr>
        <w:t>Temperatures on 11/30/2023, ac</w:t>
      </w:r>
      <w:r w:rsidR="001A729A" w:rsidRPr="00C30362">
        <w:rPr>
          <w:rFonts w:ascii="Arial" w:hAnsi="Arial" w:cs="Arial"/>
          <w:sz w:val="22"/>
          <w:szCs w:val="22"/>
        </w:rPr>
        <w:t>c</w:t>
      </w:r>
      <w:r w:rsidRPr="00C30362">
        <w:rPr>
          <w:rFonts w:ascii="Arial" w:hAnsi="Arial" w:cs="Arial"/>
          <w:sz w:val="22"/>
          <w:szCs w:val="22"/>
        </w:rPr>
        <w:t>ord</w:t>
      </w:r>
      <w:r w:rsidR="001A729A" w:rsidRPr="00C30362">
        <w:rPr>
          <w:rFonts w:ascii="Arial" w:hAnsi="Arial" w:cs="Arial"/>
          <w:sz w:val="22"/>
          <w:szCs w:val="22"/>
        </w:rPr>
        <w:t>ing</w:t>
      </w:r>
      <w:r w:rsidRPr="00C30362">
        <w:rPr>
          <w:rFonts w:ascii="Arial" w:hAnsi="Arial" w:cs="Arial"/>
          <w:sz w:val="22"/>
          <w:szCs w:val="22"/>
        </w:rPr>
        <w:t xml:space="preserve"> to NWS (High/Low</w:t>
      </w:r>
      <w:r w:rsidR="001A729A" w:rsidRPr="00C30362">
        <w:rPr>
          <w:rFonts w:ascii="Arial" w:hAnsi="Arial" w:cs="Arial"/>
          <w:sz w:val="22"/>
          <w:szCs w:val="22"/>
        </w:rPr>
        <w:t>:)</w:t>
      </w:r>
    </w:p>
    <w:p w14:paraId="44D34FE0" w14:textId="77777777" w:rsidR="00C30362" w:rsidRPr="00C30362" w:rsidRDefault="00C30362" w:rsidP="00C30362">
      <w:pPr>
        <w:pStyle w:val="ListParagraph"/>
        <w:rPr>
          <w:rFonts w:ascii="Arial" w:hAnsi="Arial" w:cs="Arial"/>
          <w:sz w:val="22"/>
          <w:szCs w:val="22"/>
        </w:rPr>
      </w:pPr>
    </w:p>
    <w:p w14:paraId="5050D83F" w14:textId="77BC6B48" w:rsidR="001A729A" w:rsidRPr="00C30362" w:rsidRDefault="001A729A" w:rsidP="000E13D5">
      <w:pPr>
        <w:pStyle w:val="ListParagraph"/>
        <w:numPr>
          <w:ilvl w:val="1"/>
          <w:numId w:val="27"/>
        </w:numPr>
        <w:tabs>
          <w:tab w:val="left" w:pos="3240"/>
        </w:tabs>
        <w:spacing w:line="260" w:lineRule="exact"/>
        <w:jc w:val="both"/>
        <w:rPr>
          <w:rFonts w:ascii="Arial" w:hAnsi="Arial" w:cs="Arial"/>
          <w:sz w:val="22"/>
          <w:szCs w:val="22"/>
        </w:rPr>
      </w:pPr>
      <w:r w:rsidRPr="00C30362">
        <w:rPr>
          <w:rFonts w:ascii="Arial" w:hAnsi="Arial" w:cs="Arial"/>
          <w:sz w:val="22"/>
          <w:szCs w:val="22"/>
        </w:rPr>
        <w:t>Fitchburg</w:t>
      </w:r>
      <w:r w:rsidR="00ED7750" w:rsidRPr="00C30362">
        <w:rPr>
          <w:rFonts w:ascii="Arial" w:hAnsi="Arial" w:cs="Arial"/>
          <w:sz w:val="22"/>
          <w:szCs w:val="22"/>
        </w:rPr>
        <w:t>:</w:t>
      </w:r>
      <w:r w:rsidR="00ED7750" w:rsidRPr="00C30362">
        <w:rPr>
          <w:rFonts w:ascii="Arial" w:hAnsi="Arial" w:cs="Arial"/>
          <w:sz w:val="22"/>
          <w:szCs w:val="22"/>
        </w:rPr>
        <w:tab/>
      </w:r>
      <w:r w:rsidRPr="00C30362">
        <w:rPr>
          <w:rFonts w:ascii="Arial" w:hAnsi="Arial" w:cs="Arial"/>
          <w:sz w:val="22"/>
          <w:szCs w:val="22"/>
        </w:rPr>
        <w:t>47/24</w:t>
      </w:r>
      <w:r w:rsidR="00FC32C0">
        <w:rPr>
          <w:rFonts w:ascii="Arial" w:hAnsi="Arial" w:cs="Arial"/>
          <w:sz w:val="22"/>
          <w:szCs w:val="22"/>
        </w:rPr>
        <w:t>º</w:t>
      </w:r>
    </w:p>
    <w:p w14:paraId="3439CEDA" w14:textId="40A5BA81" w:rsidR="001A729A" w:rsidRPr="00C30362" w:rsidRDefault="001A729A" w:rsidP="00C30362">
      <w:pPr>
        <w:pStyle w:val="ListParagraph"/>
        <w:numPr>
          <w:ilvl w:val="1"/>
          <w:numId w:val="27"/>
        </w:numPr>
        <w:tabs>
          <w:tab w:val="left" w:pos="3240"/>
        </w:tabs>
        <w:spacing w:line="260" w:lineRule="exact"/>
        <w:jc w:val="both"/>
        <w:rPr>
          <w:rFonts w:ascii="Arial" w:hAnsi="Arial" w:cs="Arial"/>
          <w:sz w:val="22"/>
          <w:szCs w:val="22"/>
        </w:rPr>
      </w:pPr>
      <w:r w:rsidRPr="00C30362">
        <w:rPr>
          <w:rFonts w:ascii="Arial" w:hAnsi="Arial" w:cs="Arial"/>
          <w:sz w:val="22"/>
          <w:szCs w:val="22"/>
        </w:rPr>
        <w:t>Worcest</w:t>
      </w:r>
      <w:r w:rsidR="00ED7750" w:rsidRPr="00C30362">
        <w:rPr>
          <w:rFonts w:ascii="Arial" w:hAnsi="Arial" w:cs="Arial"/>
          <w:sz w:val="22"/>
          <w:szCs w:val="22"/>
        </w:rPr>
        <w:t>er</w:t>
      </w:r>
      <w:r w:rsidR="000E13D5" w:rsidRPr="00C30362">
        <w:rPr>
          <w:rFonts w:ascii="Arial" w:hAnsi="Arial" w:cs="Arial"/>
          <w:sz w:val="22"/>
          <w:szCs w:val="22"/>
        </w:rPr>
        <w:t>:</w:t>
      </w:r>
      <w:r w:rsidR="000E13D5" w:rsidRPr="00C30362">
        <w:rPr>
          <w:rFonts w:ascii="Arial" w:hAnsi="Arial" w:cs="Arial"/>
          <w:sz w:val="22"/>
          <w:szCs w:val="22"/>
        </w:rPr>
        <w:tab/>
      </w:r>
      <w:r w:rsidR="00ED7750" w:rsidRPr="00C30362">
        <w:rPr>
          <w:rFonts w:ascii="Arial" w:hAnsi="Arial" w:cs="Arial"/>
          <w:sz w:val="22"/>
          <w:szCs w:val="22"/>
        </w:rPr>
        <w:t>45/26</w:t>
      </w:r>
      <w:r w:rsidR="008A09B3">
        <w:rPr>
          <w:rFonts w:ascii="Arial" w:hAnsi="Arial" w:cs="Arial"/>
          <w:sz w:val="22"/>
          <w:szCs w:val="22"/>
        </w:rPr>
        <w:t>º</w:t>
      </w:r>
    </w:p>
    <w:p w14:paraId="0B2C5527" w14:textId="53BAC78B" w:rsidR="00ED7750" w:rsidRPr="00C30362" w:rsidRDefault="00ED7750" w:rsidP="00C30362">
      <w:pPr>
        <w:pStyle w:val="ListParagraph"/>
        <w:numPr>
          <w:ilvl w:val="1"/>
          <w:numId w:val="27"/>
        </w:numPr>
        <w:tabs>
          <w:tab w:val="left" w:pos="3240"/>
        </w:tabs>
        <w:spacing w:line="260" w:lineRule="exact"/>
        <w:jc w:val="both"/>
        <w:rPr>
          <w:rFonts w:ascii="Arial" w:hAnsi="Arial" w:cs="Arial"/>
          <w:sz w:val="22"/>
          <w:szCs w:val="22"/>
        </w:rPr>
      </w:pPr>
      <w:r w:rsidRPr="00C30362">
        <w:rPr>
          <w:rFonts w:ascii="Arial" w:hAnsi="Arial" w:cs="Arial"/>
          <w:sz w:val="22"/>
          <w:szCs w:val="22"/>
        </w:rPr>
        <w:t>Lowell</w:t>
      </w:r>
      <w:r w:rsidR="00C30362" w:rsidRPr="00C30362">
        <w:rPr>
          <w:rFonts w:ascii="Arial" w:hAnsi="Arial" w:cs="Arial"/>
          <w:sz w:val="22"/>
          <w:szCs w:val="22"/>
        </w:rPr>
        <w:t>:</w:t>
      </w:r>
      <w:r w:rsidR="00C30362" w:rsidRPr="00C30362">
        <w:rPr>
          <w:rFonts w:ascii="Arial" w:hAnsi="Arial" w:cs="Arial"/>
          <w:sz w:val="22"/>
          <w:szCs w:val="22"/>
        </w:rPr>
        <w:tab/>
      </w:r>
      <w:r w:rsidRPr="00C30362">
        <w:rPr>
          <w:rFonts w:ascii="Arial" w:hAnsi="Arial" w:cs="Arial"/>
          <w:sz w:val="22"/>
          <w:szCs w:val="22"/>
        </w:rPr>
        <w:t>36/22</w:t>
      </w:r>
      <w:r w:rsidR="008A09B3">
        <w:rPr>
          <w:rFonts w:ascii="Arial" w:hAnsi="Arial" w:cs="Arial"/>
          <w:sz w:val="22"/>
          <w:szCs w:val="22"/>
        </w:rPr>
        <w:t>º</w:t>
      </w:r>
    </w:p>
    <w:p w14:paraId="78249ABF" w14:textId="39F7D923" w:rsidR="00ED7750" w:rsidRPr="00C30362" w:rsidRDefault="00ED7750" w:rsidP="00C30362">
      <w:pPr>
        <w:pStyle w:val="ListParagraph"/>
        <w:numPr>
          <w:ilvl w:val="1"/>
          <w:numId w:val="27"/>
        </w:numPr>
        <w:tabs>
          <w:tab w:val="left" w:pos="3240"/>
        </w:tabs>
        <w:spacing w:line="260" w:lineRule="exact"/>
        <w:jc w:val="both"/>
        <w:rPr>
          <w:rFonts w:ascii="Arial" w:hAnsi="Arial" w:cs="Arial"/>
          <w:sz w:val="22"/>
          <w:szCs w:val="22"/>
        </w:rPr>
      </w:pPr>
      <w:r w:rsidRPr="00C30362">
        <w:rPr>
          <w:rFonts w:ascii="Arial" w:hAnsi="Arial" w:cs="Arial"/>
          <w:sz w:val="22"/>
          <w:szCs w:val="22"/>
        </w:rPr>
        <w:t>Hanscom</w:t>
      </w:r>
      <w:r w:rsidR="00C30362" w:rsidRPr="00C30362">
        <w:rPr>
          <w:rFonts w:ascii="Arial" w:hAnsi="Arial" w:cs="Arial"/>
          <w:sz w:val="22"/>
          <w:szCs w:val="22"/>
        </w:rPr>
        <w:t>:</w:t>
      </w:r>
      <w:r w:rsidR="00C30362" w:rsidRPr="00C30362">
        <w:rPr>
          <w:rFonts w:ascii="Arial" w:hAnsi="Arial" w:cs="Arial"/>
          <w:sz w:val="22"/>
          <w:szCs w:val="22"/>
        </w:rPr>
        <w:tab/>
      </w:r>
      <w:r w:rsidRPr="00C30362">
        <w:rPr>
          <w:rFonts w:ascii="Arial" w:hAnsi="Arial" w:cs="Arial"/>
          <w:sz w:val="22"/>
          <w:szCs w:val="22"/>
        </w:rPr>
        <w:t>47/20</w:t>
      </w:r>
      <w:r w:rsidR="008A09B3">
        <w:rPr>
          <w:rFonts w:ascii="Arial" w:hAnsi="Arial" w:cs="Arial"/>
          <w:sz w:val="22"/>
          <w:szCs w:val="22"/>
        </w:rPr>
        <w:t>º</w:t>
      </w:r>
      <w:r w:rsidRPr="00C30362">
        <w:rPr>
          <w:rFonts w:ascii="Arial" w:hAnsi="Arial" w:cs="Arial"/>
          <w:sz w:val="22"/>
          <w:szCs w:val="22"/>
        </w:rPr>
        <w:t xml:space="preserve"> </w:t>
      </w:r>
    </w:p>
    <w:p w14:paraId="0C4A819B" w14:textId="77777777" w:rsidR="00E62C22" w:rsidRDefault="00E62C22" w:rsidP="00F322DC">
      <w:pPr>
        <w:spacing w:after="0" w:line="260" w:lineRule="exact"/>
        <w:ind w:left="360"/>
        <w:jc w:val="both"/>
        <w:rPr>
          <w:rFonts w:ascii="Arial" w:hAnsi="Arial" w:cs="Arial"/>
          <w:b/>
          <w:bCs/>
          <w:i/>
          <w:iCs/>
          <w:u w:val="single"/>
        </w:rPr>
      </w:pPr>
    </w:p>
    <w:p w14:paraId="09DB9C54" w14:textId="65C4500B" w:rsidR="00E62C22" w:rsidRPr="00E31BB0" w:rsidRDefault="00E62C22" w:rsidP="00E62C22">
      <w:pPr>
        <w:pStyle w:val="ListParagraph"/>
        <w:numPr>
          <w:ilvl w:val="0"/>
          <w:numId w:val="28"/>
        </w:numPr>
        <w:spacing w:line="260" w:lineRule="exact"/>
        <w:jc w:val="both"/>
        <w:rPr>
          <w:rFonts w:ascii="Arial" w:hAnsi="Arial" w:cs="Arial"/>
          <w:sz w:val="22"/>
          <w:szCs w:val="22"/>
        </w:rPr>
      </w:pPr>
      <w:r w:rsidRPr="00E31BB0">
        <w:rPr>
          <w:rFonts w:ascii="Arial" w:hAnsi="Arial" w:cs="Arial"/>
          <w:sz w:val="22"/>
          <w:szCs w:val="22"/>
        </w:rPr>
        <w:t xml:space="preserve">Nitsch Engineering Comments on Testing Results </w:t>
      </w:r>
      <w:r w:rsidR="00E31BB0" w:rsidRPr="00E31BB0">
        <w:rPr>
          <w:rFonts w:ascii="Arial" w:hAnsi="Arial" w:cs="Arial"/>
          <w:sz w:val="22"/>
          <w:szCs w:val="22"/>
        </w:rPr>
        <w:t>–</w:t>
      </w:r>
      <w:r w:rsidRPr="00E31BB0">
        <w:rPr>
          <w:rFonts w:ascii="Arial" w:hAnsi="Arial" w:cs="Arial"/>
          <w:sz w:val="22"/>
          <w:szCs w:val="22"/>
        </w:rPr>
        <w:t xml:space="preserve"> </w:t>
      </w:r>
      <w:r w:rsidR="00E31BB0" w:rsidRPr="00E31BB0">
        <w:rPr>
          <w:rFonts w:ascii="Arial" w:hAnsi="Arial" w:cs="Arial"/>
          <w:sz w:val="22"/>
          <w:szCs w:val="22"/>
        </w:rPr>
        <w:t>1/29/2024</w:t>
      </w:r>
    </w:p>
    <w:p w14:paraId="6BF631F7" w14:textId="77777777" w:rsidR="00E62C22" w:rsidRDefault="00E62C22" w:rsidP="00F322DC">
      <w:pPr>
        <w:spacing w:after="0" w:line="260" w:lineRule="exact"/>
        <w:ind w:left="360"/>
        <w:jc w:val="both"/>
        <w:rPr>
          <w:rFonts w:ascii="Arial" w:hAnsi="Arial" w:cs="Arial"/>
          <w:b/>
          <w:bCs/>
          <w:i/>
          <w:iCs/>
          <w:u w:val="single"/>
        </w:rPr>
      </w:pPr>
    </w:p>
    <w:p w14:paraId="26119158" w14:textId="66C23B96" w:rsidR="00264914" w:rsidRDefault="00264914" w:rsidP="00F322DC">
      <w:pPr>
        <w:spacing w:after="0" w:line="260" w:lineRule="exact"/>
        <w:ind w:left="360"/>
        <w:jc w:val="both"/>
        <w:rPr>
          <w:rFonts w:ascii="Arial" w:hAnsi="Arial" w:cs="Arial"/>
        </w:rPr>
      </w:pPr>
      <w:r w:rsidRPr="006C1491">
        <w:rPr>
          <w:rFonts w:ascii="Arial" w:hAnsi="Arial" w:cs="Arial"/>
        </w:rPr>
        <w:t xml:space="preserve">Mr. Tada stated that </w:t>
      </w:r>
      <w:r w:rsidR="00B217F3">
        <w:rPr>
          <w:rFonts w:ascii="Arial" w:hAnsi="Arial" w:cs="Arial"/>
        </w:rPr>
        <w:t xml:space="preserve">Mr. Jared Gentilucci from Nitsch Engineering </w:t>
      </w:r>
      <w:r w:rsidR="000A1BD8">
        <w:rPr>
          <w:rFonts w:ascii="Arial" w:hAnsi="Arial" w:cs="Arial"/>
        </w:rPr>
        <w:t>said the overall</w:t>
      </w:r>
      <w:r w:rsidRPr="006C1491">
        <w:rPr>
          <w:rFonts w:ascii="Arial" w:hAnsi="Arial" w:cs="Arial"/>
        </w:rPr>
        <w:t xml:space="preserve"> testing results </w:t>
      </w:r>
      <w:r w:rsidR="00E05EAF">
        <w:rPr>
          <w:rFonts w:ascii="Arial" w:hAnsi="Arial" w:cs="Arial"/>
        </w:rPr>
        <w:t>were</w:t>
      </w:r>
      <w:r w:rsidRPr="006C1491">
        <w:rPr>
          <w:rFonts w:ascii="Arial" w:hAnsi="Arial" w:cs="Arial"/>
        </w:rPr>
        <w:t xml:space="preserve"> </w:t>
      </w:r>
      <w:r w:rsidR="006C1491" w:rsidRPr="006C1491">
        <w:rPr>
          <w:rFonts w:ascii="Arial" w:hAnsi="Arial" w:cs="Arial"/>
        </w:rPr>
        <w:t>good.</w:t>
      </w:r>
      <w:r w:rsidR="001B6B7F">
        <w:rPr>
          <w:rFonts w:ascii="Arial" w:hAnsi="Arial" w:cs="Arial"/>
        </w:rPr>
        <w:t xml:space="preserve">  Mr. Gentilucci also suggested that they review the asphalt binder</w:t>
      </w:r>
      <w:r w:rsidR="000A421F">
        <w:rPr>
          <w:rFonts w:ascii="Arial" w:hAnsi="Arial" w:cs="Arial"/>
        </w:rPr>
        <w:t xml:space="preserve"> course on future site visits but would be surprised if there were any issues given the minimal expected traf</w:t>
      </w:r>
      <w:r w:rsidR="00CC0129">
        <w:rPr>
          <w:rFonts w:ascii="Arial" w:hAnsi="Arial" w:cs="Arial"/>
        </w:rPr>
        <w:t>fic volume.</w:t>
      </w:r>
    </w:p>
    <w:p w14:paraId="325D197D" w14:textId="77777777" w:rsidR="00B266E2" w:rsidRDefault="00B266E2" w:rsidP="00F322DC">
      <w:pPr>
        <w:spacing w:after="0" w:line="260" w:lineRule="exact"/>
        <w:ind w:left="360"/>
        <w:jc w:val="both"/>
        <w:rPr>
          <w:rFonts w:ascii="Arial" w:hAnsi="Arial" w:cs="Arial"/>
        </w:rPr>
      </w:pPr>
    </w:p>
    <w:p w14:paraId="6CB31EBF" w14:textId="457F6E34" w:rsidR="00B266E2" w:rsidRDefault="00B266E2" w:rsidP="00F322DC">
      <w:pPr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Mr. Burke verified via an online weather data resource (Weather Underground) that the temperatures on the paving date were within the required range.</w:t>
      </w:r>
    </w:p>
    <w:p w14:paraId="77D62F91" w14:textId="77777777" w:rsidR="00B266E2" w:rsidRDefault="00B266E2" w:rsidP="00F322DC">
      <w:pPr>
        <w:spacing w:after="0" w:line="260" w:lineRule="exact"/>
        <w:ind w:left="360"/>
        <w:jc w:val="both"/>
        <w:rPr>
          <w:rFonts w:ascii="Arial" w:hAnsi="Arial" w:cs="Arial"/>
        </w:rPr>
      </w:pPr>
    </w:p>
    <w:p w14:paraId="48F2E581" w14:textId="6AAC52AA" w:rsidR="00B266E2" w:rsidRDefault="00B266E2" w:rsidP="00F322DC">
      <w:pPr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>Mr. Bonnett asked about the road sampling locations.</w:t>
      </w:r>
    </w:p>
    <w:p w14:paraId="06000EB5" w14:textId="77777777" w:rsidR="00B266E2" w:rsidRDefault="00B266E2" w:rsidP="00F322DC">
      <w:pPr>
        <w:spacing w:after="0" w:line="260" w:lineRule="exact"/>
        <w:ind w:left="360"/>
        <w:jc w:val="both"/>
        <w:rPr>
          <w:rFonts w:ascii="Arial" w:hAnsi="Arial" w:cs="Arial"/>
        </w:rPr>
      </w:pPr>
    </w:p>
    <w:p w14:paraId="347C0DF7" w14:textId="37CE810D" w:rsidR="00B266E2" w:rsidRDefault="00B266E2" w:rsidP="00F322DC">
      <w:pPr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Frank McPartlan, engineer with Dillis and Roy (developer’s engineer) confirmed that Yankee Engineering &amp; Testing took core samples at two locations which were 350 feet apart, at the beginning and the end of the pavement section that was constructed 11/30/2023.  The testing company also collected four nuclear densometer gauge readings at different depths (two each in the subgrade layer and the binder course layer).</w:t>
      </w:r>
    </w:p>
    <w:p w14:paraId="0B0FB76B" w14:textId="77777777" w:rsidR="005C2F69" w:rsidRDefault="005C2F69" w:rsidP="00F322DC">
      <w:pPr>
        <w:spacing w:after="0" w:line="260" w:lineRule="exact"/>
        <w:ind w:left="360"/>
        <w:jc w:val="both"/>
        <w:rPr>
          <w:rFonts w:ascii="Arial" w:hAnsi="Arial" w:cs="Arial"/>
        </w:rPr>
      </w:pPr>
    </w:p>
    <w:p w14:paraId="4E2B14D1" w14:textId="0385D2C7" w:rsidR="00E62C22" w:rsidRPr="00B947FE" w:rsidRDefault="005C2F69" w:rsidP="00553214">
      <w:pPr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Planning Board collectively agreed that the </w:t>
      </w:r>
      <w:r w:rsidR="005A385A">
        <w:rPr>
          <w:rFonts w:ascii="Arial" w:hAnsi="Arial" w:cs="Arial"/>
        </w:rPr>
        <w:t>update was sufficient.</w:t>
      </w:r>
    </w:p>
    <w:p w14:paraId="2D803788" w14:textId="77777777" w:rsidR="00E62C22" w:rsidRDefault="00E62C22" w:rsidP="00F322DC">
      <w:pPr>
        <w:spacing w:after="0" w:line="260" w:lineRule="exact"/>
        <w:ind w:left="360"/>
        <w:jc w:val="both"/>
        <w:rPr>
          <w:rFonts w:ascii="Arial" w:hAnsi="Arial" w:cs="Arial"/>
          <w:b/>
          <w:bCs/>
          <w:i/>
          <w:iCs/>
          <w:u w:val="single"/>
        </w:rPr>
      </w:pPr>
    </w:p>
    <w:p w14:paraId="00231CD7" w14:textId="71CDA048" w:rsidR="00AD634E" w:rsidRDefault="005A385A" w:rsidP="00F322DC">
      <w:pPr>
        <w:spacing w:after="0" w:line="260" w:lineRule="exact"/>
        <w:ind w:left="360"/>
        <w:jc w:val="both"/>
        <w:rPr>
          <w:rFonts w:ascii="Arial" w:hAnsi="Arial" w:cs="Arial"/>
          <w:b/>
          <w:bCs/>
          <w:i/>
          <w:iCs/>
          <w:u w:val="single"/>
        </w:rPr>
      </w:pPr>
      <w:r>
        <w:rPr>
          <w:rFonts w:ascii="Arial" w:hAnsi="Arial" w:cs="Arial"/>
          <w:b/>
          <w:bCs/>
          <w:i/>
          <w:iCs/>
          <w:u w:val="single"/>
        </w:rPr>
        <w:t>Discussion – Master Plan Update</w:t>
      </w:r>
    </w:p>
    <w:p w14:paraId="455A132A" w14:textId="77777777" w:rsidR="00F322DC" w:rsidRPr="00F322DC" w:rsidRDefault="00F322DC" w:rsidP="00F322DC">
      <w:pPr>
        <w:spacing w:after="0" w:line="260" w:lineRule="exact"/>
        <w:jc w:val="both"/>
        <w:rPr>
          <w:rFonts w:ascii="Arial" w:hAnsi="Arial" w:cs="Arial"/>
          <w:b/>
          <w:bCs/>
          <w:i/>
          <w:iCs/>
          <w:u w:val="single"/>
        </w:rPr>
      </w:pPr>
    </w:p>
    <w:p w14:paraId="5C93F26D" w14:textId="5849C0D3" w:rsidR="007244A9" w:rsidRDefault="00715F13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Wilson stated that </w:t>
      </w:r>
      <w:r w:rsidR="007D7429">
        <w:rPr>
          <w:rFonts w:ascii="Arial" w:hAnsi="Arial" w:cs="Arial"/>
          <w:bCs/>
          <w:iCs/>
        </w:rPr>
        <w:t>the second</w:t>
      </w:r>
      <w:r>
        <w:rPr>
          <w:rFonts w:ascii="Arial" w:hAnsi="Arial" w:cs="Arial"/>
          <w:bCs/>
          <w:iCs/>
        </w:rPr>
        <w:t xml:space="preserve"> </w:t>
      </w:r>
      <w:r w:rsidR="007D7429">
        <w:rPr>
          <w:rFonts w:ascii="Arial" w:hAnsi="Arial" w:cs="Arial"/>
          <w:bCs/>
          <w:iCs/>
        </w:rPr>
        <w:t xml:space="preserve">community </w:t>
      </w:r>
      <w:r>
        <w:rPr>
          <w:rFonts w:ascii="Arial" w:hAnsi="Arial" w:cs="Arial"/>
          <w:bCs/>
          <w:iCs/>
        </w:rPr>
        <w:t xml:space="preserve">forum </w:t>
      </w:r>
      <w:r w:rsidR="007D7429">
        <w:rPr>
          <w:rFonts w:ascii="Arial" w:hAnsi="Arial" w:cs="Arial"/>
          <w:bCs/>
          <w:iCs/>
        </w:rPr>
        <w:t xml:space="preserve">sessions </w:t>
      </w:r>
      <w:r>
        <w:rPr>
          <w:rFonts w:ascii="Arial" w:hAnsi="Arial" w:cs="Arial"/>
          <w:bCs/>
          <w:iCs/>
        </w:rPr>
        <w:t>for the Master Plan</w:t>
      </w:r>
      <w:r w:rsidR="007D7429">
        <w:rPr>
          <w:rFonts w:ascii="Arial" w:hAnsi="Arial" w:cs="Arial"/>
          <w:bCs/>
          <w:iCs/>
        </w:rPr>
        <w:t xml:space="preserve"> Update were held on February 6</w:t>
      </w:r>
      <w:r w:rsidR="007D7429" w:rsidRPr="007D7429">
        <w:rPr>
          <w:rFonts w:ascii="Arial" w:hAnsi="Arial" w:cs="Arial"/>
          <w:bCs/>
          <w:iCs/>
          <w:vertAlign w:val="superscript"/>
        </w:rPr>
        <w:t>th</w:t>
      </w:r>
      <w:r w:rsidR="007D7429">
        <w:rPr>
          <w:rFonts w:ascii="Arial" w:hAnsi="Arial" w:cs="Arial"/>
          <w:bCs/>
          <w:iCs/>
        </w:rPr>
        <w:t>.  The third, and final, community forum sessions would be held in the springtime.</w:t>
      </w:r>
      <w:r w:rsidR="00E92AC1">
        <w:rPr>
          <w:rFonts w:ascii="Arial" w:hAnsi="Arial" w:cs="Arial"/>
          <w:bCs/>
          <w:iCs/>
        </w:rPr>
        <w:t xml:space="preserve">  </w:t>
      </w:r>
    </w:p>
    <w:p w14:paraId="3D5B2290" w14:textId="77777777" w:rsidR="00231CB3" w:rsidRDefault="00231CB3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650E3265" w14:textId="46443F70" w:rsidR="00231CB3" w:rsidRDefault="00231CB3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r. Tada stated that he would post the second survey online the following day.</w:t>
      </w:r>
      <w:r w:rsidR="00032C74">
        <w:rPr>
          <w:rFonts w:ascii="Arial" w:hAnsi="Arial" w:cs="Arial"/>
          <w:bCs/>
          <w:iCs/>
        </w:rPr>
        <w:t xml:space="preserve">  He also said that he received a draft inventory and assessment </w:t>
      </w:r>
      <w:r w:rsidR="004B58BB">
        <w:rPr>
          <w:rFonts w:ascii="Arial" w:hAnsi="Arial" w:cs="Arial"/>
          <w:bCs/>
          <w:iCs/>
        </w:rPr>
        <w:t>from the Barrett Group</w:t>
      </w:r>
      <w:r w:rsidR="00B53633">
        <w:rPr>
          <w:rFonts w:ascii="Arial" w:hAnsi="Arial" w:cs="Arial"/>
          <w:bCs/>
          <w:iCs/>
        </w:rPr>
        <w:t>,</w:t>
      </w:r>
      <w:r w:rsidR="00FA10DA">
        <w:rPr>
          <w:rFonts w:ascii="Arial" w:hAnsi="Arial" w:cs="Arial"/>
          <w:bCs/>
          <w:iCs/>
        </w:rPr>
        <w:t xml:space="preserve"> and comments from the Planning Board were </w:t>
      </w:r>
      <w:r w:rsidR="00A47352">
        <w:rPr>
          <w:rFonts w:ascii="Arial" w:hAnsi="Arial" w:cs="Arial"/>
          <w:bCs/>
          <w:iCs/>
        </w:rPr>
        <w:t>requested</w:t>
      </w:r>
      <w:r w:rsidR="00FA10DA">
        <w:rPr>
          <w:rFonts w:ascii="Arial" w:hAnsi="Arial" w:cs="Arial"/>
          <w:bCs/>
          <w:iCs/>
        </w:rPr>
        <w:t>.</w:t>
      </w:r>
    </w:p>
    <w:p w14:paraId="12189105" w14:textId="77777777" w:rsidR="004C1A1E" w:rsidRDefault="004C1A1E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0B8D9B4E" w14:textId="01A2441A" w:rsidR="004C1A1E" w:rsidRDefault="004C1A1E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 w:rsidRPr="00B53633">
        <w:rPr>
          <w:rFonts w:ascii="Arial" w:hAnsi="Arial" w:cs="Arial"/>
          <w:b/>
          <w:iCs/>
          <w:u w:val="single"/>
        </w:rPr>
        <w:t>Recorder’s Note:</w:t>
      </w:r>
      <w:r>
        <w:rPr>
          <w:rFonts w:ascii="Arial" w:hAnsi="Arial" w:cs="Arial"/>
          <w:bCs/>
          <w:iCs/>
        </w:rPr>
        <w:t xml:space="preserve">  Mr. Burke was excused from the meeting at 8:</w:t>
      </w:r>
      <w:r w:rsidR="00B53633">
        <w:rPr>
          <w:rFonts w:ascii="Arial" w:hAnsi="Arial" w:cs="Arial"/>
          <w:bCs/>
          <w:iCs/>
        </w:rPr>
        <w:t>36 p.m.</w:t>
      </w:r>
    </w:p>
    <w:p w14:paraId="75499E2E" w14:textId="77777777" w:rsidR="00B53633" w:rsidRDefault="00B53633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2EAB6222" w14:textId="79A616A2" w:rsidR="00B53633" w:rsidRPr="00B53633" w:rsidRDefault="00B53633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  <w:r w:rsidRPr="00B53633">
        <w:rPr>
          <w:rFonts w:ascii="Arial" w:hAnsi="Arial" w:cs="Arial"/>
          <w:b/>
          <w:i/>
          <w:u w:val="single"/>
        </w:rPr>
        <w:t>Project Updates</w:t>
      </w:r>
    </w:p>
    <w:p w14:paraId="0747E695" w14:textId="77777777" w:rsidR="00B53633" w:rsidRDefault="00B53633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653F2792" w14:textId="5A5E3548" w:rsidR="00A32D1F" w:rsidRPr="00D97833" w:rsidRDefault="00B53633" w:rsidP="00B53633">
      <w:pPr>
        <w:pStyle w:val="ListParagraph"/>
        <w:numPr>
          <w:ilvl w:val="0"/>
          <w:numId w:val="28"/>
        </w:numPr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 w:rsidRPr="00D97833">
        <w:rPr>
          <w:rFonts w:ascii="Arial" w:hAnsi="Arial" w:cs="Arial"/>
          <w:bCs/>
          <w:iCs/>
          <w:sz w:val="22"/>
          <w:szCs w:val="22"/>
        </w:rPr>
        <w:t xml:space="preserve">Groton </w:t>
      </w:r>
      <w:r w:rsidR="00D97833" w:rsidRPr="00D97833">
        <w:rPr>
          <w:rFonts w:ascii="Arial" w:hAnsi="Arial" w:cs="Arial"/>
          <w:bCs/>
          <w:iCs/>
          <w:sz w:val="22"/>
          <w:szCs w:val="22"/>
        </w:rPr>
        <w:t>Hill Music Center</w:t>
      </w:r>
    </w:p>
    <w:p w14:paraId="1AB98514" w14:textId="77777777" w:rsidR="00D97833" w:rsidRPr="00D97833" w:rsidRDefault="00D97833" w:rsidP="00D97833">
      <w:pPr>
        <w:pStyle w:val="ListParagraph"/>
        <w:spacing w:line="260" w:lineRule="exact"/>
        <w:ind w:left="1080"/>
        <w:jc w:val="both"/>
        <w:rPr>
          <w:rFonts w:ascii="Arial" w:hAnsi="Arial" w:cs="Arial"/>
          <w:bCs/>
          <w:iCs/>
          <w:sz w:val="18"/>
          <w:szCs w:val="18"/>
        </w:rPr>
      </w:pPr>
    </w:p>
    <w:p w14:paraId="3C97793D" w14:textId="1A66C35A" w:rsidR="00D97833" w:rsidRPr="00D97833" w:rsidRDefault="00D97833" w:rsidP="00D97833">
      <w:pPr>
        <w:pStyle w:val="ListParagraph"/>
        <w:numPr>
          <w:ilvl w:val="1"/>
          <w:numId w:val="28"/>
        </w:numPr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 w:rsidRPr="00D97833">
        <w:rPr>
          <w:rFonts w:ascii="Arial" w:hAnsi="Arial" w:cs="Arial"/>
          <w:bCs/>
          <w:iCs/>
          <w:sz w:val="22"/>
          <w:szCs w:val="22"/>
        </w:rPr>
        <w:t>There were no updates to share.</w:t>
      </w:r>
    </w:p>
    <w:p w14:paraId="65DF47FC" w14:textId="77777777" w:rsidR="00D97833" w:rsidRPr="00D97833" w:rsidRDefault="00D97833" w:rsidP="00D97833">
      <w:pPr>
        <w:pStyle w:val="ListParagraph"/>
        <w:spacing w:line="260" w:lineRule="exact"/>
        <w:ind w:left="1800"/>
        <w:jc w:val="both"/>
        <w:rPr>
          <w:rFonts w:ascii="Arial" w:hAnsi="Arial" w:cs="Arial"/>
          <w:bCs/>
          <w:iCs/>
          <w:sz w:val="22"/>
          <w:szCs w:val="22"/>
        </w:rPr>
      </w:pPr>
    </w:p>
    <w:p w14:paraId="1FAE70C4" w14:textId="5A73C454" w:rsidR="00A32D1F" w:rsidRPr="00304EA4" w:rsidRDefault="00DC7FF8" w:rsidP="00D97833">
      <w:pPr>
        <w:pStyle w:val="ListParagraph"/>
        <w:numPr>
          <w:ilvl w:val="0"/>
          <w:numId w:val="28"/>
        </w:numPr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 w:rsidRPr="00304EA4">
        <w:rPr>
          <w:rFonts w:ascii="Arial" w:hAnsi="Arial" w:cs="Arial"/>
          <w:bCs/>
          <w:iCs/>
          <w:sz w:val="22"/>
          <w:szCs w:val="22"/>
        </w:rPr>
        <w:t>Village at Shepley Hill</w:t>
      </w:r>
    </w:p>
    <w:p w14:paraId="46342F01" w14:textId="77777777" w:rsidR="00304EA4" w:rsidRPr="00440322" w:rsidRDefault="00304EA4" w:rsidP="00304EA4">
      <w:pPr>
        <w:pStyle w:val="ListParagraph"/>
        <w:spacing w:line="260" w:lineRule="exact"/>
        <w:ind w:left="1080"/>
        <w:jc w:val="both"/>
        <w:rPr>
          <w:rFonts w:ascii="Arial" w:hAnsi="Arial" w:cs="Arial"/>
          <w:bCs/>
          <w:iCs/>
          <w:sz w:val="18"/>
          <w:szCs w:val="18"/>
        </w:rPr>
      </w:pPr>
    </w:p>
    <w:p w14:paraId="07E9F627" w14:textId="4149BE45" w:rsidR="00DC7FF8" w:rsidRDefault="00DC7FF8" w:rsidP="00D060FE">
      <w:pPr>
        <w:pStyle w:val="ListParagraph"/>
        <w:numPr>
          <w:ilvl w:val="1"/>
          <w:numId w:val="28"/>
        </w:numPr>
        <w:spacing w:line="260" w:lineRule="exact"/>
        <w:ind w:right="1440"/>
        <w:jc w:val="both"/>
        <w:rPr>
          <w:rFonts w:ascii="Arial" w:hAnsi="Arial" w:cs="Arial"/>
          <w:bCs/>
          <w:iCs/>
          <w:sz w:val="22"/>
          <w:szCs w:val="22"/>
        </w:rPr>
      </w:pPr>
      <w:r w:rsidRPr="00304EA4">
        <w:rPr>
          <w:rFonts w:ascii="Arial" w:hAnsi="Arial" w:cs="Arial"/>
          <w:bCs/>
          <w:iCs/>
          <w:sz w:val="22"/>
          <w:szCs w:val="22"/>
        </w:rPr>
        <w:t>Slope Restoration Report from Dillis &amp; Roy</w:t>
      </w:r>
      <w:r w:rsidR="00304EA4" w:rsidRPr="00304EA4">
        <w:rPr>
          <w:rFonts w:ascii="Arial" w:hAnsi="Arial" w:cs="Arial"/>
          <w:bCs/>
          <w:iCs/>
          <w:sz w:val="22"/>
          <w:szCs w:val="22"/>
        </w:rPr>
        <w:t xml:space="preserve"> Civil Design Group</w:t>
      </w:r>
      <w:r w:rsidR="00440322">
        <w:rPr>
          <w:rFonts w:ascii="Arial" w:hAnsi="Arial" w:cs="Arial"/>
          <w:bCs/>
          <w:iCs/>
          <w:sz w:val="22"/>
          <w:szCs w:val="22"/>
        </w:rPr>
        <w:t xml:space="preserve"> Received on 2/2/24</w:t>
      </w:r>
      <w:r w:rsidR="00D060FE">
        <w:rPr>
          <w:rFonts w:ascii="Arial" w:hAnsi="Arial" w:cs="Arial"/>
          <w:bCs/>
          <w:iCs/>
          <w:sz w:val="22"/>
          <w:szCs w:val="22"/>
        </w:rPr>
        <w:t xml:space="preserve"> – Post Construction</w:t>
      </w:r>
    </w:p>
    <w:p w14:paraId="081FA083" w14:textId="77777777" w:rsidR="00304EA4" w:rsidRPr="00304EA4" w:rsidRDefault="00304EA4" w:rsidP="00304EA4">
      <w:pPr>
        <w:pStyle w:val="ListParagraph"/>
        <w:spacing w:line="260" w:lineRule="exact"/>
        <w:ind w:left="1800"/>
        <w:jc w:val="both"/>
        <w:rPr>
          <w:rFonts w:ascii="Arial" w:hAnsi="Arial" w:cs="Arial"/>
          <w:bCs/>
          <w:iCs/>
        </w:rPr>
      </w:pPr>
    </w:p>
    <w:p w14:paraId="0472A0EA" w14:textId="01FE1E1C" w:rsidR="00304EA4" w:rsidRDefault="003D55B0" w:rsidP="00304EA4">
      <w:pPr>
        <w:pStyle w:val="ListParagraph"/>
        <w:numPr>
          <w:ilvl w:val="0"/>
          <w:numId w:val="28"/>
        </w:numPr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240 Main Street, Kilbourn Place</w:t>
      </w:r>
    </w:p>
    <w:p w14:paraId="1E83B168" w14:textId="77777777" w:rsidR="00440322" w:rsidRPr="00B24CA9" w:rsidRDefault="00440322" w:rsidP="00440322">
      <w:pPr>
        <w:pStyle w:val="ListParagraph"/>
        <w:spacing w:line="260" w:lineRule="exact"/>
        <w:ind w:left="1080"/>
        <w:jc w:val="both"/>
        <w:rPr>
          <w:rFonts w:ascii="Arial" w:hAnsi="Arial" w:cs="Arial"/>
          <w:bCs/>
          <w:iCs/>
          <w:sz w:val="18"/>
          <w:szCs w:val="18"/>
        </w:rPr>
      </w:pPr>
    </w:p>
    <w:p w14:paraId="3F7C8DCF" w14:textId="7B9C9820" w:rsidR="003D55B0" w:rsidRDefault="003D55B0" w:rsidP="003D55B0">
      <w:pPr>
        <w:pStyle w:val="ListParagraph"/>
        <w:numPr>
          <w:ilvl w:val="1"/>
          <w:numId w:val="28"/>
        </w:numPr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 xml:space="preserve">Noise </w:t>
      </w:r>
      <w:r w:rsidR="00F502DC">
        <w:rPr>
          <w:rFonts w:ascii="Arial" w:hAnsi="Arial" w:cs="Arial"/>
          <w:bCs/>
          <w:iCs/>
          <w:sz w:val="22"/>
          <w:szCs w:val="22"/>
        </w:rPr>
        <w:t>c</w:t>
      </w:r>
      <w:r>
        <w:rPr>
          <w:rFonts w:ascii="Arial" w:hAnsi="Arial" w:cs="Arial"/>
          <w:bCs/>
          <w:iCs/>
          <w:sz w:val="22"/>
          <w:szCs w:val="22"/>
        </w:rPr>
        <w:t xml:space="preserve">omplaint </w:t>
      </w:r>
      <w:r w:rsidR="00F502DC">
        <w:rPr>
          <w:rFonts w:ascii="Arial" w:hAnsi="Arial" w:cs="Arial"/>
          <w:bCs/>
          <w:iCs/>
          <w:sz w:val="22"/>
          <w:szCs w:val="22"/>
        </w:rPr>
        <w:t>r</w:t>
      </w:r>
      <w:r>
        <w:rPr>
          <w:rFonts w:ascii="Arial" w:hAnsi="Arial" w:cs="Arial"/>
          <w:bCs/>
          <w:iCs/>
          <w:sz w:val="22"/>
          <w:szCs w:val="22"/>
        </w:rPr>
        <w:t>eferred to the Board of Health</w:t>
      </w:r>
      <w:r w:rsidR="00F502DC">
        <w:rPr>
          <w:rFonts w:ascii="Arial" w:hAnsi="Arial" w:cs="Arial"/>
          <w:bCs/>
          <w:iCs/>
          <w:sz w:val="22"/>
          <w:szCs w:val="22"/>
        </w:rPr>
        <w:t xml:space="preserve"> Agent</w:t>
      </w:r>
    </w:p>
    <w:p w14:paraId="30A9E179" w14:textId="77777777" w:rsidR="00957F99" w:rsidRDefault="00957F99" w:rsidP="00957F99">
      <w:pPr>
        <w:pStyle w:val="ListParagraph"/>
        <w:spacing w:line="260" w:lineRule="exact"/>
        <w:ind w:left="1800"/>
        <w:jc w:val="both"/>
        <w:rPr>
          <w:rFonts w:ascii="Arial" w:hAnsi="Arial" w:cs="Arial"/>
          <w:bCs/>
          <w:iCs/>
          <w:sz w:val="22"/>
          <w:szCs w:val="22"/>
        </w:rPr>
      </w:pPr>
    </w:p>
    <w:p w14:paraId="0B58D476" w14:textId="229EA7F4" w:rsidR="00B24CA9" w:rsidRPr="00957F99" w:rsidRDefault="00957F99" w:rsidP="00957F99">
      <w:pPr>
        <w:spacing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r. Tada said one of the residents who</w:t>
      </w:r>
      <w:r w:rsidR="00C75AEF">
        <w:rPr>
          <w:rFonts w:ascii="Arial" w:hAnsi="Arial" w:cs="Arial"/>
          <w:bCs/>
          <w:iCs/>
        </w:rPr>
        <w:t xml:space="preserve"> </w:t>
      </w:r>
      <w:r>
        <w:rPr>
          <w:rFonts w:ascii="Arial" w:hAnsi="Arial" w:cs="Arial"/>
          <w:bCs/>
          <w:iCs/>
        </w:rPr>
        <w:t xml:space="preserve">had </w:t>
      </w:r>
      <w:r w:rsidR="00C75AEF">
        <w:rPr>
          <w:rFonts w:ascii="Arial" w:hAnsi="Arial" w:cs="Arial"/>
          <w:bCs/>
          <w:iCs/>
        </w:rPr>
        <w:t>submitted a</w:t>
      </w:r>
      <w:r>
        <w:rPr>
          <w:rFonts w:ascii="Arial" w:hAnsi="Arial" w:cs="Arial"/>
          <w:bCs/>
          <w:iCs/>
        </w:rPr>
        <w:t xml:space="preserve"> noise complaint had the opportunity to meet with the Board of Health</w:t>
      </w:r>
      <w:r w:rsidR="00C75AEF">
        <w:rPr>
          <w:rFonts w:ascii="Arial" w:hAnsi="Arial" w:cs="Arial"/>
          <w:bCs/>
          <w:iCs/>
        </w:rPr>
        <w:t>,</w:t>
      </w:r>
      <w:r>
        <w:rPr>
          <w:rFonts w:ascii="Arial" w:hAnsi="Arial" w:cs="Arial"/>
          <w:bCs/>
          <w:iCs/>
        </w:rPr>
        <w:t xml:space="preserve"> and he</w:t>
      </w:r>
      <w:r w:rsidR="00C75AEF">
        <w:rPr>
          <w:rFonts w:ascii="Arial" w:hAnsi="Arial" w:cs="Arial"/>
          <w:bCs/>
          <w:iCs/>
        </w:rPr>
        <w:t xml:space="preserve"> said he</w:t>
      </w:r>
      <w:r>
        <w:rPr>
          <w:rFonts w:ascii="Arial" w:hAnsi="Arial" w:cs="Arial"/>
          <w:bCs/>
          <w:iCs/>
        </w:rPr>
        <w:t xml:space="preserve"> would keep the Board </w:t>
      </w:r>
      <w:r w:rsidR="001A6AD8">
        <w:rPr>
          <w:rFonts w:ascii="Arial" w:hAnsi="Arial" w:cs="Arial"/>
          <w:bCs/>
          <w:iCs/>
        </w:rPr>
        <w:t>up to date</w:t>
      </w:r>
      <w:r>
        <w:rPr>
          <w:rFonts w:ascii="Arial" w:hAnsi="Arial" w:cs="Arial"/>
          <w:bCs/>
          <w:iCs/>
        </w:rPr>
        <w:t xml:space="preserve">.  He said the Health Agent </w:t>
      </w:r>
      <w:r w:rsidR="001A6AD8">
        <w:rPr>
          <w:rFonts w:ascii="Arial" w:hAnsi="Arial" w:cs="Arial"/>
          <w:bCs/>
          <w:iCs/>
        </w:rPr>
        <w:t xml:space="preserve">had </w:t>
      </w:r>
      <w:r>
        <w:rPr>
          <w:rFonts w:ascii="Arial" w:hAnsi="Arial" w:cs="Arial"/>
          <w:bCs/>
          <w:iCs/>
        </w:rPr>
        <w:t xml:space="preserve">informed him that noise complaints </w:t>
      </w:r>
      <w:r w:rsidR="001F7A24">
        <w:rPr>
          <w:rFonts w:ascii="Arial" w:hAnsi="Arial" w:cs="Arial"/>
          <w:bCs/>
          <w:iCs/>
        </w:rPr>
        <w:t>typically</w:t>
      </w:r>
      <w:r>
        <w:rPr>
          <w:rFonts w:ascii="Arial" w:hAnsi="Arial" w:cs="Arial"/>
          <w:bCs/>
          <w:iCs/>
        </w:rPr>
        <w:t xml:space="preserve"> take a long time to investigate.  </w:t>
      </w:r>
    </w:p>
    <w:p w14:paraId="4666B88D" w14:textId="2A5F8919" w:rsidR="003D55B0" w:rsidRDefault="00440322" w:rsidP="003D55B0">
      <w:pPr>
        <w:pStyle w:val="ListParagraph"/>
        <w:numPr>
          <w:ilvl w:val="1"/>
          <w:numId w:val="28"/>
        </w:numPr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Permanent Sign Installed</w:t>
      </w:r>
      <w:r w:rsidR="0021433E">
        <w:rPr>
          <w:rFonts w:ascii="Arial" w:hAnsi="Arial" w:cs="Arial"/>
          <w:bCs/>
          <w:iCs/>
          <w:sz w:val="22"/>
          <w:szCs w:val="22"/>
        </w:rPr>
        <w:t xml:space="preserve"> – To be confirmed.  </w:t>
      </w:r>
    </w:p>
    <w:p w14:paraId="5261B2DF" w14:textId="77777777" w:rsidR="001D68FC" w:rsidRPr="00304EA4" w:rsidRDefault="001D68FC" w:rsidP="001D68FC">
      <w:pPr>
        <w:pStyle w:val="ListParagraph"/>
        <w:spacing w:line="260" w:lineRule="exact"/>
        <w:ind w:left="1800"/>
        <w:jc w:val="both"/>
        <w:rPr>
          <w:rFonts w:ascii="Arial" w:hAnsi="Arial" w:cs="Arial"/>
          <w:bCs/>
          <w:iCs/>
          <w:sz w:val="22"/>
          <w:szCs w:val="22"/>
        </w:rPr>
      </w:pPr>
    </w:p>
    <w:p w14:paraId="3E400013" w14:textId="10A30FE8" w:rsidR="001D68FC" w:rsidRDefault="001D68FC" w:rsidP="001D68FC">
      <w:pPr>
        <w:pStyle w:val="ListParagraph"/>
        <w:numPr>
          <w:ilvl w:val="0"/>
          <w:numId w:val="28"/>
        </w:numPr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Bank of America</w:t>
      </w:r>
      <w:r w:rsidR="006D799D">
        <w:rPr>
          <w:rFonts w:ascii="Arial" w:hAnsi="Arial" w:cs="Arial"/>
          <w:bCs/>
          <w:iCs/>
          <w:sz w:val="22"/>
          <w:szCs w:val="22"/>
        </w:rPr>
        <w:t xml:space="preserve"> ATM, 167 Main Street</w:t>
      </w:r>
    </w:p>
    <w:p w14:paraId="2082EEB6" w14:textId="77777777" w:rsidR="0046791D" w:rsidRPr="0046791D" w:rsidRDefault="0046791D" w:rsidP="0046791D">
      <w:pPr>
        <w:pStyle w:val="ListParagraph"/>
        <w:spacing w:after="100" w:afterAutospacing="1" w:line="260" w:lineRule="exact"/>
        <w:ind w:left="1080"/>
        <w:jc w:val="both"/>
        <w:rPr>
          <w:rFonts w:ascii="Arial" w:hAnsi="Arial" w:cs="Arial"/>
          <w:bCs/>
          <w:iCs/>
          <w:sz w:val="18"/>
          <w:szCs w:val="18"/>
        </w:rPr>
      </w:pPr>
    </w:p>
    <w:p w14:paraId="73CAACB6" w14:textId="19E4C331" w:rsidR="006D799D" w:rsidRDefault="006D799D" w:rsidP="006D799D">
      <w:pPr>
        <w:pStyle w:val="ListParagraph"/>
        <w:numPr>
          <w:ilvl w:val="1"/>
          <w:numId w:val="28"/>
        </w:numPr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Lighting Measurements by George Barringe</w:t>
      </w:r>
      <w:r w:rsidR="00D1467F">
        <w:rPr>
          <w:rFonts w:ascii="Arial" w:hAnsi="Arial" w:cs="Arial"/>
          <w:bCs/>
          <w:iCs/>
          <w:sz w:val="22"/>
          <w:szCs w:val="22"/>
        </w:rPr>
        <w:t>r</w:t>
      </w:r>
    </w:p>
    <w:p w14:paraId="336054BF" w14:textId="77777777" w:rsidR="00D1467F" w:rsidRDefault="00D1467F" w:rsidP="00262131">
      <w:pPr>
        <w:pStyle w:val="ListParagraph"/>
        <w:spacing w:line="260" w:lineRule="exact"/>
        <w:ind w:left="1800"/>
        <w:jc w:val="both"/>
        <w:rPr>
          <w:rFonts w:ascii="Arial" w:hAnsi="Arial" w:cs="Arial"/>
          <w:bCs/>
          <w:iCs/>
          <w:sz w:val="22"/>
          <w:szCs w:val="22"/>
        </w:rPr>
      </w:pPr>
    </w:p>
    <w:p w14:paraId="07B6D6FA" w14:textId="67C0B4F4" w:rsidR="00304EA4" w:rsidRPr="0046791D" w:rsidRDefault="003941B8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lastRenderedPageBreak/>
        <w:t>Mr. Barringer stated that he had visited the site</w:t>
      </w:r>
      <w:r w:rsidR="00626451">
        <w:rPr>
          <w:rFonts w:ascii="Arial" w:hAnsi="Arial" w:cs="Arial"/>
          <w:bCs/>
          <w:iCs/>
        </w:rPr>
        <w:t xml:space="preserve"> recently and took meas</w:t>
      </w:r>
      <w:r w:rsidR="00D1467F">
        <w:rPr>
          <w:rFonts w:ascii="Arial" w:hAnsi="Arial" w:cs="Arial"/>
          <w:bCs/>
          <w:iCs/>
        </w:rPr>
        <w:t xml:space="preserve">urements with a light meter.  He noted it was a clear night, and for the most part, the lighting was </w:t>
      </w:r>
      <w:r w:rsidR="003D5A77">
        <w:rPr>
          <w:rFonts w:ascii="Arial" w:hAnsi="Arial" w:cs="Arial"/>
          <w:bCs/>
          <w:iCs/>
        </w:rPr>
        <w:t xml:space="preserve">much </w:t>
      </w:r>
      <w:r w:rsidR="00D1467F">
        <w:rPr>
          <w:rFonts w:ascii="Arial" w:hAnsi="Arial" w:cs="Arial"/>
          <w:bCs/>
          <w:iCs/>
        </w:rPr>
        <w:t xml:space="preserve">better and would meet the </w:t>
      </w:r>
      <w:r w:rsidR="003D5A77">
        <w:rPr>
          <w:rFonts w:ascii="Arial" w:hAnsi="Arial" w:cs="Arial"/>
          <w:bCs/>
          <w:iCs/>
        </w:rPr>
        <w:t>Planning Board’s</w:t>
      </w:r>
      <w:r w:rsidR="00D1467F">
        <w:rPr>
          <w:rFonts w:ascii="Arial" w:hAnsi="Arial" w:cs="Arial"/>
          <w:bCs/>
          <w:iCs/>
        </w:rPr>
        <w:t xml:space="preserve"> regulations</w:t>
      </w:r>
      <w:r w:rsidR="00B7555F">
        <w:rPr>
          <w:rFonts w:ascii="Arial" w:hAnsi="Arial" w:cs="Arial"/>
          <w:bCs/>
          <w:iCs/>
        </w:rPr>
        <w:t>.</w:t>
      </w:r>
    </w:p>
    <w:p w14:paraId="72423756" w14:textId="77777777" w:rsidR="00304EA4" w:rsidRDefault="00304EA4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</w:p>
    <w:p w14:paraId="01BE11EA" w14:textId="09CF56D1" w:rsidR="002B5C5E" w:rsidRDefault="002B5C5E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  <w:r>
        <w:rPr>
          <w:rFonts w:ascii="Arial" w:hAnsi="Arial" w:cs="Arial"/>
          <w:b/>
          <w:i/>
          <w:u w:val="single"/>
        </w:rPr>
        <w:t>Committee Updates</w:t>
      </w:r>
    </w:p>
    <w:p w14:paraId="3F16051B" w14:textId="77777777" w:rsidR="007E5AA8" w:rsidRPr="00191A59" w:rsidRDefault="007E5AA8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sz w:val="16"/>
          <w:szCs w:val="16"/>
          <w:u w:val="single"/>
        </w:rPr>
      </w:pPr>
    </w:p>
    <w:p w14:paraId="17EB59B7" w14:textId="1D0A7FB9" w:rsidR="00442B67" w:rsidRDefault="007E5AA8" w:rsidP="00767063">
      <w:pPr>
        <w:pStyle w:val="ListParagraph"/>
        <w:numPr>
          <w:ilvl w:val="0"/>
          <w:numId w:val="3"/>
        </w:numPr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 w:rsidRPr="00925A2B">
        <w:rPr>
          <w:rFonts w:ascii="Arial" w:hAnsi="Arial" w:cs="Arial"/>
          <w:bCs/>
          <w:iCs/>
          <w:sz w:val="22"/>
          <w:szCs w:val="22"/>
        </w:rPr>
        <w:t>Complete Streets</w:t>
      </w:r>
      <w:r w:rsidR="00072730">
        <w:rPr>
          <w:rFonts w:ascii="Arial" w:hAnsi="Arial" w:cs="Arial"/>
          <w:bCs/>
          <w:iCs/>
          <w:sz w:val="22"/>
          <w:szCs w:val="22"/>
        </w:rPr>
        <w:t xml:space="preserve"> Committee</w:t>
      </w:r>
    </w:p>
    <w:p w14:paraId="4EB29220" w14:textId="77777777" w:rsidR="00EA74B4" w:rsidRPr="00B7555F" w:rsidRDefault="00EA74B4" w:rsidP="001A30F5">
      <w:pPr>
        <w:spacing w:after="0" w:line="260" w:lineRule="exact"/>
        <w:jc w:val="both"/>
        <w:rPr>
          <w:rFonts w:ascii="Arial" w:hAnsi="Arial" w:cs="Arial"/>
          <w:bCs/>
          <w:iCs/>
          <w:sz w:val="18"/>
          <w:szCs w:val="18"/>
        </w:rPr>
      </w:pPr>
    </w:p>
    <w:p w14:paraId="4C73E19E" w14:textId="4D8D9881" w:rsidR="00126227" w:rsidRDefault="00B7555F" w:rsidP="00CB562A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There were no updates to share.</w:t>
      </w:r>
    </w:p>
    <w:p w14:paraId="0629CA8D" w14:textId="77777777" w:rsidR="0006064A" w:rsidRPr="00EA74B4" w:rsidRDefault="0006064A" w:rsidP="00700BBB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19B92771" w14:textId="7B2C52D9" w:rsidR="0031273C" w:rsidRPr="0031273C" w:rsidRDefault="0031273C" w:rsidP="00767063">
      <w:pPr>
        <w:pStyle w:val="ListParagraph"/>
        <w:numPr>
          <w:ilvl w:val="0"/>
          <w:numId w:val="3"/>
        </w:numPr>
        <w:spacing w:line="260" w:lineRule="exact"/>
        <w:ind w:right="2160"/>
        <w:jc w:val="both"/>
        <w:rPr>
          <w:rFonts w:ascii="Arial" w:hAnsi="Arial" w:cs="Arial"/>
          <w:bCs/>
          <w:iCs/>
          <w:sz w:val="22"/>
          <w:szCs w:val="22"/>
        </w:rPr>
      </w:pPr>
      <w:r w:rsidRPr="0031273C">
        <w:rPr>
          <w:rFonts w:ascii="Arial" w:hAnsi="Arial" w:cs="Arial"/>
          <w:bCs/>
          <w:iCs/>
          <w:sz w:val="22"/>
          <w:szCs w:val="22"/>
        </w:rPr>
        <w:t>Community Preservation Committee</w:t>
      </w:r>
    </w:p>
    <w:p w14:paraId="4D3F3BA5" w14:textId="77777777" w:rsidR="0036422A" w:rsidRPr="00BB2E76" w:rsidRDefault="0036422A" w:rsidP="0036422A">
      <w:pPr>
        <w:tabs>
          <w:tab w:val="left" w:pos="900"/>
        </w:tabs>
        <w:spacing w:after="0" w:line="260" w:lineRule="exact"/>
        <w:ind w:left="360" w:right="2160"/>
        <w:jc w:val="both"/>
        <w:rPr>
          <w:rFonts w:ascii="Arial" w:hAnsi="Arial" w:cs="Arial"/>
          <w:bCs/>
          <w:iCs/>
          <w:sz w:val="18"/>
          <w:szCs w:val="18"/>
          <w:u w:val="single"/>
        </w:rPr>
      </w:pPr>
    </w:p>
    <w:p w14:paraId="4913D241" w14:textId="33763B05" w:rsidR="0036422A" w:rsidRPr="00BB2E76" w:rsidRDefault="00BB2E76" w:rsidP="0006064A">
      <w:pPr>
        <w:pStyle w:val="ListParagraph"/>
        <w:numPr>
          <w:ilvl w:val="0"/>
          <w:numId w:val="29"/>
        </w:numPr>
        <w:tabs>
          <w:tab w:val="left" w:pos="900"/>
        </w:tabs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 w:rsidRPr="00BB2E76">
        <w:rPr>
          <w:rFonts w:ascii="Arial" w:hAnsi="Arial" w:cs="Arial"/>
          <w:bCs/>
          <w:iCs/>
          <w:sz w:val="22"/>
          <w:szCs w:val="22"/>
        </w:rPr>
        <w:t>Final Applications are due on 2/22/24</w:t>
      </w:r>
    </w:p>
    <w:p w14:paraId="2EDD6947" w14:textId="77777777" w:rsidR="00BB2E76" w:rsidRPr="00BB2E76" w:rsidRDefault="00BB2E76" w:rsidP="00BB2E76">
      <w:pPr>
        <w:pStyle w:val="ListParagraph"/>
        <w:tabs>
          <w:tab w:val="left" w:pos="900"/>
        </w:tabs>
        <w:spacing w:line="260" w:lineRule="exact"/>
        <w:ind w:left="1440"/>
        <w:jc w:val="both"/>
        <w:rPr>
          <w:rFonts w:ascii="Arial" w:hAnsi="Arial" w:cs="Arial"/>
          <w:bCs/>
          <w:iCs/>
          <w:sz w:val="22"/>
          <w:szCs w:val="22"/>
        </w:rPr>
      </w:pPr>
    </w:p>
    <w:p w14:paraId="7547647F" w14:textId="555F9573" w:rsidR="008806D8" w:rsidRDefault="008806D8" w:rsidP="00767063">
      <w:pPr>
        <w:pStyle w:val="ListParagraph"/>
        <w:numPr>
          <w:ilvl w:val="0"/>
          <w:numId w:val="3"/>
        </w:numPr>
        <w:spacing w:line="260" w:lineRule="exact"/>
        <w:ind w:right="2160"/>
        <w:jc w:val="both"/>
        <w:rPr>
          <w:rFonts w:ascii="Arial" w:hAnsi="Arial" w:cs="Arial"/>
          <w:bCs/>
          <w:iCs/>
          <w:sz w:val="22"/>
          <w:szCs w:val="22"/>
        </w:rPr>
      </w:pPr>
      <w:r w:rsidRPr="0031273C">
        <w:rPr>
          <w:rFonts w:ascii="Arial" w:hAnsi="Arial" w:cs="Arial"/>
          <w:bCs/>
          <w:iCs/>
          <w:sz w:val="22"/>
          <w:szCs w:val="22"/>
        </w:rPr>
        <w:t>C</w:t>
      </w:r>
      <w:r w:rsidR="00611E9D">
        <w:rPr>
          <w:rFonts w:ascii="Arial" w:hAnsi="Arial" w:cs="Arial"/>
          <w:bCs/>
          <w:iCs/>
          <w:sz w:val="22"/>
          <w:szCs w:val="22"/>
        </w:rPr>
        <w:t>onductorlab Oversight Committee</w:t>
      </w:r>
    </w:p>
    <w:p w14:paraId="2F0E770D" w14:textId="77777777" w:rsidR="00102B26" w:rsidRDefault="00102B26" w:rsidP="00102B26">
      <w:pPr>
        <w:spacing w:after="0" w:line="260" w:lineRule="exact"/>
        <w:ind w:right="2160"/>
        <w:jc w:val="both"/>
        <w:rPr>
          <w:rFonts w:ascii="Arial" w:hAnsi="Arial" w:cs="Arial"/>
          <w:bCs/>
          <w:iCs/>
        </w:rPr>
      </w:pPr>
    </w:p>
    <w:p w14:paraId="51238FB7" w14:textId="0A55FFE4" w:rsidR="00FE283E" w:rsidRDefault="00102B26" w:rsidP="00274ADF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 w:rsidRPr="00102B26">
        <w:rPr>
          <w:rFonts w:ascii="Arial" w:hAnsi="Arial" w:cs="Arial"/>
          <w:bCs/>
          <w:iCs/>
        </w:rPr>
        <w:t xml:space="preserve">Mr. Tada stated that </w:t>
      </w:r>
      <w:r w:rsidR="008C06E9">
        <w:rPr>
          <w:rFonts w:ascii="Arial" w:hAnsi="Arial" w:cs="Arial"/>
          <w:bCs/>
          <w:iCs/>
        </w:rPr>
        <w:t xml:space="preserve">the Conductorlab Oversight Committee had held a meeting on January 29, 2024, and </w:t>
      </w:r>
      <w:r w:rsidR="00044EC1">
        <w:rPr>
          <w:rFonts w:ascii="Arial" w:hAnsi="Arial" w:cs="Arial"/>
          <w:bCs/>
          <w:iCs/>
        </w:rPr>
        <w:t>the</w:t>
      </w:r>
      <w:r w:rsidR="00EB659F">
        <w:rPr>
          <w:rFonts w:ascii="Arial" w:hAnsi="Arial" w:cs="Arial"/>
          <w:bCs/>
          <w:iCs/>
        </w:rPr>
        <w:t xml:space="preserve">y would hold another meeting in the near future where they would approve the first invoice from the </w:t>
      </w:r>
      <w:r w:rsidR="00CB562A">
        <w:rPr>
          <w:rFonts w:ascii="Arial" w:hAnsi="Arial" w:cs="Arial"/>
          <w:bCs/>
          <w:iCs/>
        </w:rPr>
        <w:t>T</w:t>
      </w:r>
      <w:r w:rsidR="00EB659F">
        <w:rPr>
          <w:rFonts w:ascii="Arial" w:hAnsi="Arial" w:cs="Arial"/>
          <w:bCs/>
          <w:iCs/>
        </w:rPr>
        <w:t>own</w:t>
      </w:r>
      <w:r w:rsidR="0010106C">
        <w:rPr>
          <w:rFonts w:ascii="Arial" w:hAnsi="Arial" w:cs="Arial"/>
          <w:bCs/>
          <w:iCs/>
        </w:rPr>
        <w:t>’s peer review cons</w:t>
      </w:r>
      <w:r w:rsidR="00A86F16">
        <w:rPr>
          <w:rFonts w:ascii="Arial" w:hAnsi="Arial" w:cs="Arial"/>
          <w:bCs/>
          <w:iCs/>
        </w:rPr>
        <w:t xml:space="preserve">ultant.  He added that the peer review was </w:t>
      </w:r>
      <w:r w:rsidR="00F929A0">
        <w:rPr>
          <w:rFonts w:ascii="Arial" w:hAnsi="Arial" w:cs="Arial"/>
          <w:bCs/>
          <w:iCs/>
        </w:rPr>
        <w:t>ongoing</w:t>
      </w:r>
      <w:r w:rsidR="00140B90">
        <w:rPr>
          <w:rFonts w:ascii="Arial" w:hAnsi="Arial" w:cs="Arial"/>
          <w:bCs/>
          <w:iCs/>
        </w:rPr>
        <w:t xml:space="preserve"> and that </w:t>
      </w:r>
      <w:r w:rsidR="00A86F16">
        <w:rPr>
          <w:rFonts w:ascii="Arial" w:hAnsi="Arial" w:cs="Arial"/>
          <w:bCs/>
          <w:iCs/>
        </w:rPr>
        <w:t xml:space="preserve">he would keep the Board updated.  </w:t>
      </w:r>
    </w:p>
    <w:p w14:paraId="1FAAE7DD" w14:textId="77777777" w:rsidR="00ED0E83" w:rsidRDefault="00ED0E83" w:rsidP="00274ADF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5ABF5957" w14:textId="7123A43D" w:rsidR="00324BD0" w:rsidRDefault="00FA0C16" w:rsidP="00324BD0">
      <w:pPr>
        <w:pStyle w:val="ListParagraph"/>
        <w:numPr>
          <w:ilvl w:val="0"/>
          <w:numId w:val="3"/>
        </w:numPr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 w:rsidRPr="00FA0C16">
        <w:rPr>
          <w:rFonts w:ascii="Arial" w:hAnsi="Arial" w:cs="Arial"/>
          <w:bCs/>
          <w:iCs/>
          <w:sz w:val="22"/>
          <w:szCs w:val="22"/>
        </w:rPr>
        <w:t>Firearm Sale Regulation Study Committee</w:t>
      </w:r>
    </w:p>
    <w:p w14:paraId="71291067" w14:textId="77777777" w:rsidR="00324BD0" w:rsidRPr="00324BD0" w:rsidRDefault="00324BD0" w:rsidP="00324BD0">
      <w:pPr>
        <w:pStyle w:val="ListParagraph"/>
        <w:spacing w:line="260" w:lineRule="exact"/>
        <w:ind w:left="1080"/>
        <w:jc w:val="both"/>
        <w:rPr>
          <w:rFonts w:ascii="Arial" w:hAnsi="Arial" w:cs="Arial"/>
          <w:bCs/>
          <w:iCs/>
          <w:sz w:val="22"/>
          <w:szCs w:val="22"/>
        </w:rPr>
      </w:pPr>
    </w:p>
    <w:p w14:paraId="104DC55C" w14:textId="68340372" w:rsidR="00837504" w:rsidRPr="00251C4B" w:rsidRDefault="00F929A0" w:rsidP="00140B90">
      <w:pPr>
        <w:spacing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r. Tada said the co</w:t>
      </w:r>
      <w:r w:rsidR="00324BD0">
        <w:rPr>
          <w:rFonts w:ascii="Arial" w:hAnsi="Arial" w:cs="Arial"/>
          <w:bCs/>
          <w:iCs/>
        </w:rPr>
        <w:t xml:space="preserve">mmittee had met twice and noted that the initial goal of the committee was to </w:t>
      </w:r>
      <w:r w:rsidR="00DA6CEF">
        <w:rPr>
          <w:rFonts w:ascii="Arial" w:hAnsi="Arial" w:cs="Arial"/>
          <w:bCs/>
          <w:iCs/>
        </w:rPr>
        <w:t>produce</w:t>
      </w:r>
      <w:r w:rsidR="00B01284">
        <w:rPr>
          <w:rFonts w:ascii="Arial" w:hAnsi="Arial" w:cs="Arial"/>
          <w:bCs/>
          <w:iCs/>
        </w:rPr>
        <w:t xml:space="preserve"> potential recommendations </w:t>
      </w:r>
      <w:r w:rsidR="004E6FEB">
        <w:rPr>
          <w:rFonts w:ascii="Arial" w:hAnsi="Arial" w:cs="Arial"/>
          <w:bCs/>
          <w:iCs/>
        </w:rPr>
        <w:t>for zoning amendmen</w:t>
      </w:r>
      <w:r w:rsidR="00A234E9">
        <w:rPr>
          <w:rFonts w:ascii="Arial" w:hAnsi="Arial" w:cs="Arial"/>
          <w:bCs/>
          <w:iCs/>
        </w:rPr>
        <w:t>t</w:t>
      </w:r>
      <w:r w:rsidR="004E6FEB">
        <w:rPr>
          <w:rFonts w:ascii="Arial" w:hAnsi="Arial" w:cs="Arial"/>
          <w:bCs/>
          <w:iCs/>
        </w:rPr>
        <w:t>(s) for the Spring Town Meeting</w:t>
      </w:r>
      <w:r w:rsidR="00A234E9">
        <w:rPr>
          <w:rFonts w:ascii="Arial" w:hAnsi="Arial" w:cs="Arial"/>
          <w:bCs/>
          <w:iCs/>
        </w:rPr>
        <w:t>.  He said the committee discussed and had decided</w:t>
      </w:r>
      <w:r w:rsidR="004F2EBF">
        <w:rPr>
          <w:rFonts w:ascii="Arial" w:hAnsi="Arial" w:cs="Arial"/>
          <w:bCs/>
          <w:iCs/>
        </w:rPr>
        <w:t xml:space="preserve"> they would not have enough time to</w:t>
      </w:r>
      <w:r w:rsidR="00A234E9">
        <w:rPr>
          <w:rFonts w:ascii="Arial" w:hAnsi="Arial" w:cs="Arial"/>
          <w:bCs/>
          <w:iCs/>
        </w:rPr>
        <w:t xml:space="preserve"> bring forward </w:t>
      </w:r>
      <w:r w:rsidR="004F2EBF">
        <w:rPr>
          <w:rFonts w:ascii="Arial" w:hAnsi="Arial" w:cs="Arial"/>
          <w:bCs/>
          <w:iCs/>
        </w:rPr>
        <w:t>a zoning amendment for the Spring Town Meeting.</w:t>
      </w:r>
      <w:r w:rsidR="00846801">
        <w:rPr>
          <w:rFonts w:ascii="Arial" w:hAnsi="Arial" w:cs="Arial"/>
          <w:bCs/>
          <w:iCs/>
        </w:rPr>
        <w:t xml:space="preserve">  He said they would have needed to submit a placeholder </w:t>
      </w:r>
      <w:r w:rsidR="003C3DAA">
        <w:rPr>
          <w:rFonts w:ascii="Arial" w:hAnsi="Arial" w:cs="Arial"/>
          <w:bCs/>
          <w:iCs/>
        </w:rPr>
        <w:t>warrant article</w:t>
      </w:r>
      <w:r w:rsidR="00846801">
        <w:rPr>
          <w:rFonts w:ascii="Arial" w:hAnsi="Arial" w:cs="Arial"/>
          <w:bCs/>
          <w:iCs/>
        </w:rPr>
        <w:t xml:space="preserve"> </w:t>
      </w:r>
      <w:r w:rsidR="003C3DAA">
        <w:rPr>
          <w:rFonts w:ascii="Arial" w:hAnsi="Arial" w:cs="Arial"/>
          <w:bCs/>
          <w:iCs/>
        </w:rPr>
        <w:t>this week</w:t>
      </w:r>
      <w:r w:rsidR="00846801">
        <w:rPr>
          <w:rFonts w:ascii="Arial" w:hAnsi="Arial" w:cs="Arial"/>
          <w:bCs/>
          <w:iCs/>
        </w:rPr>
        <w:t xml:space="preserve"> in order to get it on the Warrant</w:t>
      </w:r>
      <w:r w:rsidR="00140B90">
        <w:rPr>
          <w:rFonts w:ascii="Arial" w:hAnsi="Arial" w:cs="Arial"/>
          <w:bCs/>
          <w:iCs/>
        </w:rPr>
        <w:t>,</w:t>
      </w:r>
      <w:r w:rsidR="00846801">
        <w:rPr>
          <w:rFonts w:ascii="Arial" w:hAnsi="Arial" w:cs="Arial"/>
          <w:bCs/>
          <w:iCs/>
        </w:rPr>
        <w:t xml:space="preserve"> and they were not </w:t>
      </w:r>
      <w:r w:rsidR="00295103">
        <w:rPr>
          <w:rFonts w:ascii="Arial" w:hAnsi="Arial" w:cs="Arial"/>
          <w:bCs/>
          <w:iCs/>
        </w:rPr>
        <w:t>at a point where they could do that, but perhaps it could be addressed at the Fall Town Meeting.</w:t>
      </w:r>
    </w:p>
    <w:p w14:paraId="10C79818" w14:textId="27BB74F1" w:rsidR="000758A8" w:rsidRDefault="00AF4E68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  <w:r w:rsidRPr="00AF4E68">
        <w:rPr>
          <w:rFonts w:ascii="Arial" w:hAnsi="Arial" w:cs="Arial"/>
          <w:b/>
          <w:i/>
          <w:u w:val="single"/>
        </w:rPr>
        <w:t>General Business</w:t>
      </w:r>
    </w:p>
    <w:p w14:paraId="5B0B9165" w14:textId="5D5F9A0A" w:rsidR="00F2682A" w:rsidRPr="00C5270D" w:rsidRDefault="00F2682A" w:rsidP="001257D1">
      <w:pPr>
        <w:tabs>
          <w:tab w:val="left" w:pos="1080"/>
        </w:tabs>
        <w:spacing w:after="0" w:line="260" w:lineRule="exact"/>
        <w:jc w:val="both"/>
        <w:rPr>
          <w:rFonts w:ascii="Arial" w:hAnsi="Arial" w:cs="Arial"/>
          <w:bCs/>
          <w:iCs/>
          <w:sz w:val="16"/>
          <w:szCs w:val="16"/>
        </w:rPr>
      </w:pPr>
    </w:p>
    <w:p w14:paraId="7A835E3A" w14:textId="4759E9C8" w:rsidR="00504968" w:rsidRDefault="003743EA" w:rsidP="00140B90">
      <w:pPr>
        <w:pStyle w:val="ListParagraph"/>
        <w:numPr>
          <w:ilvl w:val="0"/>
          <w:numId w:val="2"/>
        </w:numPr>
        <w:tabs>
          <w:tab w:val="left" w:pos="1080"/>
        </w:tabs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ZBA Updates</w:t>
      </w:r>
    </w:p>
    <w:p w14:paraId="530E5961" w14:textId="77777777" w:rsidR="00140B90" w:rsidRPr="00140B90" w:rsidRDefault="00140B90" w:rsidP="00140B90">
      <w:pPr>
        <w:pStyle w:val="ListParagraph"/>
        <w:tabs>
          <w:tab w:val="left" w:pos="1080"/>
        </w:tabs>
        <w:spacing w:line="260" w:lineRule="exact"/>
        <w:ind w:left="1080"/>
        <w:jc w:val="both"/>
        <w:rPr>
          <w:rFonts w:ascii="Arial" w:hAnsi="Arial" w:cs="Arial"/>
          <w:bCs/>
          <w:iCs/>
          <w:sz w:val="18"/>
          <w:szCs w:val="18"/>
        </w:rPr>
      </w:pPr>
    </w:p>
    <w:p w14:paraId="0ED7892F" w14:textId="7979120D" w:rsidR="00504968" w:rsidRDefault="00504968" w:rsidP="00504968">
      <w:pPr>
        <w:pStyle w:val="ListParagraph"/>
        <w:numPr>
          <w:ilvl w:val="1"/>
          <w:numId w:val="2"/>
        </w:numPr>
        <w:tabs>
          <w:tab w:val="left" w:pos="1080"/>
        </w:tabs>
        <w:spacing w:line="260" w:lineRule="exact"/>
        <w:ind w:right="144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 xml:space="preserve">Heritage Landing 40B </w:t>
      </w:r>
      <w:r w:rsidR="00EA481E">
        <w:rPr>
          <w:rFonts w:ascii="Arial" w:hAnsi="Arial" w:cs="Arial"/>
          <w:bCs/>
          <w:iCs/>
          <w:sz w:val="22"/>
          <w:szCs w:val="22"/>
        </w:rPr>
        <w:t>–</w:t>
      </w:r>
      <w:r>
        <w:rPr>
          <w:rFonts w:ascii="Arial" w:hAnsi="Arial" w:cs="Arial"/>
          <w:bCs/>
          <w:iCs/>
          <w:sz w:val="22"/>
          <w:szCs w:val="22"/>
        </w:rPr>
        <w:t xml:space="preserve"> </w:t>
      </w:r>
      <w:r w:rsidR="00797396">
        <w:rPr>
          <w:rFonts w:ascii="Arial" w:hAnsi="Arial" w:cs="Arial"/>
          <w:bCs/>
          <w:iCs/>
          <w:sz w:val="22"/>
          <w:szCs w:val="22"/>
        </w:rPr>
        <w:t>A P</w:t>
      </w:r>
      <w:r w:rsidR="00EA481E">
        <w:rPr>
          <w:rFonts w:ascii="Arial" w:hAnsi="Arial" w:cs="Arial"/>
          <w:bCs/>
          <w:iCs/>
          <w:sz w:val="22"/>
          <w:szCs w:val="22"/>
        </w:rPr>
        <w:t xml:space="preserve">ublic </w:t>
      </w:r>
      <w:r w:rsidR="00797396">
        <w:rPr>
          <w:rFonts w:ascii="Arial" w:hAnsi="Arial" w:cs="Arial"/>
          <w:bCs/>
          <w:iCs/>
          <w:sz w:val="22"/>
          <w:szCs w:val="22"/>
        </w:rPr>
        <w:t>H</w:t>
      </w:r>
      <w:r w:rsidR="00EA481E">
        <w:rPr>
          <w:rFonts w:ascii="Arial" w:hAnsi="Arial" w:cs="Arial"/>
          <w:bCs/>
          <w:iCs/>
          <w:sz w:val="22"/>
          <w:szCs w:val="22"/>
        </w:rPr>
        <w:t xml:space="preserve">earing </w:t>
      </w:r>
      <w:r w:rsidR="00472C9E">
        <w:rPr>
          <w:rFonts w:ascii="Arial" w:hAnsi="Arial" w:cs="Arial"/>
          <w:bCs/>
          <w:iCs/>
          <w:sz w:val="22"/>
          <w:szCs w:val="22"/>
        </w:rPr>
        <w:t xml:space="preserve">was held on </w:t>
      </w:r>
      <w:r w:rsidR="005E5602">
        <w:rPr>
          <w:rFonts w:ascii="Arial" w:hAnsi="Arial" w:cs="Arial"/>
          <w:bCs/>
          <w:iCs/>
          <w:sz w:val="22"/>
          <w:szCs w:val="22"/>
        </w:rPr>
        <w:t>2/7/</w:t>
      </w:r>
      <w:r w:rsidR="00797396">
        <w:rPr>
          <w:rFonts w:ascii="Arial" w:hAnsi="Arial" w:cs="Arial"/>
          <w:bCs/>
          <w:iCs/>
          <w:sz w:val="22"/>
          <w:szCs w:val="22"/>
        </w:rPr>
        <w:t>24</w:t>
      </w:r>
      <w:r w:rsidR="00EC1609">
        <w:rPr>
          <w:rFonts w:ascii="Arial" w:hAnsi="Arial" w:cs="Arial"/>
          <w:bCs/>
          <w:iCs/>
          <w:sz w:val="22"/>
          <w:szCs w:val="22"/>
        </w:rPr>
        <w:t xml:space="preserve">, </w:t>
      </w:r>
      <w:r w:rsidR="004D119E">
        <w:rPr>
          <w:rFonts w:ascii="Arial" w:hAnsi="Arial" w:cs="Arial"/>
          <w:bCs/>
          <w:iCs/>
          <w:sz w:val="22"/>
          <w:szCs w:val="22"/>
        </w:rPr>
        <w:t>where they discussed traffic study and peer review comments.</w:t>
      </w:r>
    </w:p>
    <w:p w14:paraId="21AD0346" w14:textId="77777777" w:rsidR="00D13EDD" w:rsidRDefault="00D13EDD" w:rsidP="00D13EDD">
      <w:pPr>
        <w:pStyle w:val="ListParagraph"/>
        <w:tabs>
          <w:tab w:val="left" w:pos="1080"/>
        </w:tabs>
        <w:spacing w:line="260" w:lineRule="exact"/>
        <w:ind w:left="1800" w:right="1440"/>
        <w:jc w:val="both"/>
        <w:rPr>
          <w:rFonts w:ascii="Arial" w:hAnsi="Arial" w:cs="Arial"/>
          <w:bCs/>
          <w:iCs/>
          <w:sz w:val="22"/>
          <w:szCs w:val="22"/>
        </w:rPr>
      </w:pPr>
    </w:p>
    <w:p w14:paraId="5814BEBF" w14:textId="72C042B2" w:rsidR="00252FC7" w:rsidRDefault="00D13EDD" w:rsidP="00504968">
      <w:pPr>
        <w:pStyle w:val="ListParagraph"/>
        <w:numPr>
          <w:ilvl w:val="1"/>
          <w:numId w:val="2"/>
        </w:numPr>
        <w:tabs>
          <w:tab w:val="left" w:pos="1080"/>
        </w:tabs>
        <w:spacing w:line="260" w:lineRule="exact"/>
        <w:ind w:right="144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 xml:space="preserve">Existing </w:t>
      </w:r>
      <w:r w:rsidR="00252FC7">
        <w:rPr>
          <w:rFonts w:ascii="Arial" w:hAnsi="Arial" w:cs="Arial"/>
          <w:bCs/>
          <w:iCs/>
          <w:sz w:val="22"/>
          <w:szCs w:val="22"/>
        </w:rPr>
        <w:t xml:space="preserve">Problems with </w:t>
      </w:r>
      <w:r>
        <w:rPr>
          <w:rFonts w:ascii="Arial" w:hAnsi="Arial" w:cs="Arial"/>
          <w:bCs/>
          <w:iCs/>
          <w:sz w:val="22"/>
          <w:szCs w:val="22"/>
        </w:rPr>
        <w:t>Traffic and Safety even without the Proposed Project.</w:t>
      </w:r>
      <w:r w:rsidR="00074344">
        <w:rPr>
          <w:rFonts w:ascii="Arial" w:hAnsi="Arial" w:cs="Arial"/>
          <w:bCs/>
          <w:iCs/>
          <w:sz w:val="22"/>
          <w:szCs w:val="22"/>
        </w:rPr>
        <w:t xml:space="preserve">  Traffic Study Complete and Developers Comments Received.</w:t>
      </w:r>
    </w:p>
    <w:p w14:paraId="19F2A368" w14:textId="77777777" w:rsidR="00D13EDD" w:rsidRPr="00D13EDD" w:rsidRDefault="00D13EDD" w:rsidP="00D13EDD">
      <w:pPr>
        <w:pStyle w:val="ListParagraph"/>
        <w:rPr>
          <w:rFonts w:ascii="Arial" w:hAnsi="Arial" w:cs="Arial"/>
          <w:bCs/>
          <w:iCs/>
          <w:sz w:val="22"/>
          <w:szCs w:val="22"/>
        </w:rPr>
      </w:pPr>
    </w:p>
    <w:p w14:paraId="270EFE63" w14:textId="633A728F" w:rsidR="004D119E" w:rsidRDefault="004D119E" w:rsidP="00504968">
      <w:pPr>
        <w:pStyle w:val="ListParagraph"/>
        <w:numPr>
          <w:ilvl w:val="1"/>
          <w:numId w:val="2"/>
        </w:numPr>
        <w:tabs>
          <w:tab w:val="left" w:pos="1080"/>
        </w:tabs>
        <w:spacing w:line="260" w:lineRule="exact"/>
        <w:ind w:right="144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 xml:space="preserve">The next Public Hearing is Scheduled for </w:t>
      </w:r>
      <w:r w:rsidR="005E5602">
        <w:rPr>
          <w:rFonts w:ascii="Arial" w:hAnsi="Arial" w:cs="Arial"/>
          <w:bCs/>
          <w:iCs/>
          <w:sz w:val="22"/>
          <w:szCs w:val="22"/>
        </w:rPr>
        <w:t>3/6/24</w:t>
      </w:r>
    </w:p>
    <w:p w14:paraId="68F665F7" w14:textId="77777777" w:rsidR="00D8102D" w:rsidRDefault="00D8102D" w:rsidP="00CB6C21">
      <w:pPr>
        <w:tabs>
          <w:tab w:val="left" w:pos="1080"/>
        </w:tabs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3172F591" w14:textId="2D544D33" w:rsidR="004A29DA" w:rsidRDefault="00D8102D" w:rsidP="003C3DAA">
      <w:pPr>
        <w:tabs>
          <w:tab w:val="left" w:pos="1080"/>
        </w:tabs>
        <w:spacing w:after="0" w:line="260" w:lineRule="exact"/>
        <w:ind w:left="144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Bonnett raised the question as to </w:t>
      </w:r>
      <w:r w:rsidR="003C3DAA">
        <w:rPr>
          <w:rFonts w:ascii="Arial" w:hAnsi="Arial" w:cs="Arial"/>
          <w:bCs/>
          <w:iCs/>
        </w:rPr>
        <w:t>whether</w:t>
      </w:r>
      <w:r>
        <w:rPr>
          <w:rFonts w:ascii="Arial" w:hAnsi="Arial" w:cs="Arial"/>
          <w:bCs/>
          <w:iCs/>
        </w:rPr>
        <w:t xml:space="preserve"> the developer could pay for a portion of the traffic mitigation.  </w:t>
      </w:r>
    </w:p>
    <w:p w14:paraId="20D0B34A" w14:textId="77777777" w:rsidR="00D8102D" w:rsidRPr="00F42FA3" w:rsidRDefault="00D8102D" w:rsidP="00D8102D">
      <w:pPr>
        <w:tabs>
          <w:tab w:val="left" w:pos="1080"/>
        </w:tabs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109DA291" w14:textId="77777777" w:rsidR="00FB1118" w:rsidRDefault="001547D9" w:rsidP="00767063">
      <w:pPr>
        <w:pStyle w:val="ListParagraph"/>
        <w:numPr>
          <w:ilvl w:val="0"/>
          <w:numId w:val="2"/>
        </w:numPr>
        <w:tabs>
          <w:tab w:val="left" w:pos="1080"/>
        </w:tabs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Meeting Minutes</w:t>
      </w:r>
    </w:p>
    <w:p w14:paraId="53C52CC0" w14:textId="77777777" w:rsidR="00FB1118" w:rsidRPr="004D0AA8" w:rsidRDefault="00FB1118" w:rsidP="00FB1118">
      <w:pPr>
        <w:pStyle w:val="ListParagraph"/>
        <w:tabs>
          <w:tab w:val="left" w:pos="1080"/>
        </w:tabs>
        <w:spacing w:line="260" w:lineRule="exact"/>
        <w:ind w:left="1080"/>
        <w:jc w:val="both"/>
        <w:rPr>
          <w:rFonts w:ascii="Arial" w:hAnsi="Arial" w:cs="Arial"/>
          <w:bCs/>
          <w:iCs/>
          <w:sz w:val="18"/>
          <w:szCs w:val="18"/>
        </w:rPr>
      </w:pPr>
    </w:p>
    <w:p w14:paraId="3D15E749" w14:textId="535DBD58" w:rsidR="001547D9" w:rsidRDefault="004D0AA8" w:rsidP="002A433B">
      <w:pPr>
        <w:pStyle w:val="ListParagraph"/>
        <w:numPr>
          <w:ilvl w:val="0"/>
          <w:numId w:val="16"/>
        </w:numPr>
        <w:tabs>
          <w:tab w:val="left" w:pos="1080"/>
        </w:tabs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lastRenderedPageBreak/>
        <w:t>January 11</w:t>
      </w:r>
      <w:r w:rsidR="00C834F7">
        <w:rPr>
          <w:rFonts w:ascii="Arial" w:hAnsi="Arial" w:cs="Arial"/>
          <w:bCs/>
          <w:iCs/>
          <w:sz w:val="22"/>
          <w:szCs w:val="22"/>
        </w:rPr>
        <w:t>, 202</w:t>
      </w:r>
      <w:r>
        <w:rPr>
          <w:rFonts w:ascii="Arial" w:hAnsi="Arial" w:cs="Arial"/>
          <w:bCs/>
          <w:iCs/>
          <w:sz w:val="22"/>
          <w:szCs w:val="22"/>
        </w:rPr>
        <w:t>4</w:t>
      </w:r>
    </w:p>
    <w:p w14:paraId="696E37B9" w14:textId="77777777" w:rsidR="008514A6" w:rsidRPr="008514A6" w:rsidRDefault="008514A6" w:rsidP="008514A6">
      <w:pPr>
        <w:pStyle w:val="ListParagraph"/>
        <w:tabs>
          <w:tab w:val="left" w:pos="1080"/>
        </w:tabs>
        <w:spacing w:line="260" w:lineRule="exact"/>
        <w:ind w:left="1440"/>
        <w:jc w:val="both"/>
        <w:rPr>
          <w:rFonts w:ascii="Arial" w:hAnsi="Arial" w:cs="Arial"/>
          <w:bCs/>
          <w:iCs/>
          <w:sz w:val="22"/>
          <w:szCs w:val="22"/>
        </w:rPr>
      </w:pPr>
    </w:p>
    <w:p w14:paraId="1D6019C2" w14:textId="4C273F78" w:rsidR="004F0FDF" w:rsidRPr="00172CF5" w:rsidRDefault="008514A6" w:rsidP="00172CF5">
      <w:pPr>
        <w:tabs>
          <w:tab w:val="left" w:pos="1080"/>
        </w:tabs>
        <w:spacing w:line="260" w:lineRule="exact"/>
        <w:ind w:left="360"/>
        <w:jc w:val="both"/>
        <w:rPr>
          <w:rFonts w:ascii="Arial" w:hAnsi="Arial" w:cs="Arial"/>
          <w:bCs/>
          <w:iCs/>
        </w:rPr>
      </w:pPr>
      <w:r w:rsidRPr="008514A6">
        <w:rPr>
          <w:rFonts w:ascii="Arial" w:hAnsi="Arial" w:cs="Arial"/>
          <w:b/>
          <w:iCs/>
          <w:u w:val="single"/>
        </w:rPr>
        <w:t>MOTION:</w:t>
      </w:r>
      <w:r w:rsidRPr="008514A6">
        <w:rPr>
          <w:rFonts w:ascii="Arial" w:hAnsi="Arial" w:cs="Arial"/>
          <w:b/>
          <w:iCs/>
        </w:rPr>
        <w:t xml:space="preserve">  </w:t>
      </w:r>
      <w:r w:rsidR="008209A8" w:rsidRPr="008209A8">
        <w:rPr>
          <w:rFonts w:ascii="Arial" w:hAnsi="Arial" w:cs="Arial"/>
          <w:bCs/>
          <w:iCs/>
        </w:rPr>
        <w:t xml:space="preserve">Mr. </w:t>
      </w:r>
      <w:r w:rsidR="00CC3553">
        <w:rPr>
          <w:rFonts w:ascii="Arial" w:hAnsi="Arial" w:cs="Arial"/>
          <w:bCs/>
          <w:iCs/>
        </w:rPr>
        <w:t>B</w:t>
      </w:r>
      <w:r w:rsidR="00053DAC">
        <w:rPr>
          <w:rFonts w:ascii="Arial" w:hAnsi="Arial" w:cs="Arial"/>
          <w:bCs/>
          <w:iCs/>
        </w:rPr>
        <w:t>onnett</w:t>
      </w:r>
      <w:r w:rsidR="008209A8">
        <w:rPr>
          <w:rFonts w:ascii="Arial" w:hAnsi="Arial" w:cs="Arial"/>
          <w:b/>
          <w:iCs/>
        </w:rPr>
        <w:t xml:space="preserve"> </w:t>
      </w:r>
      <w:r>
        <w:rPr>
          <w:rFonts w:ascii="Arial" w:hAnsi="Arial" w:cs="Arial"/>
          <w:bCs/>
          <w:iCs/>
        </w:rPr>
        <w:t xml:space="preserve">made a motion to approve the minutes from the </w:t>
      </w:r>
      <w:r w:rsidR="004D0AA8">
        <w:rPr>
          <w:rFonts w:ascii="Arial" w:hAnsi="Arial" w:cs="Arial"/>
          <w:bCs/>
          <w:iCs/>
        </w:rPr>
        <w:t>January 11, 2024</w:t>
      </w:r>
      <w:r>
        <w:rPr>
          <w:rFonts w:ascii="Arial" w:hAnsi="Arial" w:cs="Arial"/>
          <w:bCs/>
          <w:iCs/>
        </w:rPr>
        <w:t>,</w:t>
      </w:r>
      <w:r w:rsidR="00FF3B72">
        <w:rPr>
          <w:rFonts w:ascii="Arial" w:hAnsi="Arial" w:cs="Arial"/>
          <w:bCs/>
          <w:iCs/>
        </w:rPr>
        <w:t xml:space="preserve"> </w:t>
      </w:r>
      <w:r>
        <w:rPr>
          <w:rFonts w:ascii="Arial" w:hAnsi="Arial" w:cs="Arial"/>
          <w:bCs/>
          <w:iCs/>
        </w:rPr>
        <w:t xml:space="preserve"> meeting </w:t>
      </w:r>
      <w:r w:rsidR="00783F2C">
        <w:rPr>
          <w:rFonts w:ascii="Arial" w:hAnsi="Arial" w:cs="Arial"/>
          <w:bCs/>
          <w:iCs/>
        </w:rPr>
        <w:t xml:space="preserve">with a </w:t>
      </w:r>
      <w:r w:rsidR="004B06DF">
        <w:rPr>
          <w:rFonts w:ascii="Arial" w:hAnsi="Arial" w:cs="Arial"/>
          <w:bCs/>
          <w:iCs/>
        </w:rPr>
        <w:t xml:space="preserve">minor </w:t>
      </w:r>
      <w:r w:rsidR="00783F2C">
        <w:rPr>
          <w:rFonts w:ascii="Arial" w:hAnsi="Arial" w:cs="Arial"/>
          <w:bCs/>
          <w:iCs/>
        </w:rPr>
        <w:t>grammatical amendment</w:t>
      </w:r>
      <w:r>
        <w:rPr>
          <w:rFonts w:ascii="Arial" w:hAnsi="Arial" w:cs="Arial"/>
          <w:bCs/>
          <w:iCs/>
        </w:rPr>
        <w:t xml:space="preserve">. </w:t>
      </w:r>
      <w:r w:rsidR="002C068C">
        <w:rPr>
          <w:rFonts w:ascii="Arial" w:hAnsi="Arial" w:cs="Arial"/>
          <w:bCs/>
          <w:iCs/>
        </w:rPr>
        <w:t xml:space="preserve"> M</w:t>
      </w:r>
      <w:r w:rsidR="004B06DF">
        <w:rPr>
          <w:rFonts w:ascii="Arial" w:hAnsi="Arial" w:cs="Arial"/>
          <w:bCs/>
          <w:iCs/>
        </w:rPr>
        <w:t>r. Barringer</w:t>
      </w:r>
      <w:r>
        <w:rPr>
          <w:rFonts w:ascii="Arial" w:hAnsi="Arial" w:cs="Arial"/>
          <w:bCs/>
          <w:iCs/>
        </w:rPr>
        <w:t xml:space="preserve"> seconded the motion.</w:t>
      </w:r>
    </w:p>
    <w:p w14:paraId="416A3F84" w14:textId="77777777" w:rsidR="00172CF5" w:rsidRDefault="00172CF5" w:rsidP="00172CF5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A roll call vote was taken, which resulted as follows:</w:t>
      </w:r>
    </w:p>
    <w:p w14:paraId="24138731" w14:textId="77777777" w:rsidR="00172CF5" w:rsidRDefault="00172CF5" w:rsidP="00172CF5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1C362D48" w14:textId="0C2E502B" w:rsidR="00172CF5" w:rsidRDefault="00172CF5" w:rsidP="00172CF5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Yea:</w:t>
      </w:r>
      <w:r>
        <w:rPr>
          <w:rFonts w:ascii="Arial" w:hAnsi="Arial" w:cs="Arial"/>
        </w:rPr>
        <w:tab/>
        <w:t xml:space="preserve">Ms. Black, Mr. Barringer, Mr. Francisco,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1D25C2">
        <w:rPr>
          <w:rFonts w:ascii="Arial" w:hAnsi="Arial" w:cs="Arial"/>
        </w:rPr>
        <w:t>5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6573EBC3" w14:textId="6D7DB880" w:rsidR="00172CF5" w:rsidRDefault="00172CF5" w:rsidP="00172CF5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  <w:t>Mr. Bonnett, &amp; Mr. Wilson</w:t>
      </w:r>
    </w:p>
    <w:p w14:paraId="2B28720E" w14:textId="77777777" w:rsidR="00172CF5" w:rsidRDefault="00172CF5" w:rsidP="00172CF5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49AC513C" w14:textId="77777777" w:rsidR="00172CF5" w:rsidRPr="00F62307" w:rsidRDefault="00172CF5" w:rsidP="00172CF5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Nay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0</w:t>
      </w:r>
    </w:p>
    <w:p w14:paraId="72B555F1" w14:textId="77777777" w:rsidR="00172CF5" w:rsidRDefault="00172CF5" w:rsidP="00172CF5">
      <w:pPr>
        <w:spacing w:after="0" w:line="260" w:lineRule="exact"/>
        <w:ind w:left="360"/>
        <w:jc w:val="both"/>
        <w:rPr>
          <w:rFonts w:ascii="Arial" w:hAnsi="Arial" w:cs="Arial"/>
        </w:rPr>
      </w:pPr>
    </w:p>
    <w:p w14:paraId="5D9C82FB" w14:textId="01F5B2D7" w:rsidR="00172CF5" w:rsidRDefault="00172CF5" w:rsidP="004B06DF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</w:rPr>
      </w:pPr>
      <w:r w:rsidRPr="007F13B1">
        <w:rPr>
          <w:rFonts w:ascii="Arial" w:hAnsi="Arial" w:cs="Arial"/>
          <w:b/>
          <w:bCs/>
        </w:rPr>
        <w:t xml:space="preserve">MOTION CARRIED:  </w:t>
      </w:r>
      <w:r w:rsidR="001D25C2">
        <w:rPr>
          <w:rFonts w:ascii="Arial" w:hAnsi="Arial" w:cs="Arial"/>
          <w:b/>
          <w:bCs/>
        </w:rPr>
        <w:t>5</w:t>
      </w:r>
      <w:r w:rsidRPr="007F13B1">
        <w:rPr>
          <w:rFonts w:ascii="Arial" w:hAnsi="Arial" w:cs="Arial"/>
          <w:b/>
          <w:bCs/>
        </w:rPr>
        <w:t xml:space="preserve"> – 0 – </w:t>
      </w:r>
      <w:r>
        <w:rPr>
          <w:rFonts w:ascii="Arial" w:hAnsi="Arial" w:cs="Arial"/>
          <w:b/>
          <w:bCs/>
        </w:rPr>
        <w:t>0.</w:t>
      </w:r>
    </w:p>
    <w:p w14:paraId="3A693209" w14:textId="77777777" w:rsidR="004B06DF" w:rsidRPr="004B06DF" w:rsidRDefault="004B06DF" w:rsidP="004B06DF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</w:rPr>
      </w:pPr>
    </w:p>
    <w:p w14:paraId="19348A81" w14:textId="1DF07C57" w:rsidR="00B65B48" w:rsidRPr="00D24599" w:rsidRDefault="00A45923" w:rsidP="00D24599">
      <w:pPr>
        <w:spacing w:line="260" w:lineRule="exact"/>
        <w:ind w:left="360" w:right="1440"/>
        <w:jc w:val="both"/>
        <w:rPr>
          <w:rFonts w:ascii="Arial" w:hAnsi="Arial" w:cs="Arial"/>
          <w:b/>
          <w:i/>
          <w:u w:val="single"/>
        </w:rPr>
      </w:pPr>
      <w:r w:rsidRPr="005541C7">
        <w:rPr>
          <w:rFonts w:ascii="Arial" w:hAnsi="Arial" w:cs="Arial"/>
          <w:b/>
          <w:i/>
          <w:u w:val="single"/>
        </w:rPr>
        <w:t xml:space="preserve">Planning </w:t>
      </w:r>
      <w:r w:rsidR="004B06DF">
        <w:rPr>
          <w:rFonts w:ascii="Arial" w:hAnsi="Arial" w:cs="Arial"/>
          <w:b/>
          <w:i/>
          <w:u w:val="single"/>
        </w:rPr>
        <w:t>B</w:t>
      </w:r>
      <w:r w:rsidRPr="005541C7">
        <w:rPr>
          <w:rFonts w:ascii="Arial" w:hAnsi="Arial" w:cs="Arial"/>
          <w:b/>
          <w:i/>
          <w:u w:val="single"/>
        </w:rPr>
        <w:t>oard Meeting Schedul</w:t>
      </w:r>
      <w:r w:rsidR="00CB3AC5">
        <w:rPr>
          <w:rFonts w:ascii="Arial" w:hAnsi="Arial" w:cs="Arial"/>
          <w:b/>
          <w:i/>
          <w:u w:val="single"/>
        </w:rPr>
        <w:t>e</w:t>
      </w:r>
    </w:p>
    <w:p w14:paraId="40EA768A" w14:textId="6ADB4C37" w:rsidR="002C7352" w:rsidRDefault="00CB6C21" w:rsidP="00CB6C21">
      <w:pPr>
        <w:pStyle w:val="ListParagraph"/>
        <w:numPr>
          <w:ilvl w:val="0"/>
          <w:numId w:val="1"/>
        </w:numPr>
        <w:ind w:left="108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 xml:space="preserve">February </w:t>
      </w:r>
      <w:r w:rsidR="005401F6">
        <w:rPr>
          <w:rFonts w:ascii="Arial" w:eastAsiaTheme="minorHAnsi" w:hAnsi="Arial" w:cs="Arial"/>
          <w:bCs/>
          <w:sz w:val="22"/>
          <w:szCs w:val="22"/>
        </w:rPr>
        <w:t>22</w:t>
      </w:r>
      <w:r w:rsidR="005401F6" w:rsidRPr="005401F6">
        <w:rPr>
          <w:rFonts w:ascii="Arial" w:eastAsiaTheme="minorHAnsi" w:hAnsi="Arial" w:cs="Arial"/>
          <w:bCs/>
          <w:sz w:val="22"/>
          <w:szCs w:val="22"/>
          <w:vertAlign w:val="superscript"/>
        </w:rPr>
        <w:t>nd</w:t>
      </w:r>
    </w:p>
    <w:p w14:paraId="1EB5E48F" w14:textId="434E516F" w:rsidR="005401F6" w:rsidRDefault="005401F6" w:rsidP="00CB6C21">
      <w:pPr>
        <w:pStyle w:val="ListParagraph"/>
        <w:numPr>
          <w:ilvl w:val="0"/>
          <w:numId w:val="1"/>
        </w:numPr>
        <w:ind w:left="108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March 14</w:t>
      </w:r>
      <w:r w:rsidRPr="005401F6">
        <w:rPr>
          <w:rFonts w:ascii="Arial" w:eastAsiaTheme="minorHAnsi" w:hAnsi="Arial" w:cs="Arial"/>
          <w:bCs/>
          <w:sz w:val="22"/>
          <w:szCs w:val="22"/>
          <w:vertAlign w:val="superscript"/>
        </w:rPr>
        <w:t>th</w:t>
      </w:r>
    </w:p>
    <w:p w14:paraId="3AE00A60" w14:textId="5861F79B" w:rsidR="005401F6" w:rsidRPr="007872B7" w:rsidRDefault="005401F6" w:rsidP="00CB6C21">
      <w:pPr>
        <w:pStyle w:val="ListParagraph"/>
        <w:numPr>
          <w:ilvl w:val="0"/>
          <w:numId w:val="1"/>
        </w:numPr>
        <w:ind w:left="1080"/>
        <w:jc w:val="both"/>
        <w:rPr>
          <w:rFonts w:ascii="Arial" w:eastAsiaTheme="minorHAnsi" w:hAnsi="Arial" w:cs="Arial"/>
          <w:b/>
          <w:sz w:val="22"/>
          <w:szCs w:val="22"/>
        </w:rPr>
      </w:pPr>
      <w:r w:rsidRPr="007872B7">
        <w:rPr>
          <w:rFonts w:ascii="Arial" w:eastAsiaTheme="minorHAnsi" w:hAnsi="Arial" w:cs="Arial"/>
          <w:b/>
          <w:sz w:val="22"/>
          <w:szCs w:val="22"/>
        </w:rPr>
        <w:t>March 28</w:t>
      </w:r>
      <w:r w:rsidRPr="007872B7">
        <w:rPr>
          <w:rFonts w:ascii="Arial" w:eastAsiaTheme="minorHAnsi" w:hAnsi="Arial" w:cs="Arial"/>
          <w:b/>
          <w:sz w:val="22"/>
          <w:szCs w:val="22"/>
          <w:vertAlign w:val="superscript"/>
        </w:rPr>
        <w:t>th</w:t>
      </w:r>
      <w:r w:rsidR="007872B7" w:rsidRPr="007872B7">
        <w:rPr>
          <w:rFonts w:ascii="Arial" w:eastAsiaTheme="minorHAnsi" w:hAnsi="Arial" w:cs="Arial"/>
          <w:b/>
          <w:sz w:val="22"/>
          <w:szCs w:val="22"/>
          <w:vertAlign w:val="superscript"/>
        </w:rPr>
        <w:t xml:space="preserve"> </w:t>
      </w:r>
      <w:r w:rsidR="00B52419">
        <w:rPr>
          <w:rFonts w:ascii="Arial" w:eastAsiaTheme="minorHAnsi" w:hAnsi="Arial" w:cs="Arial"/>
          <w:b/>
          <w:sz w:val="22"/>
          <w:szCs w:val="22"/>
        </w:rPr>
        <w:t xml:space="preserve">– </w:t>
      </w:r>
      <w:r w:rsidR="007872B7" w:rsidRPr="007872B7">
        <w:rPr>
          <w:rFonts w:ascii="Arial" w:eastAsiaTheme="minorHAnsi" w:hAnsi="Arial" w:cs="Arial"/>
          <w:b/>
          <w:sz w:val="22"/>
          <w:szCs w:val="22"/>
        </w:rPr>
        <w:t>In-Person Meeting at Town Hall</w:t>
      </w:r>
    </w:p>
    <w:p w14:paraId="7EB5B1CD" w14:textId="7E416E32" w:rsidR="005401F6" w:rsidRPr="00CB6C21" w:rsidRDefault="005401F6" w:rsidP="00CB6C21">
      <w:pPr>
        <w:pStyle w:val="ListParagraph"/>
        <w:numPr>
          <w:ilvl w:val="0"/>
          <w:numId w:val="1"/>
        </w:numPr>
        <w:ind w:left="108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March 26</w:t>
      </w:r>
      <w:r w:rsidRPr="005401F6">
        <w:rPr>
          <w:rFonts w:ascii="Arial" w:eastAsiaTheme="minorHAnsi" w:hAnsi="Arial" w:cs="Arial"/>
          <w:bCs/>
          <w:sz w:val="22"/>
          <w:szCs w:val="22"/>
          <w:vertAlign w:val="superscript"/>
        </w:rPr>
        <w:t>th</w:t>
      </w:r>
      <w:r>
        <w:rPr>
          <w:rFonts w:ascii="Arial" w:eastAsiaTheme="minorHAnsi" w:hAnsi="Arial" w:cs="Arial"/>
          <w:bCs/>
          <w:sz w:val="22"/>
          <w:szCs w:val="22"/>
        </w:rPr>
        <w:t xml:space="preserve"> – Spring Town Meeting</w:t>
      </w:r>
    </w:p>
    <w:p w14:paraId="661E95FB" w14:textId="77777777" w:rsidR="00B65B48" w:rsidRPr="00B65B48" w:rsidRDefault="00B65B48" w:rsidP="00B65B48">
      <w:pPr>
        <w:pStyle w:val="ListParagraph"/>
        <w:ind w:left="108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276F4C5D" w14:textId="63F86B1F" w:rsidR="00045246" w:rsidRDefault="003E711F" w:rsidP="00527C4B">
      <w:pPr>
        <w:pStyle w:val="ListParagraph"/>
        <w:ind w:left="360"/>
        <w:jc w:val="both"/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</w:pPr>
      <w:r w:rsidRPr="003E711F"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  <w:t>Adjournment</w:t>
      </w:r>
    </w:p>
    <w:p w14:paraId="21D59C7A" w14:textId="77777777" w:rsidR="00EA406E" w:rsidRPr="00EA406E" w:rsidRDefault="00EA406E" w:rsidP="00527C4B">
      <w:pPr>
        <w:pStyle w:val="ListParagraph"/>
        <w:ind w:left="360"/>
        <w:jc w:val="both"/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</w:pPr>
    </w:p>
    <w:p w14:paraId="00904EA5" w14:textId="616F7F44" w:rsidR="00EB6BCC" w:rsidRPr="00220332" w:rsidRDefault="001533AF" w:rsidP="00220332">
      <w:pPr>
        <w:pStyle w:val="ListParagraph"/>
        <w:ind w:lef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At approximately</w:t>
      </w:r>
      <w:r w:rsidR="0050568F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1D25C2">
        <w:rPr>
          <w:rFonts w:ascii="Arial" w:eastAsiaTheme="minorHAnsi" w:hAnsi="Arial" w:cs="Arial"/>
          <w:bCs/>
          <w:sz w:val="22"/>
          <w:szCs w:val="22"/>
        </w:rPr>
        <w:t>9:16</w:t>
      </w:r>
      <w:r w:rsidR="005837F8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50568F">
        <w:rPr>
          <w:rFonts w:ascii="Arial" w:eastAsiaTheme="minorHAnsi" w:hAnsi="Arial" w:cs="Arial"/>
          <w:bCs/>
          <w:sz w:val="22"/>
          <w:szCs w:val="22"/>
        </w:rPr>
        <w:t>p.m.</w:t>
      </w:r>
      <w:r w:rsidR="003C2F18">
        <w:rPr>
          <w:rFonts w:ascii="Arial" w:eastAsiaTheme="minorHAnsi" w:hAnsi="Arial" w:cs="Arial"/>
          <w:bCs/>
          <w:sz w:val="22"/>
          <w:szCs w:val="22"/>
        </w:rPr>
        <w:t xml:space="preserve"> Mr.</w:t>
      </w:r>
      <w:r w:rsidR="00D74F6C">
        <w:rPr>
          <w:rFonts w:ascii="Arial" w:eastAsiaTheme="minorHAnsi" w:hAnsi="Arial" w:cs="Arial"/>
          <w:bCs/>
          <w:sz w:val="22"/>
          <w:szCs w:val="22"/>
        </w:rPr>
        <w:t xml:space="preserve"> Francisco</w:t>
      </w:r>
      <w:r w:rsidR="00BC1EB0">
        <w:rPr>
          <w:rFonts w:ascii="Arial" w:eastAsiaTheme="minorHAnsi" w:hAnsi="Arial" w:cs="Arial"/>
          <w:bCs/>
          <w:sz w:val="22"/>
          <w:szCs w:val="22"/>
        </w:rPr>
        <w:t xml:space="preserve"> </w:t>
      </w:r>
      <w:r>
        <w:rPr>
          <w:rFonts w:ascii="Arial" w:eastAsiaTheme="minorHAnsi" w:hAnsi="Arial" w:cs="Arial"/>
          <w:bCs/>
          <w:sz w:val="22"/>
          <w:szCs w:val="22"/>
        </w:rPr>
        <w:t>made a motion to adjourn</w:t>
      </w:r>
      <w:r w:rsidR="0004648F">
        <w:rPr>
          <w:rFonts w:ascii="Arial" w:eastAsiaTheme="minorHAnsi" w:hAnsi="Arial" w:cs="Arial"/>
          <w:bCs/>
          <w:sz w:val="22"/>
          <w:szCs w:val="22"/>
        </w:rPr>
        <w:t xml:space="preserve">.  </w:t>
      </w:r>
      <w:r w:rsidR="00977B7F">
        <w:rPr>
          <w:rFonts w:ascii="Arial" w:eastAsiaTheme="minorHAnsi" w:hAnsi="Arial" w:cs="Arial"/>
          <w:bCs/>
          <w:sz w:val="22"/>
          <w:szCs w:val="22"/>
        </w:rPr>
        <w:t>M</w:t>
      </w:r>
      <w:r w:rsidR="00893C14">
        <w:rPr>
          <w:rFonts w:ascii="Arial" w:eastAsiaTheme="minorHAnsi" w:hAnsi="Arial" w:cs="Arial"/>
          <w:bCs/>
          <w:sz w:val="22"/>
          <w:szCs w:val="22"/>
        </w:rPr>
        <w:t xml:space="preserve">s. </w:t>
      </w:r>
      <w:r w:rsidR="00D74F6C">
        <w:rPr>
          <w:rFonts w:ascii="Arial" w:eastAsiaTheme="minorHAnsi" w:hAnsi="Arial" w:cs="Arial"/>
          <w:bCs/>
          <w:sz w:val="22"/>
          <w:szCs w:val="22"/>
        </w:rPr>
        <w:t>Black</w:t>
      </w:r>
      <w:r w:rsidR="00893C14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48245C" w:rsidRPr="00F434DD">
        <w:rPr>
          <w:rFonts w:ascii="Arial" w:eastAsiaTheme="minorHAnsi" w:hAnsi="Arial" w:cs="Arial"/>
          <w:bCs/>
          <w:sz w:val="22"/>
          <w:szCs w:val="22"/>
        </w:rPr>
        <w:t>seconded the motion.</w:t>
      </w:r>
    </w:p>
    <w:p w14:paraId="29B8BA1C" w14:textId="77777777" w:rsidR="00C522FB" w:rsidRDefault="00C522FB" w:rsidP="00DA7C30">
      <w:pPr>
        <w:tabs>
          <w:tab w:val="left" w:pos="900"/>
        </w:tabs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171F9BA4" w14:textId="77777777" w:rsidR="00D74F6C" w:rsidRDefault="00D74F6C" w:rsidP="00D74F6C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A roll call vote was taken, which resulted as follows:</w:t>
      </w:r>
    </w:p>
    <w:p w14:paraId="32A2A93D" w14:textId="77777777" w:rsidR="00D74F6C" w:rsidRDefault="00D74F6C" w:rsidP="00D74F6C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254347A7" w14:textId="51050BDF" w:rsidR="00D74F6C" w:rsidRDefault="00D74F6C" w:rsidP="00D74F6C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Yea:</w:t>
      </w:r>
      <w:r>
        <w:rPr>
          <w:rFonts w:ascii="Arial" w:hAnsi="Arial" w:cs="Arial"/>
        </w:rPr>
        <w:tab/>
        <w:t xml:space="preserve">Ms. Black, Mr. Barringer, Mr. Francisco,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1D25C2">
        <w:rPr>
          <w:rFonts w:ascii="Arial" w:hAnsi="Arial" w:cs="Arial"/>
        </w:rPr>
        <w:t>5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212097E1" w14:textId="3CC74750" w:rsidR="00D74F6C" w:rsidRDefault="00D74F6C" w:rsidP="00D74F6C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  <w:t>Mr. Bonnett, &amp; Mr. Wilson</w:t>
      </w:r>
    </w:p>
    <w:p w14:paraId="7A6F4DC7" w14:textId="77777777" w:rsidR="00D74F6C" w:rsidRDefault="00D74F6C" w:rsidP="00D74F6C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1B07D098" w14:textId="77777777" w:rsidR="00D74F6C" w:rsidRPr="00F62307" w:rsidRDefault="00D74F6C" w:rsidP="00D74F6C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Nay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0</w:t>
      </w:r>
    </w:p>
    <w:p w14:paraId="15DA1018" w14:textId="77777777" w:rsidR="00D74F6C" w:rsidRDefault="00D74F6C" w:rsidP="00D74F6C">
      <w:pPr>
        <w:spacing w:after="0" w:line="260" w:lineRule="exact"/>
        <w:ind w:left="360"/>
        <w:jc w:val="both"/>
        <w:rPr>
          <w:rFonts w:ascii="Arial" w:hAnsi="Arial" w:cs="Arial"/>
        </w:rPr>
      </w:pPr>
    </w:p>
    <w:p w14:paraId="69A81706" w14:textId="5F2E0DB8" w:rsidR="00D74F6C" w:rsidRDefault="00D74F6C" w:rsidP="00D74F6C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</w:rPr>
      </w:pPr>
      <w:r w:rsidRPr="007F13B1">
        <w:rPr>
          <w:rFonts w:ascii="Arial" w:hAnsi="Arial" w:cs="Arial"/>
          <w:b/>
          <w:bCs/>
        </w:rPr>
        <w:t xml:space="preserve">MOTION CARRIED:  </w:t>
      </w:r>
      <w:r w:rsidR="001D25C2">
        <w:rPr>
          <w:rFonts w:ascii="Arial" w:hAnsi="Arial" w:cs="Arial"/>
          <w:b/>
          <w:bCs/>
        </w:rPr>
        <w:t>5</w:t>
      </w:r>
      <w:r w:rsidRPr="007F13B1">
        <w:rPr>
          <w:rFonts w:ascii="Arial" w:hAnsi="Arial" w:cs="Arial"/>
          <w:b/>
          <w:bCs/>
        </w:rPr>
        <w:t xml:space="preserve"> – 0 – </w:t>
      </w:r>
      <w:r>
        <w:rPr>
          <w:rFonts w:ascii="Arial" w:hAnsi="Arial" w:cs="Arial"/>
          <w:b/>
          <w:bCs/>
        </w:rPr>
        <w:t>0.</w:t>
      </w:r>
    </w:p>
    <w:p w14:paraId="5424EEF2" w14:textId="77777777" w:rsidR="00D74F6C" w:rsidRDefault="00D74F6C" w:rsidP="00D31B41">
      <w:pPr>
        <w:tabs>
          <w:tab w:val="left" w:pos="108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6E50EC93" w14:textId="77777777" w:rsidR="00D74F6C" w:rsidRDefault="00D74F6C" w:rsidP="00D31B41">
      <w:pPr>
        <w:tabs>
          <w:tab w:val="left" w:pos="108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21F1D3F3" w14:textId="77777777" w:rsidR="00B659F9" w:rsidRDefault="00B659F9" w:rsidP="00527C4B">
      <w:pPr>
        <w:spacing w:after="0"/>
        <w:jc w:val="both"/>
        <w:rPr>
          <w:rFonts w:ascii="Arial" w:hAnsi="Arial" w:cs="Arial"/>
          <w:bCs/>
        </w:rPr>
      </w:pPr>
    </w:p>
    <w:p w14:paraId="47248298" w14:textId="77777777" w:rsidR="00BC1EB0" w:rsidRDefault="00BC1EB0" w:rsidP="00BC1EB0">
      <w:pPr>
        <w:spacing w:after="0"/>
        <w:ind w:lef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 xml:space="preserve">Respectfully submitted:  </w:t>
      </w:r>
    </w:p>
    <w:p w14:paraId="29B1649F" w14:textId="77777777" w:rsidR="001D25C2" w:rsidRPr="002F5FD0" w:rsidRDefault="001D25C2" w:rsidP="00527C4B">
      <w:pPr>
        <w:spacing w:after="0"/>
        <w:jc w:val="both"/>
        <w:rPr>
          <w:rFonts w:ascii="Arial" w:hAnsi="Arial" w:cs="Arial"/>
          <w:bCs/>
        </w:rPr>
      </w:pPr>
    </w:p>
    <w:p w14:paraId="2B53FBAC" w14:textId="0F0D9D75" w:rsidR="00E93741" w:rsidRPr="002F5FD0" w:rsidRDefault="00E93741" w:rsidP="00527C4B">
      <w:pPr>
        <w:spacing w:after="0"/>
        <w:ind w:lef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 xml:space="preserve">Trish Gedziun </w:t>
      </w:r>
    </w:p>
    <w:p w14:paraId="0A473118" w14:textId="7B8735AD" w:rsidR="00D625CE" w:rsidRDefault="00E93741" w:rsidP="001539A8">
      <w:pPr>
        <w:spacing w:after="0"/>
        <w:ind w:lef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>Recording Secretar</w:t>
      </w:r>
      <w:r w:rsidR="00310715">
        <w:rPr>
          <w:rFonts w:ascii="Arial" w:hAnsi="Arial" w:cs="Arial"/>
          <w:bCs/>
        </w:rPr>
        <w:t>y</w:t>
      </w:r>
    </w:p>
    <w:p w14:paraId="252FBE58" w14:textId="77777777" w:rsidR="00941A56" w:rsidRDefault="00941A56" w:rsidP="001539A8">
      <w:pPr>
        <w:spacing w:after="0"/>
        <w:ind w:left="360"/>
        <w:jc w:val="both"/>
        <w:rPr>
          <w:rFonts w:ascii="Arial" w:hAnsi="Arial" w:cs="Arial"/>
          <w:bCs/>
        </w:rPr>
      </w:pPr>
    </w:p>
    <w:p w14:paraId="225B1602" w14:textId="3FFE4415" w:rsidR="00941A56" w:rsidRPr="00941A56" w:rsidRDefault="00941A56" w:rsidP="001539A8">
      <w:pPr>
        <w:spacing w:after="0"/>
        <w:ind w:left="360"/>
        <w:jc w:val="both"/>
        <w:rPr>
          <w:rFonts w:ascii="Arial" w:hAnsi="Arial" w:cs="Arial"/>
          <w:bCs/>
          <w:i/>
          <w:iCs/>
        </w:rPr>
      </w:pPr>
      <w:r>
        <w:rPr>
          <w:rFonts w:ascii="Arial" w:hAnsi="Arial" w:cs="Arial"/>
          <w:bCs/>
          <w:i/>
          <w:iCs/>
        </w:rPr>
        <w:t>Approved 3/14/2024</w:t>
      </w:r>
    </w:p>
    <w:sectPr w:rsidR="00941A56" w:rsidRPr="00941A56" w:rsidSect="00941A56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080" w:bottom="1440" w:left="1080" w:header="432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DE3160" w14:textId="77777777" w:rsidR="00F4704F" w:rsidRDefault="00F4704F" w:rsidP="001C4F9F">
      <w:pPr>
        <w:spacing w:after="0" w:line="240" w:lineRule="auto"/>
      </w:pPr>
      <w:r>
        <w:separator/>
      </w:r>
    </w:p>
  </w:endnote>
  <w:endnote w:type="continuationSeparator" w:id="0">
    <w:p w14:paraId="6E76621E" w14:textId="77777777" w:rsidR="00F4704F" w:rsidRDefault="00F4704F" w:rsidP="001C4F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721233" w14:textId="77777777" w:rsidR="00D73A2D" w:rsidRPr="005400A5" w:rsidRDefault="00D73A2D" w:rsidP="00865CC4">
    <w:pPr>
      <w:pStyle w:val="Footer"/>
      <w:pBdr>
        <w:top w:val="thinThickSmallGap" w:sz="24" w:space="1" w:color="622423" w:themeColor="accent2" w:themeShade="7F"/>
      </w:pBdr>
      <w:ind w:left="360" w:hanging="360"/>
      <w:rPr>
        <w:rFonts w:ascii="Arial" w:eastAsiaTheme="majorEastAsia" w:hAnsi="Arial" w:cs="Arial"/>
        <w:noProof/>
      </w:rPr>
    </w:pPr>
    <w:r w:rsidRPr="005400A5">
      <w:rPr>
        <w:rFonts w:ascii="Arial" w:eastAsiaTheme="majorEastAsia" w:hAnsi="Arial" w:cs="Arial"/>
      </w:rPr>
      <w:t>Town of Groton Planning Board – Meeting Minutes</w:t>
    </w:r>
    <w:r w:rsidRPr="005400A5">
      <w:rPr>
        <w:rFonts w:ascii="Arial" w:eastAsiaTheme="majorEastAsia" w:hAnsi="Arial" w:cs="Arial"/>
      </w:rPr>
      <w:ptab w:relativeTo="margin" w:alignment="right" w:leader="none"/>
    </w:r>
    <w:r w:rsidRPr="005400A5">
      <w:rPr>
        <w:rFonts w:ascii="Arial" w:eastAsiaTheme="majorEastAsia" w:hAnsi="Arial" w:cs="Arial"/>
      </w:rPr>
      <w:t xml:space="preserve">Page </w:t>
    </w:r>
    <w:r w:rsidRPr="005400A5">
      <w:rPr>
        <w:rFonts w:ascii="Arial" w:eastAsiaTheme="minorEastAsia" w:hAnsi="Arial" w:cs="Arial"/>
      </w:rPr>
      <w:fldChar w:fldCharType="begin"/>
    </w:r>
    <w:r w:rsidRPr="005400A5">
      <w:rPr>
        <w:rFonts w:ascii="Arial" w:hAnsi="Arial" w:cs="Arial"/>
      </w:rPr>
      <w:instrText xml:space="preserve"> PAGE   \* MERGEFORMAT </w:instrText>
    </w:r>
    <w:r w:rsidRPr="005400A5">
      <w:rPr>
        <w:rFonts w:ascii="Arial" w:eastAsiaTheme="minorEastAsia" w:hAnsi="Arial" w:cs="Arial"/>
      </w:rPr>
      <w:fldChar w:fldCharType="separate"/>
    </w:r>
    <w:r w:rsidRPr="005400A5">
      <w:rPr>
        <w:rFonts w:ascii="Arial" w:eastAsiaTheme="minorEastAsia" w:hAnsi="Arial" w:cs="Arial"/>
      </w:rPr>
      <w:t>2</w:t>
    </w:r>
    <w:r w:rsidRPr="005400A5">
      <w:rPr>
        <w:rFonts w:ascii="Arial" w:eastAsiaTheme="majorEastAsia" w:hAnsi="Arial" w:cs="Arial"/>
        <w:noProof/>
      </w:rPr>
      <w:fldChar w:fldCharType="end"/>
    </w:r>
  </w:p>
  <w:p w14:paraId="2D373398" w14:textId="7A9ABD0B" w:rsidR="00D73A2D" w:rsidRPr="005400A5" w:rsidRDefault="001601E5" w:rsidP="008542CD">
    <w:pPr>
      <w:pStyle w:val="Footer"/>
      <w:pBdr>
        <w:top w:val="thinThickSmallGap" w:sz="24" w:space="1" w:color="622423" w:themeColor="accent2" w:themeShade="7F"/>
      </w:pBdr>
    </w:pPr>
    <w:r>
      <w:rPr>
        <w:rFonts w:ascii="Arial" w:eastAsiaTheme="majorEastAsia" w:hAnsi="Arial" w:cs="Arial"/>
        <w:noProof/>
      </w:rPr>
      <w:t>February 8</w:t>
    </w:r>
    <w:r w:rsidR="009A5E45">
      <w:rPr>
        <w:rFonts w:ascii="Arial" w:eastAsiaTheme="majorEastAsia" w:hAnsi="Arial" w:cs="Arial"/>
        <w:noProof/>
      </w:rPr>
      <w:t xml:space="preserve">, </w:t>
    </w:r>
    <w:r w:rsidR="00FF3A24">
      <w:rPr>
        <w:rFonts w:ascii="Arial" w:eastAsiaTheme="majorEastAsia" w:hAnsi="Arial" w:cs="Arial"/>
        <w:noProof/>
      </w:rPr>
      <w:t>202</w:t>
    </w:r>
    <w:r w:rsidR="00882AAC">
      <w:rPr>
        <w:rFonts w:ascii="Arial" w:eastAsiaTheme="majorEastAsia" w:hAnsi="Arial" w:cs="Arial"/>
        <w:noProof/>
      </w:rPr>
      <w:t>3</w:t>
    </w:r>
  </w:p>
  <w:p w14:paraId="22189D8C" w14:textId="77777777" w:rsidR="00DA507A" w:rsidRDefault="00DA507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A2FDE" w14:textId="5D0B1943" w:rsidR="00F56BBD" w:rsidRDefault="00F56BBD" w:rsidP="00BF7E41">
    <w:pPr>
      <w:pStyle w:val="Footer"/>
      <w:jc w:val="center"/>
    </w:pPr>
  </w:p>
  <w:p w14:paraId="12DFCB62" w14:textId="77777777" w:rsidR="00F56BBD" w:rsidRDefault="00F56B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837B8B" w14:textId="77777777" w:rsidR="00F4704F" w:rsidRDefault="00F4704F" w:rsidP="001C4F9F">
      <w:pPr>
        <w:spacing w:after="0" w:line="240" w:lineRule="auto"/>
      </w:pPr>
      <w:r>
        <w:separator/>
      </w:r>
    </w:p>
  </w:footnote>
  <w:footnote w:type="continuationSeparator" w:id="0">
    <w:p w14:paraId="2D08DD53" w14:textId="77777777" w:rsidR="00F4704F" w:rsidRDefault="00F4704F" w:rsidP="001C4F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C9D931" w14:textId="336CFB7B" w:rsidR="00D73A2D" w:rsidRDefault="00D73A2D">
    <w:pPr>
      <w:pStyle w:val="Header"/>
    </w:pPr>
  </w:p>
  <w:p w14:paraId="230F82B2" w14:textId="77777777" w:rsidR="00DA507A" w:rsidRDefault="00DA507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29224E" w14:textId="76F86B28" w:rsidR="00DA507A" w:rsidRDefault="00DA507A" w:rsidP="0031071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7E060F" w14:textId="5D0211AD" w:rsidR="00D73A2D" w:rsidRDefault="00D73A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76A08"/>
    <w:multiLevelType w:val="hybridMultilevel"/>
    <w:tmpl w:val="1288605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322CD5"/>
    <w:multiLevelType w:val="hybridMultilevel"/>
    <w:tmpl w:val="5FDAC5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7574CF1"/>
    <w:multiLevelType w:val="hybridMultilevel"/>
    <w:tmpl w:val="E3EA49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A7A145B"/>
    <w:multiLevelType w:val="hybridMultilevel"/>
    <w:tmpl w:val="568829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EFE57FD"/>
    <w:multiLevelType w:val="hybridMultilevel"/>
    <w:tmpl w:val="63228A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D66A44BC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897C54"/>
    <w:multiLevelType w:val="hybridMultilevel"/>
    <w:tmpl w:val="DFD8168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8D65FFD"/>
    <w:multiLevelType w:val="hybridMultilevel"/>
    <w:tmpl w:val="558EA10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0CC4757"/>
    <w:multiLevelType w:val="hybridMultilevel"/>
    <w:tmpl w:val="36B65B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0F31CD1"/>
    <w:multiLevelType w:val="hybridMultilevel"/>
    <w:tmpl w:val="9922362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47F1AA7"/>
    <w:multiLevelType w:val="hybridMultilevel"/>
    <w:tmpl w:val="7312F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8A4ED6"/>
    <w:multiLevelType w:val="hybridMultilevel"/>
    <w:tmpl w:val="54BC0FE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3C857ED8"/>
    <w:multiLevelType w:val="hybridMultilevel"/>
    <w:tmpl w:val="FA04FF4C"/>
    <w:lvl w:ilvl="0" w:tplc="A17228C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  <w:bCs w:val="0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0C21FEE"/>
    <w:multiLevelType w:val="hybridMultilevel"/>
    <w:tmpl w:val="22BE215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52C6F28"/>
    <w:multiLevelType w:val="hybridMultilevel"/>
    <w:tmpl w:val="1E2E2A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54950C7"/>
    <w:multiLevelType w:val="hybridMultilevel"/>
    <w:tmpl w:val="00EC99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72F2A50"/>
    <w:multiLevelType w:val="hybridMultilevel"/>
    <w:tmpl w:val="ECEE24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C065703"/>
    <w:multiLevelType w:val="hybridMultilevel"/>
    <w:tmpl w:val="061A6DF0"/>
    <w:lvl w:ilvl="0" w:tplc="04090001">
      <w:start w:val="1"/>
      <w:numFmt w:val="bullet"/>
      <w:lvlText w:val=""/>
      <w:lvlJc w:val="left"/>
      <w:pPr>
        <w:ind w:left="1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70" w:hanging="360"/>
      </w:pPr>
      <w:rPr>
        <w:rFonts w:ascii="Wingdings" w:hAnsi="Wingdings" w:hint="default"/>
      </w:rPr>
    </w:lvl>
  </w:abstractNum>
  <w:abstractNum w:abstractNumId="17" w15:restartNumberingAfterBreak="0">
    <w:nsid w:val="539A0C66"/>
    <w:multiLevelType w:val="hybridMultilevel"/>
    <w:tmpl w:val="9924A2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4F90A70"/>
    <w:multiLevelType w:val="hybridMultilevel"/>
    <w:tmpl w:val="56DCBA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8F912F2"/>
    <w:multiLevelType w:val="hybridMultilevel"/>
    <w:tmpl w:val="147E65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2452DCA"/>
    <w:multiLevelType w:val="hybridMultilevel"/>
    <w:tmpl w:val="CD7CB6D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672F39C1"/>
    <w:multiLevelType w:val="hybridMultilevel"/>
    <w:tmpl w:val="A7DE9FC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0AB2995"/>
    <w:multiLevelType w:val="hybridMultilevel"/>
    <w:tmpl w:val="D012FE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1E52E0A"/>
    <w:multiLevelType w:val="hybridMultilevel"/>
    <w:tmpl w:val="25C6A7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55C1BBF"/>
    <w:multiLevelType w:val="hybridMultilevel"/>
    <w:tmpl w:val="3F7AAE8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377686"/>
    <w:multiLevelType w:val="hybridMultilevel"/>
    <w:tmpl w:val="9E3AC08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D4F104E"/>
    <w:multiLevelType w:val="hybridMultilevel"/>
    <w:tmpl w:val="5B6A6C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EB1331E"/>
    <w:multiLevelType w:val="hybridMultilevel"/>
    <w:tmpl w:val="FE2689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FE2649D"/>
    <w:multiLevelType w:val="hybridMultilevel"/>
    <w:tmpl w:val="CFD82A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42696696">
    <w:abstractNumId w:val="16"/>
  </w:num>
  <w:num w:numId="2" w16cid:durableId="388653528">
    <w:abstractNumId w:val="23"/>
  </w:num>
  <w:num w:numId="3" w16cid:durableId="1745184833">
    <w:abstractNumId w:val="12"/>
  </w:num>
  <w:num w:numId="4" w16cid:durableId="1103694834">
    <w:abstractNumId w:val="28"/>
  </w:num>
  <w:num w:numId="5" w16cid:durableId="1899392397">
    <w:abstractNumId w:val="26"/>
  </w:num>
  <w:num w:numId="6" w16cid:durableId="1160535284">
    <w:abstractNumId w:val="17"/>
  </w:num>
  <w:num w:numId="7" w16cid:durableId="425468586">
    <w:abstractNumId w:val="2"/>
  </w:num>
  <w:num w:numId="8" w16cid:durableId="760830258">
    <w:abstractNumId w:val="6"/>
  </w:num>
  <w:num w:numId="9" w16cid:durableId="239995161">
    <w:abstractNumId w:val="7"/>
  </w:num>
  <w:num w:numId="10" w16cid:durableId="37635326">
    <w:abstractNumId w:val="1"/>
  </w:num>
  <w:num w:numId="11" w16cid:durableId="1260599481">
    <w:abstractNumId w:val="13"/>
  </w:num>
  <w:num w:numId="12" w16cid:durableId="925269035">
    <w:abstractNumId w:val="15"/>
  </w:num>
  <w:num w:numId="13" w16cid:durableId="903636054">
    <w:abstractNumId w:val="3"/>
  </w:num>
  <w:num w:numId="14" w16cid:durableId="432633172">
    <w:abstractNumId w:val="19"/>
  </w:num>
  <w:num w:numId="15" w16cid:durableId="1045523183">
    <w:abstractNumId w:val="5"/>
  </w:num>
  <w:num w:numId="16" w16cid:durableId="2072538740">
    <w:abstractNumId w:val="10"/>
  </w:num>
  <w:num w:numId="17" w16cid:durableId="54939485">
    <w:abstractNumId w:val="22"/>
  </w:num>
  <w:num w:numId="18" w16cid:durableId="1594052174">
    <w:abstractNumId w:val="18"/>
  </w:num>
  <w:num w:numId="19" w16cid:durableId="1177188802">
    <w:abstractNumId w:val="20"/>
  </w:num>
  <w:num w:numId="20" w16cid:durableId="1571575804">
    <w:abstractNumId w:val="9"/>
  </w:num>
  <w:num w:numId="21" w16cid:durableId="1871986210">
    <w:abstractNumId w:val="21"/>
  </w:num>
  <w:num w:numId="22" w16cid:durableId="266545617">
    <w:abstractNumId w:val="0"/>
  </w:num>
  <w:num w:numId="23" w16cid:durableId="560139607">
    <w:abstractNumId w:val="24"/>
  </w:num>
  <w:num w:numId="24" w16cid:durableId="137655983">
    <w:abstractNumId w:val="25"/>
  </w:num>
  <w:num w:numId="25" w16cid:durableId="718012575">
    <w:abstractNumId w:val="4"/>
  </w:num>
  <w:num w:numId="26" w16cid:durableId="965234097">
    <w:abstractNumId w:val="11"/>
  </w:num>
  <w:num w:numId="27" w16cid:durableId="981690361">
    <w:abstractNumId w:val="27"/>
  </w:num>
  <w:num w:numId="28" w16cid:durableId="1024089185">
    <w:abstractNumId w:val="14"/>
  </w:num>
  <w:num w:numId="29" w16cid:durableId="213473360">
    <w:abstractNumId w:val="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wMzY2NTQ0MTQ2tTRX0lEKTi0uzszPAymwqAUALCHUYSwAAAA="/>
  </w:docVars>
  <w:rsids>
    <w:rsidRoot w:val="0086220F"/>
    <w:rsid w:val="00000A3B"/>
    <w:rsid w:val="00000D2F"/>
    <w:rsid w:val="000018A7"/>
    <w:rsid w:val="0000196F"/>
    <w:rsid w:val="000019C0"/>
    <w:rsid w:val="00001E17"/>
    <w:rsid w:val="000021D1"/>
    <w:rsid w:val="00002352"/>
    <w:rsid w:val="0000263E"/>
    <w:rsid w:val="000030CD"/>
    <w:rsid w:val="00003470"/>
    <w:rsid w:val="0000347E"/>
    <w:rsid w:val="000034B4"/>
    <w:rsid w:val="0000393F"/>
    <w:rsid w:val="00003F4C"/>
    <w:rsid w:val="00004034"/>
    <w:rsid w:val="00004060"/>
    <w:rsid w:val="0000415B"/>
    <w:rsid w:val="00004274"/>
    <w:rsid w:val="00004A67"/>
    <w:rsid w:val="00004DCA"/>
    <w:rsid w:val="00004E36"/>
    <w:rsid w:val="0000554E"/>
    <w:rsid w:val="0000566D"/>
    <w:rsid w:val="00005815"/>
    <w:rsid w:val="00005AF6"/>
    <w:rsid w:val="000061FA"/>
    <w:rsid w:val="0000636D"/>
    <w:rsid w:val="000066E3"/>
    <w:rsid w:val="00006751"/>
    <w:rsid w:val="0000694B"/>
    <w:rsid w:val="00006C0B"/>
    <w:rsid w:val="00006E9F"/>
    <w:rsid w:val="00007156"/>
    <w:rsid w:val="00007249"/>
    <w:rsid w:val="0000725C"/>
    <w:rsid w:val="0000765F"/>
    <w:rsid w:val="00007839"/>
    <w:rsid w:val="00010071"/>
    <w:rsid w:val="000102E0"/>
    <w:rsid w:val="00010650"/>
    <w:rsid w:val="00010922"/>
    <w:rsid w:val="00010DE5"/>
    <w:rsid w:val="0001158B"/>
    <w:rsid w:val="0001180C"/>
    <w:rsid w:val="000119E1"/>
    <w:rsid w:val="00012892"/>
    <w:rsid w:val="00012922"/>
    <w:rsid w:val="00012F3A"/>
    <w:rsid w:val="000131E8"/>
    <w:rsid w:val="00013422"/>
    <w:rsid w:val="0001347B"/>
    <w:rsid w:val="000137D3"/>
    <w:rsid w:val="00013F7F"/>
    <w:rsid w:val="00013FF0"/>
    <w:rsid w:val="00014842"/>
    <w:rsid w:val="00014853"/>
    <w:rsid w:val="00014AA9"/>
    <w:rsid w:val="00014AAD"/>
    <w:rsid w:val="00014D72"/>
    <w:rsid w:val="0001537F"/>
    <w:rsid w:val="000153DD"/>
    <w:rsid w:val="000157CE"/>
    <w:rsid w:val="00015BB4"/>
    <w:rsid w:val="00015C43"/>
    <w:rsid w:val="000161D2"/>
    <w:rsid w:val="0001621E"/>
    <w:rsid w:val="00016944"/>
    <w:rsid w:val="00016B1D"/>
    <w:rsid w:val="00016F23"/>
    <w:rsid w:val="0001728B"/>
    <w:rsid w:val="00017A9C"/>
    <w:rsid w:val="00017C34"/>
    <w:rsid w:val="00017D07"/>
    <w:rsid w:val="00020160"/>
    <w:rsid w:val="000207E5"/>
    <w:rsid w:val="00020D13"/>
    <w:rsid w:val="00020F99"/>
    <w:rsid w:val="0002131A"/>
    <w:rsid w:val="000217E4"/>
    <w:rsid w:val="000219C9"/>
    <w:rsid w:val="00021AB7"/>
    <w:rsid w:val="0002248F"/>
    <w:rsid w:val="0002250E"/>
    <w:rsid w:val="00022673"/>
    <w:rsid w:val="00022A0B"/>
    <w:rsid w:val="00023093"/>
    <w:rsid w:val="000230E4"/>
    <w:rsid w:val="000230ED"/>
    <w:rsid w:val="00023209"/>
    <w:rsid w:val="00023AE3"/>
    <w:rsid w:val="00023BDE"/>
    <w:rsid w:val="0002413A"/>
    <w:rsid w:val="000243C9"/>
    <w:rsid w:val="000243FA"/>
    <w:rsid w:val="00024517"/>
    <w:rsid w:val="00024EB3"/>
    <w:rsid w:val="00024F61"/>
    <w:rsid w:val="0002507E"/>
    <w:rsid w:val="0002518B"/>
    <w:rsid w:val="0002547C"/>
    <w:rsid w:val="00025D51"/>
    <w:rsid w:val="00025DD8"/>
    <w:rsid w:val="00025F5A"/>
    <w:rsid w:val="0002606C"/>
    <w:rsid w:val="00026307"/>
    <w:rsid w:val="000264D8"/>
    <w:rsid w:val="000265F2"/>
    <w:rsid w:val="0002665A"/>
    <w:rsid w:val="000266C0"/>
    <w:rsid w:val="00026853"/>
    <w:rsid w:val="00026975"/>
    <w:rsid w:val="00026B03"/>
    <w:rsid w:val="00026C1C"/>
    <w:rsid w:val="00026C5E"/>
    <w:rsid w:val="00026DC9"/>
    <w:rsid w:val="00026DE1"/>
    <w:rsid w:val="000272B9"/>
    <w:rsid w:val="00027601"/>
    <w:rsid w:val="0002782B"/>
    <w:rsid w:val="00027C0B"/>
    <w:rsid w:val="00027D98"/>
    <w:rsid w:val="000304F8"/>
    <w:rsid w:val="0003063E"/>
    <w:rsid w:val="0003087C"/>
    <w:rsid w:val="00030D9A"/>
    <w:rsid w:val="00030E16"/>
    <w:rsid w:val="00030FB7"/>
    <w:rsid w:val="00031120"/>
    <w:rsid w:val="000316E7"/>
    <w:rsid w:val="00031A81"/>
    <w:rsid w:val="00031AAE"/>
    <w:rsid w:val="00031D22"/>
    <w:rsid w:val="00032084"/>
    <w:rsid w:val="000328D3"/>
    <w:rsid w:val="00032C74"/>
    <w:rsid w:val="000330A7"/>
    <w:rsid w:val="00033471"/>
    <w:rsid w:val="00033888"/>
    <w:rsid w:val="00033AAA"/>
    <w:rsid w:val="00033E21"/>
    <w:rsid w:val="0003404F"/>
    <w:rsid w:val="0003406F"/>
    <w:rsid w:val="00034354"/>
    <w:rsid w:val="00034931"/>
    <w:rsid w:val="00034BD0"/>
    <w:rsid w:val="00034DA0"/>
    <w:rsid w:val="00034FE9"/>
    <w:rsid w:val="000350CB"/>
    <w:rsid w:val="00035368"/>
    <w:rsid w:val="000353BB"/>
    <w:rsid w:val="000354B7"/>
    <w:rsid w:val="000354D7"/>
    <w:rsid w:val="0003568A"/>
    <w:rsid w:val="00035997"/>
    <w:rsid w:val="00036436"/>
    <w:rsid w:val="0003682D"/>
    <w:rsid w:val="00036D78"/>
    <w:rsid w:val="0003724A"/>
    <w:rsid w:val="000373C4"/>
    <w:rsid w:val="000373CF"/>
    <w:rsid w:val="00037491"/>
    <w:rsid w:val="00037AE8"/>
    <w:rsid w:val="00040079"/>
    <w:rsid w:val="000403CD"/>
    <w:rsid w:val="000407D9"/>
    <w:rsid w:val="00040999"/>
    <w:rsid w:val="00040DA9"/>
    <w:rsid w:val="00040DB2"/>
    <w:rsid w:val="00040FF2"/>
    <w:rsid w:val="000410D9"/>
    <w:rsid w:val="00041406"/>
    <w:rsid w:val="00041735"/>
    <w:rsid w:val="00041BD7"/>
    <w:rsid w:val="0004207B"/>
    <w:rsid w:val="000423E8"/>
    <w:rsid w:val="00042A64"/>
    <w:rsid w:val="00042A65"/>
    <w:rsid w:val="00042B71"/>
    <w:rsid w:val="00042EC6"/>
    <w:rsid w:val="0004314C"/>
    <w:rsid w:val="0004348B"/>
    <w:rsid w:val="00043632"/>
    <w:rsid w:val="000445D9"/>
    <w:rsid w:val="00044D5A"/>
    <w:rsid w:val="00044EC1"/>
    <w:rsid w:val="00045246"/>
    <w:rsid w:val="0004530E"/>
    <w:rsid w:val="000456C8"/>
    <w:rsid w:val="0004586B"/>
    <w:rsid w:val="00045AB3"/>
    <w:rsid w:val="00045FE4"/>
    <w:rsid w:val="00046309"/>
    <w:rsid w:val="0004648F"/>
    <w:rsid w:val="00046780"/>
    <w:rsid w:val="00046FA8"/>
    <w:rsid w:val="00047202"/>
    <w:rsid w:val="00047DCF"/>
    <w:rsid w:val="00047DE4"/>
    <w:rsid w:val="00050562"/>
    <w:rsid w:val="00050B9A"/>
    <w:rsid w:val="00050D27"/>
    <w:rsid w:val="00050DFE"/>
    <w:rsid w:val="00050F30"/>
    <w:rsid w:val="00050F4D"/>
    <w:rsid w:val="000515C8"/>
    <w:rsid w:val="0005161A"/>
    <w:rsid w:val="000516AD"/>
    <w:rsid w:val="00051907"/>
    <w:rsid w:val="00051B62"/>
    <w:rsid w:val="00051DF9"/>
    <w:rsid w:val="000521BF"/>
    <w:rsid w:val="0005278D"/>
    <w:rsid w:val="000527F6"/>
    <w:rsid w:val="0005298C"/>
    <w:rsid w:val="00053224"/>
    <w:rsid w:val="000538D0"/>
    <w:rsid w:val="00053DAC"/>
    <w:rsid w:val="00054060"/>
    <w:rsid w:val="0005483F"/>
    <w:rsid w:val="00054C9F"/>
    <w:rsid w:val="000552C3"/>
    <w:rsid w:val="000555D7"/>
    <w:rsid w:val="0005589D"/>
    <w:rsid w:val="00055A9B"/>
    <w:rsid w:val="00055E14"/>
    <w:rsid w:val="000563C9"/>
    <w:rsid w:val="0005685B"/>
    <w:rsid w:val="00057381"/>
    <w:rsid w:val="0005757D"/>
    <w:rsid w:val="00057691"/>
    <w:rsid w:val="000578E2"/>
    <w:rsid w:val="00057EEC"/>
    <w:rsid w:val="00057EF0"/>
    <w:rsid w:val="000603B6"/>
    <w:rsid w:val="00060599"/>
    <w:rsid w:val="000605AE"/>
    <w:rsid w:val="0006064A"/>
    <w:rsid w:val="0006157E"/>
    <w:rsid w:val="000615F1"/>
    <w:rsid w:val="00061818"/>
    <w:rsid w:val="00061B94"/>
    <w:rsid w:val="00061CE3"/>
    <w:rsid w:val="00062092"/>
    <w:rsid w:val="000628D4"/>
    <w:rsid w:val="00062A37"/>
    <w:rsid w:val="00062C08"/>
    <w:rsid w:val="00062C65"/>
    <w:rsid w:val="00062F7F"/>
    <w:rsid w:val="0006333D"/>
    <w:rsid w:val="00063682"/>
    <w:rsid w:val="00063B68"/>
    <w:rsid w:val="00063E4B"/>
    <w:rsid w:val="000640DC"/>
    <w:rsid w:val="000647C1"/>
    <w:rsid w:val="000647D1"/>
    <w:rsid w:val="000648A2"/>
    <w:rsid w:val="0006493D"/>
    <w:rsid w:val="00064BED"/>
    <w:rsid w:val="00064E8B"/>
    <w:rsid w:val="00064FB3"/>
    <w:rsid w:val="00065FB1"/>
    <w:rsid w:val="00066097"/>
    <w:rsid w:val="0006667D"/>
    <w:rsid w:val="000667ED"/>
    <w:rsid w:val="00066B12"/>
    <w:rsid w:val="00066BB9"/>
    <w:rsid w:val="00067202"/>
    <w:rsid w:val="00067208"/>
    <w:rsid w:val="00067402"/>
    <w:rsid w:val="00067782"/>
    <w:rsid w:val="000701C8"/>
    <w:rsid w:val="0007020B"/>
    <w:rsid w:val="00070250"/>
    <w:rsid w:val="00070651"/>
    <w:rsid w:val="0007085E"/>
    <w:rsid w:val="00070AD5"/>
    <w:rsid w:val="00071095"/>
    <w:rsid w:val="0007111E"/>
    <w:rsid w:val="0007188A"/>
    <w:rsid w:val="000718B3"/>
    <w:rsid w:val="00071A3E"/>
    <w:rsid w:val="00071C0C"/>
    <w:rsid w:val="000723AC"/>
    <w:rsid w:val="00072515"/>
    <w:rsid w:val="00072730"/>
    <w:rsid w:val="00072874"/>
    <w:rsid w:val="00072902"/>
    <w:rsid w:val="00072981"/>
    <w:rsid w:val="000729E1"/>
    <w:rsid w:val="00072CB3"/>
    <w:rsid w:val="00072DDA"/>
    <w:rsid w:val="00072F0F"/>
    <w:rsid w:val="00073098"/>
    <w:rsid w:val="00073247"/>
    <w:rsid w:val="000736B2"/>
    <w:rsid w:val="00073B39"/>
    <w:rsid w:val="0007413C"/>
    <w:rsid w:val="0007425A"/>
    <w:rsid w:val="00074344"/>
    <w:rsid w:val="00074442"/>
    <w:rsid w:val="00074656"/>
    <w:rsid w:val="0007466F"/>
    <w:rsid w:val="00074C18"/>
    <w:rsid w:val="00074C59"/>
    <w:rsid w:val="00074C60"/>
    <w:rsid w:val="00074D35"/>
    <w:rsid w:val="00074E3E"/>
    <w:rsid w:val="000754C3"/>
    <w:rsid w:val="000758A8"/>
    <w:rsid w:val="000758D5"/>
    <w:rsid w:val="00075BA6"/>
    <w:rsid w:val="00076259"/>
    <w:rsid w:val="000763F1"/>
    <w:rsid w:val="0007643B"/>
    <w:rsid w:val="000764B8"/>
    <w:rsid w:val="000765F9"/>
    <w:rsid w:val="000768AB"/>
    <w:rsid w:val="00076A5D"/>
    <w:rsid w:val="00076F57"/>
    <w:rsid w:val="00077040"/>
    <w:rsid w:val="00077A2B"/>
    <w:rsid w:val="00077A9E"/>
    <w:rsid w:val="00077F69"/>
    <w:rsid w:val="00077F9A"/>
    <w:rsid w:val="00080316"/>
    <w:rsid w:val="0008048B"/>
    <w:rsid w:val="000806A4"/>
    <w:rsid w:val="00080741"/>
    <w:rsid w:val="00080811"/>
    <w:rsid w:val="00080C39"/>
    <w:rsid w:val="00081495"/>
    <w:rsid w:val="000814B4"/>
    <w:rsid w:val="0008152E"/>
    <w:rsid w:val="0008164A"/>
    <w:rsid w:val="00081977"/>
    <w:rsid w:val="00081FFC"/>
    <w:rsid w:val="00082640"/>
    <w:rsid w:val="00083151"/>
    <w:rsid w:val="00083532"/>
    <w:rsid w:val="00083553"/>
    <w:rsid w:val="0008365C"/>
    <w:rsid w:val="00083935"/>
    <w:rsid w:val="00083AA6"/>
    <w:rsid w:val="00083BC8"/>
    <w:rsid w:val="00083DC2"/>
    <w:rsid w:val="0008472C"/>
    <w:rsid w:val="00084D5B"/>
    <w:rsid w:val="00085714"/>
    <w:rsid w:val="00085962"/>
    <w:rsid w:val="00085B02"/>
    <w:rsid w:val="00085B85"/>
    <w:rsid w:val="00086135"/>
    <w:rsid w:val="000861CF"/>
    <w:rsid w:val="00086659"/>
    <w:rsid w:val="000867F5"/>
    <w:rsid w:val="00086B64"/>
    <w:rsid w:val="00086B87"/>
    <w:rsid w:val="00086BEB"/>
    <w:rsid w:val="00087224"/>
    <w:rsid w:val="000872D5"/>
    <w:rsid w:val="000878E5"/>
    <w:rsid w:val="00087B9C"/>
    <w:rsid w:val="00087D3C"/>
    <w:rsid w:val="00090305"/>
    <w:rsid w:val="000904EC"/>
    <w:rsid w:val="000909B4"/>
    <w:rsid w:val="00090A56"/>
    <w:rsid w:val="00090C24"/>
    <w:rsid w:val="0009130D"/>
    <w:rsid w:val="00091884"/>
    <w:rsid w:val="00091BC0"/>
    <w:rsid w:val="00092158"/>
    <w:rsid w:val="0009215F"/>
    <w:rsid w:val="000924A3"/>
    <w:rsid w:val="000924D1"/>
    <w:rsid w:val="000926A5"/>
    <w:rsid w:val="00092940"/>
    <w:rsid w:val="00092AB7"/>
    <w:rsid w:val="00092E44"/>
    <w:rsid w:val="000932A4"/>
    <w:rsid w:val="000933CB"/>
    <w:rsid w:val="0009356F"/>
    <w:rsid w:val="000938C3"/>
    <w:rsid w:val="00093E1F"/>
    <w:rsid w:val="00093E9B"/>
    <w:rsid w:val="00093F49"/>
    <w:rsid w:val="00094368"/>
    <w:rsid w:val="000944B7"/>
    <w:rsid w:val="00094537"/>
    <w:rsid w:val="00094665"/>
    <w:rsid w:val="000946DE"/>
    <w:rsid w:val="000948D5"/>
    <w:rsid w:val="0009505D"/>
    <w:rsid w:val="0009547F"/>
    <w:rsid w:val="0009594C"/>
    <w:rsid w:val="00096164"/>
    <w:rsid w:val="00096190"/>
    <w:rsid w:val="0009619C"/>
    <w:rsid w:val="000961EC"/>
    <w:rsid w:val="00096234"/>
    <w:rsid w:val="0009627F"/>
    <w:rsid w:val="000967C8"/>
    <w:rsid w:val="00096807"/>
    <w:rsid w:val="00096995"/>
    <w:rsid w:val="00096C9F"/>
    <w:rsid w:val="00096D07"/>
    <w:rsid w:val="000970FA"/>
    <w:rsid w:val="000974F5"/>
    <w:rsid w:val="000977E1"/>
    <w:rsid w:val="0009790E"/>
    <w:rsid w:val="00097C30"/>
    <w:rsid w:val="00097E59"/>
    <w:rsid w:val="000A01DD"/>
    <w:rsid w:val="000A0DD9"/>
    <w:rsid w:val="000A0EB8"/>
    <w:rsid w:val="000A164B"/>
    <w:rsid w:val="000A1745"/>
    <w:rsid w:val="000A1AEE"/>
    <w:rsid w:val="000A1BD8"/>
    <w:rsid w:val="000A2056"/>
    <w:rsid w:val="000A2065"/>
    <w:rsid w:val="000A21CD"/>
    <w:rsid w:val="000A2481"/>
    <w:rsid w:val="000A2A64"/>
    <w:rsid w:val="000A2E98"/>
    <w:rsid w:val="000A3803"/>
    <w:rsid w:val="000A3DEB"/>
    <w:rsid w:val="000A3FA2"/>
    <w:rsid w:val="000A40BC"/>
    <w:rsid w:val="000A421F"/>
    <w:rsid w:val="000A44F7"/>
    <w:rsid w:val="000A4745"/>
    <w:rsid w:val="000A508C"/>
    <w:rsid w:val="000A51C3"/>
    <w:rsid w:val="000A5225"/>
    <w:rsid w:val="000A52D6"/>
    <w:rsid w:val="000A5533"/>
    <w:rsid w:val="000A5641"/>
    <w:rsid w:val="000A5DE1"/>
    <w:rsid w:val="000A5F49"/>
    <w:rsid w:val="000A6697"/>
    <w:rsid w:val="000A68D0"/>
    <w:rsid w:val="000A6A21"/>
    <w:rsid w:val="000A6B94"/>
    <w:rsid w:val="000A718D"/>
    <w:rsid w:val="000A7278"/>
    <w:rsid w:val="000A7882"/>
    <w:rsid w:val="000A7B40"/>
    <w:rsid w:val="000B06B1"/>
    <w:rsid w:val="000B06D9"/>
    <w:rsid w:val="000B0770"/>
    <w:rsid w:val="000B0A14"/>
    <w:rsid w:val="000B0C26"/>
    <w:rsid w:val="000B0D99"/>
    <w:rsid w:val="000B1085"/>
    <w:rsid w:val="000B17B7"/>
    <w:rsid w:val="000B1975"/>
    <w:rsid w:val="000B1B9F"/>
    <w:rsid w:val="000B2F87"/>
    <w:rsid w:val="000B2FE5"/>
    <w:rsid w:val="000B33C3"/>
    <w:rsid w:val="000B34A9"/>
    <w:rsid w:val="000B36A4"/>
    <w:rsid w:val="000B36C2"/>
    <w:rsid w:val="000B3823"/>
    <w:rsid w:val="000B3BAB"/>
    <w:rsid w:val="000B3C09"/>
    <w:rsid w:val="000B3DC6"/>
    <w:rsid w:val="000B3E48"/>
    <w:rsid w:val="000B3EDD"/>
    <w:rsid w:val="000B4482"/>
    <w:rsid w:val="000B479A"/>
    <w:rsid w:val="000B484A"/>
    <w:rsid w:val="000B4992"/>
    <w:rsid w:val="000B49E5"/>
    <w:rsid w:val="000B4FB0"/>
    <w:rsid w:val="000B505C"/>
    <w:rsid w:val="000B5722"/>
    <w:rsid w:val="000B591E"/>
    <w:rsid w:val="000B5952"/>
    <w:rsid w:val="000B599F"/>
    <w:rsid w:val="000B5B8F"/>
    <w:rsid w:val="000B5BFF"/>
    <w:rsid w:val="000B5ED9"/>
    <w:rsid w:val="000B6528"/>
    <w:rsid w:val="000B657E"/>
    <w:rsid w:val="000B66EF"/>
    <w:rsid w:val="000B69CA"/>
    <w:rsid w:val="000B6CE3"/>
    <w:rsid w:val="000B6DA8"/>
    <w:rsid w:val="000B6DD6"/>
    <w:rsid w:val="000B6FBC"/>
    <w:rsid w:val="000B71EE"/>
    <w:rsid w:val="000B73B7"/>
    <w:rsid w:val="000B7436"/>
    <w:rsid w:val="000B7489"/>
    <w:rsid w:val="000B7E91"/>
    <w:rsid w:val="000B7EEA"/>
    <w:rsid w:val="000C00E2"/>
    <w:rsid w:val="000C0229"/>
    <w:rsid w:val="000C05A0"/>
    <w:rsid w:val="000C073A"/>
    <w:rsid w:val="000C08B7"/>
    <w:rsid w:val="000C0AFD"/>
    <w:rsid w:val="000C0BFC"/>
    <w:rsid w:val="000C1373"/>
    <w:rsid w:val="000C1523"/>
    <w:rsid w:val="000C1536"/>
    <w:rsid w:val="000C15C1"/>
    <w:rsid w:val="000C1A67"/>
    <w:rsid w:val="000C23CD"/>
    <w:rsid w:val="000C2693"/>
    <w:rsid w:val="000C2882"/>
    <w:rsid w:val="000C2A57"/>
    <w:rsid w:val="000C2AE7"/>
    <w:rsid w:val="000C2BC8"/>
    <w:rsid w:val="000C306D"/>
    <w:rsid w:val="000C33B4"/>
    <w:rsid w:val="000C3446"/>
    <w:rsid w:val="000C36CF"/>
    <w:rsid w:val="000C37EB"/>
    <w:rsid w:val="000C3E82"/>
    <w:rsid w:val="000C438F"/>
    <w:rsid w:val="000C4686"/>
    <w:rsid w:val="000C4AE0"/>
    <w:rsid w:val="000C4FDC"/>
    <w:rsid w:val="000C5279"/>
    <w:rsid w:val="000C561F"/>
    <w:rsid w:val="000C5686"/>
    <w:rsid w:val="000C5ABA"/>
    <w:rsid w:val="000C5DBD"/>
    <w:rsid w:val="000C5F29"/>
    <w:rsid w:val="000C6403"/>
    <w:rsid w:val="000C65AA"/>
    <w:rsid w:val="000C65E8"/>
    <w:rsid w:val="000C6733"/>
    <w:rsid w:val="000C6CEB"/>
    <w:rsid w:val="000C7340"/>
    <w:rsid w:val="000C73EC"/>
    <w:rsid w:val="000C7512"/>
    <w:rsid w:val="000C7723"/>
    <w:rsid w:val="000D023C"/>
    <w:rsid w:val="000D0766"/>
    <w:rsid w:val="000D07F4"/>
    <w:rsid w:val="000D0D27"/>
    <w:rsid w:val="000D0DDD"/>
    <w:rsid w:val="000D1101"/>
    <w:rsid w:val="000D1118"/>
    <w:rsid w:val="000D130B"/>
    <w:rsid w:val="000D17A9"/>
    <w:rsid w:val="000D1D28"/>
    <w:rsid w:val="000D20BB"/>
    <w:rsid w:val="000D20E8"/>
    <w:rsid w:val="000D29D6"/>
    <w:rsid w:val="000D2B58"/>
    <w:rsid w:val="000D2F2D"/>
    <w:rsid w:val="000D3710"/>
    <w:rsid w:val="000D37CA"/>
    <w:rsid w:val="000D38E2"/>
    <w:rsid w:val="000D3A2A"/>
    <w:rsid w:val="000D3BE1"/>
    <w:rsid w:val="000D3D46"/>
    <w:rsid w:val="000D400B"/>
    <w:rsid w:val="000D46AF"/>
    <w:rsid w:val="000D4CC4"/>
    <w:rsid w:val="000D539A"/>
    <w:rsid w:val="000D54B3"/>
    <w:rsid w:val="000D5C3D"/>
    <w:rsid w:val="000D62CB"/>
    <w:rsid w:val="000D6893"/>
    <w:rsid w:val="000D68A8"/>
    <w:rsid w:val="000D6CAA"/>
    <w:rsid w:val="000D6EF9"/>
    <w:rsid w:val="000D701D"/>
    <w:rsid w:val="000D723E"/>
    <w:rsid w:val="000D7901"/>
    <w:rsid w:val="000D7A85"/>
    <w:rsid w:val="000D7AA4"/>
    <w:rsid w:val="000D7DAB"/>
    <w:rsid w:val="000E0855"/>
    <w:rsid w:val="000E0BA6"/>
    <w:rsid w:val="000E0CA4"/>
    <w:rsid w:val="000E0E49"/>
    <w:rsid w:val="000E0EA0"/>
    <w:rsid w:val="000E10CD"/>
    <w:rsid w:val="000E13D5"/>
    <w:rsid w:val="000E19AA"/>
    <w:rsid w:val="000E1B47"/>
    <w:rsid w:val="000E1B59"/>
    <w:rsid w:val="000E1C0D"/>
    <w:rsid w:val="000E1C35"/>
    <w:rsid w:val="000E1D65"/>
    <w:rsid w:val="000E20E6"/>
    <w:rsid w:val="000E21F1"/>
    <w:rsid w:val="000E2602"/>
    <w:rsid w:val="000E26F6"/>
    <w:rsid w:val="000E2803"/>
    <w:rsid w:val="000E2C7D"/>
    <w:rsid w:val="000E2F97"/>
    <w:rsid w:val="000E32F3"/>
    <w:rsid w:val="000E3747"/>
    <w:rsid w:val="000E37DC"/>
    <w:rsid w:val="000E385F"/>
    <w:rsid w:val="000E3BB9"/>
    <w:rsid w:val="000E3C09"/>
    <w:rsid w:val="000E3C47"/>
    <w:rsid w:val="000E3E30"/>
    <w:rsid w:val="000E3F9E"/>
    <w:rsid w:val="000E4381"/>
    <w:rsid w:val="000E4441"/>
    <w:rsid w:val="000E493C"/>
    <w:rsid w:val="000E4961"/>
    <w:rsid w:val="000E4B02"/>
    <w:rsid w:val="000E4B98"/>
    <w:rsid w:val="000E4D90"/>
    <w:rsid w:val="000E4E24"/>
    <w:rsid w:val="000E54B9"/>
    <w:rsid w:val="000E5634"/>
    <w:rsid w:val="000E5E28"/>
    <w:rsid w:val="000E5E2C"/>
    <w:rsid w:val="000E6100"/>
    <w:rsid w:val="000E6215"/>
    <w:rsid w:val="000E6367"/>
    <w:rsid w:val="000E68E2"/>
    <w:rsid w:val="000E68FC"/>
    <w:rsid w:val="000E694F"/>
    <w:rsid w:val="000E6A7F"/>
    <w:rsid w:val="000E6C14"/>
    <w:rsid w:val="000E6CE0"/>
    <w:rsid w:val="000E7021"/>
    <w:rsid w:val="000E72BC"/>
    <w:rsid w:val="000E72F4"/>
    <w:rsid w:val="000E7349"/>
    <w:rsid w:val="000E754C"/>
    <w:rsid w:val="000E7AA8"/>
    <w:rsid w:val="000E7DFB"/>
    <w:rsid w:val="000E7F7B"/>
    <w:rsid w:val="000F0595"/>
    <w:rsid w:val="000F1567"/>
    <w:rsid w:val="000F16F5"/>
    <w:rsid w:val="000F1738"/>
    <w:rsid w:val="000F18E3"/>
    <w:rsid w:val="000F1D4D"/>
    <w:rsid w:val="000F2104"/>
    <w:rsid w:val="000F2259"/>
    <w:rsid w:val="000F28A2"/>
    <w:rsid w:val="000F2B9C"/>
    <w:rsid w:val="000F338C"/>
    <w:rsid w:val="000F33A4"/>
    <w:rsid w:val="000F36F2"/>
    <w:rsid w:val="000F3891"/>
    <w:rsid w:val="000F3BD3"/>
    <w:rsid w:val="000F3F12"/>
    <w:rsid w:val="000F3F41"/>
    <w:rsid w:val="000F3FA4"/>
    <w:rsid w:val="000F418B"/>
    <w:rsid w:val="000F470A"/>
    <w:rsid w:val="000F47BF"/>
    <w:rsid w:val="000F4BCA"/>
    <w:rsid w:val="000F50B1"/>
    <w:rsid w:val="000F50EA"/>
    <w:rsid w:val="000F55A1"/>
    <w:rsid w:val="000F5EDE"/>
    <w:rsid w:val="000F5F7C"/>
    <w:rsid w:val="000F6495"/>
    <w:rsid w:val="000F694B"/>
    <w:rsid w:val="000F6A1E"/>
    <w:rsid w:val="000F70ED"/>
    <w:rsid w:val="000F7166"/>
    <w:rsid w:val="000F7295"/>
    <w:rsid w:val="000F74E6"/>
    <w:rsid w:val="000F770E"/>
    <w:rsid w:val="00100665"/>
    <w:rsid w:val="001006F4"/>
    <w:rsid w:val="00100CFD"/>
    <w:rsid w:val="00100DF6"/>
    <w:rsid w:val="0010106C"/>
    <w:rsid w:val="001010A7"/>
    <w:rsid w:val="0010125E"/>
    <w:rsid w:val="0010156C"/>
    <w:rsid w:val="001016A2"/>
    <w:rsid w:val="00101FE0"/>
    <w:rsid w:val="00102337"/>
    <w:rsid w:val="00102430"/>
    <w:rsid w:val="0010275B"/>
    <w:rsid w:val="00102B26"/>
    <w:rsid w:val="00102CFF"/>
    <w:rsid w:val="00102D89"/>
    <w:rsid w:val="001030C7"/>
    <w:rsid w:val="001030D8"/>
    <w:rsid w:val="001032BD"/>
    <w:rsid w:val="0010378A"/>
    <w:rsid w:val="001039D1"/>
    <w:rsid w:val="00103D59"/>
    <w:rsid w:val="0010499A"/>
    <w:rsid w:val="00104CCE"/>
    <w:rsid w:val="001054B0"/>
    <w:rsid w:val="00105655"/>
    <w:rsid w:val="0010590F"/>
    <w:rsid w:val="00105AB9"/>
    <w:rsid w:val="00105BC5"/>
    <w:rsid w:val="00106475"/>
    <w:rsid w:val="001068F9"/>
    <w:rsid w:val="00106BBA"/>
    <w:rsid w:val="00106EDC"/>
    <w:rsid w:val="00106F36"/>
    <w:rsid w:val="0010752A"/>
    <w:rsid w:val="001075A8"/>
    <w:rsid w:val="00107A9A"/>
    <w:rsid w:val="00107DD3"/>
    <w:rsid w:val="00110404"/>
    <w:rsid w:val="001106C6"/>
    <w:rsid w:val="001108C0"/>
    <w:rsid w:val="00110B71"/>
    <w:rsid w:val="00110FCF"/>
    <w:rsid w:val="00111216"/>
    <w:rsid w:val="00111650"/>
    <w:rsid w:val="0011165A"/>
    <w:rsid w:val="00112078"/>
    <w:rsid w:val="0011215B"/>
    <w:rsid w:val="001122D1"/>
    <w:rsid w:val="001127EC"/>
    <w:rsid w:val="00112A1C"/>
    <w:rsid w:val="00112AD6"/>
    <w:rsid w:val="00112B7A"/>
    <w:rsid w:val="00112C42"/>
    <w:rsid w:val="001132B2"/>
    <w:rsid w:val="001133EB"/>
    <w:rsid w:val="00113740"/>
    <w:rsid w:val="001137B1"/>
    <w:rsid w:val="001138EF"/>
    <w:rsid w:val="00114343"/>
    <w:rsid w:val="00114596"/>
    <w:rsid w:val="001145BC"/>
    <w:rsid w:val="0011497C"/>
    <w:rsid w:val="00114AA3"/>
    <w:rsid w:val="00114DFD"/>
    <w:rsid w:val="00114FE3"/>
    <w:rsid w:val="001150E3"/>
    <w:rsid w:val="00115397"/>
    <w:rsid w:val="001153BB"/>
    <w:rsid w:val="001154B7"/>
    <w:rsid w:val="0011563F"/>
    <w:rsid w:val="00115BDA"/>
    <w:rsid w:val="00115CAB"/>
    <w:rsid w:val="00116212"/>
    <w:rsid w:val="00116A8B"/>
    <w:rsid w:val="00116D08"/>
    <w:rsid w:val="00116DDE"/>
    <w:rsid w:val="0011701A"/>
    <w:rsid w:val="00117274"/>
    <w:rsid w:val="00117418"/>
    <w:rsid w:val="00117748"/>
    <w:rsid w:val="0011785B"/>
    <w:rsid w:val="0012030B"/>
    <w:rsid w:val="00120430"/>
    <w:rsid w:val="00120587"/>
    <w:rsid w:val="00120678"/>
    <w:rsid w:val="00120699"/>
    <w:rsid w:val="00121129"/>
    <w:rsid w:val="00121712"/>
    <w:rsid w:val="0012190F"/>
    <w:rsid w:val="001220DB"/>
    <w:rsid w:val="0012239C"/>
    <w:rsid w:val="0012241D"/>
    <w:rsid w:val="001229A9"/>
    <w:rsid w:val="00122A52"/>
    <w:rsid w:val="001234FC"/>
    <w:rsid w:val="0012355A"/>
    <w:rsid w:val="001235E9"/>
    <w:rsid w:val="00123BF3"/>
    <w:rsid w:val="001241B2"/>
    <w:rsid w:val="00124C82"/>
    <w:rsid w:val="00124DAB"/>
    <w:rsid w:val="00124F28"/>
    <w:rsid w:val="00125016"/>
    <w:rsid w:val="00125709"/>
    <w:rsid w:val="001257D1"/>
    <w:rsid w:val="00125909"/>
    <w:rsid w:val="0012611F"/>
    <w:rsid w:val="00126227"/>
    <w:rsid w:val="0012626A"/>
    <w:rsid w:val="001262BA"/>
    <w:rsid w:val="00126499"/>
    <w:rsid w:val="00126810"/>
    <w:rsid w:val="00126BD0"/>
    <w:rsid w:val="00126C09"/>
    <w:rsid w:val="00126D90"/>
    <w:rsid w:val="00126DE2"/>
    <w:rsid w:val="00126EB2"/>
    <w:rsid w:val="00126F68"/>
    <w:rsid w:val="00127170"/>
    <w:rsid w:val="0012730B"/>
    <w:rsid w:val="00127479"/>
    <w:rsid w:val="001274B1"/>
    <w:rsid w:val="0012753D"/>
    <w:rsid w:val="00127794"/>
    <w:rsid w:val="00127AC8"/>
    <w:rsid w:val="00127AF9"/>
    <w:rsid w:val="00127B88"/>
    <w:rsid w:val="00127DEE"/>
    <w:rsid w:val="00130392"/>
    <w:rsid w:val="001303D1"/>
    <w:rsid w:val="0013058F"/>
    <w:rsid w:val="0013064F"/>
    <w:rsid w:val="0013091A"/>
    <w:rsid w:val="00130AAA"/>
    <w:rsid w:val="00130D4E"/>
    <w:rsid w:val="00130ED4"/>
    <w:rsid w:val="00131296"/>
    <w:rsid w:val="001319ED"/>
    <w:rsid w:val="00132617"/>
    <w:rsid w:val="001326B5"/>
    <w:rsid w:val="00132977"/>
    <w:rsid w:val="00133027"/>
    <w:rsid w:val="0013323C"/>
    <w:rsid w:val="00133A71"/>
    <w:rsid w:val="00133FEB"/>
    <w:rsid w:val="00134162"/>
    <w:rsid w:val="00134227"/>
    <w:rsid w:val="00134A0E"/>
    <w:rsid w:val="00134A20"/>
    <w:rsid w:val="00134B4F"/>
    <w:rsid w:val="00134C5A"/>
    <w:rsid w:val="0013560E"/>
    <w:rsid w:val="00135797"/>
    <w:rsid w:val="00135BA9"/>
    <w:rsid w:val="00135C93"/>
    <w:rsid w:val="00135F7C"/>
    <w:rsid w:val="00136129"/>
    <w:rsid w:val="0013621B"/>
    <w:rsid w:val="001368B4"/>
    <w:rsid w:val="00136934"/>
    <w:rsid w:val="00136955"/>
    <w:rsid w:val="00136B4C"/>
    <w:rsid w:val="0013708F"/>
    <w:rsid w:val="001370D7"/>
    <w:rsid w:val="0013728E"/>
    <w:rsid w:val="001373D8"/>
    <w:rsid w:val="0013779A"/>
    <w:rsid w:val="0013798B"/>
    <w:rsid w:val="00137FBB"/>
    <w:rsid w:val="0014013B"/>
    <w:rsid w:val="001404F9"/>
    <w:rsid w:val="001407BC"/>
    <w:rsid w:val="00140841"/>
    <w:rsid w:val="00140AF1"/>
    <w:rsid w:val="00140B90"/>
    <w:rsid w:val="001414D4"/>
    <w:rsid w:val="00142358"/>
    <w:rsid w:val="001423E7"/>
    <w:rsid w:val="0014263C"/>
    <w:rsid w:val="00142C4B"/>
    <w:rsid w:val="00143165"/>
    <w:rsid w:val="00143595"/>
    <w:rsid w:val="0014378B"/>
    <w:rsid w:val="00143BA8"/>
    <w:rsid w:val="00143D14"/>
    <w:rsid w:val="00143F20"/>
    <w:rsid w:val="001441AC"/>
    <w:rsid w:val="0014426B"/>
    <w:rsid w:val="00144634"/>
    <w:rsid w:val="001446E1"/>
    <w:rsid w:val="001446FD"/>
    <w:rsid w:val="00144E5D"/>
    <w:rsid w:val="00144FF5"/>
    <w:rsid w:val="00145276"/>
    <w:rsid w:val="001453CA"/>
    <w:rsid w:val="0014549B"/>
    <w:rsid w:val="00145560"/>
    <w:rsid w:val="00145E3D"/>
    <w:rsid w:val="00145EA7"/>
    <w:rsid w:val="0014676F"/>
    <w:rsid w:val="00146807"/>
    <w:rsid w:val="0014698F"/>
    <w:rsid w:val="00146EB6"/>
    <w:rsid w:val="00146FD5"/>
    <w:rsid w:val="001471FC"/>
    <w:rsid w:val="00147311"/>
    <w:rsid w:val="00147730"/>
    <w:rsid w:val="00147822"/>
    <w:rsid w:val="00147A08"/>
    <w:rsid w:val="00147C27"/>
    <w:rsid w:val="00147C6F"/>
    <w:rsid w:val="00147DE7"/>
    <w:rsid w:val="00147DF6"/>
    <w:rsid w:val="00150045"/>
    <w:rsid w:val="001500D0"/>
    <w:rsid w:val="00150114"/>
    <w:rsid w:val="001504D8"/>
    <w:rsid w:val="0015069D"/>
    <w:rsid w:val="0015078E"/>
    <w:rsid w:val="00150BFA"/>
    <w:rsid w:val="00150C47"/>
    <w:rsid w:val="00150EBA"/>
    <w:rsid w:val="0015160A"/>
    <w:rsid w:val="001517B4"/>
    <w:rsid w:val="001517F4"/>
    <w:rsid w:val="00151A44"/>
    <w:rsid w:val="00151DDB"/>
    <w:rsid w:val="001520D1"/>
    <w:rsid w:val="001523EE"/>
    <w:rsid w:val="00152530"/>
    <w:rsid w:val="00152731"/>
    <w:rsid w:val="0015287F"/>
    <w:rsid w:val="00152C62"/>
    <w:rsid w:val="00152C6C"/>
    <w:rsid w:val="00152D48"/>
    <w:rsid w:val="001533AF"/>
    <w:rsid w:val="00153452"/>
    <w:rsid w:val="0015385A"/>
    <w:rsid w:val="001539A8"/>
    <w:rsid w:val="00153A08"/>
    <w:rsid w:val="00153CC5"/>
    <w:rsid w:val="00153D58"/>
    <w:rsid w:val="00153EB7"/>
    <w:rsid w:val="00153FDC"/>
    <w:rsid w:val="001541A1"/>
    <w:rsid w:val="00154269"/>
    <w:rsid w:val="0015452D"/>
    <w:rsid w:val="001547D9"/>
    <w:rsid w:val="0015494E"/>
    <w:rsid w:val="001549DD"/>
    <w:rsid w:val="00155282"/>
    <w:rsid w:val="00155490"/>
    <w:rsid w:val="00155B3F"/>
    <w:rsid w:val="00155C55"/>
    <w:rsid w:val="00155D2D"/>
    <w:rsid w:val="00156106"/>
    <w:rsid w:val="00156177"/>
    <w:rsid w:val="001563E7"/>
    <w:rsid w:val="001566F7"/>
    <w:rsid w:val="0015701D"/>
    <w:rsid w:val="00157319"/>
    <w:rsid w:val="00157393"/>
    <w:rsid w:val="00157A2D"/>
    <w:rsid w:val="00157F76"/>
    <w:rsid w:val="001601E5"/>
    <w:rsid w:val="00160344"/>
    <w:rsid w:val="00161023"/>
    <w:rsid w:val="00161225"/>
    <w:rsid w:val="00161346"/>
    <w:rsid w:val="001614BC"/>
    <w:rsid w:val="00161769"/>
    <w:rsid w:val="00161C46"/>
    <w:rsid w:val="00161FA8"/>
    <w:rsid w:val="00162050"/>
    <w:rsid w:val="0016210A"/>
    <w:rsid w:val="001624AF"/>
    <w:rsid w:val="00162728"/>
    <w:rsid w:val="00162DB2"/>
    <w:rsid w:val="00163389"/>
    <w:rsid w:val="001633F2"/>
    <w:rsid w:val="00163A35"/>
    <w:rsid w:val="00163C25"/>
    <w:rsid w:val="00163DFC"/>
    <w:rsid w:val="0016409A"/>
    <w:rsid w:val="001641F6"/>
    <w:rsid w:val="001642A0"/>
    <w:rsid w:val="0016447B"/>
    <w:rsid w:val="0016451D"/>
    <w:rsid w:val="001647C6"/>
    <w:rsid w:val="001647D6"/>
    <w:rsid w:val="001647FD"/>
    <w:rsid w:val="001649E8"/>
    <w:rsid w:val="00164C23"/>
    <w:rsid w:val="00165118"/>
    <w:rsid w:val="0016515C"/>
    <w:rsid w:val="00165488"/>
    <w:rsid w:val="001659F6"/>
    <w:rsid w:val="00165AA6"/>
    <w:rsid w:val="00166233"/>
    <w:rsid w:val="00166430"/>
    <w:rsid w:val="0016646F"/>
    <w:rsid w:val="0016663D"/>
    <w:rsid w:val="00166907"/>
    <w:rsid w:val="00166BD3"/>
    <w:rsid w:val="00166C49"/>
    <w:rsid w:val="001670ED"/>
    <w:rsid w:val="001672A8"/>
    <w:rsid w:val="001674BC"/>
    <w:rsid w:val="0016751C"/>
    <w:rsid w:val="00167A3A"/>
    <w:rsid w:val="00167B5F"/>
    <w:rsid w:val="00167F05"/>
    <w:rsid w:val="001701B8"/>
    <w:rsid w:val="00170485"/>
    <w:rsid w:val="001704F1"/>
    <w:rsid w:val="001706F0"/>
    <w:rsid w:val="0017076D"/>
    <w:rsid w:val="00170A12"/>
    <w:rsid w:val="00170C41"/>
    <w:rsid w:val="0017148D"/>
    <w:rsid w:val="00171C8B"/>
    <w:rsid w:val="001723FF"/>
    <w:rsid w:val="0017255A"/>
    <w:rsid w:val="00172A0A"/>
    <w:rsid w:val="00172CF5"/>
    <w:rsid w:val="001730A1"/>
    <w:rsid w:val="0017397C"/>
    <w:rsid w:val="00173A9A"/>
    <w:rsid w:val="00173B53"/>
    <w:rsid w:val="00173B91"/>
    <w:rsid w:val="00173D3D"/>
    <w:rsid w:val="00173D6B"/>
    <w:rsid w:val="00174093"/>
    <w:rsid w:val="001742FF"/>
    <w:rsid w:val="001745BF"/>
    <w:rsid w:val="001747AA"/>
    <w:rsid w:val="00174FAD"/>
    <w:rsid w:val="00175043"/>
    <w:rsid w:val="001753DD"/>
    <w:rsid w:val="00175F99"/>
    <w:rsid w:val="001765F0"/>
    <w:rsid w:val="00176E77"/>
    <w:rsid w:val="00176EA0"/>
    <w:rsid w:val="0017743B"/>
    <w:rsid w:val="00177779"/>
    <w:rsid w:val="0017777E"/>
    <w:rsid w:val="001777D4"/>
    <w:rsid w:val="00177C98"/>
    <w:rsid w:val="00177E33"/>
    <w:rsid w:val="00180100"/>
    <w:rsid w:val="00180B47"/>
    <w:rsid w:val="00180D58"/>
    <w:rsid w:val="00180E57"/>
    <w:rsid w:val="0018116B"/>
    <w:rsid w:val="0018169F"/>
    <w:rsid w:val="00181728"/>
    <w:rsid w:val="00181BEA"/>
    <w:rsid w:val="00182468"/>
    <w:rsid w:val="0018301C"/>
    <w:rsid w:val="00183370"/>
    <w:rsid w:val="0018362B"/>
    <w:rsid w:val="001837A1"/>
    <w:rsid w:val="001838BD"/>
    <w:rsid w:val="0018392F"/>
    <w:rsid w:val="00183988"/>
    <w:rsid w:val="001841F4"/>
    <w:rsid w:val="001843ED"/>
    <w:rsid w:val="00184887"/>
    <w:rsid w:val="001849AB"/>
    <w:rsid w:val="00185156"/>
    <w:rsid w:val="001852E9"/>
    <w:rsid w:val="00185CB9"/>
    <w:rsid w:val="00185D9A"/>
    <w:rsid w:val="00185EE6"/>
    <w:rsid w:val="00186018"/>
    <w:rsid w:val="001860F5"/>
    <w:rsid w:val="00186114"/>
    <w:rsid w:val="001861A5"/>
    <w:rsid w:val="001864E1"/>
    <w:rsid w:val="001869F4"/>
    <w:rsid w:val="00186D9C"/>
    <w:rsid w:val="00187274"/>
    <w:rsid w:val="00187306"/>
    <w:rsid w:val="00187F8E"/>
    <w:rsid w:val="00190151"/>
    <w:rsid w:val="00190590"/>
    <w:rsid w:val="00190BCC"/>
    <w:rsid w:val="00190CA0"/>
    <w:rsid w:val="00191212"/>
    <w:rsid w:val="00191705"/>
    <w:rsid w:val="00191A59"/>
    <w:rsid w:val="00191B0D"/>
    <w:rsid w:val="00191B7B"/>
    <w:rsid w:val="00192118"/>
    <w:rsid w:val="00192367"/>
    <w:rsid w:val="001927F8"/>
    <w:rsid w:val="00192878"/>
    <w:rsid w:val="00192A3E"/>
    <w:rsid w:val="00192CB2"/>
    <w:rsid w:val="0019316B"/>
    <w:rsid w:val="001940C7"/>
    <w:rsid w:val="00194446"/>
    <w:rsid w:val="00194DF5"/>
    <w:rsid w:val="00194E4F"/>
    <w:rsid w:val="001950C3"/>
    <w:rsid w:val="0019532D"/>
    <w:rsid w:val="001953BA"/>
    <w:rsid w:val="00195725"/>
    <w:rsid w:val="00195C37"/>
    <w:rsid w:val="00195E2A"/>
    <w:rsid w:val="0019624A"/>
    <w:rsid w:val="00196615"/>
    <w:rsid w:val="00196AC7"/>
    <w:rsid w:val="00196B9B"/>
    <w:rsid w:val="00196DC2"/>
    <w:rsid w:val="0019755D"/>
    <w:rsid w:val="001975B8"/>
    <w:rsid w:val="00197627"/>
    <w:rsid w:val="001978E8"/>
    <w:rsid w:val="001979E6"/>
    <w:rsid w:val="00197A2E"/>
    <w:rsid w:val="00197E57"/>
    <w:rsid w:val="00197EE9"/>
    <w:rsid w:val="001A048A"/>
    <w:rsid w:val="001A077C"/>
    <w:rsid w:val="001A143E"/>
    <w:rsid w:val="001A159F"/>
    <w:rsid w:val="001A1749"/>
    <w:rsid w:val="001A1F2C"/>
    <w:rsid w:val="001A2216"/>
    <w:rsid w:val="001A2369"/>
    <w:rsid w:val="001A24AD"/>
    <w:rsid w:val="001A2534"/>
    <w:rsid w:val="001A27C6"/>
    <w:rsid w:val="001A2DDA"/>
    <w:rsid w:val="001A30F5"/>
    <w:rsid w:val="001A3237"/>
    <w:rsid w:val="001A4149"/>
    <w:rsid w:val="001A41BB"/>
    <w:rsid w:val="001A462B"/>
    <w:rsid w:val="001A468A"/>
    <w:rsid w:val="001A4E12"/>
    <w:rsid w:val="001A505B"/>
    <w:rsid w:val="001A5144"/>
    <w:rsid w:val="001A54B3"/>
    <w:rsid w:val="001A5664"/>
    <w:rsid w:val="001A61D1"/>
    <w:rsid w:val="001A6320"/>
    <w:rsid w:val="001A6AD8"/>
    <w:rsid w:val="001A6CE7"/>
    <w:rsid w:val="001A6EB9"/>
    <w:rsid w:val="001A70B7"/>
    <w:rsid w:val="001A7181"/>
    <w:rsid w:val="001A729A"/>
    <w:rsid w:val="001A7425"/>
    <w:rsid w:val="001A7630"/>
    <w:rsid w:val="001A78E6"/>
    <w:rsid w:val="001A7966"/>
    <w:rsid w:val="001A7991"/>
    <w:rsid w:val="001A7F7E"/>
    <w:rsid w:val="001B02EF"/>
    <w:rsid w:val="001B0C83"/>
    <w:rsid w:val="001B0E22"/>
    <w:rsid w:val="001B1031"/>
    <w:rsid w:val="001B1165"/>
    <w:rsid w:val="001B1984"/>
    <w:rsid w:val="001B1B1D"/>
    <w:rsid w:val="001B1FBE"/>
    <w:rsid w:val="001B22FA"/>
    <w:rsid w:val="001B2A18"/>
    <w:rsid w:val="001B2C27"/>
    <w:rsid w:val="001B3056"/>
    <w:rsid w:val="001B30B8"/>
    <w:rsid w:val="001B3154"/>
    <w:rsid w:val="001B33E3"/>
    <w:rsid w:val="001B3483"/>
    <w:rsid w:val="001B3835"/>
    <w:rsid w:val="001B3987"/>
    <w:rsid w:val="001B3BCD"/>
    <w:rsid w:val="001B3E7A"/>
    <w:rsid w:val="001B4226"/>
    <w:rsid w:val="001B4271"/>
    <w:rsid w:val="001B4C94"/>
    <w:rsid w:val="001B4F6D"/>
    <w:rsid w:val="001B52FC"/>
    <w:rsid w:val="001B5B6C"/>
    <w:rsid w:val="001B5BC8"/>
    <w:rsid w:val="001B5EE4"/>
    <w:rsid w:val="001B6004"/>
    <w:rsid w:val="001B69B5"/>
    <w:rsid w:val="001B6A8C"/>
    <w:rsid w:val="001B6B7F"/>
    <w:rsid w:val="001B6F1E"/>
    <w:rsid w:val="001B74EC"/>
    <w:rsid w:val="001B7656"/>
    <w:rsid w:val="001B7812"/>
    <w:rsid w:val="001B7B48"/>
    <w:rsid w:val="001B7B9E"/>
    <w:rsid w:val="001B7DEE"/>
    <w:rsid w:val="001B7E84"/>
    <w:rsid w:val="001C048A"/>
    <w:rsid w:val="001C09A6"/>
    <w:rsid w:val="001C0AD7"/>
    <w:rsid w:val="001C0B1D"/>
    <w:rsid w:val="001C1092"/>
    <w:rsid w:val="001C1214"/>
    <w:rsid w:val="001C12C5"/>
    <w:rsid w:val="001C16BD"/>
    <w:rsid w:val="001C16C6"/>
    <w:rsid w:val="001C1AAC"/>
    <w:rsid w:val="001C1C8F"/>
    <w:rsid w:val="001C2DD6"/>
    <w:rsid w:val="001C2EBA"/>
    <w:rsid w:val="001C311D"/>
    <w:rsid w:val="001C39C6"/>
    <w:rsid w:val="001C3A88"/>
    <w:rsid w:val="001C3C0B"/>
    <w:rsid w:val="001C4420"/>
    <w:rsid w:val="001C46AB"/>
    <w:rsid w:val="001C4866"/>
    <w:rsid w:val="001C4919"/>
    <w:rsid w:val="001C4C94"/>
    <w:rsid w:val="001C4F9F"/>
    <w:rsid w:val="001C4FD2"/>
    <w:rsid w:val="001C510D"/>
    <w:rsid w:val="001C51DC"/>
    <w:rsid w:val="001C527F"/>
    <w:rsid w:val="001C52E8"/>
    <w:rsid w:val="001C54BE"/>
    <w:rsid w:val="001C5621"/>
    <w:rsid w:val="001C5833"/>
    <w:rsid w:val="001C61DF"/>
    <w:rsid w:val="001C665E"/>
    <w:rsid w:val="001C674F"/>
    <w:rsid w:val="001C6E9F"/>
    <w:rsid w:val="001C6FA6"/>
    <w:rsid w:val="001C726E"/>
    <w:rsid w:val="001C73D7"/>
    <w:rsid w:val="001C7746"/>
    <w:rsid w:val="001C7B10"/>
    <w:rsid w:val="001D022C"/>
    <w:rsid w:val="001D0353"/>
    <w:rsid w:val="001D035A"/>
    <w:rsid w:val="001D079E"/>
    <w:rsid w:val="001D086A"/>
    <w:rsid w:val="001D0BCB"/>
    <w:rsid w:val="001D0DD7"/>
    <w:rsid w:val="001D0F4D"/>
    <w:rsid w:val="001D157B"/>
    <w:rsid w:val="001D18FC"/>
    <w:rsid w:val="001D1A38"/>
    <w:rsid w:val="001D1CD0"/>
    <w:rsid w:val="001D1F38"/>
    <w:rsid w:val="001D2102"/>
    <w:rsid w:val="001D2124"/>
    <w:rsid w:val="001D23A3"/>
    <w:rsid w:val="001D2440"/>
    <w:rsid w:val="001D2579"/>
    <w:rsid w:val="001D25C2"/>
    <w:rsid w:val="001D29A7"/>
    <w:rsid w:val="001D2B76"/>
    <w:rsid w:val="001D2C16"/>
    <w:rsid w:val="001D2C9A"/>
    <w:rsid w:val="001D2D6B"/>
    <w:rsid w:val="001D2D6F"/>
    <w:rsid w:val="001D3093"/>
    <w:rsid w:val="001D33EA"/>
    <w:rsid w:val="001D3443"/>
    <w:rsid w:val="001D38BB"/>
    <w:rsid w:val="001D397C"/>
    <w:rsid w:val="001D4360"/>
    <w:rsid w:val="001D4365"/>
    <w:rsid w:val="001D4759"/>
    <w:rsid w:val="001D490B"/>
    <w:rsid w:val="001D4A02"/>
    <w:rsid w:val="001D4B32"/>
    <w:rsid w:val="001D4EBA"/>
    <w:rsid w:val="001D4EFB"/>
    <w:rsid w:val="001D52AE"/>
    <w:rsid w:val="001D52E5"/>
    <w:rsid w:val="001D5375"/>
    <w:rsid w:val="001D57F4"/>
    <w:rsid w:val="001D58F9"/>
    <w:rsid w:val="001D59E1"/>
    <w:rsid w:val="001D6410"/>
    <w:rsid w:val="001D66EE"/>
    <w:rsid w:val="001D6837"/>
    <w:rsid w:val="001D68FC"/>
    <w:rsid w:val="001D69A2"/>
    <w:rsid w:val="001D6C77"/>
    <w:rsid w:val="001D6E62"/>
    <w:rsid w:val="001D6F68"/>
    <w:rsid w:val="001D6FFE"/>
    <w:rsid w:val="001D7068"/>
    <w:rsid w:val="001D712D"/>
    <w:rsid w:val="001D744E"/>
    <w:rsid w:val="001D762E"/>
    <w:rsid w:val="001D776A"/>
    <w:rsid w:val="001D782B"/>
    <w:rsid w:val="001D78E9"/>
    <w:rsid w:val="001D7AA7"/>
    <w:rsid w:val="001D7BE1"/>
    <w:rsid w:val="001D7E62"/>
    <w:rsid w:val="001D7EB5"/>
    <w:rsid w:val="001E06CF"/>
    <w:rsid w:val="001E0D58"/>
    <w:rsid w:val="001E1041"/>
    <w:rsid w:val="001E17C7"/>
    <w:rsid w:val="001E1CF0"/>
    <w:rsid w:val="001E1D17"/>
    <w:rsid w:val="001E1F63"/>
    <w:rsid w:val="001E2271"/>
    <w:rsid w:val="001E27C1"/>
    <w:rsid w:val="001E2803"/>
    <w:rsid w:val="001E2B0A"/>
    <w:rsid w:val="001E2D50"/>
    <w:rsid w:val="001E30EB"/>
    <w:rsid w:val="001E327D"/>
    <w:rsid w:val="001E335F"/>
    <w:rsid w:val="001E3511"/>
    <w:rsid w:val="001E39AD"/>
    <w:rsid w:val="001E3CF4"/>
    <w:rsid w:val="001E442E"/>
    <w:rsid w:val="001E445E"/>
    <w:rsid w:val="001E4E53"/>
    <w:rsid w:val="001E4F50"/>
    <w:rsid w:val="001E5243"/>
    <w:rsid w:val="001E52E7"/>
    <w:rsid w:val="001E5358"/>
    <w:rsid w:val="001E53BF"/>
    <w:rsid w:val="001E55E4"/>
    <w:rsid w:val="001E5CAF"/>
    <w:rsid w:val="001E5EEB"/>
    <w:rsid w:val="001E6004"/>
    <w:rsid w:val="001E609A"/>
    <w:rsid w:val="001E6670"/>
    <w:rsid w:val="001E6BA7"/>
    <w:rsid w:val="001E6F09"/>
    <w:rsid w:val="001E72AF"/>
    <w:rsid w:val="001E72B3"/>
    <w:rsid w:val="001E74A7"/>
    <w:rsid w:val="001F0387"/>
    <w:rsid w:val="001F03EB"/>
    <w:rsid w:val="001F07C0"/>
    <w:rsid w:val="001F0985"/>
    <w:rsid w:val="001F0F90"/>
    <w:rsid w:val="001F1104"/>
    <w:rsid w:val="001F1F17"/>
    <w:rsid w:val="001F1FDF"/>
    <w:rsid w:val="001F20D6"/>
    <w:rsid w:val="001F2135"/>
    <w:rsid w:val="001F2233"/>
    <w:rsid w:val="001F27C0"/>
    <w:rsid w:val="001F29DF"/>
    <w:rsid w:val="001F2A48"/>
    <w:rsid w:val="001F2D89"/>
    <w:rsid w:val="001F2E71"/>
    <w:rsid w:val="001F3053"/>
    <w:rsid w:val="001F3246"/>
    <w:rsid w:val="001F3516"/>
    <w:rsid w:val="001F35AF"/>
    <w:rsid w:val="001F3685"/>
    <w:rsid w:val="001F36A6"/>
    <w:rsid w:val="001F379E"/>
    <w:rsid w:val="001F3B40"/>
    <w:rsid w:val="001F3B80"/>
    <w:rsid w:val="001F3BAC"/>
    <w:rsid w:val="001F3DEB"/>
    <w:rsid w:val="001F453F"/>
    <w:rsid w:val="001F471F"/>
    <w:rsid w:val="001F4776"/>
    <w:rsid w:val="001F4A8F"/>
    <w:rsid w:val="001F4E01"/>
    <w:rsid w:val="001F5498"/>
    <w:rsid w:val="001F5BA2"/>
    <w:rsid w:val="001F5CF1"/>
    <w:rsid w:val="001F5E0B"/>
    <w:rsid w:val="001F65A3"/>
    <w:rsid w:val="001F6A2E"/>
    <w:rsid w:val="001F6C62"/>
    <w:rsid w:val="001F7084"/>
    <w:rsid w:val="001F727B"/>
    <w:rsid w:val="001F73F9"/>
    <w:rsid w:val="001F74C9"/>
    <w:rsid w:val="001F756D"/>
    <w:rsid w:val="001F75F7"/>
    <w:rsid w:val="001F784B"/>
    <w:rsid w:val="001F79FA"/>
    <w:rsid w:val="001F7A24"/>
    <w:rsid w:val="00200043"/>
    <w:rsid w:val="002001B5"/>
    <w:rsid w:val="00200297"/>
    <w:rsid w:val="00200300"/>
    <w:rsid w:val="002003A7"/>
    <w:rsid w:val="002008A8"/>
    <w:rsid w:val="00200A68"/>
    <w:rsid w:val="00200C1A"/>
    <w:rsid w:val="002011B5"/>
    <w:rsid w:val="002011F3"/>
    <w:rsid w:val="002012F4"/>
    <w:rsid w:val="002015A5"/>
    <w:rsid w:val="00201828"/>
    <w:rsid w:val="002021ED"/>
    <w:rsid w:val="002021F0"/>
    <w:rsid w:val="00202221"/>
    <w:rsid w:val="002028A5"/>
    <w:rsid w:val="00202A40"/>
    <w:rsid w:val="00202AA1"/>
    <w:rsid w:val="00203221"/>
    <w:rsid w:val="002035B2"/>
    <w:rsid w:val="0020369A"/>
    <w:rsid w:val="00203C13"/>
    <w:rsid w:val="00203CA2"/>
    <w:rsid w:val="00203D9A"/>
    <w:rsid w:val="00203DEE"/>
    <w:rsid w:val="00204240"/>
    <w:rsid w:val="0020431B"/>
    <w:rsid w:val="00204A4D"/>
    <w:rsid w:val="00204BB7"/>
    <w:rsid w:val="00204F33"/>
    <w:rsid w:val="00205280"/>
    <w:rsid w:val="00205525"/>
    <w:rsid w:val="002057AE"/>
    <w:rsid w:val="00205D24"/>
    <w:rsid w:val="00206221"/>
    <w:rsid w:val="00206303"/>
    <w:rsid w:val="00206594"/>
    <w:rsid w:val="002065DB"/>
    <w:rsid w:val="00206999"/>
    <w:rsid w:val="00206BE6"/>
    <w:rsid w:val="00206C24"/>
    <w:rsid w:val="00206D23"/>
    <w:rsid w:val="00207062"/>
    <w:rsid w:val="00207135"/>
    <w:rsid w:val="0020720B"/>
    <w:rsid w:val="002100D9"/>
    <w:rsid w:val="00210202"/>
    <w:rsid w:val="00210462"/>
    <w:rsid w:val="002109D6"/>
    <w:rsid w:val="00210BA7"/>
    <w:rsid w:val="00210C12"/>
    <w:rsid w:val="0021122B"/>
    <w:rsid w:val="00211727"/>
    <w:rsid w:val="0021198A"/>
    <w:rsid w:val="00211A6D"/>
    <w:rsid w:val="00211DC5"/>
    <w:rsid w:val="00212001"/>
    <w:rsid w:val="00212245"/>
    <w:rsid w:val="00212687"/>
    <w:rsid w:val="002128FE"/>
    <w:rsid w:val="00212D60"/>
    <w:rsid w:val="00212F44"/>
    <w:rsid w:val="002132E5"/>
    <w:rsid w:val="00213333"/>
    <w:rsid w:val="00213527"/>
    <w:rsid w:val="002135DD"/>
    <w:rsid w:val="00213DD7"/>
    <w:rsid w:val="002142E3"/>
    <w:rsid w:val="0021433E"/>
    <w:rsid w:val="0021448B"/>
    <w:rsid w:val="00214A73"/>
    <w:rsid w:val="0021581F"/>
    <w:rsid w:val="00215859"/>
    <w:rsid w:val="00215CF3"/>
    <w:rsid w:val="0021605A"/>
    <w:rsid w:val="002160B6"/>
    <w:rsid w:val="0021689E"/>
    <w:rsid w:val="00216973"/>
    <w:rsid w:val="00216CEC"/>
    <w:rsid w:val="00217A9D"/>
    <w:rsid w:val="00217AAE"/>
    <w:rsid w:val="00217B65"/>
    <w:rsid w:val="00217B88"/>
    <w:rsid w:val="00217BF2"/>
    <w:rsid w:val="00217CB3"/>
    <w:rsid w:val="00217E5E"/>
    <w:rsid w:val="00217E9D"/>
    <w:rsid w:val="0022000E"/>
    <w:rsid w:val="00220073"/>
    <w:rsid w:val="002202C2"/>
    <w:rsid w:val="00220332"/>
    <w:rsid w:val="0022055E"/>
    <w:rsid w:val="0022083C"/>
    <w:rsid w:val="00220DE3"/>
    <w:rsid w:val="00220E2D"/>
    <w:rsid w:val="0022133A"/>
    <w:rsid w:val="00221342"/>
    <w:rsid w:val="00221550"/>
    <w:rsid w:val="00221D74"/>
    <w:rsid w:val="0022209C"/>
    <w:rsid w:val="00222147"/>
    <w:rsid w:val="0022216A"/>
    <w:rsid w:val="002221C2"/>
    <w:rsid w:val="002223AB"/>
    <w:rsid w:val="00222412"/>
    <w:rsid w:val="00222424"/>
    <w:rsid w:val="0022307B"/>
    <w:rsid w:val="00223231"/>
    <w:rsid w:val="002235D9"/>
    <w:rsid w:val="0022376F"/>
    <w:rsid w:val="002237E7"/>
    <w:rsid w:val="00223AFE"/>
    <w:rsid w:val="00223BC2"/>
    <w:rsid w:val="00223D25"/>
    <w:rsid w:val="0022434C"/>
    <w:rsid w:val="00224453"/>
    <w:rsid w:val="00224AE5"/>
    <w:rsid w:val="00225083"/>
    <w:rsid w:val="00225269"/>
    <w:rsid w:val="00225464"/>
    <w:rsid w:val="00225A97"/>
    <w:rsid w:val="00225E40"/>
    <w:rsid w:val="00225F44"/>
    <w:rsid w:val="0022640D"/>
    <w:rsid w:val="00226907"/>
    <w:rsid w:val="002269BE"/>
    <w:rsid w:val="002269E8"/>
    <w:rsid w:val="002270BF"/>
    <w:rsid w:val="002272E3"/>
    <w:rsid w:val="002272EE"/>
    <w:rsid w:val="002275D8"/>
    <w:rsid w:val="0022767E"/>
    <w:rsid w:val="002276C1"/>
    <w:rsid w:val="002278C4"/>
    <w:rsid w:val="002279B6"/>
    <w:rsid w:val="00227B6F"/>
    <w:rsid w:val="00227B99"/>
    <w:rsid w:val="0023066F"/>
    <w:rsid w:val="00230F61"/>
    <w:rsid w:val="00231CB3"/>
    <w:rsid w:val="00231D77"/>
    <w:rsid w:val="00231DBE"/>
    <w:rsid w:val="00231EC8"/>
    <w:rsid w:val="002326BB"/>
    <w:rsid w:val="00232855"/>
    <w:rsid w:val="002329E4"/>
    <w:rsid w:val="00232A6A"/>
    <w:rsid w:val="00232BC3"/>
    <w:rsid w:val="00232C8B"/>
    <w:rsid w:val="00232CD2"/>
    <w:rsid w:val="00232D40"/>
    <w:rsid w:val="00233656"/>
    <w:rsid w:val="00233758"/>
    <w:rsid w:val="00233948"/>
    <w:rsid w:val="00233A69"/>
    <w:rsid w:val="00233B4D"/>
    <w:rsid w:val="00233CB4"/>
    <w:rsid w:val="00233D23"/>
    <w:rsid w:val="00233D3E"/>
    <w:rsid w:val="00233E34"/>
    <w:rsid w:val="00234118"/>
    <w:rsid w:val="0023491D"/>
    <w:rsid w:val="00234A17"/>
    <w:rsid w:val="0023508D"/>
    <w:rsid w:val="00235128"/>
    <w:rsid w:val="0023559A"/>
    <w:rsid w:val="00235A48"/>
    <w:rsid w:val="00235A52"/>
    <w:rsid w:val="002365E2"/>
    <w:rsid w:val="0023672B"/>
    <w:rsid w:val="0023682F"/>
    <w:rsid w:val="002368EE"/>
    <w:rsid w:val="00236D1D"/>
    <w:rsid w:val="00236E3E"/>
    <w:rsid w:val="002373C8"/>
    <w:rsid w:val="002375A1"/>
    <w:rsid w:val="00237AF3"/>
    <w:rsid w:val="00237D22"/>
    <w:rsid w:val="00240030"/>
    <w:rsid w:val="002403BE"/>
    <w:rsid w:val="00240558"/>
    <w:rsid w:val="0024119B"/>
    <w:rsid w:val="002412C2"/>
    <w:rsid w:val="002416ED"/>
    <w:rsid w:val="00241838"/>
    <w:rsid w:val="00241A4E"/>
    <w:rsid w:val="00241CF4"/>
    <w:rsid w:val="00241CFF"/>
    <w:rsid w:val="00241EE8"/>
    <w:rsid w:val="002420B3"/>
    <w:rsid w:val="00242316"/>
    <w:rsid w:val="002423F9"/>
    <w:rsid w:val="002425E9"/>
    <w:rsid w:val="00242A2E"/>
    <w:rsid w:val="00242A3B"/>
    <w:rsid w:val="00242B95"/>
    <w:rsid w:val="002434E1"/>
    <w:rsid w:val="00243590"/>
    <w:rsid w:val="0024375A"/>
    <w:rsid w:val="002437BB"/>
    <w:rsid w:val="0024420A"/>
    <w:rsid w:val="00244B8C"/>
    <w:rsid w:val="00244CD2"/>
    <w:rsid w:val="002451D0"/>
    <w:rsid w:val="0024565D"/>
    <w:rsid w:val="0024604B"/>
    <w:rsid w:val="002463F4"/>
    <w:rsid w:val="002468C5"/>
    <w:rsid w:val="002468F1"/>
    <w:rsid w:val="00246CF4"/>
    <w:rsid w:val="00246FA8"/>
    <w:rsid w:val="0024717C"/>
    <w:rsid w:val="0024748F"/>
    <w:rsid w:val="002474FB"/>
    <w:rsid w:val="0024799C"/>
    <w:rsid w:val="00247C2E"/>
    <w:rsid w:val="00247CE1"/>
    <w:rsid w:val="00247F76"/>
    <w:rsid w:val="002505D9"/>
    <w:rsid w:val="0025099D"/>
    <w:rsid w:val="00250C55"/>
    <w:rsid w:val="00250E6B"/>
    <w:rsid w:val="00250FB5"/>
    <w:rsid w:val="002514C9"/>
    <w:rsid w:val="00251614"/>
    <w:rsid w:val="00251837"/>
    <w:rsid w:val="0025193E"/>
    <w:rsid w:val="00251C4B"/>
    <w:rsid w:val="002520B6"/>
    <w:rsid w:val="002520E5"/>
    <w:rsid w:val="00252424"/>
    <w:rsid w:val="00252623"/>
    <w:rsid w:val="00252DA9"/>
    <w:rsid w:val="00252F59"/>
    <w:rsid w:val="00252FC7"/>
    <w:rsid w:val="00253067"/>
    <w:rsid w:val="00253349"/>
    <w:rsid w:val="002536E9"/>
    <w:rsid w:val="00253A7F"/>
    <w:rsid w:val="00253B68"/>
    <w:rsid w:val="00253C3E"/>
    <w:rsid w:val="00253C47"/>
    <w:rsid w:val="00254238"/>
    <w:rsid w:val="002544D0"/>
    <w:rsid w:val="002547D3"/>
    <w:rsid w:val="00254F75"/>
    <w:rsid w:val="00255220"/>
    <w:rsid w:val="00255854"/>
    <w:rsid w:val="00256153"/>
    <w:rsid w:val="0025646F"/>
    <w:rsid w:val="00256656"/>
    <w:rsid w:val="002567C1"/>
    <w:rsid w:val="00256A6C"/>
    <w:rsid w:val="00256BB7"/>
    <w:rsid w:val="00256C81"/>
    <w:rsid w:val="00256CA2"/>
    <w:rsid w:val="00256D1A"/>
    <w:rsid w:val="00256EE8"/>
    <w:rsid w:val="0025716F"/>
    <w:rsid w:val="002573EB"/>
    <w:rsid w:val="002575DA"/>
    <w:rsid w:val="002577C2"/>
    <w:rsid w:val="00257A2A"/>
    <w:rsid w:val="00257BAB"/>
    <w:rsid w:val="00257BED"/>
    <w:rsid w:val="00257E02"/>
    <w:rsid w:val="00257FF5"/>
    <w:rsid w:val="0026058A"/>
    <w:rsid w:val="00260C20"/>
    <w:rsid w:val="00261183"/>
    <w:rsid w:val="0026189A"/>
    <w:rsid w:val="00261C69"/>
    <w:rsid w:val="00261E47"/>
    <w:rsid w:val="00261E56"/>
    <w:rsid w:val="0026206C"/>
    <w:rsid w:val="002620F1"/>
    <w:rsid w:val="00262131"/>
    <w:rsid w:val="002621D8"/>
    <w:rsid w:val="002624D9"/>
    <w:rsid w:val="0026266B"/>
    <w:rsid w:val="0026298B"/>
    <w:rsid w:val="00262E83"/>
    <w:rsid w:val="00262ECE"/>
    <w:rsid w:val="0026379D"/>
    <w:rsid w:val="00263E9D"/>
    <w:rsid w:val="00263FE4"/>
    <w:rsid w:val="002642BD"/>
    <w:rsid w:val="002647A3"/>
    <w:rsid w:val="00264914"/>
    <w:rsid w:val="00264CE4"/>
    <w:rsid w:val="002653D4"/>
    <w:rsid w:val="0026552A"/>
    <w:rsid w:val="002656C3"/>
    <w:rsid w:val="002658CE"/>
    <w:rsid w:val="00266821"/>
    <w:rsid w:val="002668C1"/>
    <w:rsid w:val="00266B9A"/>
    <w:rsid w:val="0026735D"/>
    <w:rsid w:val="00267DC2"/>
    <w:rsid w:val="002700FC"/>
    <w:rsid w:val="002702E2"/>
    <w:rsid w:val="0027048F"/>
    <w:rsid w:val="0027051C"/>
    <w:rsid w:val="00270838"/>
    <w:rsid w:val="00270D15"/>
    <w:rsid w:val="00270D3D"/>
    <w:rsid w:val="00270ECD"/>
    <w:rsid w:val="00270FC1"/>
    <w:rsid w:val="00271159"/>
    <w:rsid w:val="00271404"/>
    <w:rsid w:val="0027145C"/>
    <w:rsid w:val="00271A7C"/>
    <w:rsid w:val="00271CAC"/>
    <w:rsid w:val="0027203D"/>
    <w:rsid w:val="0027206E"/>
    <w:rsid w:val="00272317"/>
    <w:rsid w:val="00272387"/>
    <w:rsid w:val="0027239C"/>
    <w:rsid w:val="002724FA"/>
    <w:rsid w:val="00272A6F"/>
    <w:rsid w:val="002730B9"/>
    <w:rsid w:val="0027321F"/>
    <w:rsid w:val="002733B0"/>
    <w:rsid w:val="00273570"/>
    <w:rsid w:val="0027374B"/>
    <w:rsid w:val="00273AE7"/>
    <w:rsid w:val="00273BE0"/>
    <w:rsid w:val="00273C27"/>
    <w:rsid w:val="00273C4D"/>
    <w:rsid w:val="00273E43"/>
    <w:rsid w:val="00274241"/>
    <w:rsid w:val="0027445D"/>
    <w:rsid w:val="00274ADF"/>
    <w:rsid w:val="00274BE0"/>
    <w:rsid w:val="00274F60"/>
    <w:rsid w:val="00275011"/>
    <w:rsid w:val="0027508E"/>
    <w:rsid w:val="002751FB"/>
    <w:rsid w:val="002753B8"/>
    <w:rsid w:val="00275625"/>
    <w:rsid w:val="00275717"/>
    <w:rsid w:val="00275909"/>
    <w:rsid w:val="00275DA0"/>
    <w:rsid w:val="002762F2"/>
    <w:rsid w:val="002763C4"/>
    <w:rsid w:val="00276671"/>
    <w:rsid w:val="00276A3A"/>
    <w:rsid w:val="00276AA2"/>
    <w:rsid w:val="00276E68"/>
    <w:rsid w:val="00276FAE"/>
    <w:rsid w:val="00277715"/>
    <w:rsid w:val="00277995"/>
    <w:rsid w:val="00277B59"/>
    <w:rsid w:val="00277D00"/>
    <w:rsid w:val="00277D1A"/>
    <w:rsid w:val="00277EAA"/>
    <w:rsid w:val="002801DC"/>
    <w:rsid w:val="002805E9"/>
    <w:rsid w:val="002809E9"/>
    <w:rsid w:val="00280AE1"/>
    <w:rsid w:val="0028117B"/>
    <w:rsid w:val="00281305"/>
    <w:rsid w:val="00281350"/>
    <w:rsid w:val="00281397"/>
    <w:rsid w:val="00281523"/>
    <w:rsid w:val="00281596"/>
    <w:rsid w:val="00281EFA"/>
    <w:rsid w:val="0028238B"/>
    <w:rsid w:val="00282C17"/>
    <w:rsid w:val="00282DE3"/>
    <w:rsid w:val="00283262"/>
    <w:rsid w:val="002832C8"/>
    <w:rsid w:val="002834BE"/>
    <w:rsid w:val="002834DE"/>
    <w:rsid w:val="002837EC"/>
    <w:rsid w:val="002838DC"/>
    <w:rsid w:val="00283985"/>
    <w:rsid w:val="00284291"/>
    <w:rsid w:val="002842F5"/>
    <w:rsid w:val="00284434"/>
    <w:rsid w:val="00284952"/>
    <w:rsid w:val="002849B3"/>
    <w:rsid w:val="00284E5A"/>
    <w:rsid w:val="00284F97"/>
    <w:rsid w:val="0028536B"/>
    <w:rsid w:val="0028557D"/>
    <w:rsid w:val="002855A0"/>
    <w:rsid w:val="002857BC"/>
    <w:rsid w:val="00285A57"/>
    <w:rsid w:val="002861A3"/>
    <w:rsid w:val="002863B0"/>
    <w:rsid w:val="00286430"/>
    <w:rsid w:val="00286636"/>
    <w:rsid w:val="00286A4D"/>
    <w:rsid w:val="00286D2A"/>
    <w:rsid w:val="00286E4E"/>
    <w:rsid w:val="00286FEF"/>
    <w:rsid w:val="0028725E"/>
    <w:rsid w:val="00287436"/>
    <w:rsid w:val="00287579"/>
    <w:rsid w:val="0028789B"/>
    <w:rsid w:val="00287A38"/>
    <w:rsid w:val="00287C7D"/>
    <w:rsid w:val="00287D1A"/>
    <w:rsid w:val="00287DB4"/>
    <w:rsid w:val="00287E58"/>
    <w:rsid w:val="002903FB"/>
    <w:rsid w:val="00290C23"/>
    <w:rsid w:val="00291034"/>
    <w:rsid w:val="0029118D"/>
    <w:rsid w:val="002912F5"/>
    <w:rsid w:val="00291424"/>
    <w:rsid w:val="00291969"/>
    <w:rsid w:val="00291BE1"/>
    <w:rsid w:val="00292396"/>
    <w:rsid w:val="002923DD"/>
    <w:rsid w:val="002927AC"/>
    <w:rsid w:val="002927D9"/>
    <w:rsid w:val="002929A6"/>
    <w:rsid w:val="002929CC"/>
    <w:rsid w:val="00292BA6"/>
    <w:rsid w:val="00292BD2"/>
    <w:rsid w:val="00292C52"/>
    <w:rsid w:val="00292DF5"/>
    <w:rsid w:val="00292E20"/>
    <w:rsid w:val="00293164"/>
    <w:rsid w:val="00293282"/>
    <w:rsid w:val="0029329F"/>
    <w:rsid w:val="00293B57"/>
    <w:rsid w:val="00293C36"/>
    <w:rsid w:val="00293CA0"/>
    <w:rsid w:val="00293CFD"/>
    <w:rsid w:val="0029411D"/>
    <w:rsid w:val="0029460A"/>
    <w:rsid w:val="00295103"/>
    <w:rsid w:val="00295293"/>
    <w:rsid w:val="0029540B"/>
    <w:rsid w:val="002954DB"/>
    <w:rsid w:val="002954FE"/>
    <w:rsid w:val="00295572"/>
    <w:rsid w:val="002956E6"/>
    <w:rsid w:val="002968E1"/>
    <w:rsid w:val="002970ED"/>
    <w:rsid w:val="00297206"/>
    <w:rsid w:val="00297EA5"/>
    <w:rsid w:val="00297ED9"/>
    <w:rsid w:val="002A0141"/>
    <w:rsid w:val="002A022A"/>
    <w:rsid w:val="002A0883"/>
    <w:rsid w:val="002A0985"/>
    <w:rsid w:val="002A0FCB"/>
    <w:rsid w:val="002A1307"/>
    <w:rsid w:val="002A1869"/>
    <w:rsid w:val="002A1EE5"/>
    <w:rsid w:val="002A24A9"/>
    <w:rsid w:val="002A2565"/>
    <w:rsid w:val="002A2B17"/>
    <w:rsid w:val="002A3534"/>
    <w:rsid w:val="002A38C9"/>
    <w:rsid w:val="002A39F8"/>
    <w:rsid w:val="002A3D11"/>
    <w:rsid w:val="002A3DFE"/>
    <w:rsid w:val="002A3EA3"/>
    <w:rsid w:val="002A3FC7"/>
    <w:rsid w:val="002A433B"/>
    <w:rsid w:val="002A449A"/>
    <w:rsid w:val="002A49DC"/>
    <w:rsid w:val="002A4EF6"/>
    <w:rsid w:val="002A516F"/>
    <w:rsid w:val="002A5449"/>
    <w:rsid w:val="002A5997"/>
    <w:rsid w:val="002A5B96"/>
    <w:rsid w:val="002A5DFE"/>
    <w:rsid w:val="002A5E56"/>
    <w:rsid w:val="002A5F0F"/>
    <w:rsid w:val="002A5F3E"/>
    <w:rsid w:val="002A5F81"/>
    <w:rsid w:val="002A62DA"/>
    <w:rsid w:val="002A66CE"/>
    <w:rsid w:val="002A69BC"/>
    <w:rsid w:val="002A6E79"/>
    <w:rsid w:val="002A72F6"/>
    <w:rsid w:val="002A797F"/>
    <w:rsid w:val="002A7D9D"/>
    <w:rsid w:val="002B01FC"/>
    <w:rsid w:val="002B07C9"/>
    <w:rsid w:val="002B0F1C"/>
    <w:rsid w:val="002B0F29"/>
    <w:rsid w:val="002B1981"/>
    <w:rsid w:val="002B1C24"/>
    <w:rsid w:val="002B1E38"/>
    <w:rsid w:val="002B1ED7"/>
    <w:rsid w:val="002B26FE"/>
    <w:rsid w:val="002B2BE5"/>
    <w:rsid w:val="002B2CD8"/>
    <w:rsid w:val="002B336A"/>
    <w:rsid w:val="002B39A4"/>
    <w:rsid w:val="002B3C1B"/>
    <w:rsid w:val="002B41BC"/>
    <w:rsid w:val="002B44CE"/>
    <w:rsid w:val="002B499A"/>
    <w:rsid w:val="002B5C5E"/>
    <w:rsid w:val="002B5C6C"/>
    <w:rsid w:val="002B60B5"/>
    <w:rsid w:val="002B60BB"/>
    <w:rsid w:val="002B6100"/>
    <w:rsid w:val="002B6501"/>
    <w:rsid w:val="002B650E"/>
    <w:rsid w:val="002B6C7C"/>
    <w:rsid w:val="002B6EDE"/>
    <w:rsid w:val="002B7232"/>
    <w:rsid w:val="002B7366"/>
    <w:rsid w:val="002B7982"/>
    <w:rsid w:val="002B7FF7"/>
    <w:rsid w:val="002C00E2"/>
    <w:rsid w:val="002C068C"/>
    <w:rsid w:val="002C07DC"/>
    <w:rsid w:val="002C0C3F"/>
    <w:rsid w:val="002C0F5E"/>
    <w:rsid w:val="002C1257"/>
    <w:rsid w:val="002C12AE"/>
    <w:rsid w:val="002C12F3"/>
    <w:rsid w:val="002C1762"/>
    <w:rsid w:val="002C1AE1"/>
    <w:rsid w:val="002C216D"/>
    <w:rsid w:val="002C292E"/>
    <w:rsid w:val="002C2BF5"/>
    <w:rsid w:val="002C2D36"/>
    <w:rsid w:val="002C2FE2"/>
    <w:rsid w:val="002C3467"/>
    <w:rsid w:val="002C3649"/>
    <w:rsid w:val="002C39FB"/>
    <w:rsid w:val="002C3B29"/>
    <w:rsid w:val="002C3D3D"/>
    <w:rsid w:val="002C3D5C"/>
    <w:rsid w:val="002C3DAB"/>
    <w:rsid w:val="002C3EEE"/>
    <w:rsid w:val="002C4228"/>
    <w:rsid w:val="002C4382"/>
    <w:rsid w:val="002C4571"/>
    <w:rsid w:val="002C45C6"/>
    <w:rsid w:val="002C4854"/>
    <w:rsid w:val="002C4990"/>
    <w:rsid w:val="002C4CB5"/>
    <w:rsid w:val="002C4D29"/>
    <w:rsid w:val="002C4DE3"/>
    <w:rsid w:val="002C547B"/>
    <w:rsid w:val="002C56AB"/>
    <w:rsid w:val="002C56DA"/>
    <w:rsid w:val="002C5758"/>
    <w:rsid w:val="002C586A"/>
    <w:rsid w:val="002C596A"/>
    <w:rsid w:val="002C5975"/>
    <w:rsid w:val="002C60D5"/>
    <w:rsid w:val="002C6171"/>
    <w:rsid w:val="002C64FB"/>
    <w:rsid w:val="002C6E0E"/>
    <w:rsid w:val="002C7143"/>
    <w:rsid w:val="002C72DA"/>
    <w:rsid w:val="002C7352"/>
    <w:rsid w:val="002C7577"/>
    <w:rsid w:val="002C7705"/>
    <w:rsid w:val="002C776D"/>
    <w:rsid w:val="002D0976"/>
    <w:rsid w:val="002D1396"/>
    <w:rsid w:val="002D171E"/>
    <w:rsid w:val="002D1BDE"/>
    <w:rsid w:val="002D1DF3"/>
    <w:rsid w:val="002D214B"/>
    <w:rsid w:val="002D2521"/>
    <w:rsid w:val="002D2891"/>
    <w:rsid w:val="002D29F4"/>
    <w:rsid w:val="002D2A76"/>
    <w:rsid w:val="002D2A99"/>
    <w:rsid w:val="002D2AD4"/>
    <w:rsid w:val="002D2CDC"/>
    <w:rsid w:val="002D311E"/>
    <w:rsid w:val="002D31CD"/>
    <w:rsid w:val="002D329B"/>
    <w:rsid w:val="002D33A6"/>
    <w:rsid w:val="002D33B3"/>
    <w:rsid w:val="002D354C"/>
    <w:rsid w:val="002D36F2"/>
    <w:rsid w:val="002D392F"/>
    <w:rsid w:val="002D3E0D"/>
    <w:rsid w:val="002D4298"/>
    <w:rsid w:val="002D4490"/>
    <w:rsid w:val="002D4529"/>
    <w:rsid w:val="002D4B17"/>
    <w:rsid w:val="002D4F7B"/>
    <w:rsid w:val="002D50D4"/>
    <w:rsid w:val="002D5262"/>
    <w:rsid w:val="002D5552"/>
    <w:rsid w:val="002D605D"/>
    <w:rsid w:val="002D6540"/>
    <w:rsid w:val="002D66CE"/>
    <w:rsid w:val="002D66D3"/>
    <w:rsid w:val="002D6774"/>
    <w:rsid w:val="002D6807"/>
    <w:rsid w:val="002D6B33"/>
    <w:rsid w:val="002D6C78"/>
    <w:rsid w:val="002D6E1F"/>
    <w:rsid w:val="002D7230"/>
    <w:rsid w:val="002D7CF0"/>
    <w:rsid w:val="002D7D34"/>
    <w:rsid w:val="002D7D9B"/>
    <w:rsid w:val="002D7DE1"/>
    <w:rsid w:val="002E00E6"/>
    <w:rsid w:val="002E05F4"/>
    <w:rsid w:val="002E0CF8"/>
    <w:rsid w:val="002E0D4D"/>
    <w:rsid w:val="002E0FFD"/>
    <w:rsid w:val="002E1137"/>
    <w:rsid w:val="002E12B9"/>
    <w:rsid w:val="002E13E6"/>
    <w:rsid w:val="002E1536"/>
    <w:rsid w:val="002E18E3"/>
    <w:rsid w:val="002E2019"/>
    <w:rsid w:val="002E20E5"/>
    <w:rsid w:val="002E2275"/>
    <w:rsid w:val="002E22E7"/>
    <w:rsid w:val="002E23BA"/>
    <w:rsid w:val="002E25B5"/>
    <w:rsid w:val="002E30B5"/>
    <w:rsid w:val="002E3509"/>
    <w:rsid w:val="002E359F"/>
    <w:rsid w:val="002E3675"/>
    <w:rsid w:val="002E3DAB"/>
    <w:rsid w:val="002E4824"/>
    <w:rsid w:val="002E5124"/>
    <w:rsid w:val="002E5566"/>
    <w:rsid w:val="002E5788"/>
    <w:rsid w:val="002E5F56"/>
    <w:rsid w:val="002E60D3"/>
    <w:rsid w:val="002E6715"/>
    <w:rsid w:val="002E6C8E"/>
    <w:rsid w:val="002E6E2B"/>
    <w:rsid w:val="002E6FE0"/>
    <w:rsid w:val="002E7109"/>
    <w:rsid w:val="002E72B8"/>
    <w:rsid w:val="002E7486"/>
    <w:rsid w:val="002E7634"/>
    <w:rsid w:val="002E7891"/>
    <w:rsid w:val="002E7BF2"/>
    <w:rsid w:val="002E7EB7"/>
    <w:rsid w:val="002F0C98"/>
    <w:rsid w:val="002F0ECD"/>
    <w:rsid w:val="002F1483"/>
    <w:rsid w:val="002F14AC"/>
    <w:rsid w:val="002F150E"/>
    <w:rsid w:val="002F15D4"/>
    <w:rsid w:val="002F1672"/>
    <w:rsid w:val="002F17D4"/>
    <w:rsid w:val="002F17EF"/>
    <w:rsid w:val="002F186A"/>
    <w:rsid w:val="002F1E98"/>
    <w:rsid w:val="002F246B"/>
    <w:rsid w:val="002F246C"/>
    <w:rsid w:val="002F2642"/>
    <w:rsid w:val="002F280D"/>
    <w:rsid w:val="002F30A3"/>
    <w:rsid w:val="002F32FD"/>
    <w:rsid w:val="002F37DF"/>
    <w:rsid w:val="002F39D0"/>
    <w:rsid w:val="002F39DE"/>
    <w:rsid w:val="002F3D3E"/>
    <w:rsid w:val="002F3D75"/>
    <w:rsid w:val="002F3D97"/>
    <w:rsid w:val="002F3EC8"/>
    <w:rsid w:val="002F414B"/>
    <w:rsid w:val="002F43F0"/>
    <w:rsid w:val="002F4579"/>
    <w:rsid w:val="002F45AA"/>
    <w:rsid w:val="002F4ACE"/>
    <w:rsid w:val="002F4E31"/>
    <w:rsid w:val="002F4F6E"/>
    <w:rsid w:val="002F52D7"/>
    <w:rsid w:val="002F53D9"/>
    <w:rsid w:val="002F551A"/>
    <w:rsid w:val="002F55A4"/>
    <w:rsid w:val="002F55E9"/>
    <w:rsid w:val="002F596E"/>
    <w:rsid w:val="002F5B93"/>
    <w:rsid w:val="002F5ECA"/>
    <w:rsid w:val="002F5FD0"/>
    <w:rsid w:val="002F63BD"/>
    <w:rsid w:val="002F6485"/>
    <w:rsid w:val="002F6A8A"/>
    <w:rsid w:val="002F6C46"/>
    <w:rsid w:val="002F7003"/>
    <w:rsid w:val="002F73E1"/>
    <w:rsid w:val="002F7433"/>
    <w:rsid w:val="002F7821"/>
    <w:rsid w:val="002F782A"/>
    <w:rsid w:val="002F7A95"/>
    <w:rsid w:val="002F7B9E"/>
    <w:rsid w:val="003009D2"/>
    <w:rsid w:val="00300C1B"/>
    <w:rsid w:val="00300C4E"/>
    <w:rsid w:val="00300E87"/>
    <w:rsid w:val="003014D8"/>
    <w:rsid w:val="00301717"/>
    <w:rsid w:val="003017D7"/>
    <w:rsid w:val="003017DA"/>
    <w:rsid w:val="00301C75"/>
    <w:rsid w:val="00301CB4"/>
    <w:rsid w:val="00301CD3"/>
    <w:rsid w:val="00301D76"/>
    <w:rsid w:val="00301EE4"/>
    <w:rsid w:val="00302019"/>
    <w:rsid w:val="00302111"/>
    <w:rsid w:val="00302136"/>
    <w:rsid w:val="0030261A"/>
    <w:rsid w:val="003028F3"/>
    <w:rsid w:val="00302EEE"/>
    <w:rsid w:val="0030324C"/>
    <w:rsid w:val="003032B6"/>
    <w:rsid w:val="00303397"/>
    <w:rsid w:val="003039C1"/>
    <w:rsid w:val="003046D9"/>
    <w:rsid w:val="00304C15"/>
    <w:rsid w:val="00304D6A"/>
    <w:rsid w:val="00304EA4"/>
    <w:rsid w:val="00304F96"/>
    <w:rsid w:val="003055DE"/>
    <w:rsid w:val="003059C1"/>
    <w:rsid w:val="00305C79"/>
    <w:rsid w:val="00305D26"/>
    <w:rsid w:val="00305F7E"/>
    <w:rsid w:val="003066BC"/>
    <w:rsid w:val="00306A7A"/>
    <w:rsid w:val="00306F70"/>
    <w:rsid w:val="00306FD1"/>
    <w:rsid w:val="003072A2"/>
    <w:rsid w:val="0030743A"/>
    <w:rsid w:val="003077F6"/>
    <w:rsid w:val="00307916"/>
    <w:rsid w:val="00307AD4"/>
    <w:rsid w:val="00307DCE"/>
    <w:rsid w:val="00310100"/>
    <w:rsid w:val="00310715"/>
    <w:rsid w:val="003109F6"/>
    <w:rsid w:val="00311325"/>
    <w:rsid w:val="00311560"/>
    <w:rsid w:val="003115B6"/>
    <w:rsid w:val="0031194D"/>
    <w:rsid w:val="00311979"/>
    <w:rsid w:val="003119E1"/>
    <w:rsid w:val="00311A30"/>
    <w:rsid w:val="00311C16"/>
    <w:rsid w:val="00311CD3"/>
    <w:rsid w:val="0031273C"/>
    <w:rsid w:val="00312B0F"/>
    <w:rsid w:val="0031304C"/>
    <w:rsid w:val="00313053"/>
    <w:rsid w:val="00313A37"/>
    <w:rsid w:val="00313A51"/>
    <w:rsid w:val="00313C87"/>
    <w:rsid w:val="00313D1D"/>
    <w:rsid w:val="00313E31"/>
    <w:rsid w:val="00313EF7"/>
    <w:rsid w:val="00313F63"/>
    <w:rsid w:val="003143E6"/>
    <w:rsid w:val="0031467E"/>
    <w:rsid w:val="003146E6"/>
    <w:rsid w:val="0031495E"/>
    <w:rsid w:val="00314D0B"/>
    <w:rsid w:val="00314D97"/>
    <w:rsid w:val="00314E49"/>
    <w:rsid w:val="00314EE5"/>
    <w:rsid w:val="00314F5D"/>
    <w:rsid w:val="0031540D"/>
    <w:rsid w:val="0031544F"/>
    <w:rsid w:val="0031569F"/>
    <w:rsid w:val="0031589C"/>
    <w:rsid w:val="00315DAD"/>
    <w:rsid w:val="003160FA"/>
    <w:rsid w:val="003162F4"/>
    <w:rsid w:val="003164FC"/>
    <w:rsid w:val="00316662"/>
    <w:rsid w:val="00316692"/>
    <w:rsid w:val="003167E8"/>
    <w:rsid w:val="00316F1D"/>
    <w:rsid w:val="00317303"/>
    <w:rsid w:val="0031755E"/>
    <w:rsid w:val="00317AA5"/>
    <w:rsid w:val="00317F53"/>
    <w:rsid w:val="003206A7"/>
    <w:rsid w:val="0032087A"/>
    <w:rsid w:val="00320B3B"/>
    <w:rsid w:val="00320B3F"/>
    <w:rsid w:val="00320DB8"/>
    <w:rsid w:val="0032153E"/>
    <w:rsid w:val="00321B10"/>
    <w:rsid w:val="00321D3B"/>
    <w:rsid w:val="003221F4"/>
    <w:rsid w:val="0032255D"/>
    <w:rsid w:val="0032260D"/>
    <w:rsid w:val="003227EA"/>
    <w:rsid w:val="003228E3"/>
    <w:rsid w:val="003232BF"/>
    <w:rsid w:val="003233A9"/>
    <w:rsid w:val="003238CE"/>
    <w:rsid w:val="00323A4F"/>
    <w:rsid w:val="0032402E"/>
    <w:rsid w:val="00324393"/>
    <w:rsid w:val="0032465D"/>
    <w:rsid w:val="00324BD0"/>
    <w:rsid w:val="00324D9D"/>
    <w:rsid w:val="00324EE9"/>
    <w:rsid w:val="003251AB"/>
    <w:rsid w:val="0032528F"/>
    <w:rsid w:val="003252A3"/>
    <w:rsid w:val="0032530C"/>
    <w:rsid w:val="003255A9"/>
    <w:rsid w:val="00325797"/>
    <w:rsid w:val="00325ACF"/>
    <w:rsid w:val="00325DDA"/>
    <w:rsid w:val="003260EC"/>
    <w:rsid w:val="003260FD"/>
    <w:rsid w:val="00326273"/>
    <w:rsid w:val="003265A4"/>
    <w:rsid w:val="00326D6C"/>
    <w:rsid w:val="00327A1D"/>
    <w:rsid w:val="00327B62"/>
    <w:rsid w:val="00330994"/>
    <w:rsid w:val="00330C68"/>
    <w:rsid w:val="0033179C"/>
    <w:rsid w:val="00331863"/>
    <w:rsid w:val="003319C4"/>
    <w:rsid w:val="00331A3B"/>
    <w:rsid w:val="0033200E"/>
    <w:rsid w:val="00332074"/>
    <w:rsid w:val="00332259"/>
    <w:rsid w:val="00332419"/>
    <w:rsid w:val="00332421"/>
    <w:rsid w:val="00332A66"/>
    <w:rsid w:val="0033327B"/>
    <w:rsid w:val="00333311"/>
    <w:rsid w:val="0033386A"/>
    <w:rsid w:val="00333A6B"/>
    <w:rsid w:val="00334555"/>
    <w:rsid w:val="003347C9"/>
    <w:rsid w:val="00334943"/>
    <w:rsid w:val="00334C3E"/>
    <w:rsid w:val="00334C6F"/>
    <w:rsid w:val="00334E6B"/>
    <w:rsid w:val="00334F6C"/>
    <w:rsid w:val="00334FF4"/>
    <w:rsid w:val="0033505F"/>
    <w:rsid w:val="003350E4"/>
    <w:rsid w:val="0033587B"/>
    <w:rsid w:val="00335D8A"/>
    <w:rsid w:val="00336574"/>
    <w:rsid w:val="00336611"/>
    <w:rsid w:val="00336CD3"/>
    <w:rsid w:val="00336D46"/>
    <w:rsid w:val="00336E29"/>
    <w:rsid w:val="00336EBF"/>
    <w:rsid w:val="00336F6A"/>
    <w:rsid w:val="00337DD4"/>
    <w:rsid w:val="00340199"/>
    <w:rsid w:val="003402BC"/>
    <w:rsid w:val="0034042A"/>
    <w:rsid w:val="00340639"/>
    <w:rsid w:val="00340641"/>
    <w:rsid w:val="00340645"/>
    <w:rsid w:val="003407BF"/>
    <w:rsid w:val="003407E5"/>
    <w:rsid w:val="00340957"/>
    <w:rsid w:val="00340A98"/>
    <w:rsid w:val="00340EC6"/>
    <w:rsid w:val="003414BB"/>
    <w:rsid w:val="003414D8"/>
    <w:rsid w:val="003418C0"/>
    <w:rsid w:val="00341B21"/>
    <w:rsid w:val="00341E24"/>
    <w:rsid w:val="00341E2A"/>
    <w:rsid w:val="00341ECD"/>
    <w:rsid w:val="0034268E"/>
    <w:rsid w:val="003426B4"/>
    <w:rsid w:val="0034287E"/>
    <w:rsid w:val="00342EDB"/>
    <w:rsid w:val="003430BA"/>
    <w:rsid w:val="00343374"/>
    <w:rsid w:val="0034337B"/>
    <w:rsid w:val="00343612"/>
    <w:rsid w:val="00343666"/>
    <w:rsid w:val="00343F68"/>
    <w:rsid w:val="00344690"/>
    <w:rsid w:val="00344A68"/>
    <w:rsid w:val="00344F38"/>
    <w:rsid w:val="00345128"/>
    <w:rsid w:val="00345299"/>
    <w:rsid w:val="0034533B"/>
    <w:rsid w:val="00345A06"/>
    <w:rsid w:val="00345A94"/>
    <w:rsid w:val="00345BDB"/>
    <w:rsid w:val="00345C55"/>
    <w:rsid w:val="00345CA5"/>
    <w:rsid w:val="00345D4C"/>
    <w:rsid w:val="00345F0E"/>
    <w:rsid w:val="00346EAF"/>
    <w:rsid w:val="0034728C"/>
    <w:rsid w:val="00347318"/>
    <w:rsid w:val="00347562"/>
    <w:rsid w:val="0034765B"/>
    <w:rsid w:val="00347F8A"/>
    <w:rsid w:val="003502A5"/>
    <w:rsid w:val="003503E1"/>
    <w:rsid w:val="0035088E"/>
    <w:rsid w:val="0035091A"/>
    <w:rsid w:val="003509C9"/>
    <w:rsid w:val="00350E3B"/>
    <w:rsid w:val="003511AD"/>
    <w:rsid w:val="0035179C"/>
    <w:rsid w:val="00351BF7"/>
    <w:rsid w:val="00351C9B"/>
    <w:rsid w:val="00352382"/>
    <w:rsid w:val="003525B0"/>
    <w:rsid w:val="003526F0"/>
    <w:rsid w:val="003527E5"/>
    <w:rsid w:val="003528E8"/>
    <w:rsid w:val="00352BE4"/>
    <w:rsid w:val="00352E85"/>
    <w:rsid w:val="003530E9"/>
    <w:rsid w:val="00353155"/>
    <w:rsid w:val="003531DB"/>
    <w:rsid w:val="003532C0"/>
    <w:rsid w:val="0035338C"/>
    <w:rsid w:val="003540FA"/>
    <w:rsid w:val="003542D7"/>
    <w:rsid w:val="00354524"/>
    <w:rsid w:val="003545C4"/>
    <w:rsid w:val="00355486"/>
    <w:rsid w:val="00355979"/>
    <w:rsid w:val="0035638F"/>
    <w:rsid w:val="00356550"/>
    <w:rsid w:val="00356CCA"/>
    <w:rsid w:val="00356CD6"/>
    <w:rsid w:val="0035726E"/>
    <w:rsid w:val="00357502"/>
    <w:rsid w:val="003575A9"/>
    <w:rsid w:val="00357A53"/>
    <w:rsid w:val="00357BCF"/>
    <w:rsid w:val="00357C3E"/>
    <w:rsid w:val="00357C4E"/>
    <w:rsid w:val="00357E1F"/>
    <w:rsid w:val="00360B92"/>
    <w:rsid w:val="00360DB9"/>
    <w:rsid w:val="00360FFF"/>
    <w:rsid w:val="0036104E"/>
    <w:rsid w:val="0036122D"/>
    <w:rsid w:val="003613F5"/>
    <w:rsid w:val="00362003"/>
    <w:rsid w:val="0036308F"/>
    <w:rsid w:val="00363417"/>
    <w:rsid w:val="00363672"/>
    <w:rsid w:val="0036386A"/>
    <w:rsid w:val="00363AC6"/>
    <w:rsid w:val="00363D90"/>
    <w:rsid w:val="00363E42"/>
    <w:rsid w:val="0036422A"/>
    <w:rsid w:val="003647E4"/>
    <w:rsid w:val="003653BC"/>
    <w:rsid w:val="0036572C"/>
    <w:rsid w:val="00365B8D"/>
    <w:rsid w:val="00365C15"/>
    <w:rsid w:val="00365CB6"/>
    <w:rsid w:val="00366152"/>
    <w:rsid w:val="00366A16"/>
    <w:rsid w:val="00366C01"/>
    <w:rsid w:val="00366E9E"/>
    <w:rsid w:val="003671D5"/>
    <w:rsid w:val="00367241"/>
    <w:rsid w:val="0036728F"/>
    <w:rsid w:val="00367863"/>
    <w:rsid w:val="00367A94"/>
    <w:rsid w:val="00367B42"/>
    <w:rsid w:val="00367DF0"/>
    <w:rsid w:val="003709A3"/>
    <w:rsid w:val="0037129E"/>
    <w:rsid w:val="00371AEF"/>
    <w:rsid w:val="00371B84"/>
    <w:rsid w:val="003724AD"/>
    <w:rsid w:val="0037264F"/>
    <w:rsid w:val="003726B3"/>
    <w:rsid w:val="0037294D"/>
    <w:rsid w:val="00372AAE"/>
    <w:rsid w:val="00372B96"/>
    <w:rsid w:val="00372DE5"/>
    <w:rsid w:val="00372E2E"/>
    <w:rsid w:val="00373405"/>
    <w:rsid w:val="00373436"/>
    <w:rsid w:val="00373FDB"/>
    <w:rsid w:val="0037429B"/>
    <w:rsid w:val="003743EA"/>
    <w:rsid w:val="0037441E"/>
    <w:rsid w:val="00374AB8"/>
    <w:rsid w:val="00374AEA"/>
    <w:rsid w:val="00374DE6"/>
    <w:rsid w:val="0037532F"/>
    <w:rsid w:val="003753D8"/>
    <w:rsid w:val="00375AC3"/>
    <w:rsid w:val="00375D53"/>
    <w:rsid w:val="00376347"/>
    <w:rsid w:val="003764C8"/>
    <w:rsid w:val="003768AF"/>
    <w:rsid w:val="00376B71"/>
    <w:rsid w:val="00376CCC"/>
    <w:rsid w:val="00376CD7"/>
    <w:rsid w:val="003775CB"/>
    <w:rsid w:val="003776B2"/>
    <w:rsid w:val="00377D46"/>
    <w:rsid w:val="00380037"/>
    <w:rsid w:val="00380100"/>
    <w:rsid w:val="00380106"/>
    <w:rsid w:val="0038010C"/>
    <w:rsid w:val="00380409"/>
    <w:rsid w:val="0038081F"/>
    <w:rsid w:val="00380A81"/>
    <w:rsid w:val="00380B80"/>
    <w:rsid w:val="00381329"/>
    <w:rsid w:val="00381477"/>
    <w:rsid w:val="00381A5C"/>
    <w:rsid w:val="00381BB1"/>
    <w:rsid w:val="00381C81"/>
    <w:rsid w:val="00381D35"/>
    <w:rsid w:val="003820A9"/>
    <w:rsid w:val="003827E5"/>
    <w:rsid w:val="00382843"/>
    <w:rsid w:val="00382C75"/>
    <w:rsid w:val="00383169"/>
    <w:rsid w:val="00383267"/>
    <w:rsid w:val="003835F2"/>
    <w:rsid w:val="00383744"/>
    <w:rsid w:val="00383751"/>
    <w:rsid w:val="00383885"/>
    <w:rsid w:val="0038394F"/>
    <w:rsid w:val="0038395F"/>
    <w:rsid w:val="00383AE9"/>
    <w:rsid w:val="00383CCD"/>
    <w:rsid w:val="00384F8F"/>
    <w:rsid w:val="00385235"/>
    <w:rsid w:val="00385ABA"/>
    <w:rsid w:val="00385DB3"/>
    <w:rsid w:val="00385E5B"/>
    <w:rsid w:val="00385FEF"/>
    <w:rsid w:val="003868EA"/>
    <w:rsid w:val="00386D29"/>
    <w:rsid w:val="00386EB2"/>
    <w:rsid w:val="0038704F"/>
    <w:rsid w:val="003878FA"/>
    <w:rsid w:val="00390D98"/>
    <w:rsid w:val="00390E74"/>
    <w:rsid w:val="00391004"/>
    <w:rsid w:val="00391073"/>
    <w:rsid w:val="00391139"/>
    <w:rsid w:val="00391DF1"/>
    <w:rsid w:val="00391F04"/>
    <w:rsid w:val="00391FAF"/>
    <w:rsid w:val="00392155"/>
    <w:rsid w:val="003925BD"/>
    <w:rsid w:val="003925D1"/>
    <w:rsid w:val="003925E0"/>
    <w:rsid w:val="0039275D"/>
    <w:rsid w:val="003927A8"/>
    <w:rsid w:val="00392C26"/>
    <w:rsid w:val="00392EF1"/>
    <w:rsid w:val="00393172"/>
    <w:rsid w:val="00393334"/>
    <w:rsid w:val="003935BC"/>
    <w:rsid w:val="00393651"/>
    <w:rsid w:val="003938BC"/>
    <w:rsid w:val="003941B8"/>
    <w:rsid w:val="003943F5"/>
    <w:rsid w:val="00394635"/>
    <w:rsid w:val="00394BC4"/>
    <w:rsid w:val="00395441"/>
    <w:rsid w:val="00395762"/>
    <w:rsid w:val="0039585F"/>
    <w:rsid w:val="00395A6C"/>
    <w:rsid w:val="00395FEB"/>
    <w:rsid w:val="003964EE"/>
    <w:rsid w:val="00396D5E"/>
    <w:rsid w:val="00396E00"/>
    <w:rsid w:val="00397037"/>
    <w:rsid w:val="003976C8"/>
    <w:rsid w:val="00397772"/>
    <w:rsid w:val="00397E33"/>
    <w:rsid w:val="003A02B9"/>
    <w:rsid w:val="003A0E40"/>
    <w:rsid w:val="003A0EE0"/>
    <w:rsid w:val="003A155F"/>
    <w:rsid w:val="003A15BA"/>
    <w:rsid w:val="003A172E"/>
    <w:rsid w:val="003A1927"/>
    <w:rsid w:val="003A19D5"/>
    <w:rsid w:val="003A1A70"/>
    <w:rsid w:val="003A1B25"/>
    <w:rsid w:val="003A2100"/>
    <w:rsid w:val="003A2199"/>
    <w:rsid w:val="003A2BAC"/>
    <w:rsid w:val="003A2CCC"/>
    <w:rsid w:val="003A35EC"/>
    <w:rsid w:val="003A366D"/>
    <w:rsid w:val="003A3752"/>
    <w:rsid w:val="003A39C9"/>
    <w:rsid w:val="003A3FFB"/>
    <w:rsid w:val="003A4090"/>
    <w:rsid w:val="003A4161"/>
    <w:rsid w:val="003A4C40"/>
    <w:rsid w:val="003A4CCB"/>
    <w:rsid w:val="003A4D98"/>
    <w:rsid w:val="003A509F"/>
    <w:rsid w:val="003A5860"/>
    <w:rsid w:val="003A58BB"/>
    <w:rsid w:val="003A5FB0"/>
    <w:rsid w:val="003A6110"/>
    <w:rsid w:val="003A61C3"/>
    <w:rsid w:val="003A6476"/>
    <w:rsid w:val="003A66CA"/>
    <w:rsid w:val="003A6743"/>
    <w:rsid w:val="003A6CF8"/>
    <w:rsid w:val="003A6F12"/>
    <w:rsid w:val="003A7B3B"/>
    <w:rsid w:val="003A7DC3"/>
    <w:rsid w:val="003B0532"/>
    <w:rsid w:val="003B0619"/>
    <w:rsid w:val="003B125F"/>
    <w:rsid w:val="003B1536"/>
    <w:rsid w:val="003B17DC"/>
    <w:rsid w:val="003B1E37"/>
    <w:rsid w:val="003B1EF5"/>
    <w:rsid w:val="003B1F17"/>
    <w:rsid w:val="003B25EF"/>
    <w:rsid w:val="003B267B"/>
    <w:rsid w:val="003B27CC"/>
    <w:rsid w:val="003B2A6F"/>
    <w:rsid w:val="003B2B70"/>
    <w:rsid w:val="003B2DCE"/>
    <w:rsid w:val="003B325A"/>
    <w:rsid w:val="003B3407"/>
    <w:rsid w:val="003B3610"/>
    <w:rsid w:val="003B3AA3"/>
    <w:rsid w:val="003B3C00"/>
    <w:rsid w:val="003B42A4"/>
    <w:rsid w:val="003B4869"/>
    <w:rsid w:val="003B4C97"/>
    <w:rsid w:val="003B5177"/>
    <w:rsid w:val="003B53DB"/>
    <w:rsid w:val="003B55CD"/>
    <w:rsid w:val="003B583B"/>
    <w:rsid w:val="003B5875"/>
    <w:rsid w:val="003B5C37"/>
    <w:rsid w:val="003B5C4F"/>
    <w:rsid w:val="003B6058"/>
    <w:rsid w:val="003B6164"/>
    <w:rsid w:val="003B61C4"/>
    <w:rsid w:val="003B6204"/>
    <w:rsid w:val="003B6252"/>
    <w:rsid w:val="003B6A7B"/>
    <w:rsid w:val="003B7436"/>
    <w:rsid w:val="003B7A10"/>
    <w:rsid w:val="003C07C7"/>
    <w:rsid w:val="003C07D5"/>
    <w:rsid w:val="003C0BB3"/>
    <w:rsid w:val="003C0F92"/>
    <w:rsid w:val="003C0FEC"/>
    <w:rsid w:val="003C141B"/>
    <w:rsid w:val="003C15F3"/>
    <w:rsid w:val="003C1636"/>
    <w:rsid w:val="003C1A44"/>
    <w:rsid w:val="003C1AC6"/>
    <w:rsid w:val="003C1ACF"/>
    <w:rsid w:val="003C1CE0"/>
    <w:rsid w:val="003C259D"/>
    <w:rsid w:val="003C2A59"/>
    <w:rsid w:val="003C2B2D"/>
    <w:rsid w:val="003C2D3D"/>
    <w:rsid w:val="003C2F18"/>
    <w:rsid w:val="003C31CE"/>
    <w:rsid w:val="003C3466"/>
    <w:rsid w:val="003C38B6"/>
    <w:rsid w:val="003C3AA7"/>
    <w:rsid w:val="003C3DAA"/>
    <w:rsid w:val="003C3ECB"/>
    <w:rsid w:val="003C4BD4"/>
    <w:rsid w:val="003C4BFE"/>
    <w:rsid w:val="003C56F0"/>
    <w:rsid w:val="003C56F3"/>
    <w:rsid w:val="003C5891"/>
    <w:rsid w:val="003C595B"/>
    <w:rsid w:val="003C648A"/>
    <w:rsid w:val="003C648E"/>
    <w:rsid w:val="003C677B"/>
    <w:rsid w:val="003C687C"/>
    <w:rsid w:val="003C6C39"/>
    <w:rsid w:val="003C7175"/>
    <w:rsid w:val="003C71D1"/>
    <w:rsid w:val="003C72D0"/>
    <w:rsid w:val="003C748B"/>
    <w:rsid w:val="003C7953"/>
    <w:rsid w:val="003C7BF2"/>
    <w:rsid w:val="003D08B4"/>
    <w:rsid w:val="003D0AC6"/>
    <w:rsid w:val="003D0D23"/>
    <w:rsid w:val="003D0E43"/>
    <w:rsid w:val="003D18E8"/>
    <w:rsid w:val="003D1A03"/>
    <w:rsid w:val="003D1E43"/>
    <w:rsid w:val="003D23E9"/>
    <w:rsid w:val="003D3050"/>
    <w:rsid w:val="003D3150"/>
    <w:rsid w:val="003D37BF"/>
    <w:rsid w:val="003D3818"/>
    <w:rsid w:val="003D3AC2"/>
    <w:rsid w:val="003D3FAB"/>
    <w:rsid w:val="003D4ED2"/>
    <w:rsid w:val="003D4EFB"/>
    <w:rsid w:val="003D55B0"/>
    <w:rsid w:val="003D5924"/>
    <w:rsid w:val="003D5942"/>
    <w:rsid w:val="003D5A77"/>
    <w:rsid w:val="003D5A7B"/>
    <w:rsid w:val="003D5B5E"/>
    <w:rsid w:val="003D6123"/>
    <w:rsid w:val="003D67F7"/>
    <w:rsid w:val="003D69A8"/>
    <w:rsid w:val="003D6BC9"/>
    <w:rsid w:val="003D7060"/>
    <w:rsid w:val="003D715E"/>
    <w:rsid w:val="003D723A"/>
    <w:rsid w:val="003D73BF"/>
    <w:rsid w:val="003D74C0"/>
    <w:rsid w:val="003D770D"/>
    <w:rsid w:val="003D796A"/>
    <w:rsid w:val="003E049C"/>
    <w:rsid w:val="003E06DC"/>
    <w:rsid w:val="003E078E"/>
    <w:rsid w:val="003E07E4"/>
    <w:rsid w:val="003E094D"/>
    <w:rsid w:val="003E0A37"/>
    <w:rsid w:val="003E0EA8"/>
    <w:rsid w:val="003E115A"/>
    <w:rsid w:val="003E1674"/>
    <w:rsid w:val="003E1880"/>
    <w:rsid w:val="003E1DC9"/>
    <w:rsid w:val="003E25E2"/>
    <w:rsid w:val="003E2F1E"/>
    <w:rsid w:val="003E315E"/>
    <w:rsid w:val="003E32D1"/>
    <w:rsid w:val="003E35F3"/>
    <w:rsid w:val="003E390F"/>
    <w:rsid w:val="003E3A2C"/>
    <w:rsid w:val="003E41A2"/>
    <w:rsid w:val="003E424A"/>
    <w:rsid w:val="003E4368"/>
    <w:rsid w:val="003E45AE"/>
    <w:rsid w:val="003E4957"/>
    <w:rsid w:val="003E4EB8"/>
    <w:rsid w:val="003E51F8"/>
    <w:rsid w:val="003E57B1"/>
    <w:rsid w:val="003E5869"/>
    <w:rsid w:val="003E5B9B"/>
    <w:rsid w:val="003E5F96"/>
    <w:rsid w:val="003E631F"/>
    <w:rsid w:val="003E6804"/>
    <w:rsid w:val="003E69CE"/>
    <w:rsid w:val="003E6B8A"/>
    <w:rsid w:val="003E6F3D"/>
    <w:rsid w:val="003E6FA1"/>
    <w:rsid w:val="003E7118"/>
    <w:rsid w:val="003E711F"/>
    <w:rsid w:val="003E73D8"/>
    <w:rsid w:val="003E7715"/>
    <w:rsid w:val="003E77D8"/>
    <w:rsid w:val="003E79C5"/>
    <w:rsid w:val="003E7B04"/>
    <w:rsid w:val="003E7E79"/>
    <w:rsid w:val="003F0023"/>
    <w:rsid w:val="003F05C1"/>
    <w:rsid w:val="003F0673"/>
    <w:rsid w:val="003F0B4E"/>
    <w:rsid w:val="003F0FE8"/>
    <w:rsid w:val="003F15D8"/>
    <w:rsid w:val="003F182B"/>
    <w:rsid w:val="003F233A"/>
    <w:rsid w:val="003F28F0"/>
    <w:rsid w:val="003F2F4A"/>
    <w:rsid w:val="003F3EEC"/>
    <w:rsid w:val="003F414D"/>
    <w:rsid w:val="003F415C"/>
    <w:rsid w:val="003F4196"/>
    <w:rsid w:val="003F498F"/>
    <w:rsid w:val="003F49D8"/>
    <w:rsid w:val="003F4A0F"/>
    <w:rsid w:val="003F4CEB"/>
    <w:rsid w:val="003F4FB3"/>
    <w:rsid w:val="003F57FC"/>
    <w:rsid w:val="003F5B19"/>
    <w:rsid w:val="003F5B51"/>
    <w:rsid w:val="003F65BB"/>
    <w:rsid w:val="003F66D0"/>
    <w:rsid w:val="003F6794"/>
    <w:rsid w:val="003F6947"/>
    <w:rsid w:val="003F69E0"/>
    <w:rsid w:val="003F6CBA"/>
    <w:rsid w:val="003F6FAC"/>
    <w:rsid w:val="003F748D"/>
    <w:rsid w:val="003F7548"/>
    <w:rsid w:val="003F75AE"/>
    <w:rsid w:val="003F7669"/>
    <w:rsid w:val="003F7A4C"/>
    <w:rsid w:val="003F7F15"/>
    <w:rsid w:val="004002ED"/>
    <w:rsid w:val="004005DF"/>
    <w:rsid w:val="004007C5"/>
    <w:rsid w:val="00400C39"/>
    <w:rsid w:val="00400C85"/>
    <w:rsid w:val="00400CFA"/>
    <w:rsid w:val="00400F58"/>
    <w:rsid w:val="00400FD8"/>
    <w:rsid w:val="00400FF8"/>
    <w:rsid w:val="004012DF"/>
    <w:rsid w:val="0040141A"/>
    <w:rsid w:val="0040180A"/>
    <w:rsid w:val="004018D5"/>
    <w:rsid w:val="004019C2"/>
    <w:rsid w:val="00401AB8"/>
    <w:rsid w:val="00401BAA"/>
    <w:rsid w:val="00402083"/>
    <w:rsid w:val="0040234D"/>
    <w:rsid w:val="0040237B"/>
    <w:rsid w:val="00402486"/>
    <w:rsid w:val="00402B67"/>
    <w:rsid w:val="00402B81"/>
    <w:rsid w:val="00402E2E"/>
    <w:rsid w:val="00403473"/>
    <w:rsid w:val="00403725"/>
    <w:rsid w:val="004038AA"/>
    <w:rsid w:val="00403A99"/>
    <w:rsid w:val="004042D1"/>
    <w:rsid w:val="00404479"/>
    <w:rsid w:val="0040491B"/>
    <w:rsid w:val="00405150"/>
    <w:rsid w:val="00405470"/>
    <w:rsid w:val="00405490"/>
    <w:rsid w:val="00405655"/>
    <w:rsid w:val="0040571C"/>
    <w:rsid w:val="0040584C"/>
    <w:rsid w:val="00405923"/>
    <w:rsid w:val="00405C68"/>
    <w:rsid w:val="00405D28"/>
    <w:rsid w:val="00405D91"/>
    <w:rsid w:val="00405FCE"/>
    <w:rsid w:val="0040606D"/>
    <w:rsid w:val="0040632D"/>
    <w:rsid w:val="004063EA"/>
    <w:rsid w:val="00406856"/>
    <w:rsid w:val="00406ABF"/>
    <w:rsid w:val="00406B57"/>
    <w:rsid w:val="004071E7"/>
    <w:rsid w:val="004073E6"/>
    <w:rsid w:val="00407771"/>
    <w:rsid w:val="00407A46"/>
    <w:rsid w:val="00407BD7"/>
    <w:rsid w:val="00410130"/>
    <w:rsid w:val="0041014A"/>
    <w:rsid w:val="0041046F"/>
    <w:rsid w:val="0041093D"/>
    <w:rsid w:val="00410BB4"/>
    <w:rsid w:val="00410E11"/>
    <w:rsid w:val="00411162"/>
    <w:rsid w:val="004113F9"/>
    <w:rsid w:val="0041146B"/>
    <w:rsid w:val="00411549"/>
    <w:rsid w:val="0041156D"/>
    <w:rsid w:val="00411571"/>
    <w:rsid w:val="004117A9"/>
    <w:rsid w:val="00411892"/>
    <w:rsid w:val="004119FE"/>
    <w:rsid w:val="00411BA9"/>
    <w:rsid w:val="00411EE8"/>
    <w:rsid w:val="00411FD1"/>
    <w:rsid w:val="004120B1"/>
    <w:rsid w:val="004124BF"/>
    <w:rsid w:val="004125B9"/>
    <w:rsid w:val="00412779"/>
    <w:rsid w:val="00412A6D"/>
    <w:rsid w:val="00412C2A"/>
    <w:rsid w:val="00413040"/>
    <w:rsid w:val="004130D6"/>
    <w:rsid w:val="004131CE"/>
    <w:rsid w:val="00413264"/>
    <w:rsid w:val="00413365"/>
    <w:rsid w:val="00413AB9"/>
    <w:rsid w:val="00413E3C"/>
    <w:rsid w:val="0041417D"/>
    <w:rsid w:val="004147DD"/>
    <w:rsid w:val="00414877"/>
    <w:rsid w:val="00414F9A"/>
    <w:rsid w:val="00415255"/>
    <w:rsid w:val="004152E4"/>
    <w:rsid w:val="004158C1"/>
    <w:rsid w:val="00415D89"/>
    <w:rsid w:val="00415E1C"/>
    <w:rsid w:val="00415E5B"/>
    <w:rsid w:val="00415F7B"/>
    <w:rsid w:val="004160A5"/>
    <w:rsid w:val="004163A2"/>
    <w:rsid w:val="004165CA"/>
    <w:rsid w:val="0041696C"/>
    <w:rsid w:val="00416AC2"/>
    <w:rsid w:val="00416BA4"/>
    <w:rsid w:val="00416BB1"/>
    <w:rsid w:val="00416D80"/>
    <w:rsid w:val="004170EE"/>
    <w:rsid w:val="004172EB"/>
    <w:rsid w:val="00417338"/>
    <w:rsid w:val="0041736F"/>
    <w:rsid w:val="00417836"/>
    <w:rsid w:val="00417965"/>
    <w:rsid w:val="00417CE2"/>
    <w:rsid w:val="00417E87"/>
    <w:rsid w:val="00417FA1"/>
    <w:rsid w:val="00420106"/>
    <w:rsid w:val="0042019B"/>
    <w:rsid w:val="00420643"/>
    <w:rsid w:val="00420A0D"/>
    <w:rsid w:val="00420A7B"/>
    <w:rsid w:val="0042103B"/>
    <w:rsid w:val="0042112D"/>
    <w:rsid w:val="00421299"/>
    <w:rsid w:val="004217B8"/>
    <w:rsid w:val="00421B5A"/>
    <w:rsid w:val="00421ECF"/>
    <w:rsid w:val="00421ED3"/>
    <w:rsid w:val="0042204D"/>
    <w:rsid w:val="00422473"/>
    <w:rsid w:val="00422616"/>
    <w:rsid w:val="00422817"/>
    <w:rsid w:val="0042301D"/>
    <w:rsid w:val="004234BF"/>
    <w:rsid w:val="00424368"/>
    <w:rsid w:val="00424702"/>
    <w:rsid w:val="00424825"/>
    <w:rsid w:val="00424991"/>
    <w:rsid w:val="0042536C"/>
    <w:rsid w:val="00425805"/>
    <w:rsid w:val="00425AEA"/>
    <w:rsid w:val="00425D2F"/>
    <w:rsid w:val="00425EE9"/>
    <w:rsid w:val="004260CA"/>
    <w:rsid w:val="004261B0"/>
    <w:rsid w:val="004265EA"/>
    <w:rsid w:val="004267CC"/>
    <w:rsid w:val="00426BDD"/>
    <w:rsid w:val="00427670"/>
    <w:rsid w:val="00427906"/>
    <w:rsid w:val="00427B47"/>
    <w:rsid w:val="00427BC2"/>
    <w:rsid w:val="00427C36"/>
    <w:rsid w:val="00430435"/>
    <w:rsid w:val="004305C9"/>
    <w:rsid w:val="00430771"/>
    <w:rsid w:val="00430799"/>
    <w:rsid w:val="004309E2"/>
    <w:rsid w:val="00430A13"/>
    <w:rsid w:val="00430B7D"/>
    <w:rsid w:val="004310A5"/>
    <w:rsid w:val="0043111E"/>
    <w:rsid w:val="004314FA"/>
    <w:rsid w:val="00431B53"/>
    <w:rsid w:val="00431C2D"/>
    <w:rsid w:val="004320D8"/>
    <w:rsid w:val="0043234D"/>
    <w:rsid w:val="004324DC"/>
    <w:rsid w:val="00432724"/>
    <w:rsid w:val="00432C61"/>
    <w:rsid w:val="00433461"/>
    <w:rsid w:val="0043348D"/>
    <w:rsid w:val="0043360C"/>
    <w:rsid w:val="00433950"/>
    <w:rsid w:val="00433952"/>
    <w:rsid w:val="00434059"/>
    <w:rsid w:val="00434317"/>
    <w:rsid w:val="00434519"/>
    <w:rsid w:val="0043458F"/>
    <w:rsid w:val="004346B0"/>
    <w:rsid w:val="0043470B"/>
    <w:rsid w:val="00434717"/>
    <w:rsid w:val="004348AE"/>
    <w:rsid w:val="00434900"/>
    <w:rsid w:val="00434CE8"/>
    <w:rsid w:val="00434FA0"/>
    <w:rsid w:val="00434FB4"/>
    <w:rsid w:val="004352FD"/>
    <w:rsid w:val="00435396"/>
    <w:rsid w:val="00435461"/>
    <w:rsid w:val="004357EA"/>
    <w:rsid w:val="00435852"/>
    <w:rsid w:val="00435C0E"/>
    <w:rsid w:val="00435C7F"/>
    <w:rsid w:val="00435D28"/>
    <w:rsid w:val="0043673D"/>
    <w:rsid w:val="00437087"/>
    <w:rsid w:val="004378E0"/>
    <w:rsid w:val="004379B1"/>
    <w:rsid w:val="00437FCC"/>
    <w:rsid w:val="004400C1"/>
    <w:rsid w:val="004400E7"/>
    <w:rsid w:val="00440322"/>
    <w:rsid w:val="0044037C"/>
    <w:rsid w:val="004404DA"/>
    <w:rsid w:val="004404DB"/>
    <w:rsid w:val="00440B87"/>
    <w:rsid w:val="00440BB2"/>
    <w:rsid w:val="00440D02"/>
    <w:rsid w:val="00441638"/>
    <w:rsid w:val="00441660"/>
    <w:rsid w:val="00441A66"/>
    <w:rsid w:val="00441CAD"/>
    <w:rsid w:val="004420A5"/>
    <w:rsid w:val="004421F2"/>
    <w:rsid w:val="00442552"/>
    <w:rsid w:val="004425E1"/>
    <w:rsid w:val="00442B67"/>
    <w:rsid w:val="00442BF9"/>
    <w:rsid w:val="00442C4B"/>
    <w:rsid w:val="00442D02"/>
    <w:rsid w:val="004431F3"/>
    <w:rsid w:val="00443242"/>
    <w:rsid w:val="00443253"/>
    <w:rsid w:val="00443766"/>
    <w:rsid w:val="00443796"/>
    <w:rsid w:val="00443EDB"/>
    <w:rsid w:val="00443FFA"/>
    <w:rsid w:val="00444567"/>
    <w:rsid w:val="00444620"/>
    <w:rsid w:val="004447D8"/>
    <w:rsid w:val="00444893"/>
    <w:rsid w:val="00444C64"/>
    <w:rsid w:val="004455B4"/>
    <w:rsid w:val="00445783"/>
    <w:rsid w:val="004457DA"/>
    <w:rsid w:val="00445AC0"/>
    <w:rsid w:val="00445BF0"/>
    <w:rsid w:val="00445E6B"/>
    <w:rsid w:val="0044606A"/>
    <w:rsid w:val="0044656D"/>
    <w:rsid w:val="00446649"/>
    <w:rsid w:val="00446869"/>
    <w:rsid w:val="004469A5"/>
    <w:rsid w:val="00446A5A"/>
    <w:rsid w:val="00447527"/>
    <w:rsid w:val="00447967"/>
    <w:rsid w:val="00447E35"/>
    <w:rsid w:val="00447F3B"/>
    <w:rsid w:val="00447F77"/>
    <w:rsid w:val="004504E1"/>
    <w:rsid w:val="0045058B"/>
    <w:rsid w:val="004505A1"/>
    <w:rsid w:val="004506BD"/>
    <w:rsid w:val="00450A11"/>
    <w:rsid w:val="0045101F"/>
    <w:rsid w:val="00451080"/>
    <w:rsid w:val="00451123"/>
    <w:rsid w:val="004511C8"/>
    <w:rsid w:val="0045130F"/>
    <w:rsid w:val="004513B9"/>
    <w:rsid w:val="004513BF"/>
    <w:rsid w:val="00451468"/>
    <w:rsid w:val="0045180F"/>
    <w:rsid w:val="00451924"/>
    <w:rsid w:val="00451A90"/>
    <w:rsid w:val="00451BBD"/>
    <w:rsid w:val="0045262B"/>
    <w:rsid w:val="004527EF"/>
    <w:rsid w:val="0045293E"/>
    <w:rsid w:val="00452AA4"/>
    <w:rsid w:val="00452AC4"/>
    <w:rsid w:val="00452D27"/>
    <w:rsid w:val="004531DC"/>
    <w:rsid w:val="00453396"/>
    <w:rsid w:val="004533D7"/>
    <w:rsid w:val="00453765"/>
    <w:rsid w:val="004537EB"/>
    <w:rsid w:val="0045424D"/>
    <w:rsid w:val="004546C2"/>
    <w:rsid w:val="00454D78"/>
    <w:rsid w:val="00454E8F"/>
    <w:rsid w:val="0045505A"/>
    <w:rsid w:val="00455796"/>
    <w:rsid w:val="004557ED"/>
    <w:rsid w:val="00455CD7"/>
    <w:rsid w:val="00455E7D"/>
    <w:rsid w:val="00456123"/>
    <w:rsid w:val="00456398"/>
    <w:rsid w:val="00456B16"/>
    <w:rsid w:val="00456D90"/>
    <w:rsid w:val="00457022"/>
    <w:rsid w:val="0045706D"/>
    <w:rsid w:val="00457353"/>
    <w:rsid w:val="004575EF"/>
    <w:rsid w:val="00457A25"/>
    <w:rsid w:val="004600E7"/>
    <w:rsid w:val="0046011D"/>
    <w:rsid w:val="004601BD"/>
    <w:rsid w:val="004601F7"/>
    <w:rsid w:val="004606E1"/>
    <w:rsid w:val="00460CB3"/>
    <w:rsid w:val="00460CED"/>
    <w:rsid w:val="004610A7"/>
    <w:rsid w:val="0046129B"/>
    <w:rsid w:val="0046143B"/>
    <w:rsid w:val="004614C5"/>
    <w:rsid w:val="00461B5D"/>
    <w:rsid w:val="00462313"/>
    <w:rsid w:val="004624B1"/>
    <w:rsid w:val="00462692"/>
    <w:rsid w:val="00462734"/>
    <w:rsid w:val="004627CE"/>
    <w:rsid w:val="004629A9"/>
    <w:rsid w:val="00462A69"/>
    <w:rsid w:val="0046321F"/>
    <w:rsid w:val="00463592"/>
    <w:rsid w:val="004635E5"/>
    <w:rsid w:val="004636E7"/>
    <w:rsid w:val="00463952"/>
    <w:rsid w:val="00463DF2"/>
    <w:rsid w:val="0046404C"/>
    <w:rsid w:val="00464769"/>
    <w:rsid w:val="00464DCF"/>
    <w:rsid w:val="004655B7"/>
    <w:rsid w:val="0046566D"/>
    <w:rsid w:val="00465688"/>
    <w:rsid w:val="0046569D"/>
    <w:rsid w:val="004656CD"/>
    <w:rsid w:val="00466013"/>
    <w:rsid w:val="004662E3"/>
    <w:rsid w:val="00466A55"/>
    <w:rsid w:val="00466C23"/>
    <w:rsid w:val="004672AA"/>
    <w:rsid w:val="0046791D"/>
    <w:rsid w:val="00467AB0"/>
    <w:rsid w:val="00467AB8"/>
    <w:rsid w:val="00467C13"/>
    <w:rsid w:val="00467DD4"/>
    <w:rsid w:val="004702AF"/>
    <w:rsid w:val="004705A2"/>
    <w:rsid w:val="0047060A"/>
    <w:rsid w:val="00471014"/>
    <w:rsid w:val="00471746"/>
    <w:rsid w:val="00471823"/>
    <w:rsid w:val="0047195F"/>
    <w:rsid w:val="00471F42"/>
    <w:rsid w:val="00471F54"/>
    <w:rsid w:val="0047234F"/>
    <w:rsid w:val="004723CA"/>
    <w:rsid w:val="004723D6"/>
    <w:rsid w:val="00472587"/>
    <w:rsid w:val="004728A6"/>
    <w:rsid w:val="004728AD"/>
    <w:rsid w:val="004728B4"/>
    <w:rsid w:val="0047294F"/>
    <w:rsid w:val="00472BD2"/>
    <w:rsid w:val="00472C9E"/>
    <w:rsid w:val="00473317"/>
    <w:rsid w:val="004735EA"/>
    <w:rsid w:val="004738FD"/>
    <w:rsid w:val="0047398C"/>
    <w:rsid w:val="00473B1E"/>
    <w:rsid w:val="00473B7F"/>
    <w:rsid w:val="00473DCD"/>
    <w:rsid w:val="00473F2D"/>
    <w:rsid w:val="00474326"/>
    <w:rsid w:val="004746E5"/>
    <w:rsid w:val="0047470F"/>
    <w:rsid w:val="00474A3F"/>
    <w:rsid w:val="00474DA2"/>
    <w:rsid w:val="00474E96"/>
    <w:rsid w:val="0047532D"/>
    <w:rsid w:val="00475B03"/>
    <w:rsid w:val="00475B85"/>
    <w:rsid w:val="00475C58"/>
    <w:rsid w:val="004760FB"/>
    <w:rsid w:val="004764AB"/>
    <w:rsid w:val="00476750"/>
    <w:rsid w:val="00476C24"/>
    <w:rsid w:val="00476CA8"/>
    <w:rsid w:val="00476F42"/>
    <w:rsid w:val="00477029"/>
    <w:rsid w:val="00477074"/>
    <w:rsid w:val="004773D3"/>
    <w:rsid w:val="004775BF"/>
    <w:rsid w:val="004776C0"/>
    <w:rsid w:val="004776F5"/>
    <w:rsid w:val="0047799C"/>
    <w:rsid w:val="00477A98"/>
    <w:rsid w:val="00477D08"/>
    <w:rsid w:val="00480251"/>
    <w:rsid w:val="00480738"/>
    <w:rsid w:val="00480BB7"/>
    <w:rsid w:val="00480DD5"/>
    <w:rsid w:val="0048110C"/>
    <w:rsid w:val="00481270"/>
    <w:rsid w:val="004816A7"/>
    <w:rsid w:val="00481BF5"/>
    <w:rsid w:val="00481D6A"/>
    <w:rsid w:val="0048245C"/>
    <w:rsid w:val="00482B07"/>
    <w:rsid w:val="00482B94"/>
    <w:rsid w:val="00482CE6"/>
    <w:rsid w:val="00482DFF"/>
    <w:rsid w:val="00483034"/>
    <w:rsid w:val="00483181"/>
    <w:rsid w:val="00483235"/>
    <w:rsid w:val="00483631"/>
    <w:rsid w:val="00483950"/>
    <w:rsid w:val="00483DDA"/>
    <w:rsid w:val="00484165"/>
    <w:rsid w:val="00484C1D"/>
    <w:rsid w:val="00484C5D"/>
    <w:rsid w:val="00484C7A"/>
    <w:rsid w:val="00484CFB"/>
    <w:rsid w:val="00485926"/>
    <w:rsid w:val="0048647B"/>
    <w:rsid w:val="00486A9A"/>
    <w:rsid w:val="00486B07"/>
    <w:rsid w:val="00486CAE"/>
    <w:rsid w:val="00486CD2"/>
    <w:rsid w:val="00486E0E"/>
    <w:rsid w:val="00486E78"/>
    <w:rsid w:val="0048744B"/>
    <w:rsid w:val="0048746C"/>
    <w:rsid w:val="00487482"/>
    <w:rsid w:val="004876DE"/>
    <w:rsid w:val="00487C25"/>
    <w:rsid w:val="00487D10"/>
    <w:rsid w:val="00490368"/>
    <w:rsid w:val="004904D8"/>
    <w:rsid w:val="00490583"/>
    <w:rsid w:val="004905EB"/>
    <w:rsid w:val="0049063B"/>
    <w:rsid w:val="004906FF"/>
    <w:rsid w:val="00490886"/>
    <w:rsid w:val="00490993"/>
    <w:rsid w:val="00490FE3"/>
    <w:rsid w:val="0049153D"/>
    <w:rsid w:val="0049158A"/>
    <w:rsid w:val="0049180D"/>
    <w:rsid w:val="00491926"/>
    <w:rsid w:val="00491AD3"/>
    <w:rsid w:val="00491BC2"/>
    <w:rsid w:val="00491BF0"/>
    <w:rsid w:val="0049206D"/>
    <w:rsid w:val="00492093"/>
    <w:rsid w:val="004922F4"/>
    <w:rsid w:val="00492368"/>
    <w:rsid w:val="00492409"/>
    <w:rsid w:val="004926E5"/>
    <w:rsid w:val="0049281E"/>
    <w:rsid w:val="00492888"/>
    <w:rsid w:val="00493BB5"/>
    <w:rsid w:val="00493F55"/>
    <w:rsid w:val="00494070"/>
    <w:rsid w:val="004942E0"/>
    <w:rsid w:val="0049464C"/>
    <w:rsid w:val="004949E1"/>
    <w:rsid w:val="004950BE"/>
    <w:rsid w:val="0049531F"/>
    <w:rsid w:val="00495432"/>
    <w:rsid w:val="00495D41"/>
    <w:rsid w:val="00495E30"/>
    <w:rsid w:val="00496784"/>
    <w:rsid w:val="00496B7B"/>
    <w:rsid w:val="00496FE9"/>
    <w:rsid w:val="00497287"/>
    <w:rsid w:val="00497610"/>
    <w:rsid w:val="0049781A"/>
    <w:rsid w:val="004978D8"/>
    <w:rsid w:val="00497E28"/>
    <w:rsid w:val="00497F1C"/>
    <w:rsid w:val="004A0120"/>
    <w:rsid w:val="004A068D"/>
    <w:rsid w:val="004A07B2"/>
    <w:rsid w:val="004A0B36"/>
    <w:rsid w:val="004A0C1C"/>
    <w:rsid w:val="004A0C87"/>
    <w:rsid w:val="004A0D66"/>
    <w:rsid w:val="004A13DA"/>
    <w:rsid w:val="004A159A"/>
    <w:rsid w:val="004A16E4"/>
    <w:rsid w:val="004A1BBE"/>
    <w:rsid w:val="004A2517"/>
    <w:rsid w:val="004A2620"/>
    <w:rsid w:val="004A2863"/>
    <w:rsid w:val="004A29DA"/>
    <w:rsid w:val="004A2B8D"/>
    <w:rsid w:val="004A2D46"/>
    <w:rsid w:val="004A30F2"/>
    <w:rsid w:val="004A31E6"/>
    <w:rsid w:val="004A3999"/>
    <w:rsid w:val="004A3E57"/>
    <w:rsid w:val="004A3F46"/>
    <w:rsid w:val="004A3F9F"/>
    <w:rsid w:val="004A4289"/>
    <w:rsid w:val="004A4474"/>
    <w:rsid w:val="004A4606"/>
    <w:rsid w:val="004A4643"/>
    <w:rsid w:val="004A499B"/>
    <w:rsid w:val="004A4AE2"/>
    <w:rsid w:val="004A4C47"/>
    <w:rsid w:val="004A4DE2"/>
    <w:rsid w:val="004A5182"/>
    <w:rsid w:val="004A5221"/>
    <w:rsid w:val="004A522F"/>
    <w:rsid w:val="004A5249"/>
    <w:rsid w:val="004A5672"/>
    <w:rsid w:val="004A56BB"/>
    <w:rsid w:val="004A5772"/>
    <w:rsid w:val="004A57F2"/>
    <w:rsid w:val="004A5820"/>
    <w:rsid w:val="004A5A28"/>
    <w:rsid w:val="004A5C03"/>
    <w:rsid w:val="004A5E89"/>
    <w:rsid w:val="004A6130"/>
    <w:rsid w:val="004A652B"/>
    <w:rsid w:val="004A6613"/>
    <w:rsid w:val="004A675E"/>
    <w:rsid w:val="004A6800"/>
    <w:rsid w:val="004A6BD6"/>
    <w:rsid w:val="004A6C1F"/>
    <w:rsid w:val="004A793A"/>
    <w:rsid w:val="004B0227"/>
    <w:rsid w:val="004B0366"/>
    <w:rsid w:val="004B049E"/>
    <w:rsid w:val="004B06DF"/>
    <w:rsid w:val="004B0969"/>
    <w:rsid w:val="004B0DDE"/>
    <w:rsid w:val="004B1797"/>
    <w:rsid w:val="004B1C26"/>
    <w:rsid w:val="004B2A5A"/>
    <w:rsid w:val="004B2AB9"/>
    <w:rsid w:val="004B2B75"/>
    <w:rsid w:val="004B2E89"/>
    <w:rsid w:val="004B2FA1"/>
    <w:rsid w:val="004B2FC3"/>
    <w:rsid w:val="004B313F"/>
    <w:rsid w:val="004B39A3"/>
    <w:rsid w:val="004B3E7F"/>
    <w:rsid w:val="004B4031"/>
    <w:rsid w:val="004B43D2"/>
    <w:rsid w:val="004B477B"/>
    <w:rsid w:val="004B4C47"/>
    <w:rsid w:val="004B4C5D"/>
    <w:rsid w:val="004B52B7"/>
    <w:rsid w:val="004B52D5"/>
    <w:rsid w:val="004B55B4"/>
    <w:rsid w:val="004B55DD"/>
    <w:rsid w:val="004B58BB"/>
    <w:rsid w:val="004B5E30"/>
    <w:rsid w:val="004B60E9"/>
    <w:rsid w:val="004B64B4"/>
    <w:rsid w:val="004B64CC"/>
    <w:rsid w:val="004B664A"/>
    <w:rsid w:val="004B676E"/>
    <w:rsid w:val="004B6C2B"/>
    <w:rsid w:val="004B6C89"/>
    <w:rsid w:val="004B7404"/>
    <w:rsid w:val="004B7432"/>
    <w:rsid w:val="004B7569"/>
    <w:rsid w:val="004B7D99"/>
    <w:rsid w:val="004B7F6E"/>
    <w:rsid w:val="004C0245"/>
    <w:rsid w:val="004C0325"/>
    <w:rsid w:val="004C0510"/>
    <w:rsid w:val="004C0583"/>
    <w:rsid w:val="004C0645"/>
    <w:rsid w:val="004C0703"/>
    <w:rsid w:val="004C0DCA"/>
    <w:rsid w:val="004C0DFD"/>
    <w:rsid w:val="004C0F43"/>
    <w:rsid w:val="004C15FC"/>
    <w:rsid w:val="004C1808"/>
    <w:rsid w:val="004C1984"/>
    <w:rsid w:val="004C1A1E"/>
    <w:rsid w:val="004C1B35"/>
    <w:rsid w:val="004C1F84"/>
    <w:rsid w:val="004C2386"/>
    <w:rsid w:val="004C2879"/>
    <w:rsid w:val="004C2A98"/>
    <w:rsid w:val="004C2B06"/>
    <w:rsid w:val="004C2E5C"/>
    <w:rsid w:val="004C2F8B"/>
    <w:rsid w:val="004C343D"/>
    <w:rsid w:val="004C39D6"/>
    <w:rsid w:val="004C39E8"/>
    <w:rsid w:val="004C3BDF"/>
    <w:rsid w:val="004C3D6A"/>
    <w:rsid w:val="004C3FBC"/>
    <w:rsid w:val="004C3FFC"/>
    <w:rsid w:val="004C4066"/>
    <w:rsid w:val="004C4128"/>
    <w:rsid w:val="004C41BC"/>
    <w:rsid w:val="004C4A84"/>
    <w:rsid w:val="004C4ADB"/>
    <w:rsid w:val="004C4BEE"/>
    <w:rsid w:val="004C4D1C"/>
    <w:rsid w:val="004C4E63"/>
    <w:rsid w:val="004C5769"/>
    <w:rsid w:val="004C5883"/>
    <w:rsid w:val="004C5F5C"/>
    <w:rsid w:val="004C65FA"/>
    <w:rsid w:val="004C6B61"/>
    <w:rsid w:val="004C7348"/>
    <w:rsid w:val="004C77BB"/>
    <w:rsid w:val="004C7E1C"/>
    <w:rsid w:val="004D0037"/>
    <w:rsid w:val="004D017F"/>
    <w:rsid w:val="004D0286"/>
    <w:rsid w:val="004D0A5C"/>
    <w:rsid w:val="004D0AA8"/>
    <w:rsid w:val="004D0B06"/>
    <w:rsid w:val="004D0DD8"/>
    <w:rsid w:val="004D119E"/>
    <w:rsid w:val="004D153B"/>
    <w:rsid w:val="004D2703"/>
    <w:rsid w:val="004D2759"/>
    <w:rsid w:val="004D3117"/>
    <w:rsid w:val="004D320E"/>
    <w:rsid w:val="004D35A5"/>
    <w:rsid w:val="004D39F6"/>
    <w:rsid w:val="004D3C9C"/>
    <w:rsid w:val="004D4320"/>
    <w:rsid w:val="004D4345"/>
    <w:rsid w:val="004D44F7"/>
    <w:rsid w:val="004D49FA"/>
    <w:rsid w:val="004D4D30"/>
    <w:rsid w:val="004D5307"/>
    <w:rsid w:val="004D55DF"/>
    <w:rsid w:val="004D598A"/>
    <w:rsid w:val="004D5C9A"/>
    <w:rsid w:val="004D5DBB"/>
    <w:rsid w:val="004D630E"/>
    <w:rsid w:val="004D6458"/>
    <w:rsid w:val="004D6463"/>
    <w:rsid w:val="004D6844"/>
    <w:rsid w:val="004D6875"/>
    <w:rsid w:val="004D6E81"/>
    <w:rsid w:val="004D7343"/>
    <w:rsid w:val="004D79D3"/>
    <w:rsid w:val="004D7B4F"/>
    <w:rsid w:val="004E052E"/>
    <w:rsid w:val="004E090E"/>
    <w:rsid w:val="004E09A3"/>
    <w:rsid w:val="004E0E6E"/>
    <w:rsid w:val="004E10E9"/>
    <w:rsid w:val="004E1282"/>
    <w:rsid w:val="004E1BDB"/>
    <w:rsid w:val="004E2107"/>
    <w:rsid w:val="004E232F"/>
    <w:rsid w:val="004E2C3E"/>
    <w:rsid w:val="004E2C92"/>
    <w:rsid w:val="004E2E0D"/>
    <w:rsid w:val="004E3033"/>
    <w:rsid w:val="004E338B"/>
    <w:rsid w:val="004E34EC"/>
    <w:rsid w:val="004E4356"/>
    <w:rsid w:val="004E435B"/>
    <w:rsid w:val="004E4CBF"/>
    <w:rsid w:val="004E4D65"/>
    <w:rsid w:val="004E522C"/>
    <w:rsid w:val="004E5A8E"/>
    <w:rsid w:val="004E5BB1"/>
    <w:rsid w:val="004E5D80"/>
    <w:rsid w:val="004E5EC1"/>
    <w:rsid w:val="004E625D"/>
    <w:rsid w:val="004E63A9"/>
    <w:rsid w:val="004E69C4"/>
    <w:rsid w:val="004E6A25"/>
    <w:rsid w:val="004E6A57"/>
    <w:rsid w:val="004E6AF4"/>
    <w:rsid w:val="004E6B62"/>
    <w:rsid w:val="004E6FEB"/>
    <w:rsid w:val="004E7326"/>
    <w:rsid w:val="004E77B4"/>
    <w:rsid w:val="004E77EE"/>
    <w:rsid w:val="004F0307"/>
    <w:rsid w:val="004F0C3F"/>
    <w:rsid w:val="004F0C7A"/>
    <w:rsid w:val="004F0FDF"/>
    <w:rsid w:val="004F1265"/>
    <w:rsid w:val="004F14E2"/>
    <w:rsid w:val="004F1515"/>
    <w:rsid w:val="004F1888"/>
    <w:rsid w:val="004F1D88"/>
    <w:rsid w:val="004F1EF6"/>
    <w:rsid w:val="004F209C"/>
    <w:rsid w:val="004F28C3"/>
    <w:rsid w:val="004F29C2"/>
    <w:rsid w:val="004F2EBF"/>
    <w:rsid w:val="004F31B9"/>
    <w:rsid w:val="004F3582"/>
    <w:rsid w:val="004F3ABD"/>
    <w:rsid w:val="004F3C76"/>
    <w:rsid w:val="004F3F31"/>
    <w:rsid w:val="004F415C"/>
    <w:rsid w:val="004F42D1"/>
    <w:rsid w:val="004F4BAB"/>
    <w:rsid w:val="004F4BAC"/>
    <w:rsid w:val="004F5041"/>
    <w:rsid w:val="004F50D9"/>
    <w:rsid w:val="004F51AD"/>
    <w:rsid w:val="004F55FF"/>
    <w:rsid w:val="004F5ED4"/>
    <w:rsid w:val="004F639E"/>
    <w:rsid w:val="004F6AFA"/>
    <w:rsid w:val="004F6CA0"/>
    <w:rsid w:val="004F6CBE"/>
    <w:rsid w:val="004F6DCC"/>
    <w:rsid w:val="004F76C1"/>
    <w:rsid w:val="004F7975"/>
    <w:rsid w:val="004F799D"/>
    <w:rsid w:val="004F7ACD"/>
    <w:rsid w:val="004F7C2A"/>
    <w:rsid w:val="004F7D35"/>
    <w:rsid w:val="004F7F9A"/>
    <w:rsid w:val="00500443"/>
    <w:rsid w:val="00500462"/>
    <w:rsid w:val="005005E3"/>
    <w:rsid w:val="005009EF"/>
    <w:rsid w:val="00500B73"/>
    <w:rsid w:val="00500D1A"/>
    <w:rsid w:val="00500E3D"/>
    <w:rsid w:val="00500F46"/>
    <w:rsid w:val="005014D2"/>
    <w:rsid w:val="005015A7"/>
    <w:rsid w:val="0050197B"/>
    <w:rsid w:val="00501A82"/>
    <w:rsid w:val="00501EC8"/>
    <w:rsid w:val="00501ECB"/>
    <w:rsid w:val="00501F25"/>
    <w:rsid w:val="005020A1"/>
    <w:rsid w:val="00502523"/>
    <w:rsid w:val="00502528"/>
    <w:rsid w:val="00502EA9"/>
    <w:rsid w:val="005032A1"/>
    <w:rsid w:val="005036A0"/>
    <w:rsid w:val="005036C9"/>
    <w:rsid w:val="00503831"/>
    <w:rsid w:val="0050387E"/>
    <w:rsid w:val="00504031"/>
    <w:rsid w:val="00504033"/>
    <w:rsid w:val="0050467F"/>
    <w:rsid w:val="00504941"/>
    <w:rsid w:val="00504968"/>
    <w:rsid w:val="00504A2F"/>
    <w:rsid w:val="00504AFB"/>
    <w:rsid w:val="005054A5"/>
    <w:rsid w:val="0050568F"/>
    <w:rsid w:val="005057A2"/>
    <w:rsid w:val="005059F0"/>
    <w:rsid w:val="00505EBE"/>
    <w:rsid w:val="0050615C"/>
    <w:rsid w:val="005069DD"/>
    <w:rsid w:val="00506A56"/>
    <w:rsid w:val="00510073"/>
    <w:rsid w:val="00510254"/>
    <w:rsid w:val="005103E3"/>
    <w:rsid w:val="005108AB"/>
    <w:rsid w:val="00510B9C"/>
    <w:rsid w:val="00510CC7"/>
    <w:rsid w:val="00510F65"/>
    <w:rsid w:val="005115C2"/>
    <w:rsid w:val="00511E6F"/>
    <w:rsid w:val="00511F81"/>
    <w:rsid w:val="005123F1"/>
    <w:rsid w:val="0051243A"/>
    <w:rsid w:val="005127A8"/>
    <w:rsid w:val="00512E2B"/>
    <w:rsid w:val="00512FAB"/>
    <w:rsid w:val="00512FEF"/>
    <w:rsid w:val="005132EE"/>
    <w:rsid w:val="0051354C"/>
    <w:rsid w:val="0051369F"/>
    <w:rsid w:val="005138DA"/>
    <w:rsid w:val="005139EA"/>
    <w:rsid w:val="00513A2F"/>
    <w:rsid w:val="00513F3B"/>
    <w:rsid w:val="0051482D"/>
    <w:rsid w:val="00514D17"/>
    <w:rsid w:val="00514EB9"/>
    <w:rsid w:val="0051537F"/>
    <w:rsid w:val="005156DB"/>
    <w:rsid w:val="005159A1"/>
    <w:rsid w:val="0051666A"/>
    <w:rsid w:val="00516A7D"/>
    <w:rsid w:val="00516BFF"/>
    <w:rsid w:val="00516E68"/>
    <w:rsid w:val="005200B8"/>
    <w:rsid w:val="005203B7"/>
    <w:rsid w:val="00520B7E"/>
    <w:rsid w:val="00521708"/>
    <w:rsid w:val="005218D3"/>
    <w:rsid w:val="00521C6D"/>
    <w:rsid w:val="00522090"/>
    <w:rsid w:val="00522344"/>
    <w:rsid w:val="00522487"/>
    <w:rsid w:val="005225C9"/>
    <w:rsid w:val="0052292E"/>
    <w:rsid w:val="00522EF2"/>
    <w:rsid w:val="00523E2D"/>
    <w:rsid w:val="0052402D"/>
    <w:rsid w:val="005242A7"/>
    <w:rsid w:val="005243CA"/>
    <w:rsid w:val="005244E4"/>
    <w:rsid w:val="0052463F"/>
    <w:rsid w:val="0052485C"/>
    <w:rsid w:val="005249BF"/>
    <w:rsid w:val="00524A0A"/>
    <w:rsid w:val="00525910"/>
    <w:rsid w:val="00525E14"/>
    <w:rsid w:val="00525ECE"/>
    <w:rsid w:val="00526216"/>
    <w:rsid w:val="00526765"/>
    <w:rsid w:val="0052696F"/>
    <w:rsid w:val="00526C18"/>
    <w:rsid w:val="00526E39"/>
    <w:rsid w:val="00526E84"/>
    <w:rsid w:val="00526FB8"/>
    <w:rsid w:val="005274A2"/>
    <w:rsid w:val="0052783B"/>
    <w:rsid w:val="00527A68"/>
    <w:rsid w:val="00527BD6"/>
    <w:rsid w:val="00527C4B"/>
    <w:rsid w:val="00527E21"/>
    <w:rsid w:val="005300F5"/>
    <w:rsid w:val="0053046D"/>
    <w:rsid w:val="005305DE"/>
    <w:rsid w:val="005307F2"/>
    <w:rsid w:val="0053083F"/>
    <w:rsid w:val="0053095C"/>
    <w:rsid w:val="00530C81"/>
    <w:rsid w:val="00530F08"/>
    <w:rsid w:val="00530F62"/>
    <w:rsid w:val="005311A3"/>
    <w:rsid w:val="00531402"/>
    <w:rsid w:val="00531431"/>
    <w:rsid w:val="0053163E"/>
    <w:rsid w:val="005319BE"/>
    <w:rsid w:val="00532318"/>
    <w:rsid w:val="00532BF6"/>
    <w:rsid w:val="00532C58"/>
    <w:rsid w:val="00533253"/>
    <w:rsid w:val="00533A07"/>
    <w:rsid w:val="00533D42"/>
    <w:rsid w:val="00533DA4"/>
    <w:rsid w:val="0053444C"/>
    <w:rsid w:val="0053527B"/>
    <w:rsid w:val="0053545C"/>
    <w:rsid w:val="00535475"/>
    <w:rsid w:val="00536105"/>
    <w:rsid w:val="0053619A"/>
    <w:rsid w:val="00536595"/>
    <w:rsid w:val="00536673"/>
    <w:rsid w:val="005368B0"/>
    <w:rsid w:val="005369F0"/>
    <w:rsid w:val="00536E4A"/>
    <w:rsid w:val="00537619"/>
    <w:rsid w:val="00537653"/>
    <w:rsid w:val="00537712"/>
    <w:rsid w:val="00537959"/>
    <w:rsid w:val="00537A8C"/>
    <w:rsid w:val="00537B0E"/>
    <w:rsid w:val="00537DA4"/>
    <w:rsid w:val="00537DD2"/>
    <w:rsid w:val="00537EEA"/>
    <w:rsid w:val="005400A5"/>
    <w:rsid w:val="005401D0"/>
    <w:rsid w:val="005401F6"/>
    <w:rsid w:val="005403DE"/>
    <w:rsid w:val="00540A50"/>
    <w:rsid w:val="00540C28"/>
    <w:rsid w:val="00540C87"/>
    <w:rsid w:val="00540D53"/>
    <w:rsid w:val="005410E4"/>
    <w:rsid w:val="0054135C"/>
    <w:rsid w:val="00541523"/>
    <w:rsid w:val="00541530"/>
    <w:rsid w:val="005415BC"/>
    <w:rsid w:val="00541728"/>
    <w:rsid w:val="00541761"/>
    <w:rsid w:val="005418AD"/>
    <w:rsid w:val="005419DE"/>
    <w:rsid w:val="00541E80"/>
    <w:rsid w:val="005420A2"/>
    <w:rsid w:val="0054257C"/>
    <w:rsid w:val="00542709"/>
    <w:rsid w:val="00542C4D"/>
    <w:rsid w:val="00542CF5"/>
    <w:rsid w:val="00543723"/>
    <w:rsid w:val="00543BED"/>
    <w:rsid w:val="00543CF6"/>
    <w:rsid w:val="00543D8F"/>
    <w:rsid w:val="005442DE"/>
    <w:rsid w:val="00544557"/>
    <w:rsid w:val="005446AD"/>
    <w:rsid w:val="005446CE"/>
    <w:rsid w:val="005449CB"/>
    <w:rsid w:val="00544A83"/>
    <w:rsid w:val="00544CBB"/>
    <w:rsid w:val="00544EAD"/>
    <w:rsid w:val="005453F2"/>
    <w:rsid w:val="0054593A"/>
    <w:rsid w:val="00545EAB"/>
    <w:rsid w:val="00545FAF"/>
    <w:rsid w:val="00545FBC"/>
    <w:rsid w:val="0054618D"/>
    <w:rsid w:val="0054648C"/>
    <w:rsid w:val="005469C3"/>
    <w:rsid w:val="00546D2E"/>
    <w:rsid w:val="00546F2D"/>
    <w:rsid w:val="0054768D"/>
    <w:rsid w:val="0054776D"/>
    <w:rsid w:val="005479B5"/>
    <w:rsid w:val="00547AA6"/>
    <w:rsid w:val="00550851"/>
    <w:rsid w:val="005508E1"/>
    <w:rsid w:val="00550A6F"/>
    <w:rsid w:val="00550CFB"/>
    <w:rsid w:val="00550F50"/>
    <w:rsid w:val="00550FC7"/>
    <w:rsid w:val="00551651"/>
    <w:rsid w:val="005522FB"/>
    <w:rsid w:val="0055240E"/>
    <w:rsid w:val="00552AE7"/>
    <w:rsid w:val="00552EC7"/>
    <w:rsid w:val="00552F8E"/>
    <w:rsid w:val="00553214"/>
    <w:rsid w:val="005532F7"/>
    <w:rsid w:val="0055373A"/>
    <w:rsid w:val="00553771"/>
    <w:rsid w:val="0055379D"/>
    <w:rsid w:val="005537B2"/>
    <w:rsid w:val="00553CA7"/>
    <w:rsid w:val="00553D48"/>
    <w:rsid w:val="005541C7"/>
    <w:rsid w:val="00554538"/>
    <w:rsid w:val="00554B7D"/>
    <w:rsid w:val="00554D52"/>
    <w:rsid w:val="00554EC6"/>
    <w:rsid w:val="00554FA6"/>
    <w:rsid w:val="00555153"/>
    <w:rsid w:val="00555196"/>
    <w:rsid w:val="00555431"/>
    <w:rsid w:val="0055566C"/>
    <w:rsid w:val="005556DC"/>
    <w:rsid w:val="00555B94"/>
    <w:rsid w:val="005561A4"/>
    <w:rsid w:val="00556A37"/>
    <w:rsid w:val="00556BF4"/>
    <w:rsid w:val="00556C35"/>
    <w:rsid w:val="005570EA"/>
    <w:rsid w:val="00557100"/>
    <w:rsid w:val="00557D0F"/>
    <w:rsid w:val="0056053F"/>
    <w:rsid w:val="0056071C"/>
    <w:rsid w:val="005609F7"/>
    <w:rsid w:val="00560D84"/>
    <w:rsid w:val="005610EE"/>
    <w:rsid w:val="005612A2"/>
    <w:rsid w:val="0056197D"/>
    <w:rsid w:val="00561A62"/>
    <w:rsid w:val="00561C69"/>
    <w:rsid w:val="00561CAB"/>
    <w:rsid w:val="00561FDD"/>
    <w:rsid w:val="00562364"/>
    <w:rsid w:val="005623E5"/>
    <w:rsid w:val="005625E0"/>
    <w:rsid w:val="00562870"/>
    <w:rsid w:val="0056287F"/>
    <w:rsid w:val="00562FCE"/>
    <w:rsid w:val="00563671"/>
    <w:rsid w:val="0056372F"/>
    <w:rsid w:val="00563842"/>
    <w:rsid w:val="00563D9A"/>
    <w:rsid w:val="00563DEA"/>
    <w:rsid w:val="00563ECB"/>
    <w:rsid w:val="00564198"/>
    <w:rsid w:val="00564508"/>
    <w:rsid w:val="005647DF"/>
    <w:rsid w:val="0056487D"/>
    <w:rsid w:val="00564886"/>
    <w:rsid w:val="0056552A"/>
    <w:rsid w:val="00565E5E"/>
    <w:rsid w:val="005664D7"/>
    <w:rsid w:val="00566550"/>
    <w:rsid w:val="0056677E"/>
    <w:rsid w:val="00566D51"/>
    <w:rsid w:val="00567021"/>
    <w:rsid w:val="00567558"/>
    <w:rsid w:val="005677F3"/>
    <w:rsid w:val="005679A6"/>
    <w:rsid w:val="00567CBF"/>
    <w:rsid w:val="00570716"/>
    <w:rsid w:val="00570CC0"/>
    <w:rsid w:val="00570DB1"/>
    <w:rsid w:val="00570E3B"/>
    <w:rsid w:val="00570F6F"/>
    <w:rsid w:val="00570FF2"/>
    <w:rsid w:val="005711DF"/>
    <w:rsid w:val="0057156C"/>
    <w:rsid w:val="00571909"/>
    <w:rsid w:val="00571AD9"/>
    <w:rsid w:val="0057236D"/>
    <w:rsid w:val="005727AA"/>
    <w:rsid w:val="0057289D"/>
    <w:rsid w:val="00572B8F"/>
    <w:rsid w:val="0057369E"/>
    <w:rsid w:val="005736AD"/>
    <w:rsid w:val="00573976"/>
    <w:rsid w:val="00573A88"/>
    <w:rsid w:val="00573BD0"/>
    <w:rsid w:val="00573CF1"/>
    <w:rsid w:val="00573D12"/>
    <w:rsid w:val="00574222"/>
    <w:rsid w:val="00574265"/>
    <w:rsid w:val="00574437"/>
    <w:rsid w:val="005746F9"/>
    <w:rsid w:val="005748B6"/>
    <w:rsid w:val="0057528A"/>
    <w:rsid w:val="0057570F"/>
    <w:rsid w:val="005757DB"/>
    <w:rsid w:val="00575D9C"/>
    <w:rsid w:val="00575E75"/>
    <w:rsid w:val="0057659E"/>
    <w:rsid w:val="0057672D"/>
    <w:rsid w:val="005769AE"/>
    <w:rsid w:val="00576BA6"/>
    <w:rsid w:val="00576BA7"/>
    <w:rsid w:val="00576D24"/>
    <w:rsid w:val="00576D76"/>
    <w:rsid w:val="0057713E"/>
    <w:rsid w:val="005772D7"/>
    <w:rsid w:val="00577962"/>
    <w:rsid w:val="00577C8A"/>
    <w:rsid w:val="00577F44"/>
    <w:rsid w:val="0058002D"/>
    <w:rsid w:val="00580157"/>
    <w:rsid w:val="0058026C"/>
    <w:rsid w:val="005802C0"/>
    <w:rsid w:val="005804C7"/>
    <w:rsid w:val="005808FE"/>
    <w:rsid w:val="0058094D"/>
    <w:rsid w:val="005811D0"/>
    <w:rsid w:val="00581506"/>
    <w:rsid w:val="0058286E"/>
    <w:rsid w:val="00582A0F"/>
    <w:rsid w:val="00582B97"/>
    <w:rsid w:val="00582C67"/>
    <w:rsid w:val="00582F28"/>
    <w:rsid w:val="0058338B"/>
    <w:rsid w:val="00583460"/>
    <w:rsid w:val="00583703"/>
    <w:rsid w:val="0058374D"/>
    <w:rsid w:val="005837F8"/>
    <w:rsid w:val="005838AB"/>
    <w:rsid w:val="00583A09"/>
    <w:rsid w:val="00583AA0"/>
    <w:rsid w:val="00583BE9"/>
    <w:rsid w:val="00583D0A"/>
    <w:rsid w:val="00583D34"/>
    <w:rsid w:val="00583FA0"/>
    <w:rsid w:val="00583FF2"/>
    <w:rsid w:val="0058424A"/>
    <w:rsid w:val="00584D64"/>
    <w:rsid w:val="00585043"/>
    <w:rsid w:val="005850EF"/>
    <w:rsid w:val="005851CF"/>
    <w:rsid w:val="0058564A"/>
    <w:rsid w:val="005857DD"/>
    <w:rsid w:val="005859D0"/>
    <w:rsid w:val="00585A6B"/>
    <w:rsid w:val="00585F70"/>
    <w:rsid w:val="0058676E"/>
    <w:rsid w:val="0058682A"/>
    <w:rsid w:val="00586E5C"/>
    <w:rsid w:val="00586ED1"/>
    <w:rsid w:val="00587052"/>
    <w:rsid w:val="0058721D"/>
    <w:rsid w:val="0058748A"/>
    <w:rsid w:val="00587571"/>
    <w:rsid w:val="005876A9"/>
    <w:rsid w:val="00587C3B"/>
    <w:rsid w:val="00587D75"/>
    <w:rsid w:val="00590168"/>
    <w:rsid w:val="005904A1"/>
    <w:rsid w:val="00590AE7"/>
    <w:rsid w:val="00590C17"/>
    <w:rsid w:val="00590E47"/>
    <w:rsid w:val="005914F2"/>
    <w:rsid w:val="005917AD"/>
    <w:rsid w:val="00591CC1"/>
    <w:rsid w:val="00592225"/>
    <w:rsid w:val="00592960"/>
    <w:rsid w:val="00592B5E"/>
    <w:rsid w:val="00593632"/>
    <w:rsid w:val="00593B70"/>
    <w:rsid w:val="00593DB1"/>
    <w:rsid w:val="00593E83"/>
    <w:rsid w:val="00593E99"/>
    <w:rsid w:val="00594078"/>
    <w:rsid w:val="005942D7"/>
    <w:rsid w:val="00594450"/>
    <w:rsid w:val="00594691"/>
    <w:rsid w:val="00594836"/>
    <w:rsid w:val="005949F0"/>
    <w:rsid w:val="00594A18"/>
    <w:rsid w:val="00594CEC"/>
    <w:rsid w:val="00594D52"/>
    <w:rsid w:val="00594D7C"/>
    <w:rsid w:val="00595364"/>
    <w:rsid w:val="005953BF"/>
    <w:rsid w:val="00595576"/>
    <w:rsid w:val="0059594F"/>
    <w:rsid w:val="00595F80"/>
    <w:rsid w:val="0059658F"/>
    <w:rsid w:val="005965AE"/>
    <w:rsid w:val="00596875"/>
    <w:rsid w:val="00596910"/>
    <w:rsid w:val="00596C36"/>
    <w:rsid w:val="00596DD5"/>
    <w:rsid w:val="00597012"/>
    <w:rsid w:val="0059708B"/>
    <w:rsid w:val="005970F4"/>
    <w:rsid w:val="0059740E"/>
    <w:rsid w:val="00597562"/>
    <w:rsid w:val="005977D9"/>
    <w:rsid w:val="005978CA"/>
    <w:rsid w:val="00597A22"/>
    <w:rsid w:val="005A09CA"/>
    <w:rsid w:val="005A09DC"/>
    <w:rsid w:val="005A0B81"/>
    <w:rsid w:val="005A0D51"/>
    <w:rsid w:val="005A1CB3"/>
    <w:rsid w:val="005A1E2F"/>
    <w:rsid w:val="005A1FA3"/>
    <w:rsid w:val="005A2E7D"/>
    <w:rsid w:val="005A2FC0"/>
    <w:rsid w:val="005A35E8"/>
    <w:rsid w:val="005A385A"/>
    <w:rsid w:val="005A3ACC"/>
    <w:rsid w:val="005A4199"/>
    <w:rsid w:val="005A4654"/>
    <w:rsid w:val="005A4C90"/>
    <w:rsid w:val="005A4FF2"/>
    <w:rsid w:val="005A5007"/>
    <w:rsid w:val="005A5313"/>
    <w:rsid w:val="005A55DA"/>
    <w:rsid w:val="005A5D65"/>
    <w:rsid w:val="005A5E02"/>
    <w:rsid w:val="005A636B"/>
    <w:rsid w:val="005A6443"/>
    <w:rsid w:val="005A64CF"/>
    <w:rsid w:val="005A66AC"/>
    <w:rsid w:val="005A683D"/>
    <w:rsid w:val="005A6DCD"/>
    <w:rsid w:val="005A705D"/>
    <w:rsid w:val="005A7239"/>
    <w:rsid w:val="005A73AF"/>
    <w:rsid w:val="005A7870"/>
    <w:rsid w:val="005A7888"/>
    <w:rsid w:val="005A7AA9"/>
    <w:rsid w:val="005A7AE7"/>
    <w:rsid w:val="005B014D"/>
    <w:rsid w:val="005B0E4B"/>
    <w:rsid w:val="005B0F8E"/>
    <w:rsid w:val="005B11BE"/>
    <w:rsid w:val="005B1D2A"/>
    <w:rsid w:val="005B2752"/>
    <w:rsid w:val="005B2D08"/>
    <w:rsid w:val="005B339E"/>
    <w:rsid w:val="005B33BF"/>
    <w:rsid w:val="005B41F3"/>
    <w:rsid w:val="005B4466"/>
    <w:rsid w:val="005B4ABB"/>
    <w:rsid w:val="005B4EED"/>
    <w:rsid w:val="005B527F"/>
    <w:rsid w:val="005B53D9"/>
    <w:rsid w:val="005B5678"/>
    <w:rsid w:val="005B5EAD"/>
    <w:rsid w:val="005B608F"/>
    <w:rsid w:val="005B6506"/>
    <w:rsid w:val="005B6CB6"/>
    <w:rsid w:val="005B6FBA"/>
    <w:rsid w:val="005B7219"/>
    <w:rsid w:val="005B77A4"/>
    <w:rsid w:val="005B7816"/>
    <w:rsid w:val="005B7988"/>
    <w:rsid w:val="005B79F8"/>
    <w:rsid w:val="005B7B1E"/>
    <w:rsid w:val="005B7B8D"/>
    <w:rsid w:val="005B7E5B"/>
    <w:rsid w:val="005C00BA"/>
    <w:rsid w:val="005C0511"/>
    <w:rsid w:val="005C066A"/>
    <w:rsid w:val="005C0EEE"/>
    <w:rsid w:val="005C192B"/>
    <w:rsid w:val="005C1A31"/>
    <w:rsid w:val="005C1EB0"/>
    <w:rsid w:val="005C203A"/>
    <w:rsid w:val="005C2325"/>
    <w:rsid w:val="005C23AE"/>
    <w:rsid w:val="005C2478"/>
    <w:rsid w:val="005C2E57"/>
    <w:rsid w:val="005C2F0B"/>
    <w:rsid w:val="005C2F69"/>
    <w:rsid w:val="005C3097"/>
    <w:rsid w:val="005C31EC"/>
    <w:rsid w:val="005C3585"/>
    <w:rsid w:val="005C3810"/>
    <w:rsid w:val="005C3CA3"/>
    <w:rsid w:val="005C3CCC"/>
    <w:rsid w:val="005C3D54"/>
    <w:rsid w:val="005C4B27"/>
    <w:rsid w:val="005C4B40"/>
    <w:rsid w:val="005C4C2A"/>
    <w:rsid w:val="005C4E21"/>
    <w:rsid w:val="005C50DE"/>
    <w:rsid w:val="005C52B8"/>
    <w:rsid w:val="005C53BE"/>
    <w:rsid w:val="005C5760"/>
    <w:rsid w:val="005C6120"/>
    <w:rsid w:val="005C613A"/>
    <w:rsid w:val="005C6504"/>
    <w:rsid w:val="005C6790"/>
    <w:rsid w:val="005C68A3"/>
    <w:rsid w:val="005C6AD0"/>
    <w:rsid w:val="005C6EC7"/>
    <w:rsid w:val="005C73C5"/>
    <w:rsid w:val="005C75D9"/>
    <w:rsid w:val="005C7665"/>
    <w:rsid w:val="005C7E92"/>
    <w:rsid w:val="005D0071"/>
    <w:rsid w:val="005D01CD"/>
    <w:rsid w:val="005D02AD"/>
    <w:rsid w:val="005D064C"/>
    <w:rsid w:val="005D0719"/>
    <w:rsid w:val="005D088A"/>
    <w:rsid w:val="005D0F89"/>
    <w:rsid w:val="005D1347"/>
    <w:rsid w:val="005D1395"/>
    <w:rsid w:val="005D17B3"/>
    <w:rsid w:val="005D17EA"/>
    <w:rsid w:val="005D1811"/>
    <w:rsid w:val="005D1A28"/>
    <w:rsid w:val="005D1F92"/>
    <w:rsid w:val="005D2568"/>
    <w:rsid w:val="005D2669"/>
    <w:rsid w:val="005D2DD2"/>
    <w:rsid w:val="005D33E7"/>
    <w:rsid w:val="005D35F1"/>
    <w:rsid w:val="005D36D0"/>
    <w:rsid w:val="005D3806"/>
    <w:rsid w:val="005D3A28"/>
    <w:rsid w:val="005D3B84"/>
    <w:rsid w:val="005D3CB0"/>
    <w:rsid w:val="005D40C1"/>
    <w:rsid w:val="005D4894"/>
    <w:rsid w:val="005D4986"/>
    <w:rsid w:val="005D51C7"/>
    <w:rsid w:val="005D52BE"/>
    <w:rsid w:val="005D5387"/>
    <w:rsid w:val="005D5639"/>
    <w:rsid w:val="005D56D1"/>
    <w:rsid w:val="005D56E0"/>
    <w:rsid w:val="005D574C"/>
    <w:rsid w:val="005D5A1F"/>
    <w:rsid w:val="005D621D"/>
    <w:rsid w:val="005D6228"/>
    <w:rsid w:val="005D6331"/>
    <w:rsid w:val="005D64FA"/>
    <w:rsid w:val="005D65CE"/>
    <w:rsid w:val="005D6948"/>
    <w:rsid w:val="005D6C0D"/>
    <w:rsid w:val="005D6DB6"/>
    <w:rsid w:val="005D6E4D"/>
    <w:rsid w:val="005D70E8"/>
    <w:rsid w:val="005D73EB"/>
    <w:rsid w:val="005D752A"/>
    <w:rsid w:val="005D78E9"/>
    <w:rsid w:val="005D794A"/>
    <w:rsid w:val="005D7D16"/>
    <w:rsid w:val="005E011B"/>
    <w:rsid w:val="005E06C9"/>
    <w:rsid w:val="005E094A"/>
    <w:rsid w:val="005E0E91"/>
    <w:rsid w:val="005E124B"/>
    <w:rsid w:val="005E1668"/>
    <w:rsid w:val="005E1C03"/>
    <w:rsid w:val="005E205E"/>
    <w:rsid w:val="005E2192"/>
    <w:rsid w:val="005E222F"/>
    <w:rsid w:val="005E2D0C"/>
    <w:rsid w:val="005E3017"/>
    <w:rsid w:val="005E35B2"/>
    <w:rsid w:val="005E3650"/>
    <w:rsid w:val="005E37A0"/>
    <w:rsid w:val="005E37D0"/>
    <w:rsid w:val="005E37FA"/>
    <w:rsid w:val="005E3923"/>
    <w:rsid w:val="005E39CB"/>
    <w:rsid w:val="005E3D1F"/>
    <w:rsid w:val="005E3F2F"/>
    <w:rsid w:val="005E4193"/>
    <w:rsid w:val="005E4247"/>
    <w:rsid w:val="005E45AA"/>
    <w:rsid w:val="005E4D62"/>
    <w:rsid w:val="005E4F8B"/>
    <w:rsid w:val="005E505C"/>
    <w:rsid w:val="005E508F"/>
    <w:rsid w:val="005E51B9"/>
    <w:rsid w:val="005E530B"/>
    <w:rsid w:val="005E5322"/>
    <w:rsid w:val="005E5602"/>
    <w:rsid w:val="005E6438"/>
    <w:rsid w:val="005E64D0"/>
    <w:rsid w:val="005E660D"/>
    <w:rsid w:val="005E68E0"/>
    <w:rsid w:val="005E6D29"/>
    <w:rsid w:val="005E6E30"/>
    <w:rsid w:val="005E6EC8"/>
    <w:rsid w:val="005E722A"/>
    <w:rsid w:val="005E739B"/>
    <w:rsid w:val="005E759B"/>
    <w:rsid w:val="005E76AD"/>
    <w:rsid w:val="005E7BCC"/>
    <w:rsid w:val="005F02A9"/>
    <w:rsid w:val="005F0A79"/>
    <w:rsid w:val="005F0BD9"/>
    <w:rsid w:val="005F0F4A"/>
    <w:rsid w:val="005F1128"/>
    <w:rsid w:val="005F162C"/>
    <w:rsid w:val="005F19F8"/>
    <w:rsid w:val="005F1AFC"/>
    <w:rsid w:val="005F1B7A"/>
    <w:rsid w:val="005F1CEB"/>
    <w:rsid w:val="005F2433"/>
    <w:rsid w:val="005F24F1"/>
    <w:rsid w:val="005F26A7"/>
    <w:rsid w:val="005F27F1"/>
    <w:rsid w:val="005F2C04"/>
    <w:rsid w:val="005F34BB"/>
    <w:rsid w:val="005F34F2"/>
    <w:rsid w:val="005F376E"/>
    <w:rsid w:val="005F3E5F"/>
    <w:rsid w:val="005F44F6"/>
    <w:rsid w:val="005F45ED"/>
    <w:rsid w:val="005F4B51"/>
    <w:rsid w:val="005F4F84"/>
    <w:rsid w:val="005F5B48"/>
    <w:rsid w:val="005F5C43"/>
    <w:rsid w:val="005F5C6F"/>
    <w:rsid w:val="005F6076"/>
    <w:rsid w:val="005F6545"/>
    <w:rsid w:val="005F6591"/>
    <w:rsid w:val="005F6655"/>
    <w:rsid w:val="005F68BE"/>
    <w:rsid w:val="005F6952"/>
    <w:rsid w:val="005F6AD6"/>
    <w:rsid w:val="005F72A1"/>
    <w:rsid w:val="005F72A4"/>
    <w:rsid w:val="005F7336"/>
    <w:rsid w:val="005F7573"/>
    <w:rsid w:val="0060040C"/>
    <w:rsid w:val="006009C6"/>
    <w:rsid w:val="00600D4D"/>
    <w:rsid w:val="00600D5E"/>
    <w:rsid w:val="00600E36"/>
    <w:rsid w:val="00601A02"/>
    <w:rsid w:val="00601DAD"/>
    <w:rsid w:val="0060227E"/>
    <w:rsid w:val="00602B9B"/>
    <w:rsid w:val="00602D08"/>
    <w:rsid w:val="00603363"/>
    <w:rsid w:val="0060360D"/>
    <w:rsid w:val="00603917"/>
    <w:rsid w:val="00603A2C"/>
    <w:rsid w:val="00603B09"/>
    <w:rsid w:val="006042D4"/>
    <w:rsid w:val="006045FA"/>
    <w:rsid w:val="00604F25"/>
    <w:rsid w:val="00605280"/>
    <w:rsid w:val="006052F0"/>
    <w:rsid w:val="00605482"/>
    <w:rsid w:val="0060560F"/>
    <w:rsid w:val="0060571E"/>
    <w:rsid w:val="0060581B"/>
    <w:rsid w:val="0060599B"/>
    <w:rsid w:val="006059B3"/>
    <w:rsid w:val="00605A9A"/>
    <w:rsid w:val="00605D7D"/>
    <w:rsid w:val="00605E51"/>
    <w:rsid w:val="00606357"/>
    <w:rsid w:val="00606AA0"/>
    <w:rsid w:val="00606BDF"/>
    <w:rsid w:val="00606CC5"/>
    <w:rsid w:val="00606CD8"/>
    <w:rsid w:val="00607026"/>
    <w:rsid w:val="00607346"/>
    <w:rsid w:val="006074AB"/>
    <w:rsid w:val="0060773B"/>
    <w:rsid w:val="006077D3"/>
    <w:rsid w:val="00607A72"/>
    <w:rsid w:val="0061025B"/>
    <w:rsid w:val="006105F2"/>
    <w:rsid w:val="0061093F"/>
    <w:rsid w:val="00610A05"/>
    <w:rsid w:val="00610B7E"/>
    <w:rsid w:val="00610BB4"/>
    <w:rsid w:val="00610BE3"/>
    <w:rsid w:val="00610D48"/>
    <w:rsid w:val="00610E33"/>
    <w:rsid w:val="00610EC1"/>
    <w:rsid w:val="0061100B"/>
    <w:rsid w:val="0061104C"/>
    <w:rsid w:val="00611053"/>
    <w:rsid w:val="006110E5"/>
    <w:rsid w:val="00611AFD"/>
    <w:rsid w:val="00611BC7"/>
    <w:rsid w:val="00611D99"/>
    <w:rsid w:val="00611DB6"/>
    <w:rsid w:val="00611E9D"/>
    <w:rsid w:val="00611EAC"/>
    <w:rsid w:val="00611FA6"/>
    <w:rsid w:val="006122B8"/>
    <w:rsid w:val="006124B7"/>
    <w:rsid w:val="006124FB"/>
    <w:rsid w:val="00612995"/>
    <w:rsid w:val="00612CAC"/>
    <w:rsid w:val="00612EDE"/>
    <w:rsid w:val="006130AF"/>
    <w:rsid w:val="00613474"/>
    <w:rsid w:val="006134E0"/>
    <w:rsid w:val="00613C6F"/>
    <w:rsid w:val="0061407D"/>
    <w:rsid w:val="00614458"/>
    <w:rsid w:val="006145C8"/>
    <w:rsid w:val="00614C37"/>
    <w:rsid w:val="00614F16"/>
    <w:rsid w:val="00614FBB"/>
    <w:rsid w:val="00615030"/>
    <w:rsid w:val="00615148"/>
    <w:rsid w:val="006152E7"/>
    <w:rsid w:val="006155E8"/>
    <w:rsid w:val="00615688"/>
    <w:rsid w:val="00615940"/>
    <w:rsid w:val="00615C8F"/>
    <w:rsid w:val="00615FAC"/>
    <w:rsid w:val="00616165"/>
    <w:rsid w:val="0061622D"/>
    <w:rsid w:val="00616512"/>
    <w:rsid w:val="00616CE2"/>
    <w:rsid w:val="00617A64"/>
    <w:rsid w:val="00617B8B"/>
    <w:rsid w:val="00617CA7"/>
    <w:rsid w:val="00617CF7"/>
    <w:rsid w:val="0062088F"/>
    <w:rsid w:val="006208C0"/>
    <w:rsid w:val="006209AC"/>
    <w:rsid w:val="00620A28"/>
    <w:rsid w:val="006212AB"/>
    <w:rsid w:val="00621416"/>
    <w:rsid w:val="00621B3D"/>
    <w:rsid w:val="00621DBA"/>
    <w:rsid w:val="00621DFE"/>
    <w:rsid w:val="00621EB9"/>
    <w:rsid w:val="00622097"/>
    <w:rsid w:val="00622862"/>
    <w:rsid w:val="00622936"/>
    <w:rsid w:val="00622E78"/>
    <w:rsid w:val="006236EE"/>
    <w:rsid w:val="006238C1"/>
    <w:rsid w:val="00623F12"/>
    <w:rsid w:val="006240DE"/>
    <w:rsid w:val="00624176"/>
    <w:rsid w:val="00624940"/>
    <w:rsid w:val="00624972"/>
    <w:rsid w:val="00624BD5"/>
    <w:rsid w:val="00624FA7"/>
    <w:rsid w:val="0062518B"/>
    <w:rsid w:val="006255BB"/>
    <w:rsid w:val="006259E4"/>
    <w:rsid w:val="00625B14"/>
    <w:rsid w:val="00625C48"/>
    <w:rsid w:val="00625CCD"/>
    <w:rsid w:val="00625D60"/>
    <w:rsid w:val="00625E70"/>
    <w:rsid w:val="00626119"/>
    <w:rsid w:val="0062644C"/>
    <w:rsid w:val="00626451"/>
    <w:rsid w:val="00626736"/>
    <w:rsid w:val="00626840"/>
    <w:rsid w:val="0062688F"/>
    <w:rsid w:val="006269D9"/>
    <w:rsid w:val="00626F3D"/>
    <w:rsid w:val="00626FF7"/>
    <w:rsid w:val="006271D9"/>
    <w:rsid w:val="006274EB"/>
    <w:rsid w:val="00627AA3"/>
    <w:rsid w:val="00627B28"/>
    <w:rsid w:val="00627FB9"/>
    <w:rsid w:val="00630184"/>
    <w:rsid w:val="00630790"/>
    <w:rsid w:val="006307AF"/>
    <w:rsid w:val="00630B71"/>
    <w:rsid w:val="00630B85"/>
    <w:rsid w:val="00630C68"/>
    <w:rsid w:val="00630D41"/>
    <w:rsid w:val="006312DC"/>
    <w:rsid w:val="00631365"/>
    <w:rsid w:val="00631942"/>
    <w:rsid w:val="00631EBD"/>
    <w:rsid w:val="006322A0"/>
    <w:rsid w:val="00632351"/>
    <w:rsid w:val="00632465"/>
    <w:rsid w:val="00632652"/>
    <w:rsid w:val="00632C65"/>
    <w:rsid w:val="00632D1B"/>
    <w:rsid w:val="006330C1"/>
    <w:rsid w:val="0063362B"/>
    <w:rsid w:val="006336E2"/>
    <w:rsid w:val="00633F3D"/>
    <w:rsid w:val="00634086"/>
    <w:rsid w:val="00635071"/>
    <w:rsid w:val="0063507D"/>
    <w:rsid w:val="00635836"/>
    <w:rsid w:val="00635906"/>
    <w:rsid w:val="0063596E"/>
    <w:rsid w:val="00635A90"/>
    <w:rsid w:val="00635BF7"/>
    <w:rsid w:val="00635CF1"/>
    <w:rsid w:val="00635F32"/>
    <w:rsid w:val="0063614F"/>
    <w:rsid w:val="006365F8"/>
    <w:rsid w:val="00636E69"/>
    <w:rsid w:val="00636EE3"/>
    <w:rsid w:val="00636EEC"/>
    <w:rsid w:val="00637035"/>
    <w:rsid w:val="006378C0"/>
    <w:rsid w:val="00637AF9"/>
    <w:rsid w:val="00637DBE"/>
    <w:rsid w:val="00637E81"/>
    <w:rsid w:val="00637F8C"/>
    <w:rsid w:val="00640438"/>
    <w:rsid w:val="006406A2"/>
    <w:rsid w:val="00640701"/>
    <w:rsid w:val="00640C3E"/>
    <w:rsid w:val="00640C96"/>
    <w:rsid w:val="00640E40"/>
    <w:rsid w:val="00640F65"/>
    <w:rsid w:val="006414A5"/>
    <w:rsid w:val="00641CC0"/>
    <w:rsid w:val="00641E03"/>
    <w:rsid w:val="00641FE8"/>
    <w:rsid w:val="006423F0"/>
    <w:rsid w:val="00642572"/>
    <w:rsid w:val="00642732"/>
    <w:rsid w:val="00642860"/>
    <w:rsid w:val="00642871"/>
    <w:rsid w:val="00642E0E"/>
    <w:rsid w:val="006430DD"/>
    <w:rsid w:val="006432C5"/>
    <w:rsid w:val="006433C7"/>
    <w:rsid w:val="00643482"/>
    <w:rsid w:val="00643808"/>
    <w:rsid w:val="0064387E"/>
    <w:rsid w:val="00643F83"/>
    <w:rsid w:val="0064433F"/>
    <w:rsid w:val="0064462B"/>
    <w:rsid w:val="00644637"/>
    <w:rsid w:val="0064470D"/>
    <w:rsid w:val="00644777"/>
    <w:rsid w:val="0064486E"/>
    <w:rsid w:val="00644A83"/>
    <w:rsid w:val="00644B11"/>
    <w:rsid w:val="00645026"/>
    <w:rsid w:val="006450C5"/>
    <w:rsid w:val="00645A5C"/>
    <w:rsid w:val="00645DC0"/>
    <w:rsid w:val="00645EF2"/>
    <w:rsid w:val="00646372"/>
    <w:rsid w:val="0064672A"/>
    <w:rsid w:val="00646CB0"/>
    <w:rsid w:val="0064735B"/>
    <w:rsid w:val="00647491"/>
    <w:rsid w:val="0064754F"/>
    <w:rsid w:val="00647806"/>
    <w:rsid w:val="00647F08"/>
    <w:rsid w:val="006504C4"/>
    <w:rsid w:val="00650740"/>
    <w:rsid w:val="00650938"/>
    <w:rsid w:val="006516A7"/>
    <w:rsid w:val="0065178B"/>
    <w:rsid w:val="00651A4A"/>
    <w:rsid w:val="00651B90"/>
    <w:rsid w:val="00651EAF"/>
    <w:rsid w:val="00651FCF"/>
    <w:rsid w:val="00652249"/>
    <w:rsid w:val="006523FE"/>
    <w:rsid w:val="00652717"/>
    <w:rsid w:val="00652FE5"/>
    <w:rsid w:val="006534D6"/>
    <w:rsid w:val="00653555"/>
    <w:rsid w:val="0065356E"/>
    <w:rsid w:val="00653793"/>
    <w:rsid w:val="0065382C"/>
    <w:rsid w:val="006539D5"/>
    <w:rsid w:val="00653A76"/>
    <w:rsid w:val="00653AD6"/>
    <w:rsid w:val="00653F9A"/>
    <w:rsid w:val="00654155"/>
    <w:rsid w:val="00654174"/>
    <w:rsid w:val="0065421E"/>
    <w:rsid w:val="00654232"/>
    <w:rsid w:val="006544AA"/>
    <w:rsid w:val="006548C0"/>
    <w:rsid w:val="00655130"/>
    <w:rsid w:val="0065597F"/>
    <w:rsid w:val="00655B2C"/>
    <w:rsid w:val="00655B96"/>
    <w:rsid w:val="0065614C"/>
    <w:rsid w:val="00656A71"/>
    <w:rsid w:val="00657177"/>
    <w:rsid w:val="006575E0"/>
    <w:rsid w:val="006576A3"/>
    <w:rsid w:val="00657948"/>
    <w:rsid w:val="0066017F"/>
    <w:rsid w:val="0066039C"/>
    <w:rsid w:val="00660F23"/>
    <w:rsid w:val="0066103B"/>
    <w:rsid w:val="006614DD"/>
    <w:rsid w:val="00661544"/>
    <w:rsid w:val="006615B5"/>
    <w:rsid w:val="00661BB2"/>
    <w:rsid w:val="00661D0E"/>
    <w:rsid w:val="006622E7"/>
    <w:rsid w:val="00662869"/>
    <w:rsid w:val="00662F47"/>
    <w:rsid w:val="00662F4B"/>
    <w:rsid w:val="00662FBD"/>
    <w:rsid w:val="006630AA"/>
    <w:rsid w:val="00663174"/>
    <w:rsid w:val="0066370A"/>
    <w:rsid w:val="00663720"/>
    <w:rsid w:val="00663B55"/>
    <w:rsid w:val="00663CE3"/>
    <w:rsid w:val="00663DE7"/>
    <w:rsid w:val="00663F59"/>
    <w:rsid w:val="00664177"/>
    <w:rsid w:val="00664343"/>
    <w:rsid w:val="006643FF"/>
    <w:rsid w:val="0066443B"/>
    <w:rsid w:val="00665506"/>
    <w:rsid w:val="00665507"/>
    <w:rsid w:val="006655EA"/>
    <w:rsid w:val="00665EDD"/>
    <w:rsid w:val="00666507"/>
    <w:rsid w:val="00666C92"/>
    <w:rsid w:val="006676EB"/>
    <w:rsid w:val="006676FD"/>
    <w:rsid w:val="00667B9B"/>
    <w:rsid w:val="0067024A"/>
    <w:rsid w:val="0067032C"/>
    <w:rsid w:val="0067046F"/>
    <w:rsid w:val="00670B2E"/>
    <w:rsid w:val="00670BA7"/>
    <w:rsid w:val="00670C7C"/>
    <w:rsid w:val="00671159"/>
    <w:rsid w:val="00671274"/>
    <w:rsid w:val="0067154F"/>
    <w:rsid w:val="0067163E"/>
    <w:rsid w:val="00671799"/>
    <w:rsid w:val="00671A23"/>
    <w:rsid w:val="00671A4D"/>
    <w:rsid w:val="00671A57"/>
    <w:rsid w:val="0067224F"/>
    <w:rsid w:val="00672436"/>
    <w:rsid w:val="006724C5"/>
    <w:rsid w:val="00672AC6"/>
    <w:rsid w:val="00672D21"/>
    <w:rsid w:val="00673562"/>
    <w:rsid w:val="006735B1"/>
    <w:rsid w:val="006735F6"/>
    <w:rsid w:val="00673B3C"/>
    <w:rsid w:val="00673DED"/>
    <w:rsid w:val="0067423F"/>
    <w:rsid w:val="00674782"/>
    <w:rsid w:val="00675147"/>
    <w:rsid w:val="00675558"/>
    <w:rsid w:val="0067572F"/>
    <w:rsid w:val="00675771"/>
    <w:rsid w:val="00675964"/>
    <w:rsid w:val="006761FD"/>
    <w:rsid w:val="00676358"/>
    <w:rsid w:val="006763E0"/>
    <w:rsid w:val="006763FE"/>
    <w:rsid w:val="006765B2"/>
    <w:rsid w:val="00676600"/>
    <w:rsid w:val="006769B4"/>
    <w:rsid w:val="00676DF8"/>
    <w:rsid w:val="0067744A"/>
    <w:rsid w:val="0067765D"/>
    <w:rsid w:val="0067795B"/>
    <w:rsid w:val="00680142"/>
    <w:rsid w:val="00680246"/>
    <w:rsid w:val="00680ECC"/>
    <w:rsid w:val="00680F11"/>
    <w:rsid w:val="00680F3C"/>
    <w:rsid w:val="00681027"/>
    <w:rsid w:val="0068105E"/>
    <w:rsid w:val="006812E1"/>
    <w:rsid w:val="0068152F"/>
    <w:rsid w:val="00681B08"/>
    <w:rsid w:val="00682B13"/>
    <w:rsid w:val="00682B1C"/>
    <w:rsid w:val="0068334A"/>
    <w:rsid w:val="006836AB"/>
    <w:rsid w:val="00683784"/>
    <w:rsid w:val="0068382F"/>
    <w:rsid w:val="00683EC0"/>
    <w:rsid w:val="00683FBE"/>
    <w:rsid w:val="00683FD2"/>
    <w:rsid w:val="00684326"/>
    <w:rsid w:val="0068435D"/>
    <w:rsid w:val="00684772"/>
    <w:rsid w:val="00684843"/>
    <w:rsid w:val="00684A36"/>
    <w:rsid w:val="00684D6C"/>
    <w:rsid w:val="00685181"/>
    <w:rsid w:val="00685420"/>
    <w:rsid w:val="00685BD2"/>
    <w:rsid w:val="00685F8E"/>
    <w:rsid w:val="006860A0"/>
    <w:rsid w:val="0068623D"/>
    <w:rsid w:val="00686256"/>
    <w:rsid w:val="00686378"/>
    <w:rsid w:val="00686547"/>
    <w:rsid w:val="0068658D"/>
    <w:rsid w:val="00686B0B"/>
    <w:rsid w:val="00686D6C"/>
    <w:rsid w:val="006872AA"/>
    <w:rsid w:val="0068773B"/>
    <w:rsid w:val="00687915"/>
    <w:rsid w:val="00687990"/>
    <w:rsid w:val="00687E01"/>
    <w:rsid w:val="00690279"/>
    <w:rsid w:val="006904E7"/>
    <w:rsid w:val="006905A5"/>
    <w:rsid w:val="006908F6"/>
    <w:rsid w:val="00690EC7"/>
    <w:rsid w:val="00691B3A"/>
    <w:rsid w:val="00691C37"/>
    <w:rsid w:val="00691DBA"/>
    <w:rsid w:val="006920E6"/>
    <w:rsid w:val="006921C4"/>
    <w:rsid w:val="006922D8"/>
    <w:rsid w:val="006923E9"/>
    <w:rsid w:val="0069258D"/>
    <w:rsid w:val="00692AC3"/>
    <w:rsid w:val="00692AD2"/>
    <w:rsid w:val="00692DFD"/>
    <w:rsid w:val="00693270"/>
    <w:rsid w:val="00693359"/>
    <w:rsid w:val="00693C0D"/>
    <w:rsid w:val="0069408C"/>
    <w:rsid w:val="00694260"/>
    <w:rsid w:val="006943DA"/>
    <w:rsid w:val="006946FB"/>
    <w:rsid w:val="00694794"/>
    <w:rsid w:val="006947E2"/>
    <w:rsid w:val="006948FE"/>
    <w:rsid w:val="0069490F"/>
    <w:rsid w:val="0069588B"/>
    <w:rsid w:val="006958BD"/>
    <w:rsid w:val="00695B58"/>
    <w:rsid w:val="00695CFE"/>
    <w:rsid w:val="00695EBE"/>
    <w:rsid w:val="00696075"/>
    <w:rsid w:val="006965AD"/>
    <w:rsid w:val="006967FB"/>
    <w:rsid w:val="006968F9"/>
    <w:rsid w:val="00696FBA"/>
    <w:rsid w:val="006977C3"/>
    <w:rsid w:val="00697A28"/>
    <w:rsid w:val="00697E16"/>
    <w:rsid w:val="00697E44"/>
    <w:rsid w:val="00697FEA"/>
    <w:rsid w:val="006A0238"/>
    <w:rsid w:val="006A02D3"/>
    <w:rsid w:val="006A0390"/>
    <w:rsid w:val="006A04DB"/>
    <w:rsid w:val="006A0582"/>
    <w:rsid w:val="006A0FFF"/>
    <w:rsid w:val="006A15C6"/>
    <w:rsid w:val="006A1B93"/>
    <w:rsid w:val="006A1DC7"/>
    <w:rsid w:val="006A207C"/>
    <w:rsid w:val="006A2104"/>
    <w:rsid w:val="006A2115"/>
    <w:rsid w:val="006A21D3"/>
    <w:rsid w:val="006A2644"/>
    <w:rsid w:val="006A2725"/>
    <w:rsid w:val="006A2D13"/>
    <w:rsid w:val="006A34B9"/>
    <w:rsid w:val="006A3B10"/>
    <w:rsid w:val="006A3CC2"/>
    <w:rsid w:val="006A3E92"/>
    <w:rsid w:val="006A451F"/>
    <w:rsid w:val="006A493A"/>
    <w:rsid w:val="006A552E"/>
    <w:rsid w:val="006A558C"/>
    <w:rsid w:val="006A5A27"/>
    <w:rsid w:val="006A5EDC"/>
    <w:rsid w:val="006A5F46"/>
    <w:rsid w:val="006A6077"/>
    <w:rsid w:val="006A658A"/>
    <w:rsid w:val="006A6B9E"/>
    <w:rsid w:val="006A6D21"/>
    <w:rsid w:val="006A6DA1"/>
    <w:rsid w:val="006A6E31"/>
    <w:rsid w:val="006A7C49"/>
    <w:rsid w:val="006A7DDF"/>
    <w:rsid w:val="006A7E5B"/>
    <w:rsid w:val="006B020A"/>
    <w:rsid w:val="006B03E7"/>
    <w:rsid w:val="006B07A4"/>
    <w:rsid w:val="006B0BA7"/>
    <w:rsid w:val="006B106B"/>
    <w:rsid w:val="006B125B"/>
    <w:rsid w:val="006B1263"/>
    <w:rsid w:val="006B131F"/>
    <w:rsid w:val="006B15E8"/>
    <w:rsid w:val="006B16B9"/>
    <w:rsid w:val="006B1E43"/>
    <w:rsid w:val="006B27DB"/>
    <w:rsid w:val="006B2E21"/>
    <w:rsid w:val="006B2EEF"/>
    <w:rsid w:val="006B3125"/>
    <w:rsid w:val="006B3607"/>
    <w:rsid w:val="006B394A"/>
    <w:rsid w:val="006B3C1F"/>
    <w:rsid w:val="006B3C35"/>
    <w:rsid w:val="006B4033"/>
    <w:rsid w:val="006B435A"/>
    <w:rsid w:val="006B4B2C"/>
    <w:rsid w:val="006B4C9C"/>
    <w:rsid w:val="006B4E7A"/>
    <w:rsid w:val="006B5245"/>
    <w:rsid w:val="006B5972"/>
    <w:rsid w:val="006B5ED8"/>
    <w:rsid w:val="006B64BC"/>
    <w:rsid w:val="006B65FD"/>
    <w:rsid w:val="006B6D9E"/>
    <w:rsid w:val="006B6DB5"/>
    <w:rsid w:val="006B6FD7"/>
    <w:rsid w:val="006B7190"/>
    <w:rsid w:val="006B752F"/>
    <w:rsid w:val="006B7817"/>
    <w:rsid w:val="006B7823"/>
    <w:rsid w:val="006B7EAC"/>
    <w:rsid w:val="006C0189"/>
    <w:rsid w:val="006C02DF"/>
    <w:rsid w:val="006C0654"/>
    <w:rsid w:val="006C065A"/>
    <w:rsid w:val="006C0D93"/>
    <w:rsid w:val="006C1020"/>
    <w:rsid w:val="006C1061"/>
    <w:rsid w:val="006C1491"/>
    <w:rsid w:val="006C1539"/>
    <w:rsid w:val="006C15A9"/>
    <w:rsid w:val="006C16CC"/>
    <w:rsid w:val="006C16DB"/>
    <w:rsid w:val="006C177F"/>
    <w:rsid w:val="006C17C0"/>
    <w:rsid w:val="006C18EA"/>
    <w:rsid w:val="006C1967"/>
    <w:rsid w:val="006C1F70"/>
    <w:rsid w:val="006C23B8"/>
    <w:rsid w:val="006C269B"/>
    <w:rsid w:val="006C3377"/>
    <w:rsid w:val="006C3486"/>
    <w:rsid w:val="006C34DF"/>
    <w:rsid w:val="006C3727"/>
    <w:rsid w:val="006C3A39"/>
    <w:rsid w:val="006C3C50"/>
    <w:rsid w:val="006C3CE1"/>
    <w:rsid w:val="006C4167"/>
    <w:rsid w:val="006C4228"/>
    <w:rsid w:val="006C456B"/>
    <w:rsid w:val="006C45F6"/>
    <w:rsid w:val="006C4BF4"/>
    <w:rsid w:val="006C4D4E"/>
    <w:rsid w:val="006C4FD7"/>
    <w:rsid w:val="006C5275"/>
    <w:rsid w:val="006C5289"/>
    <w:rsid w:val="006C534F"/>
    <w:rsid w:val="006C581B"/>
    <w:rsid w:val="006C5B71"/>
    <w:rsid w:val="006C5C5E"/>
    <w:rsid w:val="006C5DC3"/>
    <w:rsid w:val="006C6279"/>
    <w:rsid w:val="006C645F"/>
    <w:rsid w:val="006C6648"/>
    <w:rsid w:val="006C6A57"/>
    <w:rsid w:val="006C6A62"/>
    <w:rsid w:val="006C6E4E"/>
    <w:rsid w:val="006C7388"/>
    <w:rsid w:val="006C766B"/>
    <w:rsid w:val="006C79F0"/>
    <w:rsid w:val="006C7AE0"/>
    <w:rsid w:val="006D008E"/>
    <w:rsid w:val="006D04BB"/>
    <w:rsid w:val="006D0A21"/>
    <w:rsid w:val="006D0AD1"/>
    <w:rsid w:val="006D0CBA"/>
    <w:rsid w:val="006D0D85"/>
    <w:rsid w:val="006D0DC8"/>
    <w:rsid w:val="006D0EE2"/>
    <w:rsid w:val="006D16A4"/>
    <w:rsid w:val="006D1AFA"/>
    <w:rsid w:val="006D1E37"/>
    <w:rsid w:val="006D2172"/>
    <w:rsid w:val="006D2976"/>
    <w:rsid w:val="006D2BFB"/>
    <w:rsid w:val="006D2C2B"/>
    <w:rsid w:val="006D3281"/>
    <w:rsid w:val="006D34B8"/>
    <w:rsid w:val="006D3551"/>
    <w:rsid w:val="006D3AB7"/>
    <w:rsid w:val="006D3F30"/>
    <w:rsid w:val="006D4587"/>
    <w:rsid w:val="006D4C96"/>
    <w:rsid w:val="006D4DA7"/>
    <w:rsid w:val="006D4F29"/>
    <w:rsid w:val="006D50D6"/>
    <w:rsid w:val="006D53D6"/>
    <w:rsid w:val="006D5681"/>
    <w:rsid w:val="006D59BD"/>
    <w:rsid w:val="006D5C11"/>
    <w:rsid w:val="006D606B"/>
    <w:rsid w:val="006D609A"/>
    <w:rsid w:val="006D61DB"/>
    <w:rsid w:val="006D62F6"/>
    <w:rsid w:val="006D6477"/>
    <w:rsid w:val="006D6479"/>
    <w:rsid w:val="006D649C"/>
    <w:rsid w:val="006D667B"/>
    <w:rsid w:val="006D674E"/>
    <w:rsid w:val="006D7017"/>
    <w:rsid w:val="006D7113"/>
    <w:rsid w:val="006D74CD"/>
    <w:rsid w:val="006D780A"/>
    <w:rsid w:val="006D799D"/>
    <w:rsid w:val="006E0275"/>
    <w:rsid w:val="006E06CC"/>
    <w:rsid w:val="006E0842"/>
    <w:rsid w:val="006E1B24"/>
    <w:rsid w:val="006E1B5B"/>
    <w:rsid w:val="006E1B93"/>
    <w:rsid w:val="006E1E0B"/>
    <w:rsid w:val="006E1E26"/>
    <w:rsid w:val="006E2325"/>
    <w:rsid w:val="006E2779"/>
    <w:rsid w:val="006E2B64"/>
    <w:rsid w:val="006E2BEC"/>
    <w:rsid w:val="006E2ED1"/>
    <w:rsid w:val="006E3305"/>
    <w:rsid w:val="006E337B"/>
    <w:rsid w:val="006E3A86"/>
    <w:rsid w:val="006E3B69"/>
    <w:rsid w:val="006E3CDA"/>
    <w:rsid w:val="006E4538"/>
    <w:rsid w:val="006E4583"/>
    <w:rsid w:val="006E4736"/>
    <w:rsid w:val="006E476D"/>
    <w:rsid w:val="006E4910"/>
    <w:rsid w:val="006E4B4C"/>
    <w:rsid w:val="006E4EDB"/>
    <w:rsid w:val="006E51AA"/>
    <w:rsid w:val="006E565E"/>
    <w:rsid w:val="006E5A7A"/>
    <w:rsid w:val="006E5F8A"/>
    <w:rsid w:val="006E6011"/>
    <w:rsid w:val="006E6607"/>
    <w:rsid w:val="006E67CD"/>
    <w:rsid w:val="006E68F4"/>
    <w:rsid w:val="006E705D"/>
    <w:rsid w:val="006E7644"/>
    <w:rsid w:val="006E7798"/>
    <w:rsid w:val="006F03EA"/>
    <w:rsid w:val="006F084C"/>
    <w:rsid w:val="006F0E0F"/>
    <w:rsid w:val="006F0F3B"/>
    <w:rsid w:val="006F1509"/>
    <w:rsid w:val="006F152D"/>
    <w:rsid w:val="006F15E3"/>
    <w:rsid w:val="006F1F64"/>
    <w:rsid w:val="006F1FBB"/>
    <w:rsid w:val="006F2057"/>
    <w:rsid w:val="006F2276"/>
    <w:rsid w:val="006F2277"/>
    <w:rsid w:val="006F22DC"/>
    <w:rsid w:val="006F270F"/>
    <w:rsid w:val="006F2B8E"/>
    <w:rsid w:val="006F3589"/>
    <w:rsid w:val="006F3818"/>
    <w:rsid w:val="006F3C9F"/>
    <w:rsid w:val="006F3E33"/>
    <w:rsid w:val="006F3F05"/>
    <w:rsid w:val="006F3F96"/>
    <w:rsid w:val="006F4136"/>
    <w:rsid w:val="006F4308"/>
    <w:rsid w:val="006F4428"/>
    <w:rsid w:val="006F4727"/>
    <w:rsid w:val="006F4BF2"/>
    <w:rsid w:val="006F5F6A"/>
    <w:rsid w:val="006F6182"/>
    <w:rsid w:val="006F61AE"/>
    <w:rsid w:val="006F62F7"/>
    <w:rsid w:val="006F64BA"/>
    <w:rsid w:val="006F6567"/>
    <w:rsid w:val="006F6AC3"/>
    <w:rsid w:val="006F6B0D"/>
    <w:rsid w:val="006F6BEC"/>
    <w:rsid w:val="006F705F"/>
    <w:rsid w:val="006F74A5"/>
    <w:rsid w:val="006F764C"/>
    <w:rsid w:val="006F7F5E"/>
    <w:rsid w:val="00700033"/>
    <w:rsid w:val="00700239"/>
    <w:rsid w:val="007004D1"/>
    <w:rsid w:val="00700564"/>
    <w:rsid w:val="00700822"/>
    <w:rsid w:val="007008BB"/>
    <w:rsid w:val="00700BA8"/>
    <w:rsid w:val="00700BB1"/>
    <w:rsid w:val="00700BBB"/>
    <w:rsid w:val="0070129C"/>
    <w:rsid w:val="007019A1"/>
    <w:rsid w:val="00701A89"/>
    <w:rsid w:val="00701AA5"/>
    <w:rsid w:val="00701F18"/>
    <w:rsid w:val="00701F22"/>
    <w:rsid w:val="00702312"/>
    <w:rsid w:val="00702847"/>
    <w:rsid w:val="00702A36"/>
    <w:rsid w:val="00702A93"/>
    <w:rsid w:val="00702C6C"/>
    <w:rsid w:val="00702DD6"/>
    <w:rsid w:val="00703159"/>
    <w:rsid w:val="00703450"/>
    <w:rsid w:val="00703483"/>
    <w:rsid w:val="0070377B"/>
    <w:rsid w:val="0070405A"/>
    <w:rsid w:val="007048DB"/>
    <w:rsid w:val="00704B88"/>
    <w:rsid w:val="00704E23"/>
    <w:rsid w:val="00704E7E"/>
    <w:rsid w:val="00705318"/>
    <w:rsid w:val="00706544"/>
    <w:rsid w:val="00706A9F"/>
    <w:rsid w:val="00706C87"/>
    <w:rsid w:val="00706D01"/>
    <w:rsid w:val="00706EB6"/>
    <w:rsid w:val="0070704B"/>
    <w:rsid w:val="007071AF"/>
    <w:rsid w:val="00707461"/>
    <w:rsid w:val="007077F1"/>
    <w:rsid w:val="007079CE"/>
    <w:rsid w:val="00707BDA"/>
    <w:rsid w:val="00707CA7"/>
    <w:rsid w:val="00707E02"/>
    <w:rsid w:val="00707E30"/>
    <w:rsid w:val="00707F7B"/>
    <w:rsid w:val="00707F9A"/>
    <w:rsid w:val="00710463"/>
    <w:rsid w:val="0071062C"/>
    <w:rsid w:val="00710699"/>
    <w:rsid w:val="00710E3C"/>
    <w:rsid w:val="00710E8B"/>
    <w:rsid w:val="007112A5"/>
    <w:rsid w:val="0071141C"/>
    <w:rsid w:val="0071177E"/>
    <w:rsid w:val="00711947"/>
    <w:rsid w:val="00711B4B"/>
    <w:rsid w:val="00712814"/>
    <w:rsid w:val="007128E2"/>
    <w:rsid w:val="00713139"/>
    <w:rsid w:val="00713311"/>
    <w:rsid w:val="00713636"/>
    <w:rsid w:val="0071397C"/>
    <w:rsid w:val="00713DD6"/>
    <w:rsid w:val="0071407D"/>
    <w:rsid w:val="007142CC"/>
    <w:rsid w:val="00714417"/>
    <w:rsid w:val="0071473C"/>
    <w:rsid w:val="00714849"/>
    <w:rsid w:val="00714B57"/>
    <w:rsid w:val="00714BEE"/>
    <w:rsid w:val="00715136"/>
    <w:rsid w:val="00715195"/>
    <w:rsid w:val="00715436"/>
    <w:rsid w:val="0071573F"/>
    <w:rsid w:val="00715747"/>
    <w:rsid w:val="007158EF"/>
    <w:rsid w:val="00715CEC"/>
    <w:rsid w:val="00715E9B"/>
    <w:rsid w:val="00715F13"/>
    <w:rsid w:val="0071610B"/>
    <w:rsid w:val="00716476"/>
    <w:rsid w:val="0071675C"/>
    <w:rsid w:val="0071691D"/>
    <w:rsid w:val="00716AFE"/>
    <w:rsid w:val="00716C90"/>
    <w:rsid w:val="00716CB4"/>
    <w:rsid w:val="00716D77"/>
    <w:rsid w:val="007173C9"/>
    <w:rsid w:val="007174DD"/>
    <w:rsid w:val="00720256"/>
    <w:rsid w:val="00720507"/>
    <w:rsid w:val="007208D0"/>
    <w:rsid w:val="00720927"/>
    <w:rsid w:val="0072096C"/>
    <w:rsid w:val="00720E8E"/>
    <w:rsid w:val="00721016"/>
    <w:rsid w:val="0072119A"/>
    <w:rsid w:val="0072151D"/>
    <w:rsid w:val="00721D40"/>
    <w:rsid w:val="00721F36"/>
    <w:rsid w:val="00721F61"/>
    <w:rsid w:val="00721FAE"/>
    <w:rsid w:val="00722129"/>
    <w:rsid w:val="00722309"/>
    <w:rsid w:val="00722581"/>
    <w:rsid w:val="00722AED"/>
    <w:rsid w:val="00722E05"/>
    <w:rsid w:val="00722F0F"/>
    <w:rsid w:val="00722F2F"/>
    <w:rsid w:val="00722F50"/>
    <w:rsid w:val="007231D9"/>
    <w:rsid w:val="00723327"/>
    <w:rsid w:val="00723571"/>
    <w:rsid w:val="00723657"/>
    <w:rsid w:val="00723724"/>
    <w:rsid w:val="007237AE"/>
    <w:rsid w:val="0072388A"/>
    <w:rsid w:val="00723BEA"/>
    <w:rsid w:val="007244A9"/>
    <w:rsid w:val="007246AA"/>
    <w:rsid w:val="007247EE"/>
    <w:rsid w:val="00724865"/>
    <w:rsid w:val="00724C51"/>
    <w:rsid w:val="007254AC"/>
    <w:rsid w:val="007255F3"/>
    <w:rsid w:val="00725B46"/>
    <w:rsid w:val="00725B94"/>
    <w:rsid w:val="00726D6E"/>
    <w:rsid w:val="00727180"/>
    <w:rsid w:val="00727DFF"/>
    <w:rsid w:val="00730720"/>
    <w:rsid w:val="00730736"/>
    <w:rsid w:val="00730803"/>
    <w:rsid w:val="00730869"/>
    <w:rsid w:val="00730A26"/>
    <w:rsid w:val="00730A85"/>
    <w:rsid w:val="00730D6A"/>
    <w:rsid w:val="00730FB9"/>
    <w:rsid w:val="007310B5"/>
    <w:rsid w:val="007312D2"/>
    <w:rsid w:val="00731553"/>
    <w:rsid w:val="00731746"/>
    <w:rsid w:val="007318AB"/>
    <w:rsid w:val="007318C8"/>
    <w:rsid w:val="00731F9A"/>
    <w:rsid w:val="00732224"/>
    <w:rsid w:val="007323CD"/>
    <w:rsid w:val="007324FE"/>
    <w:rsid w:val="0073263C"/>
    <w:rsid w:val="0073298F"/>
    <w:rsid w:val="0073299E"/>
    <w:rsid w:val="00732E8C"/>
    <w:rsid w:val="00732F4A"/>
    <w:rsid w:val="00732F4F"/>
    <w:rsid w:val="00732F56"/>
    <w:rsid w:val="00732FFB"/>
    <w:rsid w:val="00733285"/>
    <w:rsid w:val="007334F5"/>
    <w:rsid w:val="00733789"/>
    <w:rsid w:val="007337DA"/>
    <w:rsid w:val="00733D6A"/>
    <w:rsid w:val="00733E34"/>
    <w:rsid w:val="00733F3A"/>
    <w:rsid w:val="00733FE0"/>
    <w:rsid w:val="0073430B"/>
    <w:rsid w:val="00734859"/>
    <w:rsid w:val="00734F74"/>
    <w:rsid w:val="007353A6"/>
    <w:rsid w:val="00735534"/>
    <w:rsid w:val="00735F54"/>
    <w:rsid w:val="007360BA"/>
    <w:rsid w:val="00736728"/>
    <w:rsid w:val="007368FD"/>
    <w:rsid w:val="00736D1E"/>
    <w:rsid w:val="00736FA0"/>
    <w:rsid w:val="007373E2"/>
    <w:rsid w:val="007376D5"/>
    <w:rsid w:val="007378D7"/>
    <w:rsid w:val="00737B15"/>
    <w:rsid w:val="00737C8D"/>
    <w:rsid w:val="00737E64"/>
    <w:rsid w:val="00740139"/>
    <w:rsid w:val="00740178"/>
    <w:rsid w:val="007401DC"/>
    <w:rsid w:val="007401F0"/>
    <w:rsid w:val="00740375"/>
    <w:rsid w:val="00740853"/>
    <w:rsid w:val="00740A35"/>
    <w:rsid w:val="00740EDF"/>
    <w:rsid w:val="0074115E"/>
    <w:rsid w:val="00741186"/>
    <w:rsid w:val="007418CD"/>
    <w:rsid w:val="0074196A"/>
    <w:rsid w:val="0074198E"/>
    <w:rsid w:val="00741A13"/>
    <w:rsid w:val="00741B3E"/>
    <w:rsid w:val="00741F5F"/>
    <w:rsid w:val="00742111"/>
    <w:rsid w:val="00742245"/>
    <w:rsid w:val="0074256A"/>
    <w:rsid w:val="00742580"/>
    <w:rsid w:val="00742BF5"/>
    <w:rsid w:val="00743015"/>
    <w:rsid w:val="007443D1"/>
    <w:rsid w:val="00744471"/>
    <w:rsid w:val="007445BE"/>
    <w:rsid w:val="007449BE"/>
    <w:rsid w:val="00744AC8"/>
    <w:rsid w:val="00744E48"/>
    <w:rsid w:val="007452D5"/>
    <w:rsid w:val="00745970"/>
    <w:rsid w:val="00745A69"/>
    <w:rsid w:val="00745C4B"/>
    <w:rsid w:val="00745C76"/>
    <w:rsid w:val="00745CC0"/>
    <w:rsid w:val="00745F7A"/>
    <w:rsid w:val="00746970"/>
    <w:rsid w:val="00746AEC"/>
    <w:rsid w:val="00746C4F"/>
    <w:rsid w:val="00747228"/>
    <w:rsid w:val="007475C1"/>
    <w:rsid w:val="0074778B"/>
    <w:rsid w:val="007477EF"/>
    <w:rsid w:val="00747907"/>
    <w:rsid w:val="0074792A"/>
    <w:rsid w:val="00747943"/>
    <w:rsid w:val="00747C4D"/>
    <w:rsid w:val="00747EED"/>
    <w:rsid w:val="00750034"/>
    <w:rsid w:val="007500FF"/>
    <w:rsid w:val="00750157"/>
    <w:rsid w:val="00750632"/>
    <w:rsid w:val="0075078A"/>
    <w:rsid w:val="007507B0"/>
    <w:rsid w:val="00750D38"/>
    <w:rsid w:val="00751088"/>
    <w:rsid w:val="007511EE"/>
    <w:rsid w:val="0075127A"/>
    <w:rsid w:val="00751396"/>
    <w:rsid w:val="007516D3"/>
    <w:rsid w:val="007516F2"/>
    <w:rsid w:val="00751B51"/>
    <w:rsid w:val="00752B3B"/>
    <w:rsid w:val="00752DD7"/>
    <w:rsid w:val="007530FE"/>
    <w:rsid w:val="0075320C"/>
    <w:rsid w:val="00753591"/>
    <w:rsid w:val="0075359A"/>
    <w:rsid w:val="00753E81"/>
    <w:rsid w:val="00754190"/>
    <w:rsid w:val="0075468B"/>
    <w:rsid w:val="00754B02"/>
    <w:rsid w:val="00755133"/>
    <w:rsid w:val="0075594C"/>
    <w:rsid w:val="00756094"/>
    <w:rsid w:val="007568D6"/>
    <w:rsid w:val="0075733B"/>
    <w:rsid w:val="0075737A"/>
    <w:rsid w:val="007574E4"/>
    <w:rsid w:val="0075772C"/>
    <w:rsid w:val="00757B28"/>
    <w:rsid w:val="007601C7"/>
    <w:rsid w:val="007606B6"/>
    <w:rsid w:val="00760E80"/>
    <w:rsid w:val="0076122F"/>
    <w:rsid w:val="007612BC"/>
    <w:rsid w:val="0076175A"/>
    <w:rsid w:val="0076179E"/>
    <w:rsid w:val="00761918"/>
    <w:rsid w:val="00761962"/>
    <w:rsid w:val="007625D4"/>
    <w:rsid w:val="00762624"/>
    <w:rsid w:val="007626E2"/>
    <w:rsid w:val="00762C1C"/>
    <w:rsid w:val="007632C9"/>
    <w:rsid w:val="007636F0"/>
    <w:rsid w:val="007639DF"/>
    <w:rsid w:val="00763B56"/>
    <w:rsid w:val="00763BF6"/>
    <w:rsid w:val="0076411C"/>
    <w:rsid w:val="00764619"/>
    <w:rsid w:val="00764645"/>
    <w:rsid w:val="00764672"/>
    <w:rsid w:val="00764B56"/>
    <w:rsid w:val="00764C4C"/>
    <w:rsid w:val="00764E17"/>
    <w:rsid w:val="007652A6"/>
    <w:rsid w:val="007655D3"/>
    <w:rsid w:val="00765AB4"/>
    <w:rsid w:val="00765DD3"/>
    <w:rsid w:val="00766345"/>
    <w:rsid w:val="0076672B"/>
    <w:rsid w:val="007667E4"/>
    <w:rsid w:val="00766A42"/>
    <w:rsid w:val="00766B12"/>
    <w:rsid w:val="00766DDA"/>
    <w:rsid w:val="00766E50"/>
    <w:rsid w:val="00766EC0"/>
    <w:rsid w:val="00767063"/>
    <w:rsid w:val="0076789F"/>
    <w:rsid w:val="00767D4D"/>
    <w:rsid w:val="00767FC1"/>
    <w:rsid w:val="00770127"/>
    <w:rsid w:val="00770218"/>
    <w:rsid w:val="0077033C"/>
    <w:rsid w:val="00770F7B"/>
    <w:rsid w:val="00770FAC"/>
    <w:rsid w:val="007710F0"/>
    <w:rsid w:val="00771409"/>
    <w:rsid w:val="007714E0"/>
    <w:rsid w:val="00771899"/>
    <w:rsid w:val="007719F0"/>
    <w:rsid w:val="007719F4"/>
    <w:rsid w:val="00771B2E"/>
    <w:rsid w:val="00771EAE"/>
    <w:rsid w:val="00771FB4"/>
    <w:rsid w:val="007720C0"/>
    <w:rsid w:val="00772312"/>
    <w:rsid w:val="0077249A"/>
    <w:rsid w:val="00772587"/>
    <w:rsid w:val="00772647"/>
    <w:rsid w:val="00772AF4"/>
    <w:rsid w:val="00772BFF"/>
    <w:rsid w:val="00772F2F"/>
    <w:rsid w:val="007730A3"/>
    <w:rsid w:val="00773452"/>
    <w:rsid w:val="00773611"/>
    <w:rsid w:val="00773627"/>
    <w:rsid w:val="00773833"/>
    <w:rsid w:val="0077383F"/>
    <w:rsid w:val="00773CCD"/>
    <w:rsid w:val="00773E7D"/>
    <w:rsid w:val="00773F21"/>
    <w:rsid w:val="0077402A"/>
    <w:rsid w:val="007746D6"/>
    <w:rsid w:val="00774A3F"/>
    <w:rsid w:val="00774D81"/>
    <w:rsid w:val="00774FAA"/>
    <w:rsid w:val="00775395"/>
    <w:rsid w:val="00775434"/>
    <w:rsid w:val="00775842"/>
    <w:rsid w:val="00775A07"/>
    <w:rsid w:val="00776072"/>
    <w:rsid w:val="007761A7"/>
    <w:rsid w:val="007765A1"/>
    <w:rsid w:val="00776700"/>
    <w:rsid w:val="007767CF"/>
    <w:rsid w:val="00776A12"/>
    <w:rsid w:val="00776EE4"/>
    <w:rsid w:val="007773A1"/>
    <w:rsid w:val="007774BC"/>
    <w:rsid w:val="0077755E"/>
    <w:rsid w:val="0077783B"/>
    <w:rsid w:val="007779A4"/>
    <w:rsid w:val="00777FBF"/>
    <w:rsid w:val="007803DB"/>
    <w:rsid w:val="00780487"/>
    <w:rsid w:val="00780572"/>
    <w:rsid w:val="0078082D"/>
    <w:rsid w:val="00780C7E"/>
    <w:rsid w:val="00780FA3"/>
    <w:rsid w:val="00781016"/>
    <w:rsid w:val="007812DF"/>
    <w:rsid w:val="00781716"/>
    <w:rsid w:val="0078195A"/>
    <w:rsid w:val="00781B4A"/>
    <w:rsid w:val="00781EB9"/>
    <w:rsid w:val="00781F6E"/>
    <w:rsid w:val="007826DB"/>
    <w:rsid w:val="00782857"/>
    <w:rsid w:val="00782A81"/>
    <w:rsid w:val="00782AF5"/>
    <w:rsid w:val="00782F22"/>
    <w:rsid w:val="00782F53"/>
    <w:rsid w:val="007832FE"/>
    <w:rsid w:val="0078362E"/>
    <w:rsid w:val="00783B95"/>
    <w:rsid w:val="00783C44"/>
    <w:rsid w:val="00783CA2"/>
    <w:rsid w:val="00783ED2"/>
    <w:rsid w:val="00783F2C"/>
    <w:rsid w:val="00784203"/>
    <w:rsid w:val="007848D3"/>
    <w:rsid w:val="00784FC3"/>
    <w:rsid w:val="007851EB"/>
    <w:rsid w:val="00785529"/>
    <w:rsid w:val="0078578D"/>
    <w:rsid w:val="00785A55"/>
    <w:rsid w:val="00785A6F"/>
    <w:rsid w:val="00786148"/>
    <w:rsid w:val="007861A9"/>
    <w:rsid w:val="00786213"/>
    <w:rsid w:val="007863C6"/>
    <w:rsid w:val="00786695"/>
    <w:rsid w:val="007867D2"/>
    <w:rsid w:val="00786AA0"/>
    <w:rsid w:val="00786B32"/>
    <w:rsid w:val="0078706A"/>
    <w:rsid w:val="007872B7"/>
    <w:rsid w:val="00787532"/>
    <w:rsid w:val="007879B9"/>
    <w:rsid w:val="00787C8A"/>
    <w:rsid w:val="00787CA6"/>
    <w:rsid w:val="00787CBD"/>
    <w:rsid w:val="007900F5"/>
    <w:rsid w:val="00790172"/>
    <w:rsid w:val="00790338"/>
    <w:rsid w:val="00790619"/>
    <w:rsid w:val="00790A7D"/>
    <w:rsid w:val="007910E7"/>
    <w:rsid w:val="00791195"/>
    <w:rsid w:val="00791C3A"/>
    <w:rsid w:val="00791E67"/>
    <w:rsid w:val="00791F41"/>
    <w:rsid w:val="0079208A"/>
    <w:rsid w:val="0079208B"/>
    <w:rsid w:val="007923BB"/>
    <w:rsid w:val="00792445"/>
    <w:rsid w:val="00792EAA"/>
    <w:rsid w:val="007931C9"/>
    <w:rsid w:val="0079354A"/>
    <w:rsid w:val="007936C0"/>
    <w:rsid w:val="00793752"/>
    <w:rsid w:val="00793775"/>
    <w:rsid w:val="007941DF"/>
    <w:rsid w:val="0079539F"/>
    <w:rsid w:val="007955CD"/>
    <w:rsid w:val="007956A6"/>
    <w:rsid w:val="00795822"/>
    <w:rsid w:val="00795849"/>
    <w:rsid w:val="00795934"/>
    <w:rsid w:val="00795A47"/>
    <w:rsid w:val="00795FB6"/>
    <w:rsid w:val="0079600E"/>
    <w:rsid w:val="007963F2"/>
    <w:rsid w:val="00796572"/>
    <w:rsid w:val="0079658A"/>
    <w:rsid w:val="00796644"/>
    <w:rsid w:val="0079698B"/>
    <w:rsid w:val="00796C21"/>
    <w:rsid w:val="00797018"/>
    <w:rsid w:val="00797145"/>
    <w:rsid w:val="00797305"/>
    <w:rsid w:val="0079736E"/>
    <w:rsid w:val="00797378"/>
    <w:rsid w:val="00797396"/>
    <w:rsid w:val="0079751F"/>
    <w:rsid w:val="00797596"/>
    <w:rsid w:val="0079759E"/>
    <w:rsid w:val="007978E6"/>
    <w:rsid w:val="00797A39"/>
    <w:rsid w:val="00797C37"/>
    <w:rsid w:val="00797ED7"/>
    <w:rsid w:val="007A0452"/>
    <w:rsid w:val="007A0504"/>
    <w:rsid w:val="007A0854"/>
    <w:rsid w:val="007A086E"/>
    <w:rsid w:val="007A0979"/>
    <w:rsid w:val="007A0E03"/>
    <w:rsid w:val="007A1142"/>
    <w:rsid w:val="007A1799"/>
    <w:rsid w:val="007A1C07"/>
    <w:rsid w:val="007A234B"/>
    <w:rsid w:val="007A2A1D"/>
    <w:rsid w:val="007A2BEC"/>
    <w:rsid w:val="007A2D5D"/>
    <w:rsid w:val="007A2E71"/>
    <w:rsid w:val="007A336F"/>
    <w:rsid w:val="007A34E4"/>
    <w:rsid w:val="007A3545"/>
    <w:rsid w:val="007A3936"/>
    <w:rsid w:val="007A3945"/>
    <w:rsid w:val="007A3DF2"/>
    <w:rsid w:val="007A4290"/>
    <w:rsid w:val="007A4DA4"/>
    <w:rsid w:val="007A4F5A"/>
    <w:rsid w:val="007A5E63"/>
    <w:rsid w:val="007A6128"/>
    <w:rsid w:val="007A6156"/>
    <w:rsid w:val="007A68E4"/>
    <w:rsid w:val="007A692A"/>
    <w:rsid w:val="007A694F"/>
    <w:rsid w:val="007A6A6A"/>
    <w:rsid w:val="007A6FC2"/>
    <w:rsid w:val="007A7196"/>
    <w:rsid w:val="007A73F2"/>
    <w:rsid w:val="007A76AC"/>
    <w:rsid w:val="007A77F9"/>
    <w:rsid w:val="007A79E3"/>
    <w:rsid w:val="007A7B09"/>
    <w:rsid w:val="007A7B0B"/>
    <w:rsid w:val="007A7B4F"/>
    <w:rsid w:val="007A7EE4"/>
    <w:rsid w:val="007B026B"/>
    <w:rsid w:val="007B07EC"/>
    <w:rsid w:val="007B0859"/>
    <w:rsid w:val="007B09E5"/>
    <w:rsid w:val="007B0B22"/>
    <w:rsid w:val="007B0BD2"/>
    <w:rsid w:val="007B11C6"/>
    <w:rsid w:val="007B1240"/>
    <w:rsid w:val="007B262E"/>
    <w:rsid w:val="007B267C"/>
    <w:rsid w:val="007B26FF"/>
    <w:rsid w:val="007B2743"/>
    <w:rsid w:val="007B30E3"/>
    <w:rsid w:val="007B365C"/>
    <w:rsid w:val="007B3873"/>
    <w:rsid w:val="007B3A20"/>
    <w:rsid w:val="007B3BE5"/>
    <w:rsid w:val="007B444D"/>
    <w:rsid w:val="007B457E"/>
    <w:rsid w:val="007B47A3"/>
    <w:rsid w:val="007B4936"/>
    <w:rsid w:val="007B4BAE"/>
    <w:rsid w:val="007B4D9D"/>
    <w:rsid w:val="007B5243"/>
    <w:rsid w:val="007B595E"/>
    <w:rsid w:val="007B5A69"/>
    <w:rsid w:val="007B6518"/>
    <w:rsid w:val="007B6D9C"/>
    <w:rsid w:val="007B72AF"/>
    <w:rsid w:val="007B739E"/>
    <w:rsid w:val="007B75B6"/>
    <w:rsid w:val="007B75FF"/>
    <w:rsid w:val="007B77AD"/>
    <w:rsid w:val="007B793D"/>
    <w:rsid w:val="007B79BE"/>
    <w:rsid w:val="007C0484"/>
    <w:rsid w:val="007C0A42"/>
    <w:rsid w:val="007C0CFC"/>
    <w:rsid w:val="007C10D6"/>
    <w:rsid w:val="007C152A"/>
    <w:rsid w:val="007C161D"/>
    <w:rsid w:val="007C199A"/>
    <w:rsid w:val="007C1A93"/>
    <w:rsid w:val="007C1B19"/>
    <w:rsid w:val="007C1C92"/>
    <w:rsid w:val="007C27C4"/>
    <w:rsid w:val="007C2840"/>
    <w:rsid w:val="007C2846"/>
    <w:rsid w:val="007C2EAF"/>
    <w:rsid w:val="007C2FCA"/>
    <w:rsid w:val="007C3159"/>
    <w:rsid w:val="007C334D"/>
    <w:rsid w:val="007C3387"/>
    <w:rsid w:val="007C3450"/>
    <w:rsid w:val="007C472B"/>
    <w:rsid w:val="007C473B"/>
    <w:rsid w:val="007C48D5"/>
    <w:rsid w:val="007C49B5"/>
    <w:rsid w:val="007C4CB1"/>
    <w:rsid w:val="007C50AB"/>
    <w:rsid w:val="007C50B2"/>
    <w:rsid w:val="007C5841"/>
    <w:rsid w:val="007C58EB"/>
    <w:rsid w:val="007C5B30"/>
    <w:rsid w:val="007C6351"/>
    <w:rsid w:val="007C639D"/>
    <w:rsid w:val="007C667E"/>
    <w:rsid w:val="007C688A"/>
    <w:rsid w:val="007C6C4B"/>
    <w:rsid w:val="007C6E1E"/>
    <w:rsid w:val="007C72AD"/>
    <w:rsid w:val="007C780A"/>
    <w:rsid w:val="007C7B75"/>
    <w:rsid w:val="007C7B93"/>
    <w:rsid w:val="007C7C02"/>
    <w:rsid w:val="007C7C0D"/>
    <w:rsid w:val="007D00E8"/>
    <w:rsid w:val="007D0160"/>
    <w:rsid w:val="007D0426"/>
    <w:rsid w:val="007D05E8"/>
    <w:rsid w:val="007D0658"/>
    <w:rsid w:val="007D066A"/>
    <w:rsid w:val="007D08A2"/>
    <w:rsid w:val="007D09CD"/>
    <w:rsid w:val="007D0A70"/>
    <w:rsid w:val="007D0B46"/>
    <w:rsid w:val="007D0B98"/>
    <w:rsid w:val="007D0BD9"/>
    <w:rsid w:val="007D1207"/>
    <w:rsid w:val="007D1347"/>
    <w:rsid w:val="007D15B7"/>
    <w:rsid w:val="007D160C"/>
    <w:rsid w:val="007D1681"/>
    <w:rsid w:val="007D1698"/>
    <w:rsid w:val="007D199D"/>
    <w:rsid w:val="007D1DD0"/>
    <w:rsid w:val="007D1EC2"/>
    <w:rsid w:val="007D2044"/>
    <w:rsid w:val="007D23D0"/>
    <w:rsid w:val="007D248E"/>
    <w:rsid w:val="007D2549"/>
    <w:rsid w:val="007D2D59"/>
    <w:rsid w:val="007D2DE2"/>
    <w:rsid w:val="007D36AF"/>
    <w:rsid w:val="007D373E"/>
    <w:rsid w:val="007D37A9"/>
    <w:rsid w:val="007D397D"/>
    <w:rsid w:val="007D3B9A"/>
    <w:rsid w:val="007D4C0A"/>
    <w:rsid w:val="007D4ED7"/>
    <w:rsid w:val="007D4F95"/>
    <w:rsid w:val="007D570E"/>
    <w:rsid w:val="007D5716"/>
    <w:rsid w:val="007D5730"/>
    <w:rsid w:val="007D5907"/>
    <w:rsid w:val="007D59D0"/>
    <w:rsid w:val="007D5AA2"/>
    <w:rsid w:val="007D5B88"/>
    <w:rsid w:val="007D61BB"/>
    <w:rsid w:val="007D6245"/>
    <w:rsid w:val="007D63C5"/>
    <w:rsid w:val="007D6B7F"/>
    <w:rsid w:val="007D7049"/>
    <w:rsid w:val="007D7429"/>
    <w:rsid w:val="007D778B"/>
    <w:rsid w:val="007D78AA"/>
    <w:rsid w:val="007D79E0"/>
    <w:rsid w:val="007D79E6"/>
    <w:rsid w:val="007D7A23"/>
    <w:rsid w:val="007D7ECA"/>
    <w:rsid w:val="007E0073"/>
    <w:rsid w:val="007E0594"/>
    <w:rsid w:val="007E07E3"/>
    <w:rsid w:val="007E0A41"/>
    <w:rsid w:val="007E0D3E"/>
    <w:rsid w:val="007E1048"/>
    <w:rsid w:val="007E113C"/>
    <w:rsid w:val="007E12A4"/>
    <w:rsid w:val="007E1443"/>
    <w:rsid w:val="007E15C8"/>
    <w:rsid w:val="007E1BEA"/>
    <w:rsid w:val="007E1C78"/>
    <w:rsid w:val="007E1E4E"/>
    <w:rsid w:val="007E21D8"/>
    <w:rsid w:val="007E2B37"/>
    <w:rsid w:val="007E2F82"/>
    <w:rsid w:val="007E33CE"/>
    <w:rsid w:val="007E3538"/>
    <w:rsid w:val="007E40AB"/>
    <w:rsid w:val="007E41A8"/>
    <w:rsid w:val="007E445F"/>
    <w:rsid w:val="007E4AE7"/>
    <w:rsid w:val="007E4B58"/>
    <w:rsid w:val="007E4EAE"/>
    <w:rsid w:val="007E4FDE"/>
    <w:rsid w:val="007E50C0"/>
    <w:rsid w:val="007E53E8"/>
    <w:rsid w:val="007E54C6"/>
    <w:rsid w:val="007E5659"/>
    <w:rsid w:val="007E5AA8"/>
    <w:rsid w:val="007E5B7A"/>
    <w:rsid w:val="007E5E84"/>
    <w:rsid w:val="007E60F4"/>
    <w:rsid w:val="007E62A3"/>
    <w:rsid w:val="007E6740"/>
    <w:rsid w:val="007E692E"/>
    <w:rsid w:val="007E6CA2"/>
    <w:rsid w:val="007E6D66"/>
    <w:rsid w:val="007E6ECE"/>
    <w:rsid w:val="007E7088"/>
    <w:rsid w:val="007E72D3"/>
    <w:rsid w:val="007E76A9"/>
    <w:rsid w:val="007E7C20"/>
    <w:rsid w:val="007F030A"/>
    <w:rsid w:val="007F06DA"/>
    <w:rsid w:val="007F0C2E"/>
    <w:rsid w:val="007F0DF3"/>
    <w:rsid w:val="007F0FC1"/>
    <w:rsid w:val="007F13A9"/>
    <w:rsid w:val="007F13B1"/>
    <w:rsid w:val="007F20AA"/>
    <w:rsid w:val="007F20D5"/>
    <w:rsid w:val="007F2282"/>
    <w:rsid w:val="007F2E28"/>
    <w:rsid w:val="007F31C4"/>
    <w:rsid w:val="007F3742"/>
    <w:rsid w:val="007F3ACC"/>
    <w:rsid w:val="007F3C11"/>
    <w:rsid w:val="007F4027"/>
    <w:rsid w:val="007F4095"/>
    <w:rsid w:val="007F46A8"/>
    <w:rsid w:val="007F4E30"/>
    <w:rsid w:val="007F4E49"/>
    <w:rsid w:val="007F5007"/>
    <w:rsid w:val="007F507E"/>
    <w:rsid w:val="007F5125"/>
    <w:rsid w:val="007F53BA"/>
    <w:rsid w:val="007F624B"/>
    <w:rsid w:val="007F646D"/>
    <w:rsid w:val="007F6AB7"/>
    <w:rsid w:val="007F6BBB"/>
    <w:rsid w:val="007F6E0C"/>
    <w:rsid w:val="007F6EAF"/>
    <w:rsid w:val="007F714D"/>
    <w:rsid w:val="007F73D9"/>
    <w:rsid w:val="007F7505"/>
    <w:rsid w:val="007F7532"/>
    <w:rsid w:val="007F7915"/>
    <w:rsid w:val="007F7C83"/>
    <w:rsid w:val="007F7D85"/>
    <w:rsid w:val="00800529"/>
    <w:rsid w:val="008011EB"/>
    <w:rsid w:val="008017C0"/>
    <w:rsid w:val="00801B98"/>
    <w:rsid w:val="008021EC"/>
    <w:rsid w:val="00802F6D"/>
    <w:rsid w:val="00802FAF"/>
    <w:rsid w:val="0080357C"/>
    <w:rsid w:val="008038D0"/>
    <w:rsid w:val="00803A33"/>
    <w:rsid w:val="00803D6A"/>
    <w:rsid w:val="00804213"/>
    <w:rsid w:val="00804434"/>
    <w:rsid w:val="0080494E"/>
    <w:rsid w:val="00804A8D"/>
    <w:rsid w:val="00804AA7"/>
    <w:rsid w:val="00804CBA"/>
    <w:rsid w:val="008053C5"/>
    <w:rsid w:val="00805989"/>
    <w:rsid w:val="00805B00"/>
    <w:rsid w:val="00805E74"/>
    <w:rsid w:val="00806381"/>
    <w:rsid w:val="00806398"/>
    <w:rsid w:val="00806595"/>
    <w:rsid w:val="00806A36"/>
    <w:rsid w:val="00806C7E"/>
    <w:rsid w:val="00807448"/>
    <w:rsid w:val="008077A8"/>
    <w:rsid w:val="0080781D"/>
    <w:rsid w:val="00807A82"/>
    <w:rsid w:val="00810140"/>
    <w:rsid w:val="0081015C"/>
    <w:rsid w:val="008106B9"/>
    <w:rsid w:val="0081071F"/>
    <w:rsid w:val="008109C7"/>
    <w:rsid w:val="00810B30"/>
    <w:rsid w:val="00810B60"/>
    <w:rsid w:val="00810BB5"/>
    <w:rsid w:val="00810C8B"/>
    <w:rsid w:val="008113CF"/>
    <w:rsid w:val="008114D2"/>
    <w:rsid w:val="00811AFE"/>
    <w:rsid w:val="00812192"/>
    <w:rsid w:val="00812281"/>
    <w:rsid w:val="008125B2"/>
    <w:rsid w:val="00812607"/>
    <w:rsid w:val="008127F9"/>
    <w:rsid w:val="00812943"/>
    <w:rsid w:val="008133FF"/>
    <w:rsid w:val="00813A41"/>
    <w:rsid w:val="0081400E"/>
    <w:rsid w:val="00814349"/>
    <w:rsid w:val="008149B4"/>
    <w:rsid w:val="00814D05"/>
    <w:rsid w:val="008150BB"/>
    <w:rsid w:val="00815B2E"/>
    <w:rsid w:val="0081623E"/>
    <w:rsid w:val="00816C42"/>
    <w:rsid w:val="00816D35"/>
    <w:rsid w:val="00817B98"/>
    <w:rsid w:val="00817C4C"/>
    <w:rsid w:val="00817D04"/>
    <w:rsid w:val="008203D0"/>
    <w:rsid w:val="008203D4"/>
    <w:rsid w:val="008206A2"/>
    <w:rsid w:val="0082089B"/>
    <w:rsid w:val="008209A8"/>
    <w:rsid w:val="00820A53"/>
    <w:rsid w:val="00820AB6"/>
    <w:rsid w:val="00820C9F"/>
    <w:rsid w:val="00820CA9"/>
    <w:rsid w:val="00820E32"/>
    <w:rsid w:val="00820FD6"/>
    <w:rsid w:val="00821668"/>
    <w:rsid w:val="008218C8"/>
    <w:rsid w:val="008218CA"/>
    <w:rsid w:val="00821C2F"/>
    <w:rsid w:val="00821D20"/>
    <w:rsid w:val="00821DAF"/>
    <w:rsid w:val="00821EF3"/>
    <w:rsid w:val="0082205F"/>
    <w:rsid w:val="00822126"/>
    <w:rsid w:val="00822408"/>
    <w:rsid w:val="008226B1"/>
    <w:rsid w:val="00822E6F"/>
    <w:rsid w:val="00822F57"/>
    <w:rsid w:val="0082305E"/>
    <w:rsid w:val="008235B3"/>
    <w:rsid w:val="008237B2"/>
    <w:rsid w:val="00823CB7"/>
    <w:rsid w:val="00823CC8"/>
    <w:rsid w:val="00823E55"/>
    <w:rsid w:val="0082417A"/>
    <w:rsid w:val="00824202"/>
    <w:rsid w:val="00824330"/>
    <w:rsid w:val="00824353"/>
    <w:rsid w:val="00824438"/>
    <w:rsid w:val="00824562"/>
    <w:rsid w:val="008247CB"/>
    <w:rsid w:val="00824AF6"/>
    <w:rsid w:val="00824C92"/>
    <w:rsid w:val="00824F1F"/>
    <w:rsid w:val="0082527B"/>
    <w:rsid w:val="00825573"/>
    <w:rsid w:val="008255DB"/>
    <w:rsid w:val="008259BF"/>
    <w:rsid w:val="00825CF2"/>
    <w:rsid w:val="00825F83"/>
    <w:rsid w:val="008265D5"/>
    <w:rsid w:val="00826622"/>
    <w:rsid w:val="00826840"/>
    <w:rsid w:val="008269FF"/>
    <w:rsid w:val="00826D43"/>
    <w:rsid w:val="00826E2D"/>
    <w:rsid w:val="00827282"/>
    <w:rsid w:val="00827713"/>
    <w:rsid w:val="0082791C"/>
    <w:rsid w:val="00827C54"/>
    <w:rsid w:val="0083015B"/>
    <w:rsid w:val="00830AA8"/>
    <w:rsid w:val="00830E7E"/>
    <w:rsid w:val="00830EF7"/>
    <w:rsid w:val="00830FD3"/>
    <w:rsid w:val="00830FEB"/>
    <w:rsid w:val="008314A2"/>
    <w:rsid w:val="00831860"/>
    <w:rsid w:val="00831E74"/>
    <w:rsid w:val="00832D9A"/>
    <w:rsid w:val="00832E1F"/>
    <w:rsid w:val="00833131"/>
    <w:rsid w:val="00833450"/>
    <w:rsid w:val="00833CBA"/>
    <w:rsid w:val="00833FD2"/>
    <w:rsid w:val="0083404A"/>
    <w:rsid w:val="0083418E"/>
    <w:rsid w:val="0083587D"/>
    <w:rsid w:val="00836521"/>
    <w:rsid w:val="00836577"/>
    <w:rsid w:val="0083674A"/>
    <w:rsid w:val="00836808"/>
    <w:rsid w:val="00836879"/>
    <w:rsid w:val="0083688F"/>
    <w:rsid w:val="00836917"/>
    <w:rsid w:val="00836B52"/>
    <w:rsid w:val="00836E03"/>
    <w:rsid w:val="00837125"/>
    <w:rsid w:val="0083749E"/>
    <w:rsid w:val="00837504"/>
    <w:rsid w:val="0083752A"/>
    <w:rsid w:val="0083765E"/>
    <w:rsid w:val="00837853"/>
    <w:rsid w:val="0083786B"/>
    <w:rsid w:val="00837AA4"/>
    <w:rsid w:val="00837EB3"/>
    <w:rsid w:val="008400FA"/>
    <w:rsid w:val="0084032A"/>
    <w:rsid w:val="00840915"/>
    <w:rsid w:val="00840BC0"/>
    <w:rsid w:val="00841189"/>
    <w:rsid w:val="0084129A"/>
    <w:rsid w:val="00841326"/>
    <w:rsid w:val="0084137F"/>
    <w:rsid w:val="008418FB"/>
    <w:rsid w:val="00841B73"/>
    <w:rsid w:val="008429B5"/>
    <w:rsid w:val="008429E1"/>
    <w:rsid w:val="00842C33"/>
    <w:rsid w:val="00842E59"/>
    <w:rsid w:val="0084311E"/>
    <w:rsid w:val="00843371"/>
    <w:rsid w:val="00843724"/>
    <w:rsid w:val="00843DA0"/>
    <w:rsid w:val="00843DA9"/>
    <w:rsid w:val="008442AB"/>
    <w:rsid w:val="0084450F"/>
    <w:rsid w:val="00844653"/>
    <w:rsid w:val="00844C48"/>
    <w:rsid w:val="00844C95"/>
    <w:rsid w:val="00845057"/>
    <w:rsid w:val="00845222"/>
    <w:rsid w:val="0084577A"/>
    <w:rsid w:val="0084578A"/>
    <w:rsid w:val="00845928"/>
    <w:rsid w:val="00845B4F"/>
    <w:rsid w:val="0084606B"/>
    <w:rsid w:val="008460BE"/>
    <w:rsid w:val="008464D2"/>
    <w:rsid w:val="00846801"/>
    <w:rsid w:val="00846F5D"/>
    <w:rsid w:val="00846F7D"/>
    <w:rsid w:val="008474FA"/>
    <w:rsid w:val="00847A24"/>
    <w:rsid w:val="00847D4D"/>
    <w:rsid w:val="00847D86"/>
    <w:rsid w:val="00847EDB"/>
    <w:rsid w:val="00847EF5"/>
    <w:rsid w:val="00847FCE"/>
    <w:rsid w:val="0085012E"/>
    <w:rsid w:val="00850964"/>
    <w:rsid w:val="008510D8"/>
    <w:rsid w:val="008514A6"/>
    <w:rsid w:val="008514CB"/>
    <w:rsid w:val="00851827"/>
    <w:rsid w:val="0085197B"/>
    <w:rsid w:val="00851B65"/>
    <w:rsid w:val="00852F90"/>
    <w:rsid w:val="00853287"/>
    <w:rsid w:val="008535D7"/>
    <w:rsid w:val="00853999"/>
    <w:rsid w:val="00853C40"/>
    <w:rsid w:val="00853CC2"/>
    <w:rsid w:val="00853D0E"/>
    <w:rsid w:val="008542CD"/>
    <w:rsid w:val="00854494"/>
    <w:rsid w:val="008545AD"/>
    <w:rsid w:val="00854A2E"/>
    <w:rsid w:val="008551C5"/>
    <w:rsid w:val="008558F3"/>
    <w:rsid w:val="00855C2F"/>
    <w:rsid w:val="00855FDF"/>
    <w:rsid w:val="00856B4B"/>
    <w:rsid w:val="00857035"/>
    <w:rsid w:val="00857173"/>
    <w:rsid w:val="008574FC"/>
    <w:rsid w:val="00857609"/>
    <w:rsid w:val="00860191"/>
    <w:rsid w:val="008602CD"/>
    <w:rsid w:val="008604FB"/>
    <w:rsid w:val="008608CC"/>
    <w:rsid w:val="008609D6"/>
    <w:rsid w:val="00861528"/>
    <w:rsid w:val="00861683"/>
    <w:rsid w:val="00861847"/>
    <w:rsid w:val="0086198A"/>
    <w:rsid w:val="00861CB4"/>
    <w:rsid w:val="00861EB2"/>
    <w:rsid w:val="008620F9"/>
    <w:rsid w:val="0086220F"/>
    <w:rsid w:val="008625C8"/>
    <w:rsid w:val="00862771"/>
    <w:rsid w:val="00862A98"/>
    <w:rsid w:val="00862C41"/>
    <w:rsid w:val="00862E17"/>
    <w:rsid w:val="0086353F"/>
    <w:rsid w:val="00863816"/>
    <w:rsid w:val="00863829"/>
    <w:rsid w:val="00863848"/>
    <w:rsid w:val="00863B2E"/>
    <w:rsid w:val="00863C84"/>
    <w:rsid w:val="0086406F"/>
    <w:rsid w:val="0086460C"/>
    <w:rsid w:val="00864793"/>
    <w:rsid w:val="00864D4B"/>
    <w:rsid w:val="008650D1"/>
    <w:rsid w:val="008650E7"/>
    <w:rsid w:val="008654D2"/>
    <w:rsid w:val="0086595C"/>
    <w:rsid w:val="00865CC4"/>
    <w:rsid w:val="0086645B"/>
    <w:rsid w:val="008669CB"/>
    <w:rsid w:val="00866A4A"/>
    <w:rsid w:val="00866FC8"/>
    <w:rsid w:val="008670B4"/>
    <w:rsid w:val="008676C5"/>
    <w:rsid w:val="00867746"/>
    <w:rsid w:val="00867F2E"/>
    <w:rsid w:val="008704FF"/>
    <w:rsid w:val="008708DA"/>
    <w:rsid w:val="008717B4"/>
    <w:rsid w:val="00871979"/>
    <w:rsid w:val="00871AF4"/>
    <w:rsid w:val="00871B1D"/>
    <w:rsid w:val="00871BF9"/>
    <w:rsid w:val="00871F8A"/>
    <w:rsid w:val="00872075"/>
    <w:rsid w:val="008722DB"/>
    <w:rsid w:val="00872F9B"/>
    <w:rsid w:val="00873024"/>
    <w:rsid w:val="00873038"/>
    <w:rsid w:val="00873053"/>
    <w:rsid w:val="008730DA"/>
    <w:rsid w:val="00873197"/>
    <w:rsid w:val="008741E4"/>
    <w:rsid w:val="0087421A"/>
    <w:rsid w:val="00874399"/>
    <w:rsid w:val="00874C77"/>
    <w:rsid w:val="00875130"/>
    <w:rsid w:val="00875875"/>
    <w:rsid w:val="00875D33"/>
    <w:rsid w:val="008763CE"/>
    <w:rsid w:val="00876509"/>
    <w:rsid w:val="008767FE"/>
    <w:rsid w:val="008768CD"/>
    <w:rsid w:val="00876B19"/>
    <w:rsid w:val="00876C9C"/>
    <w:rsid w:val="00876F8C"/>
    <w:rsid w:val="0087700A"/>
    <w:rsid w:val="00877575"/>
    <w:rsid w:val="00877735"/>
    <w:rsid w:val="0088014B"/>
    <w:rsid w:val="008806D8"/>
    <w:rsid w:val="00880777"/>
    <w:rsid w:val="00880AFE"/>
    <w:rsid w:val="0088105E"/>
    <w:rsid w:val="008811EF"/>
    <w:rsid w:val="008812D2"/>
    <w:rsid w:val="008814BC"/>
    <w:rsid w:val="0088156C"/>
    <w:rsid w:val="008815F9"/>
    <w:rsid w:val="00881C49"/>
    <w:rsid w:val="00882011"/>
    <w:rsid w:val="008820EA"/>
    <w:rsid w:val="008825CC"/>
    <w:rsid w:val="0088263A"/>
    <w:rsid w:val="00882857"/>
    <w:rsid w:val="00882A0B"/>
    <w:rsid w:val="00882AAC"/>
    <w:rsid w:val="0088313D"/>
    <w:rsid w:val="0088347D"/>
    <w:rsid w:val="008837D0"/>
    <w:rsid w:val="00883D59"/>
    <w:rsid w:val="0088435C"/>
    <w:rsid w:val="008846DB"/>
    <w:rsid w:val="00884707"/>
    <w:rsid w:val="00884786"/>
    <w:rsid w:val="00884919"/>
    <w:rsid w:val="00884DBB"/>
    <w:rsid w:val="00884F0F"/>
    <w:rsid w:val="00884FCB"/>
    <w:rsid w:val="0088536C"/>
    <w:rsid w:val="008857AF"/>
    <w:rsid w:val="00885C8F"/>
    <w:rsid w:val="00885CBD"/>
    <w:rsid w:val="00885F49"/>
    <w:rsid w:val="0088601A"/>
    <w:rsid w:val="008860F2"/>
    <w:rsid w:val="008862ED"/>
    <w:rsid w:val="00886389"/>
    <w:rsid w:val="008863C0"/>
    <w:rsid w:val="00886E86"/>
    <w:rsid w:val="00887242"/>
    <w:rsid w:val="008875E3"/>
    <w:rsid w:val="008879A4"/>
    <w:rsid w:val="00887BE5"/>
    <w:rsid w:val="00887BF3"/>
    <w:rsid w:val="0089004A"/>
    <w:rsid w:val="0089054A"/>
    <w:rsid w:val="00890922"/>
    <w:rsid w:val="00890F8F"/>
    <w:rsid w:val="008910E2"/>
    <w:rsid w:val="00891183"/>
    <w:rsid w:val="00891301"/>
    <w:rsid w:val="00891C6C"/>
    <w:rsid w:val="00892392"/>
    <w:rsid w:val="008926B3"/>
    <w:rsid w:val="00892850"/>
    <w:rsid w:val="00892C51"/>
    <w:rsid w:val="00892C9A"/>
    <w:rsid w:val="00892DA3"/>
    <w:rsid w:val="008930A5"/>
    <w:rsid w:val="008931C5"/>
    <w:rsid w:val="008932DA"/>
    <w:rsid w:val="00893471"/>
    <w:rsid w:val="00893829"/>
    <w:rsid w:val="00893C14"/>
    <w:rsid w:val="00893DC5"/>
    <w:rsid w:val="00894194"/>
    <w:rsid w:val="008942AF"/>
    <w:rsid w:val="008942E2"/>
    <w:rsid w:val="0089431F"/>
    <w:rsid w:val="00894902"/>
    <w:rsid w:val="00894DBB"/>
    <w:rsid w:val="0089500A"/>
    <w:rsid w:val="00895083"/>
    <w:rsid w:val="008951E4"/>
    <w:rsid w:val="008952A2"/>
    <w:rsid w:val="008953AA"/>
    <w:rsid w:val="00895CF2"/>
    <w:rsid w:val="00895DE4"/>
    <w:rsid w:val="0089602B"/>
    <w:rsid w:val="008965BE"/>
    <w:rsid w:val="00896676"/>
    <w:rsid w:val="00896A79"/>
    <w:rsid w:val="00896C2F"/>
    <w:rsid w:val="00896DDD"/>
    <w:rsid w:val="00896DE1"/>
    <w:rsid w:val="00896EEF"/>
    <w:rsid w:val="00896F80"/>
    <w:rsid w:val="008973AE"/>
    <w:rsid w:val="00897435"/>
    <w:rsid w:val="00897697"/>
    <w:rsid w:val="0089788E"/>
    <w:rsid w:val="00897A49"/>
    <w:rsid w:val="00897AEF"/>
    <w:rsid w:val="00897F21"/>
    <w:rsid w:val="008A0000"/>
    <w:rsid w:val="008A050F"/>
    <w:rsid w:val="008A0965"/>
    <w:rsid w:val="008A09B3"/>
    <w:rsid w:val="008A0C0D"/>
    <w:rsid w:val="008A1469"/>
    <w:rsid w:val="008A1A51"/>
    <w:rsid w:val="008A1ABB"/>
    <w:rsid w:val="008A1FC9"/>
    <w:rsid w:val="008A362D"/>
    <w:rsid w:val="008A3C40"/>
    <w:rsid w:val="008A3CBD"/>
    <w:rsid w:val="008A3E1A"/>
    <w:rsid w:val="008A3FEE"/>
    <w:rsid w:val="008A4675"/>
    <w:rsid w:val="008A4941"/>
    <w:rsid w:val="008A4A5E"/>
    <w:rsid w:val="008A4CC8"/>
    <w:rsid w:val="008A4D2C"/>
    <w:rsid w:val="008A534D"/>
    <w:rsid w:val="008A554E"/>
    <w:rsid w:val="008A59C6"/>
    <w:rsid w:val="008A5A96"/>
    <w:rsid w:val="008A5D4E"/>
    <w:rsid w:val="008A5F9E"/>
    <w:rsid w:val="008A604E"/>
    <w:rsid w:val="008A6193"/>
    <w:rsid w:val="008A62A1"/>
    <w:rsid w:val="008A63E3"/>
    <w:rsid w:val="008A63FC"/>
    <w:rsid w:val="008A6596"/>
    <w:rsid w:val="008A67B3"/>
    <w:rsid w:val="008A6859"/>
    <w:rsid w:val="008A6AA7"/>
    <w:rsid w:val="008A6CA7"/>
    <w:rsid w:val="008A6F41"/>
    <w:rsid w:val="008A6F89"/>
    <w:rsid w:val="008A791E"/>
    <w:rsid w:val="008B041B"/>
    <w:rsid w:val="008B0520"/>
    <w:rsid w:val="008B0968"/>
    <w:rsid w:val="008B098F"/>
    <w:rsid w:val="008B0A3B"/>
    <w:rsid w:val="008B0A3E"/>
    <w:rsid w:val="008B0A97"/>
    <w:rsid w:val="008B0CFD"/>
    <w:rsid w:val="008B0ECF"/>
    <w:rsid w:val="008B0FB4"/>
    <w:rsid w:val="008B0FDF"/>
    <w:rsid w:val="008B1223"/>
    <w:rsid w:val="008B1BCB"/>
    <w:rsid w:val="008B232F"/>
    <w:rsid w:val="008B2577"/>
    <w:rsid w:val="008B27DE"/>
    <w:rsid w:val="008B29F2"/>
    <w:rsid w:val="008B2A61"/>
    <w:rsid w:val="008B2CA1"/>
    <w:rsid w:val="008B2F3F"/>
    <w:rsid w:val="008B376F"/>
    <w:rsid w:val="008B3A1F"/>
    <w:rsid w:val="008B3AA2"/>
    <w:rsid w:val="008B3C31"/>
    <w:rsid w:val="008B5092"/>
    <w:rsid w:val="008B51E1"/>
    <w:rsid w:val="008B548D"/>
    <w:rsid w:val="008B55C1"/>
    <w:rsid w:val="008B57E2"/>
    <w:rsid w:val="008B5D0E"/>
    <w:rsid w:val="008B6008"/>
    <w:rsid w:val="008B6308"/>
    <w:rsid w:val="008B63DC"/>
    <w:rsid w:val="008B64D6"/>
    <w:rsid w:val="008B6996"/>
    <w:rsid w:val="008B6A56"/>
    <w:rsid w:val="008B6C4A"/>
    <w:rsid w:val="008B6E3B"/>
    <w:rsid w:val="008B7169"/>
    <w:rsid w:val="008B72A9"/>
    <w:rsid w:val="008B7631"/>
    <w:rsid w:val="008B7A84"/>
    <w:rsid w:val="008B7EAE"/>
    <w:rsid w:val="008B7F40"/>
    <w:rsid w:val="008C002A"/>
    <w:rsid w:val="008C0072"/>
    <w:rsid w:val="008C017B"/>
    <w:rsid w:val="008C0305"/>
    <w:rsid w:val="008C06E9"/>
    <w:rsid w:val="008C06F7"/>
    <w:rsid w:val="008C0766"/>
    <w:rsid w:val="008C0795"/>
    <w:rsid w:val="008C084B"/>
    <w:rsid w:val="008C09EF"/>
    <w:rsid w:val="008C0A94"/>
    <w:rsid w:val="008C0D97"/>
    <w:rsid w:val="008C0DC3"/>
    <w:rsid w:val="008C1191"/>
    <w:rsid w:val="008C15D7"/>
    <w:rsid w:val="008C1785"/>
    <w:rsid w:val="008C1B22"/>
    <w:rsid w:val="008C1D83"/>
    <w:rsid w:val="008C1E02"/>
    <w:rsid w:val="008C2168"/>
    <w:rsid w:val="008C2455"/>
    <w:rsid w:val="008C2513"/>
    <w:rsid w:val="008C2696"/>
    <w:rsid w:val="008C26CB"/>
    <w:rsid w:val="008C2844"/>
    <w:rsid w:val="008C28F9"/>
    <w:rsid w:val="008C2937"/>
    <w:rsid w:val="008C2B86"/>
    <w:rsid w:val="008C344C"/>
    <w:rsid w:val="008C39F7"/>
    <w:rsid w:val="008C3BAC"/>
    <w:rsid w:val="008C3FAA"/>
    <w:rsid w:val="008C444E"/>
    <w:rsid w:val="008C48A5"/>
    <w:rsid w:val="008C4DBA"/>
    <w:rsid w:val="008C4FFA"/>
    <w:rsid w:val="008C5444"/>
    <w:rsid w:val="008C551D"/>
    <w:rsid w:val="008C561B"/>
    <w:rsid w:val="008C59E4"/>
    <w:rsid w:val="008C5B9E"/>
    <w:rsid w:val="008C64D4"/>
    <w:rsid w:val="008C6F54"/>
    <w:rsid w:val="008C6F74"/>
    <w:rsid w:val="008C752F"/>
    <w:rsid w:val="008C75DE"/>
    <w:rsid w:val="008C7791"/>
    <w:rsid w:val="008C799A"/>
    <w:rsid w:val="008C7B57"/>
    <w:rsid w:val="008C7C2F"/>
    <w:rsid w:val="008C7CCC"/>
    <w:rsid w:val="008C7EA8"/>
    <w:rsid w:val="008D0B2E"/>
    <w:rsid w:val="008D0B82"/>
    <w:rsid w:val="008D1089"/>
    <w:rsid w:val="008D17DE"/>
    <w:rsid w:val="008D1B4A"/>
    <w:rsid w:val="008D1F9A"/>
    <w:rsid w:val="008D2232"/>
    <w:rsid w:val="008D2527"/>
    <w:rsid w:val="008D256D"/>
    <w:rsid w:val="008D25CB"/>
    <w:rsid w:val="008D2A43"/>
    <w:rsid w:val="008D2C87"/>
    <w:rsid w:val="008D2DC6"/>
    <w:rsid w:val="008D2FB0"/>
    <w:rsid w:val="008D305A"/>
    <w:rsid w:val="008D31C4"/>
    <w:rsid w:val="008D3657"/>
    <w:rsid w:val="008D37AF"/>
    <w:rsid w:val="008D3950"/>
    <w:rsid w:val="008D3D08"/>
    <w:rsid w:val="008D4262"/>
    <w:rsid w:val="008D4537"/>
    <w:rsid w:val="008D4684"/>
    <w:rsid w:val="008D4C15"/>
    <w:rsid w:val="008D4CC8"/>
    <w:rsid w:val="008D5253"/>
    <w:rsid w:val="008D53ED"/>
    <w:rsid w:val="008D590B"/>
    <w:rsid w:val="008D5992"/>
    <w:rsid w:val="008D5CC9"/>
    <w:rsid w:val="008D5CD2"/>
    <w:rsid w:val="008D6AE3"/>
    <w:rsid w:val="008D752E"/>
    <w:rsid w:val="008D75CA"/>
    <w:rsid w:val="008D7D39"/>
    <w:rsid w:val="008D7FAA"/>
    <w:rsid w:val="008E0161"/>
    <w:rsid w:val="008E03D2"/>
    <w:rsid w:val="008E06C8"/>
    <w:rsid w:val="008E0A5A"/>
    <w:rsid w:val="008E0CDF"/>
    <w:rsid w:val="008E0FB2"/>
    <w:rsid w:val="008E10F9"/>
    <w:rsid w:val="008E12A7"/>
    <w:rsid w:val="008E156D"/>
    <w:rsid w:val="008E17F9"/>
    <w:rsid w:val="008E1DE9"/>
    <w:rsid w:val="008E1F90"/>
    <w:rsid w:val="008E200E"/>
    <w:rsid w:val="008E27A1"/>
    <w:rsid w:val="008E2BF8"/>
    <w:rsid w:val="008E2D41"/>
    <w:rsid w:val="008E2DCA"/>
    <w:rsid w:val="008E3089"/>
    <w:rsid w:val="008E3B44"/>
    <w:rsid w:val="008E3C31"/>
    <w:rsid w:val="008E3F95"/>
    <w:rsid w:val="008E3FAE"/>
    <w:rsid w:val="008E4C03"/>
    <w:rsid w:val="008E4E58"/>
    <w:rsid w:val="008E5165"/>
    <w:rsid w:val="008E5201"/>
    <w:rsid w:val="008E56AF"/>
    <w:rsid w:val="008E572B"/>
    <w:rsid w:val="008E5940"/>
    <w:rsid w:val="008E5FBB"/>
    <w:rsid w:val="008E5FCC"/>
    <w:rsid w:val="008E6235"/>
    <w:rsid w:val="008E627B"/>
    <w:rsid w:val="008E633A"/>
    <w:rsid w:val="008E6405"/>
    <w:rsid w:val="008E640E"/>
    <w:rsid w:val="008E6694"/>
    <w:rsid w:val="008E66CF"/>
    <w:rsid w:val="008E6850"/>
    <w:rsid w:val="008E6A74"/>
    <w:rsid w:val="008E6F6E"/>
    <w:rsid w:val="008E7250"/>
    <w:rsid w:val="008E7429"/>
    <w:rsid w:val="008E7841"/>
    <w:rsid w:val="008E79A2"/>
    <w:rsid w:val="008E7C00"/>
    <w:rsid w:val="008F0181"/>
    <w:rsid w:val="008F02D6"/>
    <w:rsid w:val="008F0322"/>
    <w:rsid w:val="008F03EC"/>
    <w:rsid w:val="008F07E4"/>
    <w:rsid w:val="008F0A2C"/>
    <w:rsid w:val="008F0F10"/>
    <w:rsid w:val="008F14D0"/>
    <w:rsid w:val="008F14DC"/>
    <w:rsid w:val="008F14DE"/>
    <w:rsid w:val="008F16F2"/>
    <w:rsid w:val="008F18D3"/>
    <w:rsid w:val="008F1FDD"/>
    <w:rsid w:val="008F2178"/>
    <w:rsid w:val="008F21AB"/>
    <w:rsid w:val="008F22AC"/>
    <w:rsid w:val="008F253C"/>
    <w:rsid w:val="008F2625"/>
    <w:rsid w:val="008F2BE9"/>
    <w:rsid w:val="008F2E0D"/>
    <w:rsid w:val="008F310D"/>
    <w:rsid w:val="008F3426"/>
    <w:rsid w:val="008F3512"/>
    <w:rsid w:val="008F36BA"/>
    <w:rsid w:val="008F3CBF"/>
    <w:rsid w:val="008F3E39"/>
    <w:rsid w:val="008F44D4"/>
    <w:rsid w:val="008F4840"/>
    <w:rsid w:val="008F4885"/>
    <w:rsid w:val="008F4A7B"/>
    <w:rsid w:val="008F58FB"/>
    <w:rsid w:val="008F5B83"/>
    <w:rsid w:val="008F5C00"/>
    <w:rsid w:val="008F5CD6"/>
    <w:rsid w:val="008F5D55"/>
    <w:rsid w:val="008F6432"/>
    <w:rsid w:val="008F679C"/>
    <w:rsid w:val="008F6AE8"/>
    <w:rsid w:val="008F6D54"/>
    <w:rsid w:val="008F769A"/>
    <w:rsid w:val="008F783B"/>
    <w:rsid w:val="008F7909"/>
    <w:rsid w:val="008F7B50"/>
    <w:rsid w:val="008F7BC3"/>
    <w:rsid w:val="008F7DBC"/>
    <w:rsid w:val="008F7F7E"/>
    <w:rsid w:val="008F7F86"/>
    <w:rsid w:val="009000DB"/>
    <w:rsid w:val="009000F4"/>
    <w:rsid w:val="009000F8"/>
    <w:rsid w:val="009006C1"/>
    <w:rsid w:val="0090079A"/>
    <w:rsid w:val="00900836"/>
    <w:rsid w:val="00900838"/>
    <w:rsid w:val="009009A6"/>
    <w:rsid w:val="009009BE"/>
    <w:rsid w:val="00900B15"/>
    <w:rsid w:val="00900E1D"/>
    <w:rsid w:val="00900E37"/>
    <w:rsid w:val="009012AF"/>
    <w:rsid w:val="00901428"/>
    <w:rsid w:val="00901FA3"/>
    <w:rsid w:val="009026FD"/>
    <w:rsid w:val="00902CB2"/>
    <w:rsid w:val="00902D1D"/>
    <w:rsid w:val="00902EDB"/>
    <w:rsid w:val="009030FB"/>
    <w:rsid w:val="00903288"/>
    <w:rsid w:val="00903558"/>
    <w:rsid w:val="0090369C"/>
    <w:rsid w:val="0090391F"/>
    <w:rsid w:val="00903AAC"/>
    <w:rsid w:val="00903F74"/>
    <w:rsid w:val="00904235"/>
    <w:rsid w:val="00904411"/>
    <w:rsid w:val="0090450E"/>
    <w:rsid w:val="00904517"/>
    <w:rsid w:val="009048DE"/>
    <w:rsid w:val="0090496F"/>
    <w:rsid w:val="00904BDA"/>
    <w:rsid w:val="00904C07"/>
    <w:rsid w:val="00904DF3"/>
    <w:rsid w:val="00904E67"/>
    <w:rsid w:val="00904F65"/>
    <w:rsid w:val="00905375"/>
    <w:rsid w:val="00905A3D"/>
    <w:rsid w:val="00906138"/>
    <w:rsid w:val="009064A6"/>
    <w:rsid w:val="009066CF"/>
    <w:rsid w:val="00906B3D"/>
    <w:rsid w:val="00906C87"/>
    <w:rsid w:val="00906F91"/>
    <w:rsid w:val="00907188"/>
    <w:rsid w:val="009078D5"/>
    <w:rsid w:val="00907AEA"/>
    <w:rsid w:val="00907C17"/>
    <w:rsid w:val="00910074"/>
    <w:rsid w:val="00910319"/>
    <w:rsid w:val="009106E7"/>
    <w:rsid w:val="00910CAC"/>
    <w:rsid w:val="00910E05"/>
    <w:rsid w:val="00910E34"/>
    <w:rsid w:val="00911B98"/>
    <w:rsid w:val="00911C26"/>
    <w:rsid w:val="00911CB5"/>
    <w:rsid w:val="00911F23"/>
    <w:rsid w:val="0091200D"/>
    <w:rsid w:val="00912030"/>
    <w:rsid w:val="00912384"/>
    <w:rsid w:val="00912824"/>
    <w:rsid w:val="00912B99"/>
    <w:rsid w:val="00912D74"/>
    <w:rsid w:val="00912F2A"/>
    <w:rsid w:val="00913216"/>
    <w:rsid w:val="0091327C"/>
    <w:rsid w:val="0091348E"/>
    <w:rsid w:val="009135F3"/>
    <w:rsid w:val="00913708"/>
    <w:rsid w:val="0091372F"/>
    <w:rsid w:val="0091385B"/>
    <w:rsid w:val="009138CD"/>
    <w:rsid w:val="009138E8"/>
    <w:rsid w:val="00913A38"/>
    <w:rsid w:val="00913B94"/>
    <w:rsid w:val="00913FB3"/>
    <w:rsid w:val="00914722"/>
    <w:rsid w:val="00914727"/>
    <w:rsid w:val="009147BA"/>
    <w:rsid w:val="00914C34"/>
    <w:rsid w:val="00914FC9"/>
    <w:rsid w:val="009151A3"/>
    <w:rsid w:val="009151C7"/>
    <w:rsid w:val="00915292"/>
    <w:rsid w:val="009156E8"/>
    <w:rsid w:val="009158BD"/>
    <w:rsid w:val="0091630F"/>
    <w:rsid w:val="009167B0"/>
    <w:rsid w:val="0091691C"/>
    <w:rsid w:val="009173EB"/>
    <w:rsid w:val="00917D11"/>
    <w:rsid w:val="00920148"/>
    <w:rsid w:val="0092029E"/>
    <w:rsid w:val="00920325"/>
    <w:rsid w:val="00920464"/>
    <w:rsid w:val="009205DA"/>
    <w:rsid w:val="00920827"/>
    <w:rsid w:val="00920F59"/>
    <w:rsid w:val="0092104D"/>
    <w:rsid w:val="00921100"/>
    <w:rsid w:val="009215DA"/>
    <w:rsid w:val="00921723"/>
    <w:rsid w:val="00921846"/>
    <w:rsid w:val="00921B5A"/>
    <w:rsid w:val="00921B9E"/>
    <w:rsid w:val="00921F71"/>
    <w:rsid w:val="009224A2"/>
    <w:rsid w:val="00922539"/>
    <w:rsid w:val="0092282A"/>
    <w:rsid w:val="00922A3D"/>
    <w:rsid w:val="00922A84"/>
    <w:rsid w:val="00922C77"/>
    <w:rsid w:val="0092315A"/>
    <w:rsid w:val="009236FC"/>
    <w:rsid w:val="00923A93"/>
    <w:rsid w:val="00923B07"/>
    <w:rsid w:val="00923FA3"/>
    <w:rsid w:val="00924082"/>
    <w:rsid w:val="00924E40"/>
    <w:rsid w:val="009250F0"/>
    <w:rsid w:val="00925109"/>
    <w:rsid w:val="00925A2B"/>
    <w:rsid w:val="009263F8"/>
    <w:rsid w:val="009266AD"/>
    <w:rsid w:val="00926D29"/>
    <w:rsid w:val="00926E65"/>
    <w:rsid w:val="0092724F"/>
    <w:rsid w:val="00927A66"/>
    <w:rsid w:val="00927DA4"/>
    <w:rsid w:val="009302A5"/>
    <w:rsid w:val="00930703"/>
    <w:rsid w:val="00930720"/>
    <w:rsid w:val="00930949"/>
    <w:rsid w:val="00930C49"/>
    <w:rsid w:val="00930D1D"/>
    <w:rsid w:val="00930F96"/>
    <w:rsid w:val="00931210"/>
    <w:rsid w:val="00931446"/>
    <w:rsid w:val="009314A3"/>
    <w:rsid w:val="009314A9"/>
    <w:rsid w:val="00931DB8"/>
    <w:rsid w:val="00931DE4"/>
    <w:rsid w:val="0093242F"/>
    <w:rsid w:val="009326F2"/>
    <w:rsid w:val="00932C4B"/>
    <w:rsid w:val="00932E28"/>
    <w:rsid w:val="00932E55"/>
    <w:rsid w:val="00932EC7"/>
    <w:rsid w:val="00932F99"/>
    <w:rsid w:val="009337F0"/>
    <w:rsid w:val="00933AF4"/>
    <w:rsid w:val="00933C35"/>
    <w:rsid w:val="00933CC9"/>
    <w:rsid w:val="00933E5E"/>
    <w:rsid w:val="00933FC8"/>
    <w:rsid w:val="00933FD8"/>
    <w:rsid w:val="0093402C"/>
    <w:rsid w:val="009340AD"/>
    <w:rsid w:val="0093440D"/>
    <w:rsid w:val="00934519"/>
    <w:rsid w:val="009346B1"/>
    <w:rsid w:val="00934835"/>
    <w:rsid w:val="00934C50"/>
    <w:rsid w:val="009350F5"/>
    <w:rsid w:val="009352A2"/>
    <w:rsid w:val="009359EB"/>
    <w:rsid w:val="00935F68"/>
    <w:rsid w:val="009363BE"/>
    <w:rsid w:val="00936498"/>
    <w:rsid w:val="009365CC"/>
    <w:rsid w:val="00936748"/>
    <w:rsid w:val="00936954"/>
    <w:rsid w:val="00937305"/>
    <w:rsid w:val="00937372"/>
    <w:rsid w:val="00937496"/>
    <w:rsid w:val="0093790F"/>
    <w:rsid w:val="00937914"/>
    <w:rsid w:val="00937B3F"/>
    <w:rsid w:val="00937B9D"/>
    <w:rsid w:val="0094062C"/>
    <w:rsid w:val="0094114E"/>
    <w:rsid w:val="0094138A"/>
    <w:rsid w:val="009413D7"/>
    <w:rsid w:val="00941426"/>
    <w:rsid w:val="00941A56"/>
    <w:rsid w:val="0094206D"/>
    <w:rsid w:val="00942118"/>
    <w:rsid w:val="009425C6"/>
    <w:rsid w:val="00942909"/>
    <w:rsid w:val="00942964"/>
    <w:rsid w:val="00942983"/>
    <w:rsid w:val="00942C51"/>
    <w:rsid w:val="00942C68"/>
    <w:rsid w:val="00942CC8"/>
    <w:rsid w:val="0094371D"/>
    <w:rsid w:val="00943762"/>
    <w:rsid w:val="00943A93"/>
    <w:rsid w:val="00943EE1"/>
    <w:rsid w:val="0094408B"/>
    <w:rsid w:val="00944148"/>
    <w:rsid w:val="009445BF"/>
    <w:rsid w:val="00945253"/>
    <w:rsid w:val="00945446"/>
    <w:rsid w:val="009457E0"/>
    <w:rsid w:val="00945D0E"/>
    <w:rsid w:val="00945EC1"/>
    <w:rsid w:val="00946916"/>
    <w:rsid w:val="00946A48"/>
    <w:rsid w:val="00946C7E"/>
    <w:rsid w:val="00946CC1"/>
    <w:rsid w:val="00947633"/>
    <w:rsid w:val="009478C6"/>
    <w:rsid w:val="00947AC6"/>
    <w:rsid w:val="00947B25"/>
    <w:rsid w:val="00947B76"/>
    <w:rsid w:val="0095004A"/>
    <w:rsid w:val="009501A6"/>
    <w:rsid w:val="009503D6"/>
    <w:rsid w:val="009505F9"/>
    <w:rsid w:val="00950F2E"/>
    <w:rsid w:val="009510B3"/>
    <w:rsid w:val="00951181"/>
    <w:rsid w:val="00951B80"/>
    <w:rsid w:val="00951F69"/>
    <w:rsid w:val="0095203B"/>
    <w:rsid w:val="0095238B"/>
    <w:rsid w:val="00952483"/>
    <w:rsid w:val="00952819"/>
    <w:rsid w:val="00952D4E"/>
    <w:rsid w:val="00952D5B"/>
    <w:rsid w:val="00952F82"/>
    <w:rsid w:val="009530F6"/>
    <w:rsid w:val="0095338B"/>
    <w:rsid w:val="00953446"/>
    <w:rsid w:val="009535CC"/>
    <w:rsid w:val="00953B32"/>
    <w:rsid w:val="009540F6"/>
    <w:rsid w:val="0095442C"/>
    <w:rsid w:val="009544CE"/>
    <w:rsid w:val="00954B77"/>
    <w:rsid w:val="00954C74"/>
    <w:rsid w:val="0095547D"/>
    <w:rsid w:val="009558FF"/>
    <w:rsid w:val="009559D1"/>
    <w:rsid w:val="00955FDF"/>
    <w:rsid w:val="00956085"/>
    <w:rsid w:val="0095611E"/>
    <w:rsid w:val="00956900"/>
    <w:rsid w:val="00956945"/>
    <w:rsid w:val="00956ADF"/>
    <w:rsid w:val="00956B06"/>
    <w:rsid w:val="00956CB9"/>
    <w:rsid w:val="00957034"/>
    <w:rsid w:val="00957565"/>
    <w:rsid w:val="00957813"/>
    <w:rsid w:val="00957915"/>
    <w:rsid w:val="00957EA5"/>
    <w:rsid w:val="00957EB3"/>
    <w:rsid w:val="00957F99"/>
    <w:rsid w:val="00960019"/>
    <w:rsid w:val="0096007E"/>
    <w:rsid w:val="00960280"/>
    <w:rsid w:val="0096071F"/>
    <w:rsid w:val="00960975"/>
    <w:rsid w:val="00960DA2"/>
    <w:rsid w:val="00961034"/>
    <w:rsid w:val="0096159E"/>
    <w:rsid w:val="009615B3"/>
    <w:rsid w:val="009616D9"/>
    <w:rsid w:val="00961866"/>
    <w:rsid w:val="00961956"/>
    <w:rsid w:val="0096199D"/>
    <w:rsid w:val="00961BB5"/>
    <w:rsid w:val="009626AB"/>
    <w:rsid w:val="00962822"/>
    <w:rsid w:val="00962AC6"/>
    <w:rsid w:val="00962B2C"/>
    <w:rsid w:val="00962DA0"/>
    <w:rsid w:val="00962ED6"/>
    <w:rsid w:val="009630A2"/>
    <w:rsid w:val="009631A9"/>
    <w:rsid w:val="00963686"/>
    <w:rsid w:val="009646BF"/>
    <w:rsid w:val="00964E36"/>
    <w:rsid w:val="00964F80"/>
    <w:rsid w:val="00964F8D"/>
    <w:rsid w:val="00964FD6"/>
    <w:rsid w:val="00965664"/>
    <w:rsid w:val="00966290"/>
    <w:rsid w:val="00966670"/>
    <w:rsid w:val="0096685A"/>
    <w:rsid w:val="009668C6"/>
    <w:rsid w:val="0096716A"/>
    <w:rsid w:val="009674F6"/>
    <w:rsid w:val="0096762B"/>
    <w:rsid w:val="009676C9"/>
    <w:rsid w:val="0096793B"/>
    <w:rsid w:val="00967D4E"/>
    <w:rsid w:val="00967E05"/>
    <w:rsid w:val="00967E15"/>
    <w:rsid w:val="00967EC5"/>
    <w:rsid w:val="00967ECE"/>
    <w:rsid w:val="0097005E"/>
    <w:rsid w:val="009702CD"/>
    <w:rsid w:val="009707B6"/>
    <w:rsid w:val="00970ED8"/>
    <w:rsid w:val="009712C2"/>
    <w:rsid w:val="0097152D"/>
    <w:rsid w:val="0097159C"/>
    <w:rsid w:val="009715FA"/>
    <w:rsid w:val="00971663"/>
    <w:rsid w:val="00971758"/>
    <w:rsid w:val="0097175C"/>
    <w:rsid w:val="009717C1"/>
    <w:rsid w:val="00971823"/>
    <w:rsid w:val="00971A88"/>
    <w:rsid w:val="00971C5F"/>
    <w:rsid w:val="00971D1F"/>
    <w:rsid w:val="00971ED6"/>
    <w:rsid w:val="009720AC"/>
    <w:rsid w:val="009721D5"/>
    <w:rsid w:val="009721E2"/>
    <w:rsid w:val="0097223B"/>
    <w:rsid w:val="009723E6"/>
    <w:rsid w:val="00972672"/>
    <w:rsid w:val="00972AED"/>
    <w:rsid w:val="00972E55"/>
    <w:rsid w:val="00972EEF"/>
    <w:rsid w:val="00973332"/>
    <w:rsid w:val="00973963"/>
    <w:rsid w:val="00973E93"/>
    <w:rsid w:val="009740EF"/>
    <w:rsid w:val="009741C9"/>
    <w:rsid w:val="009742DA"/>
    <w:rsid w:val="00974860"/>
    <w:rsid w:val="00974909"/>
    <w:rsid w:val="009749CA"/>
    <w:rsid w:val="00974B0D"/>
    <w:rsid w:val="00974EAD"/>
    <w:rsid w:val="00974EE6"/>
    <w:rsid w:val="00974EE8"/>
    <w:rsid w:val="00974EF9"/>
    <w:rsid w:val="00975055"/>
    <w:rsid w:val="009750BD"/>
    <w:rsid w:val="00975117"/>
    <w:rsid w:val="0097515B"/>
    <w:rsid w:val="0097526F"/>
    <w:rsid w:val="009754C2"/>
    <w:rsid w:val="00975569"/>
    <w:rsid w:val="00975B0D"/>
    <w:rsid w:val="009762A7"/>
    <w:rsid w:val="00976BFB"/>
    <w:rsid w:val="009774DD"/>
    <w:rsid w:val="0097765F"/>
    <w:rsid w:val="00977A3A"/>
    <w:rsid w:val="00977A6E"/>
    <w:rsid w:val="00977B7F"/>
    <w:rsid w:val="00977C35"/>
    <w:rsid w:val="00977E54"/>
    <w:rsid w:val="009804BB"/>
    <w:rsid w:val="0098085A"/>
    <w:rsid w:val="0098097A"/>
    <w:rsid w:val="00980A58"/>
    <w:rsid w:val="00980BF1"/>
    <w:rsid w:val="00980E50"/>
    <w:rsid w:val="0098165A"/>
    <w:rsid w:val="00981751"/>
    <w:rsid w:val="00981ADA"/>
    <w:rsid w:val="00981DCB"/>
    <w:rsid w:val="00981DCE"/>
    <w:rsid w:val="00982108"/>
    <w:rsid w:val="009825EA"/>
    <w:rsid w:val="00982942"/>
    <w:rsid w:val="00982BF9"/>
    <w:rsid w:val="009830E0"/>
    <w:rsid w:val="00983349"/>
    <w:rsid w:val="009833D4"/>
    <w:rsid w:val="009833F4"/>
    <w:rsid w:val="009834EF"/>
    <w:rsid w:val="0098357B"/>
    <w:rsid w:val="0098399B"/>
    <w:rsid w:val="00983C89"/>
    <w:rsid w:val="00983E20"/>
    <w:rsid w:val="00984286"/>
    <w:rsid w:val="0098439E"/>
    <w:rsid w:val="009844D4"/>
    <w:rsid w:val="009848CD"/>
    <w:rsid w:val="00984AD0"/>
    <w:rsid w:val="00984C89"/>
    <w:rsid w:val="00984EC7"/>
    <w:rsid w:val="00985387"/>
    <w:rsid w:val="00985677"/>
    <w:rsid w:val="00985796"/>
    <w:rsid w:val="009861BE"/>
    <w:rsid w:val="00986254"/>
    <w:rsid w:val="00986319"/>
    <w:rsid w:val="009866B1"/>
    <w:rsid w:val="00986841"/>
    <w:rsid w:val="00986A2A"/>
    <w:rsid w:val="00986AE7"/>
    <w:rsid w:val="00986C32"/>
    <w:rsid w:val="00986FF5"/>
    <w:rsid w:val="009870A9"/>
    <w:rsid w:val="00987761"/>
    <w:rsid w:val="00987993"/>
    <w:rsid w:val="00987A3F"/>
    <w:rsid w:val="0099017A"/>
    <w:rsid w:val="009901A0"/>
    <w:rsid w:val="0099089F"/>
    <w:rsid w:val="009909BA"/>
    <w:rsid w:val="00990DE4"/>
    <w:rsid w:val="00990E2B"/>
    <w:rsid w:val="00990E53"/>
    <w:rsid w:val="00991288"/>
    <w:rsid w:val="0099146C"/>
    <w:rsid w:val="009914C8"/>
    <w:rsid w:val="00991657"/>
    <w:rsid w:val="009917A0"/>
    <w:rsid w:val="00991877"/>
    <w:rsid w:val="009926E8"/>
    <w:rsid w:val="009927C7"/>
    <w:rsid w:val="00992838"/>
    <w:rsid w:val="009929B4"/>
    <w:rsid w:val="00992A8E"/>
    <w:rsid w:val="00992C1C"/>
    <w:rsid w:val="009935D8"/>
    <w:rsid w:val="0099367D"/>
    <w:rsid w:val="00993FEB"/>
    <w:rsid w:val="009941DB"/>
    <w:rsid w:val="0099422D"/>
    <w:rsid w:val="00994CAB"/>
    <w:rsid w:val="00994CC9"/>
    <w:rsid w:val="00994CEA"/>
    <w:rsid w:val="00994D6B"/>
    <w:rsid w:val="00994DAC"/>
    <w:rsid w:val="00994F15"/>
    <w:rsid w:val="00995068"/>
    <w:rsid w:val="009950D2"/>
    <w:rsid w:val="009951AC"/>
    <w:rsid w:val="009954DF"/>
    <w:rsid w:val="0099583C"/>
    <w:rsid w:val="00995A24"/>
    <w:rsid w:val="00995C06"/>
    <w:rsid w:val="00995DBA"/>
    <w:rsid w:val="009961E5"/>
    <w:rsid w:val="00996704"/>
    <w:rsid w:val="009972E4"/>
    <w:rsid w:val="009975FF"/>
    <w:rsid w:val="0099761C"/>
    <w:rsid w:val="0099770C"/>
    <w:rsid w:val="00997ABC"/>
    <w:rsid w:val="00997B46"/>
    <w:rsid w:val="00997C2E"/>
    <w:rsid w:val="00997DBF"/>
    <w:rsid w:val="009A047E"/>
    <w:rsid w:val="009A06A3"/>
    <w:rsid w:val="009A09A6"/>
    <w:rsid w:val="009A0DC8"/>
    <w:rsid w:val="009A0E91"/>
    <w:rsid w:val="009A0F19"/>
    <w:rsid w:val="009A12D6"/>
    <w:rsid w:val="009A1399"/>
    <w:rsid w:val="009A14BD"/>
    <w:rsid w:val="009A1507"/>
    <w:rsid w:val="009A1D56"/>
    <w:rsid w:val="009A205B"/>
    <w:rsid w:val="009A2DF3"/>
    <w:rsid w:val="009A2F98"/>
    <w:rsid w:val="009A2FA1"/>
    <w:rsid w:val="009A328C"/>
    <w:rsid w:val="009A356F"/>
    <w:rsid w:val="009A397F"/>
    <w:rsid w:val="009A3AD9"/>
    <w:rsid w:val="009A3B0A"/>
    <w:rsid w:val="009A41EE"/>
    <w:rsid w:val="009A44D2"/>
    <w:rsid w:val="009A4926"/>
    <w:rsid w:val="009A564D"/>
    <w:rsid w:val="009A5669"/>
    <w:rsid w:val="009A56EE"/>
    <w:rsid w:val="009A56F5"/>
    <w:rsid w:val="009A5E45"/>
    <w:rsid w:val="009A6867"/>
    <w:rsid w:val="009A6C56"/>
    <w:rsid w:val="009A6CE7"/>
    <w:rsid w:val="009A6D77"/>
    <w:rsid w:val="009A7D12"/>
    <w:rsid w:val="009B0C78"/>
    <w:rsid w:val="009B0EA9"/>
    <w:rsid w:val="009B0FB0"/>
    <w:rsid w:val="009B1428"/>
    <w:rsid w:val="009B1698"/>
    <w:rsid w:val="009B1748"/>
    <w:rsid w:val="009B175F"/>
    <w:rsid w:val="009B17F6"/>
    <w:rsid w:val="009B200F"/>
    <w:rsid w:val="009B21CA"/>
    <w:rsid w:val="009B25AC"/>
    <w:rsid w:val="009B2F27"/>
    <w:rsid w:val="009B32B4"/>
    <w:rsid w:val="009B33A4"/>
    <w:rsid w:val="009B383D"/>
    <w:rsid w:val="009B3A6E"/>
    <w:rsid w:val="009B3D47"/>
    <w:rsid w:val="009B3DD7"/>
    <w:rsid w:val="009B3F51"/>
    <w:rsid w:val="009B46DD"/>
    <w:rsid w:val="009B4CE6"/>
    <w:rsid w:val="009B4FA6"/>
    <w:rsid w:val="009B52D2"/>
    <w:rsid w:val="009B59AD"/>
    <w:rsid w:val="009B59CD"/>
    <w:rsid w:val="009B5AD9"/>
    <w:rsid w:val="009B5CC5"/>
    <w:rsid w:val="009B60A4"/>
    <w:rsid w:val="009B60B3"/>
    <w:rsid w:val="009B612D"/>
    <w:rsid w:val="009B674A"/>
    <w:rsid w:val="009B6855"/>
    <w:rsid w:val="009B744C"/>
    <w:rsid w:val="009B760B"/>
    <w:rsid w:val="009B779F"/>
    <w:rsid w:val="009B78B6"/>
    <w:rsid w:val="009B79C5"/>
    <w:rsid w:val="009C07EE"/>
    <w:rsid w:val="009C09E8"/>
    <w:rsid w:val="009C0C2F"/>
    <w:rsid w:val="009C0E15"/>
    <w:rsid w:val="009C1070"/>
    <w:rsid w:val="009C116A"/>
    <w:rsid w:val="009C11F0"/>
    <w:rsid w:val="009C155D"/>
    <w:rsid w:val="009C15DB"/>
    <w:rsid w:val="009C1625"/>
    <w:rsid w:val="009C22E6"/>
    <w:rsid w:val="009C2362"/>
    <w:rsid w:val="009C23A8"/>
    <w:rsid w:val="009C246D"/>
    <w:rsid w:val="009C268F"/>
    <w:rsid w:val="009C29D9"/>
    <w:rsid w:val="009C2B8F"/>
    <w:rsid w:val="009C2DB3"/>
    <w:rsid w:val="009C3043"/>
    <w:rsid w:val="009C3456"/>
    <w:rsid w:val="009C3518"/>
    <w:rsid w:val="009C3540"/>
    <w:rsid w:val="009C358C"/>
    <w:rsid w:val="009C3F58"/>
    <w:rsid w:val="009C480F"/>
    <w:rsid w:val="009C4B74"/>
    <w:rsid w:val="009C4D8B"/>
    <w:rsid w:val="009C50C9"/>
    <w:rsid w:val="009C538D"/>
    <w:rsid w:val="009C596A"/>
    <w:rsid w:val="009C5AA1"/>
    <w:rsid w:val="009C5D52"/>
    <w:rsid w:val="009C5F87"/>
    <w:rsid w:val="009C60B1"/>
    <w:rsid w:val="009C661D"/>
    <w:rsid w:val="009C6E62"/>
    <w:rsid w:val="009C6FFE"/>
    <w:rsid w:val="009C70C7"/>
    <w:rsid w:val="009C75E5"/>
    <w:rsid w:val="009C7798"/>
    <w:rsid w:val="009C7823"/>
    <w:rsid w:val="009C7B1D"/>
    <w:rsid w:val="009D03DD"/>
    <w:rsid w:val="009D0915"/>
    <w:rsid w:val="009D0E19"/>
    <w:rsid w:val="009D0F96"/>
    <w:rsid w:val="009D1005"/>
    <w:rsid w:val="009D10AC"/>
    <w:rsid w:val="009D1242"/>
    <w:rsid w:val="009D158B"/>
    <w:rsid w:val="009D15B7"/>
    <w:rsid w:val="009D183A"/>
    <w:rsid w:val="009D1846"/>
    <w:rsid w:val="009D1986"/>
    <w:rsid w:val="009D1DF3"/>
    <w:rsid w:val="009D2157"/>
    <w:rsid w:val="009D2B26"/>
    <w:rsid w:val="009D2BEB"/>
    <w:rsid w:val="009D2D05"/>
    <w:rsid w:val="009D3986"/>
    <w:rsid w:val="009D3AB4"/>
    <w:rsid w:val="009D406B"/>
    <w:rsid w:val="009D41E2"/>
    <w:rsid w:val="009D4587"/>
    <w:rsid w:val="009D4C97"/>
    <w:rsid w:val="009D4CAC"/>
    <w:rsid w:val="009D4EF5"/>
    <w:rsid w:val="009D5008"/>
    <w:rsid w:val="009D54FF"/>
    <w:rsid w:val="009D56B3"/>
    <w:rsid w:val="009D58EA"/>
    <w:rsid w:val="009D62B3"/>
    <w:rsid w:val="009D63B4"/>
    <w:rsid w:val="009D67AC"/>
    <w:rsid w:val="009D67C9"/>
    <w:rsid w:val="009D6947"/>
    <w:rsid w:val="009D6C2A"/>
    <w:rsid w:val="009D7293"/>
    <w:rsid w:val="009D7325"/>
    <w:rsid w:val="009D7509"/>
    <w:rsid w:val="009D76C1"/>
    <w:rsid w:val="009D7CE1"/>
    <w:rsid w:val="009D7D89"/>
    <w:rsid w:val="009D7DCC"/>
    <w:rsid w:val="009E0623"/>
    <w:rsid w:val="009E0772"/>
    <w:rsid w:val="009E0E26"/>
    <w:rsid w:val="009E1CA2"/>
    <w:rsid w:val="009E2065"/>
    <w:rsid w:val="009E2259"/>
    <w:rsid w:val="009E23B8"/>
    <w:rsid w:val="009E23D3"/>
    <w:rsid w:val="009E3030"/>
    <w:rsid w:val="009E3338"/>
    <w:rsid w:val="009E346C"/>
    <w:rsid w:val="009E3D44"/>
    <w:rsid w:val="009E40F0"/>
    <w:rsid w:val="009E4201"/>
    <w:rsid w:val="009E4C60"/>
    <w:rsid w:val="009E4D6F"/>
    <w:rsid w:val="009E4E60"/>
    <w:rsid w:val="009E50E0"/>
    <w:rsid w:val="009E5585"/>
    <w:rsid w:val="009E57C9"/>
    <w:rsid w:val="009E5B27"/>
    <w:rsid w:val="009E5BE0"/>
    <w:rsid w:val="009E5C9F"/>
    <w:rsid w:val="009E5D8B"/>
    <w:rsid w:val="009E5ED9"/>
    <w:rsid w:val="009E612B"/>
    <w:rsid w:val="009E62C1"/>
    <w:rsid w:val="009E62EE"/>
    <w:rsid w:val="009E64B3"/>
    <w:rsid w:val="009E68F0"/>
    <w:rsid w:val="009E6B7C"/>
    <w:rsid w:val="009E6E0B"/>
    <w:rsid w:val="009E6E3A"/>
    <w:rsid w:val="009E7EDB"/>
    <w:rsid w:val="009F008F"/>
    <w:rsid w:val="009F0A52"/>
    <w:rsid w:val="009F0AF8"/>
    <w:rsid w:val="009F0B1C"/>
    <w:rsid w:val="009F0CD8"/>
    <w:rsid w:val="009F11FA"/>
    <w:rsid w:val="009F170E"/>
    <w:rsid w:val="009F19A0"/>
    <w:rsid w:val="009F1AAA"/>
    <w:rsid w:val="009F1DF1"/>
    <w:rsid w:val="009F2427"/>
    <w:rsid w:val="009F25B7"/>
    <w:rsid w:val="009F2844"/>
    <w:rsid w:val="009F2DDD"/>
    <w:rsid w:val="009F2E3C"/>
    <w:rsid w:val="009F3576"/>
    <w:rsid w:val="009F3920"/>
    <w:rsid w:val="009F39B0"/>
    <w:rsid w:val="009F3AAB"/>
    <w:rsid w:val="009F3ACD"/>
    <w:rsid w:val="009F3D7E"/>
    <w:rsid w:val="009F3E69"/>
    <w:rsid w:val="009F413B"/>
    <w:rsid w:val="009F4623"/>
    <w:rsid w:val="009F524A"/>
    <w:rsid w:val="009F54C2"/>
    <w:rsid w:val="009F5654"/>
    <w:rsid w:val="009F5789"/>
    <w:rsid w:val="009F5852"/>
    <w:rsid w:val="009F5D15"/>
    <w:rsid w:val="009F5D6E"/>
    <w:rsid w:val="009F60F9"/>
    <w:rsid w:val="009F7129"/>
    <w:rsid w:val="009F76A8"/>
    <w:rsid w:val="009F77A1"/>
    <w:rsid w:val="009F7961"/>
    <w:rsid w:val="009F797E"/>
    <w:rsid w:val="009F7AB0"/>
    <w:rsid w:val="009F7AD8"/>
    <w:rsid w:val="009F7F6C"/>
    <w:rsid w:val="00A00D6D"/>
    <w:rsid w:val="00A00F9C"/>
    <w:rsid w:val="00A01034"/>
    <w:rsid w:val="00A01065"/>
    <w:rsid w:val="00A0118C"/>
    <w:rsid w:val="00A0172F"/>
    <w:rsid w:val="00A01B3A"/>
    <w:rsid w:val="00A01C20"/>
    <w:rsid w:val="00A01C3D"/>
    <w:rsid w:val="00A01FAF"/>
    <w:rsid w:val="00A02498"/>
    <w:rsid w:val="00A02B9A"/>
    <w:rsid w:val="00A03204"/>
    <w:rsid w:val="00A034A6"/>
    <w:rsid w:val="00A0353F"/>
    <w:rsid w:val="00A0390F"/>
    <w:rsid w:val="00A03FF6"/>
    <w:rsid w:val="00A0433A"/>
    <w:rsid w:val="00A0464B"/>
    <w:rsid w:val="00A048B2"/>
    <w:rsid w:val="00A04AEB"/>
    <w:rsid w:val="00A04B8A"/>
    <w:rsid w:val="00A04D88"/>
    <w:rsid w:val="00A050BD"/>
    <w:rsid w:val="00A05998"/>
    <w:rsid w:val="00A05FC6"/>
    <w:rsid w:val="00A06F04"/>
    <w:rsid w:val="00A06FCF"/>
    <w:rsid w:val="00A070F4"/>
    <w:rsid w:val="00A07165"/>
    <w:rsid w:val="00A071D9"/>
    <w:rsid w:val="00A072E2"/>
    <w:rsid w:val="00A07483"/>
    <w:rsid w:val="00A07626"/>
    <w:rsid w:val="00A07BAD"/>
    <w:rsid w:val="00A07DED"/>
    <w:rsid w:val="00A07F57"/>
    <w:rsid w:val="00A10052"/>
    <w:rsid w:val="00A1027B"/>
    <w:rsid w:val="00A10340"/>
    <w:rsid w:val="00A103FD"/>
    <w:rsid w:val="00A108C3"/>
    <w:rsid w:val="00A10AC6"/>
    <w:rsid w:val="00A10E72"/>
    <w:rsid w:val="00A10EE3"/>
    <w:rsid w:val="00A11039"/>
    <w:rsid w:val="00A1141E"/>
    <w:rsid w:val="00A118C3"/>
    <w:rsid w:val="00A11B0B"/>
    <w:rsid w:val="00A11BBF"/>
    <w:rsid w:val="00A11CB0"/>
    <w:rsid w:val="00A11FBE"/>
    <w:rsid w:val="00A12340"/>
    <w:rsid w:val="00A1253C"/>
    <w:rsid w:val="00A12D71"/>
    <w:rsid w:val="00A12F88"/>
    <w:rsid w:val="00A12FDD"/>
    <w:rsid w:val="00A13239"/>
    <w:rsid w:val="00A1323E"/>
    <w:rsid w:val="00A1337B"/>
    <w:rsid w:val="00A135EA"/>
    <w:rsid w:val="00A1393C"/>
    <w:rsid w:val="00A139B9"/>
    <w:rsid w:val="00A139C5"/>
    <w:rsid w:val="00A139E3"/>
    <w:rsid w:val="00A13BA1"/>
    <w:rsid w:val="00A1414D"/>
    <w:rsid w:val="00A14A85"/>
    <w:rsid w:val="00A14B39"/>
    <w:rsid w:val="00A14B73"/>
    <w:rsid w:val="00A14FDE"/>
    <w:rsid w:val="00A1536A"/>
    <w:rsid w:val="00A1546D"/>
    <w:rsid w:val="00A1546E"/>
    <w:rsid w:val="00A1575A"/>
    <w:rsid w:val="00A15AE8"/>
    <w:rsid w:val="00A15BAD"/>
    <w:rsid w:val="00A161E4"/>
    <w:rsid w:val="00A164AB"/>
    <w:rsid w:val="00A16549"/>
    <w:rsid w:val="00A168EC"/>
    <w:rsid w:val="00A16C57"/>
    <w:rsid w:val="00A16D7A"/>
    <w:rsid w:val="00A172A9"/>
    <w:rsid w:val="00A173AF"/>
    <w:rsid w:val="00A17445"/>
    <w:rsid w:val="00A1754B"/>
    <w:rsid w:val="00A17553"/>
    <w:rsid w:val="00A1799F"/>
    <w:rsid w:val="00A17DDE"/>
    <w:rsid w:val="00A20363"/>
    <w:rsid w:val="00A207AB"/>
    <w:rsid w:val="00A20941"/>
    <w:rsid w:val="00A20F32"/>
    <w:rsid w:val="00A210D2"/>
    <w:rsid w:val="00A21279"/>
    <w:rsid w:val="00A2153B"/>
    <w:rsid w:val="00A21771"/>
    <w:rsid w:val="00A21C0F"/>
    <w:rsid w:val="00A21E32"/>
    <w:rsid w:val="00A229F1"/>
    <w:rsid w:val="00A22C84"/>
    <w:rsid w:val="00A230B8"/>
    <w:rsid w:val="00A233A0"/>
    <w:rsid w:val="00A234E9"/>
    <w:rsid w:val="00A2399A"/>
    <w:rsid w:val="00A23AC8"/>
    <w:rsid w:val="00A23B5C"/>
    <w:rsid w:val="00A23EA7"/>
    <w:rsid w:val="00A23EAA"/>
    <w:rsid w:val="00A2419F"/>
    <w:rsid w:val="00A241C8"/>
    <w:rsid w:val="00A246B7"/>
    <w:rsid w:val="00A246DC"/>
    <w:rsid w:val="00A24A13"/>
    <w:rsid w:val="00A24A83"/>
    <w:rsid w:val="00A252F6"/>
    <w:rsid w:val="00A2555A"/>
    <w:rsid w:val="00A2589E"/>
    <w:rsid w:val="00A25916"/>
    <w:rsid w:val="00A25A68"/>
    <w:rsid w:val="00A25C2E"/>
    <w:rsid w:val="00A25C3C"/>
    <w:rsid w:val="00A263A6"/>
    <w:rsid w:val="00A264FC"/>
    <w:rsid w:val="00A2735F"/>
    <w:rsid w:val="00A27866"/>
    <w:rsid w:val="00A2790F"/>
    <w:rsid w:val="00A27939"/>
    <w:rsid w:val="00A27B2B"/>
    <w:rsid w:val="00A3052D"/>
    <w:rsid w:val="00A306F0"/>
    <w:rsid w:val="00A308FC"/>
    <w:rsid w:val="00A30C28"/>
    <w:rsid w:val="00A30CC9"/>
    <w:rsid w:val="00A30DC7"/>
    <w:rsid w:val="00A30EE5"/>
    <w:rsid w:val="00A30EF7"/>
    <w:rsid w:val="00A3130B"/>
    <w:rsid w:val="00A3153A"/>
    <w:rsid w:val="00A31577"/>
    <w:rsid w:val="00A31B74"/>
    <w:rsid w:val="00A31E82"/>
    <w:rsid w:val="00A31FDA"/>
    <w:rsid w:val="00A321FA"/>
    <w:rsid w:val="00A32993"/>
    <w:rsid w:val="00A32B60"/>
    <w:rsid w:val="00A32D1F"/>
    <w:rsid w:val="00A32EE4"/>
    <w:rsid w:val="00A332A3"/>
    <w:rsid w:val="00A3354D"/>
    <w:rsid w:val="00A33A81"/>
    <w:rsid w:val="00A33B53"/>
    <w:rsid w:val="00A34868"/>
    <w:rsid w:val="00A348A8"/>
    <w:rsid w:val="00A34B9C"/>
    <w:rsid w:val="00A34F1C"/>
    <w:rsid w:val="00A3511D"/>
    <w:rsid w:val="00A35670"/>
    <w:rsid w:val="00A35724"/>
    <w:rsid w:val="00A35C45"/>
    <w:rsid w:val="00A35C5D"/>
    <w:rsid w:val="00A35D78"/>
    <w:rsid w:val="00A3698C"/>
    <w:rsid w:val="00A36B59"/>
    <w:rsid w:val="00A36CAB"/>
    <w:rsid w:val="00A3730F"/>
    <w:rsid w:val="00A37981"/>
    <w:rsid w:val="00A37BA1"/>
    <w:rsid w:val="00A40522"/>
    <w:rsid w:val="00A40981"/>
    <w:rsid w:val="00A40B4A"/>
    <w:rsid w:val="00A40BE9"/>
    <w:rsid w:val="00A416DF"/>
    <w:rsid w:val="00A41DDB"/>
    <w:rsid w:val="00A42234"/>
    <w:rsid w:val="00A424B9"/>
    <w:rsid w:val="00A42767"/>
    <w:rsid w:val="00A42B39"/>
    <w:rsid w:val="00A42C2D"/>
    <w:rsid w:val="00A42DF5"/>
    <w:rsid w:val="00A42EB1"/>
    <w:rsid w:val="00A4318B"/>
    <w:rsid w:val="00A432CC"/>
    <w:rsid w:val="00A4399D"/>
    <w:rsid w:val="00A43BE1"/>
    <w:rsid w:val="00A441CA"/>
    <w:rsid w:val="00A444E1"/>
    <w:rsid w:val="00A4482E"/>
    <w:rsid w:val="00A44AAA"/>
    <w:rsid w:val="00A44D8D"/>
    <w:rsid w:val="00A44E68"/>
    <w:rsid w:val="00A45028"/>
    <w:rsid w:val="00A451DA"/>
    <w:rsid w:val="00A45923"/>
    <w:rsid w:val="00A459D2"/>
    <w:rsid w:val="00A45B98"/>
    <w:rsid w:val="00A45CA9"/>
    <w:rsid w:val="00A45D0B"/>
    <w:rsid w:val="00A45FF2"/>
    <w:rsid w:val="00A463A4"/>
    <w:rsid w:val="00A467A5"/>
    <w:rsid w:val="00A471CE"/>
    <w:rsid w:val="00A472E9"/>
    <w:rsid w:val="00A47352"/>
    <w:rsid w:val="00A476C1"/>
    <w:rsid w:val="00A476C5"/>
    <w:rsid w:val="00A47E8B"/>
    <w:rsid w:val="00A5011D"/>
    <w:rsid w:val="00A50184"/>
    <w:rsid w:val="00A50195"/>
    <w:rsid w:val="00A502A4"/>
    <w:rsid w:val="00A5047A"/>
    <w:rsid w:val="00A5083A"/>
    <w:rsid w:val="00A50DB2"/>
    <w:rsid w:val="00A51BA1"/>
    <w:rsid w:val="00A51DB8"/>
    <w:rsid w:val="00A51F88"/>
    <w:rsid w:val="00A52016"/>
    <w:rsid w:val="00A520B3"/>
    <w:rsid w:val="00A52218"/>
    <w:rsid w:val="00A5235F"/>
    <w:rsid w:val="00A524D5"/>
    <w:rsid w:val="00A52636"/>
    <w:rsid w:val="00A526B3"/>
    <w:rsid w:val="00A5279E"/>
    <w:rsid w:val="00A52E98"/>
    <w:rsid w:val="00A531D6"/>
    <w:rsid w:val="00A53268"/>
    <w:rsid w:val="00A535D4"/>
    <w:rsid w:val="00A53683"/>
    <w:rsid w:val="00A53915"/>
    <w:rsid w:val="00A53C02"/>
    <w:rsid w:val="00A53D67"/>
    <w:rsid w:val="00A53EDC"/>
    <w:rsid w:val="00A5400F"/>
    <w:rsid w:val="00A54468"/>
    <w:rsid w:val="00A54553"/>
    <w:rsid w:val="00A54A07"/>
    <w:rsid w:val="00A5514F"/>
    <w:rsid w:val="00A551DA"/>
    <w:rsid w:val="00A554F1"/>
    <w:rsid w:val="00A5551E"/>
    <w:rsid w:val="00A55916"/>
    <w:rsid w:val="00A55BC6"/>
    <w:rsid w:val="00A56131"/>
    <w:rsid w:val="00A566A1"/>
    <w:rsid w:val="00A5673E"/>
    <w:rsid w:val="00A56D7C"/>
    <w:rsid w:val="00A56F03"/>
    <w:rsid w:val="00A56F3B"/>
    <w:rsid w:val="00A56F7B"/>
    <w:rsid w:val="00A57366"/>
    <w:rsid w:val="00A573C2"/>
    <w:rsid w:val="00A57612"/>
    <w:rsid w:val="00A57678"/>
    <w:rsid w:val="00A57784"/>
    <w:rsid w:val="00A578DD"/>
    <w:rsid w:val="00A579F9"/>
    <w:rsid w:val="00A57F3A"/>
    <w:rsid w:val="00A606C2"/>
    <w:rsid w:val="00A6099C"/>
    <w:rsid w:val="00A609B2"/>
    <w:rsid w:val="00A60EB7"/>
    <w:rsid w:val="00A60F9F"/>
    <w:rsid w:val="00A61028"/>
    <w:rsid w:val="00A61277"/>
    <w:rsid w:val="00A61493"/>
    <w:rsid w:val="00A615CF"/>
    <w:rsid w:val="00A61B43"/>
    <w:rsid w:val="00A61CA4"/>
    <w:rsid w:val="00A61CF1"/>
    <w:rsid w:val="00A61D49"/>
    <w:rsid w:val="00A61EA5"/>
    <w:rsid w:val="00A61FC2"/>
    <w:rsid w:val="00A621D4"/>
    <w:rsid w:val="00A62475"/>
    <w:rsid w:val="00A626D0"/>
    <w:rsid w:val="00A6274A"/>
    <w:rsid w:val="00A62795"/>
    <w:rsid w:val="00A62EBD"/>
    <w:rsid w:val="00A63259"/>
    <w:rsid w:val="00A63A63"/>
    <w:rsid w:val="00A63B26"/>
    <w:rsid w:val="00A63F1B"/>
    <w:rsid w:val="00A64256"/>
    <w:rsid w:val="00A6443D"/>
    <w:rsid w:val="00A646A5"/>
    <w:rsid w:val="00A648B5"/>
    <w:rsid w:val="00A64C76"/>
    <w:rsid w:val="00A64FE5"/>
    <w:rsid w:val="00A65132"/>
    <w:rsid w:val="00A65CCE"/>
    <w:rsid w:val="00A660BA"/>
    <w:rsid w:val="00A66163"/>
    <w:rsid w:val="00A66501"/>
    <w:rsid w:val="00A6651F"/>
    <w:rsid w:val="00A666A4"/>
    <w:rsid w:val="00A66992"/>
    <w:rsid w:val="00A6736F"/>
    <w:rsid w:val="00A67477"/>
    <w:rsid w:val="00A701CE"/>
    <w:rsid w:val="00A705DF"/>
    <w:rsid w:val="00A7060B"/>
    <w:rsid w:val="00A70989"/>
    <w:rsid w:val="00A70AEE"/>
    <w:rsid w:val="00A70E57"/>
    <w:rsid w:val="00A70FB4"/>
    <w:rsid w:val="00A715F2"/>
    <w:rsid w:val="00A716F8"/>
    <w:rsid w:val="00A71FC3"/>
    <w:rsid w:val="00A7332F"/>
    <w:rsid w:val="00A7375E"/>
    <w:rsid w:val="00A73766"/>
    <w:rsid w:val="00A73861"/>
    <w:rsid w:val="00A7406E"/>
    <w:rsid w:val="00A7463E"/>
    <w:rsid w:val="00A74696"/>
    <w:rsid w:val="00A747E6"/>
    <w:rsid w:val="00A74B68"/>
    <w:rsid w:val="00A752BA"/>
    <w:rsid w:val="00A759F3"/>
    <w:rsid w:val="00A75A0D"/>
    <w:rsid w:val="00A75D04"/>
    <w:rsid w:val="00A75D9C"/>
    <w:rsid w:val="00A75DD1"/>
    <w:rsid w:val="00A7605A"/>
    <w:rsid w:val="00A76C72"/>
    <w:rsid w:val="00A76E26"/>
    <w:rsid w:val="00A7726B"/>
    <w:rsid w:val="00A7735A"/>
    <w:rsid w:val="00A77B3A"/>
    <w:rsid w:val="00A77DF4"/>
    <w:rsid w:val="00A77E49"/>
    <w:rsid w:val="00A804E5"/>
    <w:rsid w:val="00A8098B"/>
    <w:rsid w:val="00A80DAF"/>
    <w:rsid w:val="00A80EED"/>
    <w:rsid w:val="00A81162"/>
    <w:rsid w:val="00A81172"/>
    <w:rsid w:val="00A8190C"/>
    <w:rsid w:val="00A81BBF"/>
    <w:rsid w:val="00A81EC3"/>
    <w:rsid w:val="00A822B3"/>
    <w:rsid w:val="00A826B3"/>
    <w:rsid w:val="00A82B3F"/>
    <w:rsid w:val="00A8304A"/>
    <w:rsid w:val="00A8315F"/>
    <w:rsid w:val="00A831EE"/>
    <w:rsid w:val="00A83627"/>
    <w:rsid w:val="00A83882"/>
    <w:rsid w:val="00A83B05"/>
    <w:rsid w:val="00A83CB6"/>
    <w:rsid w:val="00A83E76"/>
    <w:rsid w:val="00A83F50"/>
    <w:rsid w:val="00A84049"/>
    <w:rsid w:val="00A84523"/>
    <w:rsid w:val="00A84AE8"/>
    <w:rsid w:val="00A84BBF"/>
    <w:rsid w:val="00A84BF2"/>
    <w:rsid w:val="00A85006"/>
    <w:rsid w:val="00A8597B"/>
    <w:rsid w:val="00A85AAC"/>
    <w:rsid w:val="00A85B3F"/>
    <w:rsid w:val="00A85CEE"/>
    <w:rsid w:val="00A85E19"/>
    <w:rsid w:val="00A86512"/>
    <w:rsid w:val="00A867A2"/>
    <w:rsid w:val="00A869CB"/>
    <w:rsid w:val="00A86F16"/>
    <w:rsid w:val="00A8703A"/>
    <w:rsid w:val="00A87055"/>
    <w:rsid w:val="00A873BC"/>
    <w:rsid w:val="00A878CA"/>
    <w:rsid w:val="00A8794A"/>
    <w:rsid w:val="00A87A9C"/>
    <w:rsid w:val="00A87BAF"/>
    <w:rsid w:val="00A87C4E"/>
    <w:rsid w:val="00A90646"/>
    <w:rsid w:val="00A90B49"/>
    <w:rsid w:val="00A90B9B"/>
    <w:rsid w:val="00A91359"/>
    <w:rsid w:val="00A91AF0"/>
    <w:rsid w:val="00A91C77"/>
    <w:rsid w:val="00A922BD"/>
    <w:rsid w:val="00A9286C"/>
    <w:rsid w:val="00A9294A"/>
    <w:rsid w:val="00A92D0A"/>
    <w:rsid w:val="00A9323D"/>
    <w:rsid w:val="00A935B9"/>
    <w:rsid w:val="00A93DF8"/>
    <w:rsid w:val="00A949C6"/>
    <w:rsid w:val="00A949F2"/>
    <w:rsid w:val="00A94CAB"/>
    <w:rsid w:val="00A95256"/>
    <w:rsid w:val="00A9544A"/>
    <w:rsid w:val="00A954FC"/>
    <w:rsid w:val="00A95646"/>
    <w:rsid w:val="00A9581E"/>
    <w:rsid w:val="00A95CF3"/>
    <w:rsid w:val="00A95EC3"/>
    <w:rsid w:val="00A96059"/>
    <w:rsid w:val="00A96492"/>
    <w:rsid w:val="00A965E4"/>
    <w:rsid w:val="00A96B3F"/>
    <w:rsid w:val="00A96E98"/>
    <w:rsid w:val="00A96F9D"/>
    <w:rsid w:val="00A97EEB"/>
    <w:rsid w:val="00A97F07"/>
    <w:rsid w:val="00A97F2F"/>
    <w:rsid w:val="00A97F6E"/>
    <w:rsid w:val="00AA02FA"/>
    <w:rsid w:val="00AA097F"/>
    <w:rsid w:val="00AA0C79"/>
    <w:rsid w:val="00AA1021"/>
    <w:rsid w:val="00AA11E6"/>
    <w:rsid w:val="00AA122E"/>
    <w:rsid w:val="00AA13F1"/>
    <w:rsid w:val="00AA144C"/>
    <w:rsid w:val="00AA15A9"/>
    <w:rsid w:val="00AA19AA"/>
    <w:rsid w:val="00AA2DBB"/>
    <w:rsid w:val="00AA2DE7"/>
    <w:rsid w:val="00AA3211"/>
    <w:rsid w:val="00AA3382"/>
    <w:rsid w:val="00AA3550"/>
    <w:rsid w:val="00AA39B2"/>
    <w:rsid w:val="00AA41E1"/>
    <w:rsid w:val="00AA4AD3"/>
    <w:rsid w:val="00AA4CD6"/>
    <w:rsid w:val="00AA551C"/>
    <w:rsid w:val="00AA58E5"/>
    <w:rsid w:val="00AA5A5F"/>
    <w:rsid w:val="00AA5CA7"/>
    <w:rsid w:val="00AA5D52"/>
    <w:rsid w:val="00AA6393"/>
    <w:rsid w:val="00AA6A19"/>
    <w:rsid w:val="00AA6E90"/>
    <w:rsid w:val="00AA6E9E"/>
    <w:rsid w:val="00AA6F09"/>
    <w:rsid w:val="00AA6F7F"/>
    <w:rsid w:val="00AA72F1"/>
    <w:rsid w:val="00AA7400"/>
    <w:rsid w:val="00AA766D"/>
    <w:rsid w:val="00AA7C4C"/>
    <w:rsid w:val="00AA7E2D"/>
    <w:rsid w:val="00AB0045"/>
    <w:rsid w:val="00AB01F8"/>
    <w:rsid w:val="00AB0441"/>
    <w:rsid w:val="00AB04CA"/>
    <w:rsid w:val="00AB05F9"/>
    <w:rsid w:val="00AB067A"/>
    <w:rsid w:val="00AB0B20"/>
    <w:rsid w:val="00AB0E13"/>
    <w:rsid w:val="00AB0FC2"/>
    <w:rsid w:val="00AB1014"/>
    <w:rsid w:val="00AB1030"/>
    <w:rsid w:val="00AB133D"/>
    <w:rsid w:val="00AB1553"/>
    <w:rsid w:val="00AB1B09"/>
    <w:rsid w:val="00AB1B54"/>
    <w:rsid w:val="00AB1C2A"/>
    <w:rsid w:val="00AB1EC7"/>
    <w:rsid w:val="00AB256B"/>
    <w:rsid w:val="00AB2908"/>
    <w:rsid w:val="00AB29B9"/>
    <w:rsid w:val="00AB302B"/>
    <w:rsid w:val="00AB309C"/>
    <w:rsid w:val="00AB31B1"/>
    <w:rsid w:val="00AB3B95"/>
    <w:rsid w:val="00AB3C4F"/>
    <w:rsid w:val="00AB3F6A"/>
    <w:rsid w:val="00AB3FF7"/>
    <w:rsid w:val="00AB4034"/>
    <w:rsid w:val="00AB412F"/>
    <w:rsid w:val="00AB463E"/>
    <w:rsid w:val="00AB49E0"/>
    <w:rsid w:val="00AB4BDD"/>
    <w:rsid w:val="00AB5033"/>
    <w:rsid w:val="00AB53EA"/>
    <w:rsid w:val="00AB54B1"/>
    <w:rsid w:val="00AB5736"/>
    <w:rsid w:val="00AB574A"/>
    <w:rsid w:val="00AB5E24"/>
    <w:rsid w:val="00AB6323"/>
    <w:rsid w:val="00AB6446"/>
    <w:rsid w:val="00AB6490"/>
    <w:rsid w:val="00AB6912"/>
    <w:rsid w:val="00AB6FC8"/>
    <w:rsid w:val="00AB6FFF"/>
    <w:rsid w:val="00AB714E"/>
    <w:rsid w:val="00AB71DB"/>
    <w:rsid w:val="00AB75AE"/>
    <w:rsid w:val="00AB7B0D"/>
    <w:rsid w:val="00AB7C10"/>
    <w:rsid w:val="00AB7F41"/>
    <w:rsid w:val="00AC02FF"/>
    <w:rsid w:val="00AC0911"/>
    <w:rsid w:val="00AC09A6"/>
    <w:rsid w:val="00AC0C92"/>
    <w:rsid w:val="00AC0D7C"/>
    <w:rsid w:val="00AC12B6"/>
    <w:rsid w:val="00AC1AD2"/>
    <w:rsid w:val="00AC210C"/>
    <w:rsid w:val="00AC25F1"/>
    <w:rsid w:val="00AC27C5"/>
    <w:rsid w:val="00AC28E1"/>
    <w:rsid w:val="00AC34AF"/>
    <w:rsid w:val="00AC3AE6"/>
    <w:rsid w:val="00AC3E15"/>
    <w:rsid w:val="00AC3FD8"/>
    <w:rsid w:val="00AC4054"/>
    <w:rsid w:val="00AC45CD"/>
    <w:rsid w:val="00AC503F"/>
    <w:rsid w:val="00AC5235"/>
    <w:rsid w:val="00AC5262"/>
    <w:rsid w:val="00AC52A1"/>
    <w:rsid w:val="00AC52A8"/>
    <w:rsid w:val="00AC5C14"/>
    <w:rsid w:val="00AC5CF4"/>
    <w:rsid w:val="00AC5E18"/>
    <w:rsid w:val="00AC6CCE"/>
    <w:rsid w:val="00AC6EA4"/>
    <w:rsid w:val="00AC6ECC"/>
    <w:rsid w:val="00AC700F"/>
    <w:rsid w:val="00AC737C"/>
    <w:rsid w:val="00AC75EC"/>
    <w:rsid w:val="00AC75F8"/>
    <w:rsid w:val="00AC79B1"/>
    <w:rsid w:val="00AC7AA5"/>
    <w:rsid w:val="00AC7B9C"/>
    <w:rsid w:val="00AC7C66"/>
    <w:rsid w:val="00AC7DAB"/>
    <w:rsid w:val="00AC7DC6"/>
    <w:rsid w:val="00AD009A"/>
    <w:rsid w:val="00AD0110"/>
    <w:rsid w:val="00AD0811"/>
    <w:rsid w:val="00AD08CE"/>
    <w:rsid w:val="00AD129C"/>
    <w:rsid w:val="00AD13D0"/>
    <w:rsid w:val="00AD17CA"/>
    <w:rsid w:val="00AD1966"/>
    <w:rsid w:val="00AD1A7A"/>
    <w:rsid w:val="00AD1B1C"/>
    <w:rsid w:val="00AD1F8C"/>
    <w:rsid w:val="00AD20D2"/>
    <w:rsid w:val="00AD2161"/>
    <w:rsid w:val="00AD22E8"/>
    <w:rsid w:val="00AD25B3"/>
    <w:rsid w:val="00AD26D5"/>
    <w:rsid w:val="00AD29EC"/>
    <w:rsid w:val="00AD31CD"/>
    <w:rsid w:val="00AD37DC"/>
    <w:rsid w:val="00AD3A52"/>
    <w:rsid w:val="00AD3F03"/>
    <w:rsid w:val="00AD3F09"/>
    <w:rsid w:val="00AD3F15"/>
    <w:rsid w:val="00AD4237"/>
    <w:rsid w:val="00AD464E"/>
    <w:rsid w:val="00AD46A4"/>
    <w:rsid w:val="00AD4766"/>
    <w:rsid w:val="00AD5B31"/>
    <w:rsid w:val="00AD613A"/>
    <w:rsid w:val="00AD634E"/>
    <w:rsid w:val="00AD680D"/>
    <w:rsid w:val="00AD6EB1"/>
    <w:rsid w:val="00AD6EF3"/>
    <w:rsid w:val="00AD7003"/>
    <w:rsid w:val="00AD7183"/>
    <w:rsid w:val="00AD741E"/>
    <w:rsid w:val="00AD75AD"/>
    <w:rsid w:val="00AD77ED"/>
    <w:rsid w:val="00AD7AB0"/>
    <w:rsid w:val="00AD7E7A"/>
    <w:rsid w:val="00AD7EB5"/>
    <w:rsid w:val="00AD7EFD"/>
    <w:rsid w:val="00AE00BB"/>
    <w:rsid w:val="00AE019A"/>
    <w:rsid w:val="00AE03D5"/>
    <w:rsid w:val="00AE0498"/>
    <w:rsid w:val="00AE1628"/>
    <w:rsid w:val="00AE17A8"/>
    <w:rsid w:val="00AE1B61"/>
    <w:rsid w:val="00AE1CB6"/>
    <w:rsid w:val="00AE2000"/>
    <w:rsid w:val="00AE2097"/>
    <w:rsid w:val="00AE2899"/>
    <w:rsid w:val="00AE297E"/>
    <w:rsid w:val="00AE2B07"/>
    <w:rsid w:val="00AE2F07"/>
    <w:rsid w:val="00AE40EC"/>
    <w:rsid w:val="00AE46D3"/>
    <w:rsid w:val="00AE4889"/>
    <w:rsid w:val="00AE48E1"/>
    <w:rsid w:val="00AE4CA4"/>
    <w:rsid w:val="00AE4D37"/>
    <w:rsid w:val="00AE5355"/>
    <w:rsid w:val="00AE56EC"/>
    <w:rsid w:val="00AE58A4"/>
    <w:rsid w:val="00AE59A7"/>
    <w:rsid w:val="00AE5CBC"/>
    <w:rsid w:val="00AE5E8F"/>
    <w:rsid w:val="00AE6195"/>
    <w:rsid w:val="00AE6F4A"/>
    <w:rsid w:val="00AE70CC"/>
    <w:rsid w:val="00AE77E5"/>
    <w:rsid w:val="00AF075F"/>
    <w:rsid w:val="00AF0857"/>
    <w:rsid w:val="00AF0FD3"/>
    <w:rsid w:val="00AF14A4"/>
    <w:rsid w:val="00AF14FD"/>
    <w:rsid w:val="00AF15C3"/>
    <w:rsid w:val="00AF187A"/>
    <w:rsid w:val="00AF1938"/>
    <w:rsid w:val="00AF1C36"/>
    <w:rsid w:val="00AF1D5D"/>
    <w:rsid w:val="00AF1E7C"/>
    <w:rsid w:val="00AF1F41"/>
    <w:rsid w:val="00AF1F86"/>
    <w:rsid w:val="00AF2275"/>
    <w:rsid w:val="00AF2632"/>
    <w:rsid w:val="00AF2F6A"/>
    <w:rsid w:val="00AF3283"/>
    <w:rsid w:val="00AF3864"/>
    <w:rsid w:val="00AF3B2A"/>
    <w:rsid w:val="00AF418A"/>
    <w:rsid w:val="00AF436C"/>
    <w:rsid w:val="00AF4678"/>
    <w:rsid w:val="00AF4E68"/>
    <w:rsid w:val="00AF4F3B"/>
    <w:rsid w:val="00AF568C"/>
    <w:rsid w:val="00AF5FC3"/>
    <w:rsid w:val="00AF6058"/>
    <w:rsid w:val="00AF607A"/>
    <w:rsid w:val="00AF61CA"/>
    <w:rsid w:val="00AF64DE"/>
    <w:rsid w:val="00AF6858"/>
    <w:rsid w:val="00AF6CCE"/>
    <w:rsid w:val="00AF6F9E"/>
    <w:rsid w:val="00AF728F"/>
    <w:rsid w:val="00AF72E0"/>
    <w:rsid w:val="00AF7302"/>
    <w:rsid w:val="00AF7495"/>
    <w:rsid w:val="00AF7AC6"/>
    <w:rsid w:val="00AF7AEB"/>
    <w:rsid w:val="00AF7C67"/>
    <w:rsid w:val="00B001E8"/>
    <w:rsid w:val="00B00364"/>
    <w:rsid w:val="00B005DD"/>
    <w:rsid w:val="00B01284"/>
    <w:rsid w:val="00B013BD"/>
    <w:rsid w:val="00B013C7"/>
    <w:rsid w:val="00B015F6"/>
    <w:rsid w:val="00B0174A"/>
    <w:rsid w:val="00B01D89"/>
    <w:rsid w:val="00B02052"/>
    <w:rsid w:val="00B023AE"/>
    <w:rsid w:val="00B023DB"/>
    <w:rsid w:val="00B024F9"/>
    <w:rsid w:val="00B02884"/>
    <w:rsid w:val="00B0324E"/>
    <w:rsid w:val="00B033DA"/>
    <w:rsid w:val="00B03812"/>
    <w:rsid w:val="00B03C07"/>
    <w:rsid w:val="00B03C4E"/>
    <w:rsid w:val="00B03E34"/>
    <w:rsid w:val="00B04287"/>
    <w:rsid w:val="00B04318"/>
    <w:rsid w:val="00B046E3"/>
    <w:rsid w:val="00B049CF"/>
    <w:rsid w:val="00B051FE"/>
    <w:rsid w:val="00B0525F"/>
    <w:rsid w:val="00B05299"/>
    <w:rsid w:val="00B05829"/>
    <w:rsid w:val="00B058ED"/>
    <w:rsid w:val="00B05FDA"/>
    <w:rsid w:val="00B061DC"/>
    <w:rsid w:val="00B0661A"/>
    <w:rsid w:val="00B06816"/>
    <w:rsid w:val="00B06907"/>
    <w:rsid w:val="00B06B5D"/>
    <w:rsid w:val="00B0762A"/>
    <w:rsid w:val="00B076FC"/>
    <w:rsid w:val="00B07AC1"/>
    <w:rsid w:val="00B07BDA"/>
    <w:rsid w:val="00B10631"/>
    <w:rsid w:val="00B108C3"/>
    <w:rsid w:val="00B10940"/>
    <w:rsid w:val="00B10A5A"/>
    <w:rsid w:val="00B11160"/>
    <w:rsid w:val="00B1160D"/>
    <w:rsid w:val="00B11C6A"/>
    <w:rsid w:val="00B11CD8"/>
    <w:rsid w:val="00B11D1B"/>
    <w:rsid w:val="00B12569"/>
    <w:rsid w:val="00B12629"/>
    <w:rsid w:val="00B126B8"/>
    <w:rsid w:val="00B12B6C"/>
    <w:rsid w:val="00B12C61"/>
    <w:rsid w:val="00B12ECE"/>
    <w:rsid w:val="00B12F01"/>
    <w:rsid w:val="00B12F05"/>
    <w:rsid w:val="00B12FFD"/>
    <w:rsid w:val="00B1301C"/>
    <w:rsid w:val="00B13CA8"/>
    <w:rsid w:val="00B13EB7"/>
    <w:rsid w:val="00B13F93"/>
    <w:rsid w:val="00B142C1"/>
    <w:rsid w:val="00B14ADA"/>
    <w:rsid w:val="00B14D0F"/>
    <w:rsid w:val="00B14F59"/>
    <w:rsid w:val="00B14FBC"/>
    <w:rsid w:val="00B1517C"/>
    <w:rsid w:val="00B15224"/>
    <w:rsid w:val="00B1522A"/>
    <w:rsid w:val="00B15461"/>
    <w:rsid w:val="00B15851"/>
    <w:rsid w:val="00B159AA"/>
    <w:rsid w:val="00B15D2D"/>
    <w:rsid w:val="00B15D68"/>
    <w:rsid w:val="00B1668D"/>
    <w:rsid w:val="00B167B2"/>
    <w:rsid w:val="00B17221"/>
    <w:rsid w:val="00B172AF"/>
    <w:rsid w:val="00B172D6"/>
    <w:rsid w:val="00B1744C"/>
    <w:rsid w:val="00B174AB"/>
    <w:rsid w:val="00B17526"/>
    <w:rsid w:val="00B17653"/>
    <w:rsid w:val="00B17885"/>
    <w:rsid w:val="00B17A55"/>
    <w:rsid w:val="00B17B3E"/>
    <w:rsid w:val="00B17CA2"/>
    <w:rsid w:val="00B17F6E"/>
    <w:rsid w:val="00B20350"/>
    <w:rsid w:val="00B206E1"/>
    <w:rsid w:val="00B20BDA"/>
    <w:rsid w:val="00B20F2C"/>
    <w:rsid w:val="00B20FFB"/>
    <w:rsid w:val="00B210D9"/>
    <w:rsid w:val="00B21391"/>
    <w:rsid w:val="00B215FE"/>
    <w:rsid w:val="00B217F3"/>
    <w:rsid w:val="00B21846"/>
    <w:rsid w:val="00B21FA3"/>
    <w:rsid w:val="00B2202A"/>
    <w:rsid w:val="00B221BB"/>
    <w:rsid w:val="00B2227C"/>
    <w:rsid w:val="00B2245E"/>
    <w:rsid w:val="00B22586"/>
    <w:rsid w:val="00B2262E"/>
    <w:rsid w:val="00B226A0"/>
    <w:rsid w:val="00B2270B"/>
    <w:rsid w:val="00B23261"/>
    <w:rsid w:val="00B24151"/>
    <w:rsid w:val="00B241C7"/>
    <w:rsid w:val="00B24A6B"/>
    <w:rsid w:val="00B24B8F"/>
    <w:rsid w:val="00B24CA9"/>
    <w:rsid w:val="00B25415"/>
    <w:rsid w:val="00B25948"/>
    <w:rsid w:val="00B25A48"/>
    <w:rsid w:val="00B264A9"/>
    <w:rsid w:val="00B26563"/>
    <w:rsid w:val="00B266E2"/>
    <w:rsid w:val="00B26904"/>
    <w:rsid w:val="00B2697D"/>
    <w:rsid w:val="00B26C7B"/>
    <w:rsid w:val="00B278C2"/>
    <w:rsid w:val="00B27EF7"/>
    <w:rsid w:val="00B27F15"/>
    <w:rsid w:val="00B30040"/>
    <w:rsid w:val="00B300AD"/>
    <w:rsid w:val="00B30329"/>
    <w:rsid w:val="00B3041F"/>
    <w:rsid w:val="00B30605"/>
    <w:rsid w:val="00B306D6"/>
    <w:rsid w:val="00B30C3A"/>
    <w:rsid w:val="00B30D87"/>
    <w:rsid w:val="00B30F24"/>
    <w:rsid w:val="00B30FD7"/>
    <w:rsid w:val="00B3152D"/>
    <w:rsid w:val="00B3165A"/>
    <w:rsid w:val="00B32053"/>
    <w:rsid w:val="00B32116"/>
    <w:rsid w:val="00B3216E"/>
    <w:rsid w:val="00B32301"/>
    <w:rsid w:val="00B3242D"/>
    <w:rsid w:val="00B32537"/>
    <w:rsid w:val="00B32B32"/>
    <w:rsid w:val="00B32B92"/>
    <w:rsid w:val="00B332A1"/>
    <w:rsid w:val="00B33F16"/>
    <w:rsid w:val="00B34530"/>
    <w:rsid w:val="00B3456E"/>
    <w:rsid w:val="00B34722"/>
    <w:rsid w:val="00B34B7A"/>
    <w:rsid w:val="00B3505B"/>
    <w:rsid w:val="00B35360"/>
    <w:rsid w:val="00B35596"/>
    <w:rsid w:val="00B355A9"/>
    <w:rsid w:val="00B356A4"/>
    <w:rsid w:val="00B35816"/>
    <w:rsid w:val="00B35823"/>
    <w:rsid w:val="00B35BEE"/>
    <w:rsid w:val="00B36368"/>
    <w:rsid w:val="00B36681"/>
    <w:rsid w:val="00B36711"/>
    <w:rsid w:val="00B36A5F"/>
    <w:rsid w:val="00B36DEF"/>
    <w:rsid w:val="00B37249"/>
    <w:rsid w:val="00B3725E"/>
    <w:rsid w:val="00B37327"/>
    <w:rsid w:val="00B37375"/>
    <w:rsid w:val="00B37676"/>
    <w:rsid w:val="00B377BF"/>
    <w:rsid w:val="00B37884"/>
    <w:rsid w:val="00B37892"/>
    <w:rsid w:val="00B37B4D"/>
    <w:rsid w:val="00B37B65"/>
    <w:rsid w:val="00B40104"/>
    <w:rsid w:val="00B408B7"/>
    <w:rsid w:val="00B40A55"/>
    <w:rsid w:val="00B40EAD"/>
    <w:rsid w:val="00B410E3"/>
    <w:rsid w:val="00B41800"/>
    <w:rsid w:val="00B41B7F"/>
    <w:rsid w:val="00B41D6B"/>
    <w:rsid w:val="00B41EF8"/>
    <w:rsid w:val="00B41FCB"/>
    <w:rsid w:val="00B4211A"/>
    <w:rsid w:val="00B424E8"/>
    <w:rsid w:val="00B42573"/>
    <w:rsid w:val="00B43052"/>
    <w:rsid w:val="00B43425"/>
    <w:rsid w:val="00B43FB2"/>
    <w:rsid w:val="00B44336"/>
    <w:rsid w:val="00B44546"/>
    <w:rsid w:val="00B445CF"/>
    <w:rsid w:val="00B44731"/>
    <w:rsid w:val="00B4532B"/>
    <w:rsid w:val="00B4562C"/>
    <w:rsid w:val="00B45653"/>
    <w:rsid w:val="00B45B8B"/>
    <w:rsid w:val="00B4659C"/>
    <w:rsid w:val="00B46660"/>
    <w:rsid w:val="00B46724"/>
    <w:rsid w:val="00B46870"/>
    <w:rsid w:val="00B46ED1"/>
    <w:rsid w:val="00B475EF"/>
    <w:rsid w:val="00B477CF"/>
    <w:rsid w:val="00B47A9F"/>
    <w:rsid w:val="00B47BDB"/>
    <w:rsid w:val="00B47C5E"/>
    <w:rsid w:val="00B50177"/>
    <w:rsid w:val="00B50680"/>
    <w:rsid w:val="00B506F1"/>
    <w:rsid w:val="00B51529"/>
    <w:rsid w:val="00B515B0"/>
    <w:rsid w:val="00B51BF0"/>
    <w:rsid w:val="00B51D03"/>
    <w:rsid w:val="00B51F74"/>
    <w:rsid w:val="00B51FDD"/>
    <w:rsid w:val="00B5212A"/>
    <w:rsid w:val="00B52185"/>
    <w:rsid w:val="00B52232"/>
    <w:rsid w:val="00B52419"/>
    <w:rsid w:val="00B52616"/>
    <w:rsid w:val="00B527D0"/>
    <w:rsid w:val="00B5296F"/>
    <w:rsid w:val="00B5298F"/>
    <w:rsid w:val="00B529DD"/>
    <w:rsid w:val="00B52C75"/>
    <w:rsid w:val="00B52DDA"/>
    <w:rsid w:val="00B535BE"/>
    <w:rsid w:val="00B53633"/>
    <w:rsid w:val="00B536F7"/>
    <w:rsid w:val="00B53A90"/>
    <w:rsid w:val="00B54259"/>
    <w:rsid w:val="00B542CF"/>
    <w:rsid w:val="00B54638"/>
    <w:rsid w:val="00B54752"/>
    <w:rsid w:val="00B547C9"/>
    <w:rsid w:val="00B5497E"/>
    <w:rsid w:val="00B54F59"/>
    <w:rsid w:val="00B55506"/>
    <w:rsid w:val="00B5553E"/>
    <w:rsid w:val="00B55613"/>
    <w:rsid w:val="00B55907"/>
    <w:rsid w:val="00B55CA3"/>
    <w:rsid w:val="00B55FFF"/>
    <w:rsid w:val="00B56181"/>
    <w:rsid w:val="00B5658E"/>
    <w:rsid w:val="00B56657"/>
    <w:rsid w:val="00B568E5"/>
    <w:rsid w:val="00B56A41"/>
    <w:rsid w:val="00B56C6C"/>
    <w:rsid w:val="00B57038"/>
    <w:rsid w:val="00B57140"/>
    <w:rsid w:val="00B57305"/>
    <w:rsid w:val="00B57803"/>
    <w:rsid w:val="00B57B95"/>
    <w:rsid w:val="00B57E76"/>
    <w:rsid w:val="00B60039"/>
    <w:rsid w:val="00B6016B"/>
    <w:rsid w:val="00B60233"/>
    <w:rsid w:val="00B605AC"/>
    <w:rsid w:val="00B60D8E"/>
    <w:rsid w:val="00B6104B"/>
    <w:rsid w:val="00B610A4"/>
    <w:rsid w:val="00B610F6"/>
    <w:rsid w:val="00B6125F"/>
    <w:rsid w:val="00B613DF"/>
    <w:rsid w:val="00B614DA"/>
    <w:rsid w:val="00B61662"/>
    <w:rsid w:val="00B61DD0"/>
    <w:rsid w:val="00B62CB2"/>
    <w:rsid w:val="00B62ECC"/>
    <w:rsid w:val="00B630B0"/>
    <w:rsid w:val="00B633E6"/>
    <w:rsid w:val="00B63713"/>
    <w:rsid w:val="00B63BCC"/>
    <w:rsid w:val="00B63BFC"/>
    <w:rsid w:val="00B63DF9"/>
    <w:rsid w:val="00B63E84"/>
    <w:rsid w:val="00B63ED1"/>
    <w:rsid w:val="00B6465A"/>
    <w:rsid w:val="00B64F3F"/>
    <w:rsid w:val="00B64FAF"/>
    <w:rsid w:val="00B657AF"/>
    <w:rsid w:val="00B659F9"/>
    <w:rsid w:val="00B65B48"/>
    <w:rsid w:val="00B65DAA"/>
    <w:rsid w:val="00B66187"/>
    <w:rsid w:val="00B6658E"/>
    <w:rsid w:val="00B66755"/>
    <w:rsid w:val="00B6695B"/>
    <w:rsid w:val="00B669EF"/>
    <w:rsid w:val="00B66F25"/>
    <w:rsid w:val="00B67129"/>
    <w:rsid w:val="00B67214"/>
    <w:rsid w:val="00B67222"/>
    <w:rsid w:val="00B67FA2"/>
    <w:rsid w:val="00B705D0"/>
    <w:rsid w:val="00B70AB0"/>
    <w:rsid w:val="00B718BC"/>
    <w:rsid w:val="00B720D1"/>
    <w:rsid w:val="00B7225E"/>
    <w:rsid w:val="00B72349"/>
    <w:rsid w:val="00B723AC"/>
    <w:rsid w:val="00B727FB"/>
    <w:rsid w:val="00B72A3A"/>
    <w:rsid w:val="00B72D3A"/>
    <w:rsid w:val="00B72E54"/>
    <w:rsid w:val="00B732DD"/>
    <w:rsid w:val="00B73BC6"/>
    <w:rsid w:val="00B73BED"/>
    <w:rsid w:val="00B73C22"/>
    <w:rsid w:val="00B73D10"/>
    <w:rsid w:val="00B73EA5"/>
    <w:rsid w:val="00B740AB"/>
    <w:rsid w:val="00B7465E"/>
    <w:rsid w:val="00B7479D"/>
    <w:rsid w:val="00B749C7"/>
    <w:rsid w:val="00B74A54"/>
    <w:rsid w:val="00B74EF6"/>
    <w:rsid w:val="00B74FC0"/>
    <w:rsid w:val="00B7526E"/>
    <w:rsid w:val="00B7555F"/>
    <w:rsid w:val="00B756F2"/>
    <w:rsid w:val="00B759A2"/>
    <w:rsid w:val="00B75B6A"/>
    <w:rsid w:val="00B75F49"/>
    <w:rsid w:val="00B7632B"/>
    <w:rsid w:val="00B7665A"/>
    <w:rsid w:val="00B76842"/>
    <w:rsid w:val="00B76CE8"/>
    <w:rsid w:val="00B773D9"/>
    <w:rsid w:val="00B774B5"/>
    <w:rsid w:val="00B77A6C"/>
    <w:rsid w:val="00B800B0"/>
    <w:rsid w:val="00B801DD"/>
    <w:rsid w:val="00B802D6"/>
    <w:rsid w:val="00B80602"/>
    <w:rsid w:val="00B80B3C"/>
    <w:rsid w:val="00B814FA"/>
    <w:rsid w:val="00B818D6"/>
    <w:rsid w:val="00B81CAB"/>
    <w:rsid w:val="00B822E7"/>
    <w:rsid w:val="00B82567"/>
    <w:rsid w:val="00B82812"/>
    <w:rsid w:val="00B83012"/>
    <w:rsid w:val="00B8380C"/>
    <w:rsid w:val="00B83EEC"/>
    <w:rsid w:val="00B83F0A"/>
    <w:rsid w:val="00B844F8"/>
    <w:rsid w:val="00B848F4"/>
    <w:rsid w:val="00B84F1D"/>
    <w:rsid w:val="00B8512D"/>
    <w:rsid w:val="00B85159"/>
    <w:rsid w:val="00B852B7"/>
    <w:rsid w:val="00B855D6"/>
    <w:rsid w:val="00B8594A"/>
    <w:rsid w:val="00B85A44"/>
    <w:rsid w:val="00B8629E"/>
    <w:rsid w:val="00B862C1"/>
    <w:rsid w:val="00B863B1"/>
    <w:rsid w:val="00B8642D"/>
    <w:rsid w:val="00B868B8"/>
    <w:rsid w:val="00B86B5B"/>
    <w:rsid w:val="00B86F6C"/>
    <w:rsid w:val="00B87181"/>
    <w:rsid w:val="00B875BB"/>
    <w:rsid w:val="00B87863"/>
    <w:rsid w:val="00B8790F"/>
    <w:rsid w:val="00B87C03"/>
    <w:rsid w:val="00B87D5A"/>
    <w:rsid w:val="00B902F1"/>
    <w:rsid w:val="00B908FC"/>
    <w:rsid w:val="00B90A7B"/>
    <w:rsid w:val="00B90BF6"/>
    <w:rsid w:val="00B90CE5"/>
    <w:rsid w:val="00B90CF3"/>
    <w:rsid w:val="00B915EA"/>
    <w:rsid w:val="00B91AAD"/>
    <w:rsid w:val="00B91F9A"/>
    <w:rsid w:val="00B92089"/>
    <w:rsid w:val="00B9237F"/>
    <w:rsid w:val="00B92427"/>
    <w:rsid w:val="00B924DA"/>
    <w:rsid w:val="00B9299B"/>
    <w:rsid w:val="00B92DCB"/>
    <w:rsid w:val="00B92DDD"/>
    <w:rsid w:val="00B93010"/>
    <w:rsid w:val="00B9354E"/>
    <w:rsid w:val="00B93C2F"/>
    <w:rsid w:val="00B93E48"/>
    <w:rsid w:val="00B942B1"/>
    <w:rsid w:val="00B94308"/>
    <w:rsid w:val="00B947FE"/>
    <w:rsid w:val="00B94976"/>
    <w:rsid w:val="00B949DF"/>
    <w:rsid w:val="00B94A91"/>
    <w:rsid w:val="00B950C0"/>
    <w:rsid w:val="00B95971"/>
    <w:rsid w:val="00B95B84"/>
    <w:rsid w:val="00B95C61"/>
    <w:rsid w:val="00B95CC9"/>
    <w:rsid w:val="00B95E0C"/>
    <w:rsid w:val="00B95F93"/>
    <w:rsid w:val="00B96009"/>
    <w:rsid w:val="00B9635B"/>
    <w:rsid w:val="00B963D0"/>
    <w:rsid w:val="00B967A0"/>
    <w:rsid w:val="00B96A92"/>
    <w:rsid w:val="00B96DBE"/>
    <w:rsid w:val="00B96ED8"/>
    <w:rsid w:val="00B97353"/>
    <w:rsid w:val="00B974E7"/>
    <w:rsid w:val="00B975A6"/>
    <w:rsid w:val="00B9771D"/>
    <w:rsid w:val="00BA05AF"/>
    <w:rsid w:val="00BA07C1"/>
    <w:rsid w:val="00BA0A75"/>
    <w:rsid w:val="00BA0F31"/>
    <w:rsid w:val="00BA12F3"/>
    <w:rsid w:val="00BA143B"/>
    <w:rsid w:val="00BA1539"/>
    <w:rsid w:val="00BA1B74"/>
    <w:rsid w:val="00BA1C58"/>
    <w:rsid w:val="00BA1D77"/>
    <w:rsid w:val="00BA1E93"/>
    <w:rsid w:val="00BA1F34"/>
    <w:rsid w:val="00BA2165"/>
    <w:rsid w:val="00BA239A"/>
    <w:rsid w:val="00BA25FE"/>
    <w:rsid w:val="00BA2BD8"/>
    <w:rsid w:val="00BA2CA9"/>
    <w:rsid w:val="00BA2DD2"/>
    <w:rsid w:val="00BA328D"/>
    <w:rsid w:val="00BA364B"/>
    <w:rsid w:val="00BA37C2"/>
    <w:rsid w:val="00BA3B67"/>
    <w:rsid w:val="00BA3FD8"/>
    <w:rsid w:val="00BA46EB"/>
    <w:rsid w:val="00BA4A2F"/>
    <w:rsid w:val="00BA4B7D"/>
    <w:rsid w:val="00BA4C7F"/>
    <w:rsid w:val="00BA4CB9"/>
    <w:rsid w:val="00BA4EA3"/>
    <w:rsid w:val="00BA5224"/>
    <w:rsid w:val="00BA5BDD"/>
    <w:rsid w:val="00BA5FA9"/>
    <w:rsid w:val="00BA6373"/>
    <w:rsid w:val="00BA65FE"/>
    <w:rsid w:val="00BA6DB1"/>
    <w:rsid w:val="00BA6EAB"/>
    <w:rsid w:val="00BA73A4"/>
    <w:rsid w:val="00BA752D"/>
    <w:rsid w:val="00BA7684"/>
    <w:rsid w:val="00BA77EA"/>
    <w:rsid w:val="00BA7AF7"/>
    <w:rsid w:val="00BA7E66"/>
    <w:rsid w:val="00BA7EBB"/>
    <w:rsid w:val="00BB01E1"/>
    <w:rsid w:val="00BB063A"/>
    <w:rsid w:val="00BB0A7B"/>
    <w:rsid w:val="00BB0D2B"/>
    <w:rsid w:val="00BB12C6"/>
    <w:rsid w:val="00BB14E4"/>
    <w:rsid w:val="00BB18C5"/>
    <w:rsid w:val="00BB19A2"/>
    <w:rsid w:val="00BB1A88"/>
    <w:rsid w:val="00BB1DF3"/>
    <w:rsid w:val="00BB1E3C"/>
    <w:rsid w:val="00BB2708"/>
    <w:rsid w:val="00BB2CD0"/>
    <w:rsid w:val="00BB2E69"/>
    <w:rsid w:val="00BB2E76"/>
    <w:rsid w:val="00BB32F8"/>
    <w:rsid w:val="00BB332F"/>
    <w:rsid w:val="00BB34FA"/>
    <w:rsid w:val="00BB3B7E"/>
    <w:rsid w:val="00BB40C5"/>
    <w:rsid w:val="00BB41A7"/>
    <w:rsid w:val="00BB4A6F"/>
    <w:rsid w:val="00BB4CAB"/>
    <w:rsid w:val="00BB4E17"/>
    <w:rsid w:val="00BB4F8C"/>
    <w:rsid w:val="00BB4F8E"/>
    <w:rsid w:val="00BB52E1"/>
    <w:rsid w:val="00BB5301"/>
    <w:rsid w:val="00BB5E0B"/>
    <w:rsid w:val="00BB6073"/>
    <w:rsid w:val="00BB6307"/>
    <w:rsid w:val="00BB64DF"/>
    <w:rsid w:val="00BB66EC"/>
    <w:rsid w:val="00BB6DB7"/>
    <w:rsid w:val="00BB6EEF"/>
    <w:rsid w:val="00BB75B9"/>
    <w:rsid w:val="00BB75DA"/>
    <w:rsid w:val="00BC00DA"/>
    <w:rsid w:val="00BC0183"/>
    <w:rsid w:val="00BC01D2"/>
    <w:rsid w:val="00BC036A"/>
    <w:rsid w:val="00BC048D"/>
    <w:rsid w:val="00BC0BED"/>
    <w:rsid w:val="00BC1397"/>
    <w:rsid w:val="00BC1AAB"/>
    <w:rsid w:val="00BC1BEB"/>
    <w:rsid w:val="00BC1CF4"/>
    <w:rsid w:val="00BC1EB0"/>
    <w:rsid w:val="00BC21D7"/>
    <w:rsid w:val="00BC2952"/>
    <w:rsid w:val="00BC2B7F"/>
    <w:rsid w:val="00BC2C2A"/>
    <w:rsid w:val="00BC2CA2"/>
    <w:rsid w:val="00BC2D08"/>
    <w:rsid w:val="00BC312C"/>
    <w:rsid w:val="00BC432E"/>
    <w:rsid w:val="00BC44B2"/>
    <w:rsid w:val="00BC47C4"/>
    <w:rsid w:val="00BC4B3E"/>
    <w:rsid w:val="00BC4CDC"/>
    <w:rsid w:val="00BC4F3A"/>
    <w:rsid w:val="00BC5450"/>
    <w:rsid w:val="00BC578E"/>
    <w:rsid w:val="00BC57A8"/>
    <w:rsid w:val="00BC57BB"/>
    <w:rsid w:val="00BC5949"/>
    <w:rsid w:val="00BC5969"/>
    <w:rsid w:val="00BC5B51"/>
    <w:rsid w:val="00BC5C6B"/>
    <w:rsid w:val="00BC5F6B"/>
    <w:rsid w:val="00BC6263"/>
    <w:rsid w:val="00BC6687"/>
    <w:rsid w:val="00BC66D6"/>
    <w:rsid w:val="00BC684B"/>
    <w:rsid w:val="00BC6B68"/>
    <w:rsid w:val="00BC705E"/>
    <w:rsid w:val="00BC7953"/>
    <w:rsid w:val="00BC79EA"/>
    <w:rsid w:val="00BD07F2"/>
    <w:rsid w:val="00BD09DF"/>
    <w:rsid w:val="00BD0A27"/>
    <w:rsid w:val="00BD0C5A"/>
    <w:rsid w:val="00BD0D07"/>
    <w:rsid w:val="00BD154D"/>
    <w:rsid w:val="00BD1870"/>
    <w:rsid w:val="00BD1AC1"/>
    <w:rsid w:val="00BD1D13"/>
    <w:rsid w:val="00BD1E59"/>
    <w:rsid w:val="00BD2282"/>
    <w:rsid w:val="00BD276D"/>
    <w:rsid w:val="00BD2BD8"/>
    <w:rsid w:val="00BD31E6"/>
    <w:rsid w:val="00BD3552"/>
    <w:rsid w:val="00BD3937"/>
    <w:rsid w:val="00BD39F0"/>
    <w:rsid w:val="00BD3D51"/>
    <w:rsid w:val="00BD3E2A"/>
    <w:rsid w:val="00BD4274"/>
    <w:rsid w:val="00BD48A7"/>
    <w:rsid w:val="00BD4956"/>
    <w:rsid w:val="00BD4998"/>
    <w:rsid w:val="00BD49BF"/>
    <w:rsid w:val="00BD5329"/>
    <w:rsid w:val="00BD53AB"/>
    <w:rsid w:val="00BD5C38"/>
    <w:rsid w:val="00BD5F79"/>
    <w:rsid w:val="00BD60DC"/>
    <w:rsid w:val="00BD6466"/>
    <w:rsid w:val="00BD675A"/>
    <w:rsid w:val="00BD6F85"/>
    <w:rsid w:val="00BD6FD8"/>
    <w:rsid w:val="00BD77B5"/>
    <w:rsid w:val="00BD78DF"/>
    <w:rsid w:val="00BD7A2E"/>
    <w:rsid w:val="00BD7A54"/>
    <w:rsid w:val="00BD7CD7"/>
    <w:rsid w:val="00BE028D"/>
    <w:rsid w:val="00BE0645"/>
    <w:rsid w:val="00BE0773"/>
    <w:rsid w:val="00BE12F7"/>
    <w:rsid w:val="00BE13A3"/>
    <w:rsid w:val="00BE1579"/>
    <w:rsid w:val="00BE1CEE"/>
    <w:rsid w:val="00BE1EE9"/>
    <w:rsid w:val="00BE24E6"/>
    <w:rsid w:val="00BE2B95"/>
    <w:rsid w:val="00BE3042"/>
    <w:rsid w:val="00BE367E"/>
    <w:rsid w:val="00BE376E"/>
    <w:rsid w:val="00BE3DA8"/>
    <w:rsid w:val="00BE3EA3"/>
    <w:rsid w:val="00BE4022"/>
    <w:rsid w:val="00BE4178"/>
    <w:rsid w:val="00BE4A5E"/>
    <w:rsid w:val="00BE4B90"/>
    <w:rsid w:val="00BE4B9C"/>
    <w:rsid w:val="00BE4C7F"/>
    <w:rsid w:val="00BE533D"/>
    <w:rsid w:val="00BE53F0"/>
    <w:rsid w:val="00BE542F"/>
    <w:rsid w:val="00BE5BB4"/>
    <w:rsid w:val="00BE5D76"/>
    <w:rsid w:val="00BE6281"/>
    <w:rsid w:val="00BE62EF"/>
    <w:rsid w:val="00BE65D9"/>
    <w:rsid w:val="00BE686C"/>
    <w:rsid w:val="00BE6AD3"/>
    <w:rsid w:val="00BE6B8C"/>
    <w:rsid w:val="00BE7066"/>
    <w:rsid w:val="00BE72A1"/>
    <w:rsid w:val="00BE73F9"/>
    <w:rsid w:val="00BE7430"/>
    <w:rsid w:val="00BE748A"/>
    <w:rsid w:val="00BE77B8"/>
    <w:rsid w:val="00BE77CE"/>
    <w:rsid w:val="00BE7973"/>
    <w:rsid w:val="00BE7D67"/>
    <w:rsid w:val="00BF051F"/>
    <w:rsid w:val="00BF0588"/>
    <w:rsid w:val="00BF067A"/>
    <w:rsid w:val="00BF0B82"/>
    <w:rsid w:val="00BF12EE"/>
    <w:rsid w:val="00BF13DF"/>
    <w:rsid w:val="00BF1F08"/>
    <w:rsid w:val="00BF201E"/>
    <w:rsid w:val="00BF208B"/>
    <w:rsid w:val="00BF2181"/>
    <w:rsid w:val="00BF2E82"/>
    <w:rsid w:val="00BF334D"/>
    <w:rsid w:val="00BF350F"/>
    <w:rsid w:val="00BF36B4"/>
    <w:rsid w:val="00BF3805"/>
    <w:rsid w:val="00BF3C41"/>
    <w:rsid w:val="00BF3CD8"/>
    <w:rsid w:val="00BF4003"/>
    <w:rsid w:val="00BF4035"/>
    <w:rsid w:val="00BF460A"/>
    <w:rsid w:val="00BF56D3"/>
    <w:rsid w:val="00BF5C3B"/>
    <w:rsid w:val="00BF5C69"/>
    <w:rsid w:val="00BF61AC"/>
    <w:rsid w:val="00BF66DF"/>
    <w:rsid w:val="00BF6B99"/>
    <w:rsid w:val="00BF6E23"/>
    <w:rsid w:val="00BF7094"/>
    <w:rsid w:val="00BF788E"/>
    <w:rsid w:val="00BF794B"/>
    <w:rsid w:val="00BF7AB6"/>
    <w:rsid w:val="00BF7CB4"/>
    <w:rsid w:val="00BF7E41"/>
    <w:rsid w:val="00C00123"/>
    <w:rsid w:val="00C001EA"/>
    <w:rsid w:val="00C0023F"/>
    <w:rsid w:val="00C002D3"/>
    <w:rsid w:val="00C0054F"/>
    <w:rsid w:val="00C00612"/>
    <w:rsid w:val="00C00D87"/>
    <w:rsid w:val="00C00FA5"/>
    <w:rsid w:val="00C011A1"/>
    <w:rsid w:val="00C013DB"/>
    <w:rsid w:val="00C019C1"/>
    <w:rsid w:val="00C01A0D"/>
    <w:rsid w:val="00C01B47"/>
    <w:rsid w:val="00C01CAA"/>
    <w:rsid w:val="00C021D4"/>
    <w:rsid w:val="00C024F9"/>
    <w:rsid w:val="00C025DA"/>
    <w:rsid w:val="00C027B4"/>
    <w:rsid w:val="00C02D44"/>
    <w:rsid w:val="00C02FF3"/>
    <w:rsid w:val="00C03118"/>
    <w:rsid w:val="00C03268"/>
    <w:rsid w:val="00C033EF"/>
    <w:rsid w:val="00C03586"/>
    <w:rsid w:val="00C03A01"/>
    <w:rsid w:val="00C03A34"/>
    <w:rsid w:val="00C03DA0"/>
    <w:rsid w:val="00C04421"/>
    <w:rsid w:val="00C04D61"/>
    <w:rsid w:val="00C04F12"/>
    <w:rsid w:val="00C0578F"/>
    <w:rsid w:val="00C06213"/>
    <w:rsid w:val="00C06312"/>
    <w:rsid w:val="00C06653"/>
    <w:rsid w:val="00C06669"/>
    <w:rsid w:val="00C06F7E"/>
    <w:rsid w:val="00C06FB6"/>
    <w:rsid w:val="00C070B6"/>
    <w:rsid w:val="00C07329"/>
    <w:rsid w:val="00C07682"/>
    <w:rsid w:val="00C078EE"/>
    <w:rsid w:val="00C0790E"/>
    <w:rsid w:val="00C07993"/>
    <w:rsid w:val="00C1025A"/>
    <w:rsid w:val="00C1039A"/>
    <w:rsid w:val="00C1065B"/>
    <w:rsid w:val="00C10715"/>
    <w:rsid w:val="00C10B76"/>
    <w:rsid w:val="00C10BC7"/>
    <w:rsid w:val="00C10E30"/>
    <w:rsid w:val="00C110E5"/>
    <w:rsid w:val="00C112FD"/>
    <w:rsid w:val="00C1151B"/>
    <w:rsid w:val="00C11CDB"/>
    <w:rsid w:val="00C11DF7"/>
    <w:rsid w:val="00C12181"/>
    <w:rsid w:val="00C12301"/>
    <w:rsid w:val="00C1268B"/>
    <w:rsid w:val="00C12A82"/>
    <w:rsid w:val="00C12CBD"/>
    <w:rsid w:val="00C13063"/>
    <w:rsid w:val="00C13499"/>
    <w:rsid w:val="00C13B4A"/>
    <w:rsid w:val="00C13E00"/>
    <w:rsid w:val="00C14141"/>
    <w:rsid w:val="00C141C0"/>
    <w:rsid w:val="00C14268"/>
    <w:rsid w:val="00C1457C"/>
    <w:rsid w:val="00C14A70"/>
    <w:rsid w:val="00C14D75"/>
    <w:rsid w:val="00C14E49"/>
    <w:rsid w:val="00C150CE"/>
    <w:rsid w:val="00C1548A"/>
    <w:rsid w:val="00C15E82"/>
    <w:rsid w:val="00C16047"/>
    <w:rsid w:val="00C162F8"/>
    <w:rsid w:val="00C16540"/>
    <w:rsid w:val="00C16D94"/>
    <w:rsid w:val="00C1759C"/>
    <w:rsid w:val="00C1779F"/>
    <w:rsid w:val="00C20394"/>
    <w:rsid w:val="00C20699"/>
    <w:rsid w:val="00C209B9"/>
    <w:rsid w:val="00C20E5E"/>
    <w:rsid w:val="00C20F99"/>
    <w:rsid w:val="00C21048"/>
    <w:rsid w:val="00C213B1"/>
    <w:rsid w:val="00C2170C"/>
    <w:rsid w:val="00C21B5E"/>
    <w:rsid w:val="00C220BB"/>
    <w:rsid w:val="00C22324"/>
    <w:rsid w:val="00C22353"/>
    <w:rsid w:val="00C224E8"/>
    <w:rsid w:val="00C22540"/>
    <w:rsid w:val="00C22895"/>
    <w:rsid w:val="00C229A6"/>
    <w:rsid w:val="00C22A02"/>
    <w:rsid w:val="00C22AC8"/>
    <w:rsid w:val="00C22ADD"/>
    <w:rsid w:val="00C23C11"/>
    <w:rsid w:val="00C23D0A"/>
    <w:rsid w:val="00C23F94"/>
    <w:rsid w:val="00C24579"/>
    <w:rsid w:val="00C24927"/>
    <w:rsid w:val="00C24947"/>
    <w:rsid w:val="00C2515B"/>
    <w:rsid w:val="00C254B6"/>
    <w:rsid w:val="00C254D2"/>
    <w:rsid w:val="00C2562B"/>
    <w:rsid w:val="00C25636"/>
    <w:rsid w:val="00C256DD"/>
    <w:rsid w:val="00C257E0"/>
    <w:rsid w:val="00C25FF7"/>
    <w:rsid w:val="00C262BF"/>
    <w:rsid w:val="00C26543"/>
    <w:rsid w:val="00C265B3"/>
    <w:rsid w:val="00C26AAB"/>
    <w:rsid w:val="00C26D0B"/>
    <w:rsid w:val="00C26FA4"/>
    <w:rsid w:val="00C270EE"/>
    <w:rsid w:val="00C275CB"/>
    <w:rsid w:val="00C2763D"/>
    <w:rsid w:val="00C27BBD"/>
    <w:rsid w:val="00C27F95"/>
    <w:rsid w:val="00C30362"/>
    <w:rsid w:val="00C30959"/>
    <w:rsid w:val="00C309E0"/>
    <w:rsid w:val="00C30A96"/>
    <w:rsid w:val="00C30E67"/>
    <w:rsid w:val="00C31228"/>
    <w:rsid w:val="00C3185E"/>
    <w:rsid w:val="00C32257"/>
    <w:rsid w:val="00C3238B"/>
    <w:rsid w:val="00C324B1"/>
    <w:rsid w:val="00C32E86"/>
    <w:rsid w:val="00C33184"/>
    <w:rsid w:val="00C3369A"/>
    <w:rsid w:val="00C340D6"/>
    <w:rsid w:val="00C344F7"/>
    <w:rsid w:val="00C345DC"/>
    <w:rsid w:val="00C349A1"/>
    <w:rsid w:val="00C34BAA"/>
    <w:rsid w:val="00C34EA6"/>
    <w:rsid w:val="00C34F71"/>
    <w:rsid w:val="00C352C9"/>
    <w:rsid w:val="00C35468"/>
    <w:rsid w:val="00C355F7"/>
    <w:rsid w:val="00C35720"/>
    <w:rsid w:val="00C357B0"/>
    <w:rsid w:val="00C35A04"/>
    <w:rsid w:val="00C35D9B"/>
    <w:rsid w:val="00C35DF8"/>
    <w:rsid w:val="00C36416"/>
    <w:rsid w:val="00C3690E"/>
    <w:rsid w:val="00C36A8F"/>
    <w:rsid w:val="00C370A5"/>
    <w:rsid w:val="00C376BC"/>
    <w:rsid w:val="00C37910"/>
    <w:rsid w:val="00C37E35"/>
    <w:rsid w:val="00C37F9C"/>
    <w:rsid w:val="00C400A6"/>
    <w:rsid w:val="00C40386"/>
    <w:rsid w:val="00C4089D"/>
    <w:rsid w:val="00C40BE6"/>
    <w:rsid w:val="00C40E8F"/>
    <w:rsid w:val="00C41366"/>
    <w:rsid w:val="00C413C5"/>
    <w:rsid w:val="00C416B9"/>
    <w:rsid w:val="00C41D49"/>
    <w:rsid w:val="00C41F0A"/>
    <w:rsid w:val="00C41FF0"/>
    <w:rsid w:val="00C425FF"/>
    <w:rsid w:val="00C42A65"/>
    <w:rsid w:val="00C42CC1"/>
    <w:rsid w:val="00C4335D"/>
    <w:rsid w:val="00C43B79"/>
    <w:rsid w:val="00C43D81"/>
    <w:rsid w:val="00C43E0D"/>
    <w:rsid w:val="00C4420F"/>
    <w:rsid w:val="00C4435D"/>
    <w:rsid w:val="00C44431"/>
    <w:rsid w:val="00C444EE"/>
    <w:rsid w:val="00C44601"/>
    <w:rsid w:val="00C44A18"/>
    <w:rsid w:val="00C44BAA"/>
    <w:rsid w:val="00C44DD2"/>
    <w:rsid w:val="00C4532B"/>
    <w:rsid w:val="00C454CC"/>
    <w:rsid w:val="00C45545"/>
    <w:rsid w:val="00C459D1"/>
    <w:rsid w:val="00C45DDD"/>
    <w:rsid w:val="00C46219"/>
    <w:rsid w:val="00C4671D"/>
    <w:rsid w:val="00C46B5D"/>
    <w:rsid w:val="00C46C51"/>
    <w:rsid w:val="00C46FA7"/>
    <w:rsid w:val="00C471D3"/>
    <w:rsid w:val="00C47347"/>
    <w:rsid w:val="00C47353"/>
    <w:rsid w:val="00C474FB"/>
    <w:rsid w:val="00C47638"/>
    <w:rsid w:val="00C476C1"/>
    <w:rsid w:val="00C476C9"/>
    <w:rsid w:val="00C47ADA"/>
    <w:rsid w:val="00C47B9B"/>
    <w:rsid w:val="00C5011C"/>
    <w:rsid w:val="00C50144"/>
    <w:rsid w:val="00C50508"/>
    <w:rsid w:val="00C509F5"/>
    <w:rsid w:val="00C50B08"/>
    <w:rsid w:val="00C50D62"/>
    <w:rsid w:val="00C50EE3"/>
    <w:rsid w:val="00C511D9"/>
    <w:rsid w:val="00C519C9"/>
    <w:rsid w:val="00C51A34"/>
    <w:rsid w:val="00C51D28"/>
    <w:rsid w:val="00C52009"/>
    <w:rsid w:val="00C52088"/>
    <w:rsid w:val="00C522C0"/>
    <w:rsid w:val="00C522FB"/>
    <w:rsid w:val="00C5250B"/>
    <w:rsid w:val="00C5270D"/>
    <w:rsid w:val="00C527BA"/>
    <w:rsid w:val="00C52C98"/>
    <w:rsid w:val="00C52F6B"/>
    <w:rsid w:val="00C52FB1"/>
    <w:rsid w:val="00C53215"/>
    <w:rsid w:val="00C53D9E"/>
    <w:rsid w:val="00C53E57"/>
    <w:rsid w:val="00C53F97"/>
    <w:rsid w:val="00C5456B"/>
    <w:rsid w:val="00C54974"/>
    <w:rsid w:val="00C54A8E"/>
    <w:rsid w:val="00C5502A"/>
    <w:rsid w:val="00C553B7"/>
    <w:rsid w:val="00C55EE0"/>
    <w:rsid w:val="00C55EEB"/>
    <w:rsid w:val="00C55F34"/>
    <w:rsid w:val="00C56079"/>
    <w:rsid w:val="00C565E0"/>
    <w:rsid w:val="00C567FD"/>
    <w:rsid w:val="00C56814"/>
    <w:rsid w:val="00C56977"/>
    <w:rsid w:val="00C56C00"/>
    <w:rsid w:val="00C56D78"/>
    <w:rsid w:val="00C56E45"/>
    <w:rsid w:val="00C57365"/>
    <w:rsid w:val="00C5772B"/>
    <w:rsid w:val="00C57D55"/>
    <w:rsid w:val="00C57E47"/>
    <w:rsid w:val="00C57F12"/>
    <w:rsid w:val="00C60019"/>
    <w:rsid w:val="00C601DB"/>
    <w:rsid w:val="00C60B80"/>
    <w:rsid w:val="00C60C2A"/>
    <w:rsid w:val="00C611FE"/>
    <w:rsid w:val="00C61201"/>
    <w:rsid w:val="00C61485"/>
    <w:rsid w:val="00C61562"/>
    <w:rsid w:val="00C616E5"/>
    <w:rsid w:val="00C61A13"/>
    <w:rsid w:val="00C61A70"/>
    <w:rsid w:val="00C61BAF"/>
    <w:rsid w:val="00C61C37"/>
    <w:rsid w:val="00C628E6"/>
    <w:rsid w:val="00C6304E"/>
    <w:rsid w:val="00C63240"/>
    <w:rsid w:val="00C64228"/>
    <w:rsid w:val="00C644DF"/>
    <w:rsid w:val="00C64524"/>
    <w:rsid w:val="00C646B7"/>
    <w:rsid w:val="00C64A6C"/>
    <w:rsid w:val="00C64D91"/>
    <w:rsid w:val="00C650D5"/>
    <w:rsid w:val="00C656EA"/>
    <w:rsid w:val="00C6588F"/>
    <w:rsid w:val="00C658F9"/>
    <w:rsid w:val="00C65F0C"/>
    <w:rsid w:val="00C665D2"/>
    <w:rsid w:val="00C66AB8"/>
    <w:rsid w:val="00C66E5E"/>
    <w:rsid w:val="00C66EFB"/>
    <w:rsid w:val="00C66F46"/>
    <w:rsid w:val="00C671E0"/>
    <w:rsid w:val="00C6720D"/>
    <w:rsid w:val="00C67668"/>
    <w:rsid w:val="00C67870"/>
    <w:rsid w:val="00C67A0E"/>
    <w:rsid w:val="00C67CDB"/>
    <w:rsid w:val="00C7066A"/>
    <w:rsid w:val="00C70B0C"/>
    <w:rsid w:val="00C70BF1"/>
    <w:rsid w:val="00C70CFC"/>
    <w:rsid w:val="00C71161"/>
    <w:rsid w:val="00C711D7"/>
    <w:rsid w:val="00C71238"/>
    <w:rsid w:val="00C71258"/>
    <w:rsid w:val="00C713F0"/>
    <w:rsid w:val="00C71455"/>
    <w:rsid w:val="00C71553"/>
    <w:rsid w:val="00C71961"/>
    <w:rsid w:val="00C719EA"/>
    <w:rsid w:val="00C71AA3"/>
    <w:rsid w:val="00C71E56"/>
    <w:rsid w:val="00C724F6"/>
    <w:rsid w:val="00C72934"/>
    <w:rsid w:val="00C72A4A"/>
    <w:rsid w:val="00C72C0C"/>
    <w:rsid w:val="00C7317E"/>
    <w:rsid w:val="00C731F4"/>
    <w:rsid w:val="00C7322E"/>
    <w:rsid w:val="00C734DA"/>
    <w:rsid w:val="00C736C5"/>
    <w:rsid w:val="00C738A1"/>
    <w:rsid w:val="00C739A6"/>
    <w:rsid w:val="00C73CB0"/>
    <w:rsid w:val="00C73D82"/>
    <w:rsid w:val="00C7427D"/>
    <w:rsid w:val="00C746B2"/>
    <w:rsid w:val="00C747E8"/>
    <w:rsid w:val="00C749A6"/>
    <w:rsid w:val="00C74A2C"/>
    <w:rsid w:val="00C74A9F"/>
    <w:rsid w:val="00C74ABD"/>
    <w:rsid w:val="00C74BF5"/>
    <w:rsid w:val="00C74F67"/>
    <w:rsid w:val="00C7512D"/>
    <w:rsid w:val="00C75377"/>
    <w:rsid w:val="00C754A0"/>
    <w:rsid w:val="00C7574C"/>
    <w:rsid w:val="00C75AEF"/>
    <w:rsid w:val="00C75B7D"/>
    <w:rsid w:val="00C76275"/>
    <w:rsid w:val="00C76281"/>
    <w:rsid w:val="00C76527"/>
    <w:rsid w:val="00C768CB"/>
    <w:rsid w:val="00C76CF2"/>
    <w:rsid w:val="00C76E6F"/>
    <w:rsid w:val="00C77261"/>
    <w:rsid w:val="00C777F6"/>
    <w:rsid w:val="00C779AD"/>
    <w:rsid w:val="00C77F86"/>
    <w:rsid w:val="00C77FEB"/>
    <w:rsid w:val="00C8017F"/>
    <w:rsid w:val="00C8085C"/>
    <w:rsid w:val="00C809DB"/>
    <w:rsid w:val="00C80C78"/>
    <w:rsid w:val="00C81008"/>
    <w:rsid w:val="00C818AB"/>
    <w:rsid w:val="00C81C58"/>
    <w:rsid w:val="00C81CA0"/>
    <w:rsid w:val="00C82141"/>
    <w:rsid w:val="00C82473"/>
    <w:rsid w:val="00C824ED"/>
    <w:rsid w:val="00C82849"/>
    <w:rsid w:val="00C82C44"/>
    <w:rsid w:val="00C82C89"/>
    <w:rsid w:val="00C830DD"/>
    <w:rsid w:val="00C833A2"/>
    <w:rsid w:val="00C834F7"/>
    <w:rsid w:val="00C835DC"/>
    <w:rsid w:val="00C8361C"/>
    <w:rsid w:val="00C83B66"/>
    <w:rsid w:val="00C83EAD"/>
    <w:rsid w:val="00C8407E"/>
    <w:rsid w:val="00C84439"/>
    <w:rsid w:val="00C84546"/>
    <w:rsid w:val="00C84635"/>
    <w:rsid w:val="00C847CB"/>
    <w:rsid w:val="00C84B5C"/>
    <w:rsid w:val="00C85026"/>
    <w:rsid w:val="00C851FD"/>
    <w:rsid w:val="00C85280"/>
    <w:rsid w:val="00C85854"/>
    <w:rsid w:val="00C86167"/>
    <w:rsid w:val="00C8629D"/>
    <w:rsid w:val="00C86DAC"/>
    <w:rsid w:val="00C86F58"/>
    <w:rsid w:val="00C87035"/>
    <w:rsid w:val="00C8713A"/>
    <w:rsid w:val="00C871EA"/>
    <w:rsid w:val="00C8723F"/>
    <w:rsid w:val="00C8797C"/>
    <w:rsid w:val="00C87996"/>
    <w:rsid w:val="00C87FB7"/>
    <w:rsid w:val="00C90699"/>
    <w:rsid w:val="00C907AA"/>
    <w:rsid w:val="00C908C7"/>
    <w:rsid w:val="00C90ACE"/>
    <w:rsid w:val="00C910FB"/>
    <w:rsid w:val="00C91566"/>
    <w:rsid w:val="00C91AE9"/>
    <w:rsid w:val="00C91B5C"/>
    <w:rsid w:val="00C91E96"/>
    <w:rsid w:val="00C921CF"/>
    <w:rsid w:val="00C92227"/>
    <w:rsid w:val="00C922E5"/>
    <w:rsid w:val="00C9250B"/>
    <w:rsid w:val="00C92812"/>
    <w:rsid w:val="00C928BD"/>
    <w:rsid w:val="00C92AE8"/>
    <w:rsid w:val="00C92C97"/>
    <w:rsid w:val="00C93288"/>
    <w:rsid w:val="00C9346C"/>
    <w:rsid w:val="00C9368C"/>
    <w:rsid w:val="00C93ACD"/>
    <w:rsid w:val="00C944BB"/>
    <w:rsid w:val="00C944DC"/>
    <w:rsid w:val="00C944F3"/>
    <w:rsid w:val="00C946A2"/>
    <w:rsid w:val="00C947F0"/>
    <w:rsid w:val="00C94853"/>
    <w:rsid w:val="00C94B51"/>
    <w:rsid w:val="00C94C99"/>
    <w:rsid w:val="00C94D21"/>
    <w:rsid w:val="00C9514A"/>
    <w:rsid w:val="00C955EB"/>
    <w:rsid w:val="00C957EF"/>
    <w:rsid w:val="00C958A0"/>
    <w:rsid w:val="00C95DA4"/>
    <w:rsid w:val="00C96AD4"/>
    <w:rsid w:val="00C97201"/>
    <w:rsid w:val="00C978A3"/>
    <w:rsid w:val="00C97A8A"/>
    <w:rsid w:val="00CA007D"/>
    <w:rsid w:val="00CA0698"/>
    <w:rsid w:val="00CA0D13"/>
    <w:rsid w:val="00CA0E02"/>
    <w:rsid w:val="00CA16FC"/>
    <w:rsid w:val="00CA19A2"/>
    <w:rsid w:val="00CA1AE7"/>
    <w:rsid w:val="00CA1B0B"/>
    <w:rsid w:val="00CA1F2C"/>
    <w:rsid w:val="00CA22A2"/>
    <w:rsid w:val="00CA2A82"/>
    <w:rsid w:val="00CA33B7"/>
    <w:rsid w:val="00CA3524"/>
    <w:rsid w:val="00CA35AE"/>
    <w:rsid w:val="00CA35FA"/>
    <w:rsid w:val="00CA36E2"/>
    <w:rsid w:val="00CA3A89"/>
    <w:rsid w:val="00CA48E2"/>
    <w:rsid w:val="00CA4D63"/>
    <w:rsid w:val="00CA4FAE"/>
    <w:rsid w:val="00CA5302"/>
    <w:rsid w:val="00CA55B2"/>
    <w:rsid w:val="00CA571D"/>
    <w:rsid w:val="00CA6136"/>
    <w:rsid w:val="00CA620B"/>
    <w:rsid w:val="00CA6639"/>
    <w:rsid w:val="00CA6E56"/>
    <w:rsid w:val="00CA7047"/>
    <w:rsid w:val="00CA70A9"/>
    <w:rsid w:val="00CA70EF"/>
    <w:rsid w:val="00CA760B"/>
    <w:rsid w:val="00CA7756"/>
    <w:rsid w:val="00CA77F5"/>
    <w:rsid w:val="00CA7AD8"/>
    <w:rsid w:val="00CA7C0E"/>
    <w:rsid w:val="00CA7D58"/>
    <w:rsid w:val="00CB026F"/>
    <w:rsid w:val="00CB053B"/>
    <w:rsid w:val="00CB0699"/>
    <w:rsid w:val="00CB06AE"/>
    <w:rsid w:val="00CB07D9"/>
    <w:rsid w:val="00CB0AAA"/>
    <w:rsid w:val="00CB0F8D"/>
    <w:rsid w:val="00CB1126"/>
    <w:rsid w:val="00CB1858"/>
    <w:rsid w:val="00CB198B"/>
    <w:rsid w:val="00CB223B"/>
    <w:rsid w:val="00CB23D4"/>
    <w:rsid w:val="00CB24CA"/>
    <w:rsid w:val="00CB24D6"/>
    <w:rsid w:val="00CB2A65"/>
    <w:rsid w:val="00CB2FA8"/>
    <w:rsid w:val="00CB305C"/>
    <w:rsid w:val="00CB3288"/>
    <w:rsid w:val="00CB3304"/>
    <w:rsid w:val="00CB33E3"/>
    <w:rsid w:val="00CB3579"/>
    <w:rsid w:val="00CB366F"/>
    <w:rsid w:val="00CB3951"/>
    <w:rsid w:val="00CB3AB4"/>
    <w:rsid w:val="00CB3AC5"/>
    <w:rsid w:val="00CB3EFE"/>
    <w:rsid w:val="00CB3F98"/>
    <w:rsid w:val="00CB443E"/>
    <w:rsid w:val="00CB475A"/>
    <w:rsid w:val="00CB48A8"/>
    <w:rsid w:val="00CB5078"/>
    <w:rsid w:val="00CB5156"/>
    <w:rsid w:val="00CB55B8"/>
    <w:rsid w:val="00CB562A"/>
    <w:rsid w:val="00CB5C5C"/>
    <w:rsid w:val="00CB62EF"/>
    <w:rsid w:val="00CB6A46"/>
    <w:rsid w:val="00CB6C21"/>
    <w:rsid w:val="00CB6D11"/>
    <w:rsid w:val="00CB7035"/>
    <w:rsid w:val="00CB7232"/>
    <w:rsid w:val="00CB756C"/>
    <w:rsid w:val="00CB770F"/>
    <w:rsid w:val="00CB7760"/>
    <w:rsid w:val="00CB7796"/>
    <w:rsid w:val="00CB7915"/>
    <w:rsid w:val="00CB7954"/>
    <w:rsid w:val="00CB7B2A"/>
    <w:rsid w:val="00CB7CCA"/>
    <w:rsid w:val="00CC0129"/>
    <w:rsid w:val="00CC073C"/>
    <w:rsid w:val="00CC0760"/>
    <w:rsid w:val="00CC086C"/>
    <w:rsid w:val="00CC0CC2"/>
    <w:rsid w:val="00CC0F27"/>
    <w:rsid w:val="00CC125C"/>
    <w:rsid w:val="00CC1288"/>
    <w:rsid w:val="00CC128C"/>
    <w:rsid w:val="00CC12C5"/>
    <w:rsid w:val="00CC16DA"/>
    <w:rsid w:val="00CC1EEF"/>
    <w:rsid w:val="00CC1FB0"/>
    <w:rsid w:val="00CC2DD3"/>
    <w:rsid w:val="00CC2EA0"/>
    <w:rsid w:val="00CC3553"/>
    <w:rsid w:val="00CC3834"/>
    <w:rsid w:val="00CC3B38"/>
    <w:rsid w:val="00CC3B78"/>
    <w:rsid w:val="00CC4366"/>
    <w:rsid w:val="00CC4596"/>
    <w:rsid w:val="00CC460D"/>
    <w:rsid w:val="00CC49E9"/>
    <w:rsid w:val="00CC4A3E"/>
    <w:rsid w:val="00CC4DE5"/>
    <w:rsid w:val="00CC521B"/>
    <w:rsid w:val="00CC5907"/>
    <w:rsid w:val="00CC6474"/>
    <w:rsid w:val="00CC64A6"/>
    <w:rsid w:val="00CC6811"/>
    <w:rsid w:val="00CC6879"/>
    <w:rsid w:val="00CC6A08"/>
    <w:rsid w:val="00CC6D5F"/>
    <w:rsid w:val="00CC7757"/>
    <w:rsid w:val="00CC78AE"/>
    <w:rsid w:val="00CC7DD4"/>
    <w:rsid w:val="00CD00BE"/>
    <w:rsid w:val="00CD034E"/>
    <w:rsid w:val="00CD0471"/>
    <w:rsid w:val="00CD04A2"/>
    <w:rsid w:val="00CD05FD"/>
    <w:rsid w:val="00CD0764"/>
    <w:rsid w:val="00CD0948"/>
    <w:rsid w:val="00CD1455"/>
    <w:rsid w:val="00CD18CE"/>
    <w:rsid w:val="00CD1A4E"/>
    <w:rsid w:val="00CD1B34"/>
    <w:rsid w:val="00CD1B4B"/>
    <w:rsid w:val="00CD1DCE"/>
    <w:rsid w:val="00CD1E7A"/>
    <w:rsid w:val="00CD2434"/>
    <w:rsid w:val="00CD28BA"/>
    <w:rsid w:val="00CD2C0F"/>
    <w:rsid w:val="00CD2D2F"/>
    <w:rsid w:val="00CD2EEA"/>
    <w:rsid w:val="00CD3015"/>
    <w:rsid w:val="00CD34EC"/>
    <w:rsid w:val="00CD3972"/>
    <w:rsid w:val="00CD399D"/>
    <w:rsid w:val="00CD39AF"/>
    <w:rsid w:val="00CD3E07"/>
    <w:rsid w:val="00CD3FEE"/>
    <w:rsid w:val="00CD40E8"/>
    <w:rsid w:val="00CD4788"/>
    <w:rsid w:val="00CD48A5"/>
    <w:rsid w:val="00CD4DD9"/>
    <w:rsid w:val="00CD507F"/>
    <w:rsid w:val="00CD553F"/>
    <w:rsid w:val="00CD5A86"/>
    <w:rsid w:val="00CD6306"/>
    <w:rsid w:val="00CD695D"/>
    <w:rsid w:val="00CD6A3B"/>
    <w:rsid w:val="00CD7249"/>
    <w:rsid w:val="00CD74D1"/>
    <w:rsid w:val="00CD755F"/>
    <w:rsid w:val="00CD7BC3"/>
    <w:rsid w:val="00CE03E7"/>
    <w:rsid w:val="00CE0680"/>
    <w:rsid w:val="00CE094E"/>
    <w:rsid w:val="00CE09B3"/>
    <w:rsid w:val="00CE0AF0"/>
    <w:rsid w:val="00CE0B37"/>
    <w:rsid w:val="00CE0C18"/>
    <w:rsid w:val="00CE0CB8"/>
    <w:rsid w:val="00CE0DD0"/>
    <w:rsid w:val="00CE1AE1"/>
    <w:rsid w:val="00CE1C3C"/>
    <w:rsid w:val="00CE2199"/>
    <w:rsid w:val="00CE228D"/>
    <w:rsid w:val="00CE24E0"/>
    <w:rsid w:val="00CE24E3"/>
    <w:rsid w:val="00CE2517"/>
    <w:rsid w:val="00CE31A4"/>
    <w:rsid w:val="00CE3459"/>
    <w:rsid w:val="00CE3521"/>
    <w:rsid w:val="00CE365A"/>
    <w:rsid w:val="00CE373F"/>
    <w:rsid w:val="00CE3B73"/>
    <w:rsid w:val="00CE3C95"/>
    <w:rsid w:val="00CE3E0A"/>
    <w:rsid w:val="00CE4630"/>
    <w:rsid w:val="00CE51A6"/>
    <w:rsid w:val="00CE56DD"/>
    <w:rsid w:val="00CE5753"/>
    <w:rsid w:val="00CE575D"/>
    <w:rsid w:val="00CE5858"/>
    <w:rsid w:val="00CE5ABA"/>
    <w:rsid w:val="00CE5B9A"/>
    <w:rsid w:val="00CE5F6D"/>
    <w:rsid w:val="00CE64AC"/>
    <w:rsid w:val="00CE64B1"/>
    <w:rsid w:val="00CE65E0"/>
    <w:rsid w:val="00CE6907"/>
    <w:rsid w:val="00CE6959"/>
    <w:rsid w:val="00CE6A19"/>
    <w:rsid w:val="00CE6C4F"/>
    <w:rsid w:val="00CE73D8"/>
    <w:rsid w:val="00CE7C6D"/>
    <w:rsid w:val="00CE7D54"/>
    <w:rsid w:val="00CE7E2E"/>
    <w:rsid w:val="00CF01F3"/>
    <w:rsid w:val="00CF04DB"/>
    <w:rsid w:val="00CF0530"/>
    <w:rsid w:val="00CF0EA2"/>
    <w:rsid w:val="00CF11BC"/>
    <w:rsid w:val="00CF1275"/>
    <w:rsid w:val="00CF142B"/>
    <w:rsid w:val="00CF14F7"/>
    <w:rsid w:val="00CF17DB"/>
    <w:rsid w:val="00CF1B91"/>
    <w:rsid w:val="00CF1BDF"/>
    <w:rsid w:val="00CF1E8D"/>
    <w:rsid w:val="00CF1F78"/>
    <w:rsid w:val="00CF2082"/>
    <w:rsid w:val="00CF27C0"/>
    <w:rsid w:val="00CF29E3"/>
    <w:rsid w:val="00CF2D34"/>
    <w:rsid w:val="00CF31BC"/>
    <w:rsid w:val="00CF3431"/>
    <w:rsid w:val="00CF39D2"/>
    <w:rsid w:val="00CF4093"/>
    <w:rsid w:val="00CF4584"/>
    <w:rsid w:val="00CF462D"/>
    <w:rsid w:val="00CF4833"/>
    <w:rsid w:val="00CF4A03"/>
    <w:rsid w:val="00CF4CCC"/>
    <w:rsid w:val="00CF50C6"/>
    <w:rsid w:val="00CF51DE"/>
    <w:rsid w:val="00CF52D7"/>
    <w:rsid w:val="00CF54BD"/>
    <w:rsid w:val="00CF58CB"/>
    <w:rsid w:val="00CF5B1C"/>
    <w:rsid w:val="00CF5F91"/>
    <w:rsid w:val="00CF5FAE"/>
    <w:rsid w:val="00CF68E3"/>
    <w:rsid w:val="00CF6C32"/>
    <w:rsid w:val="00CF6E5B"/>
    <w:rsid w:val="00CF72A4"/>
    <w:rsid w:val="00D00068"/>
    <w:rsid w:val="00D001B6"/>
    <w:rsid w:val="00D00689"/>
    <w:rsid w:val="00D00EF0"/>
    <w:rsid w:val="00D00F74"/>
    <w:rsid w:val="00D014E4"/>
    <w:rsid w:val="00D018B1"/>
    <w:rsid w:val="00D01B50"/>
    <w:rsid w:val="00D01FEC"/>
    <w:rsid w:val="00D02337"/>
    <w:rsid w:val="00D026CF"/>
    <w:rsid w:val="00D0289E"/>
    <w:rsid w:val="00D029CF"/>
    <w:rsid w:val="00D02C82"/>
    <w:rsid w:val="00D02D8A"/>
    <w:rsid w:val="00D033D6"/>
    <w:rsid w:val="00D03517"/>
    <w:rsid w:val="00D03639"/>
    <w:rsid w:val="00D03D94"/>
    <w:rsid w:val="00D03FE5"/>
    <w:rsid w:val="00D04238"/>
    <w:rsid w:val="00D04B8D"/>
    <w:rsid w:val="00D04E78"/>
    <w:rsid w:val="00D04F8A"/>
    <w:rsid w:val="00D05291"/>
    <w:rsid w:val="00D054BC"/>
    <w:rsid w:val="00D05548"/>
    <w:rsid w:val="00D055EB"/>
    <w:rsid w:val="00D05759"/>
    <w:rsid w:val="00D05A06"/>
    <w:rsid w:val="00D05C05"/>
    <w:rsid w:val="00D05D45"/>
    <w:rsid w:val="00D060B0"/>
    <w:rsid w:val="00D060FE"/>
    <w:rsid w:val="00D0651E"/>
    <w:rsid w:val="00D0653E"/>
    <w:rsid w:val="00D065CC"/>
    <w:rsid w:val="00D0688C"/>
    <w:rsid w:val="00D06B6C"/>
    <w:rsid w:val="00D06D06"/>
    <w:rsid w:val="00D06EA4"/>
    <w:rsid w:val="00D07239"/>
    <w:rsid w:val="00D07275"/>
    <w:rsid w:val="00D0727D"/>
    <w:rsid w:val="00D072AE"/>
    <w:rsid w:val="00D07616"/>
    <w:rsid w:val="00D10142"/>
    <w:rsid w:val="00D10173"/>
    <w:rsid w:val="00D104AC"/>
    <w:rsid w:val="00D10E81"/>
    <w:rsid w:val="00D11613"/>
    <w:rsid w:val="00D11AFB"/>
    <w:rsid w:val="00D11E09"/>
    <w:rsid w:val="00D11EC3"/>
    <w:rsid w:val="00D12102"/>
    <w:rsid w:val="00D123A5"/>
    <w:rsid w:val="00D12508"/>
    <w:rsid w:val="00D12733"/>
    <w:rsid w:val="00D128E3"/>
    <w:rsid w:val="00D129F0"/>
    <w:rsid w:val="00D12A01"/>
    <w:rsid w:val="00D12B9F"/>
    <w:rsid w:val="00D13616"/>
    <w:rsid w:val="00D1362B"/>
    <w:rsid w:val="00D1391F"/>
    <w:rsid w:val="00D139CF"/>
    <w:rsid w:val="00D13EDD"/>
    <w:rsid w:val="00D13EF9"/>
    <w:rsid w:val="00D1403C"/>
    <w:rsid w:val="00D1467F"/>
    <w:rsid w:val="00D14863"/>
    <w:rsid w:val="00D14A71"/>
    <w:rsid w:val="00D14AD1"/>
    <w:rsid w:val="00D14F18"/>
    <w:rsid w:val="00D1570A"/>
    <w:rsid w:val="00D158EA"/>
    <w:rsid w:val="00D1597A"/>
    <w:rsid w:val="00D15B17"/>
    <w:rsid w:val="00D15D9B"/>
    <w:rsid w:val="00D16016"/>
    <w:rsid w:val="00D169AF"/>
    <w:rsid w:val="00D16A12"/>
    <w:rsid w:val="00D17123"/>
    <w:rsid w:val="00D17269"/>
    <w:rsid w:val="00D1788D"/>
    <w:rsid w:val="00D178E5"/>
    <w:rsid w:val="00D20096"/>
    <w:rsid w:val="00D200D5"/>
    <w:rsid w:val="00D20700"/>
    <w:rsid w:val="00D20823"/>
    <w:rsid w:val="00D20A3D"/>
    <w:rsid w:val="00D20BE6"/>
    <w:rsid w:val="00D20D31"/>
    <w:rsid w:val="00D20EA2"/>
    <w:rsid w:val="00D21583"/>
    <w:rsid w:val="00D21777"/>
    <w:rsid w:val="00D217C8"/>
    <w:rsid w:val="00D219D2"/>
    <w:rsid w:val="00D21C0C"/>
    <w:rsid w:val="00D21F1C"/>
    <w:rsid w:val="00D22237"/>
    <w:rsid w:val="00D229B7"/>
    <w:rsid w:val="00D22A1E"/>
    <w:rsid w:val="00D22AD4"/>
    <w:rsid w:val="00D22AE3"/>
    <w:rsid w:val="00D2370A"/>
    <w:rsid w:val="00D23AF7"/>
    <w:rsid w:val="00D23B20"/>
    <w:rsid w:val="00D23E4E"/>
    <w:rsid w:val="00D241F6"/>
    <w:rsid w:val="00D24318"/>
    <w:rsid w:val="00D2449F"/>
    <w:rsid w:val="00D24599"/>
    <w:rsid w:val="00D24C16"/>
    <w:rsid w:val="00D250C9"/>
    <w:rsid w:val="00D25625"/>
    <w:rsid w:val="00D256FF"/>
    <w:rsid w:val="00D2574F"/>
    <w:rsid w:val="00D25BDE"/>
    <w:rsid w:val="00D26579"/>
    <w:rsid w:val="00D26BFF"/>
    <w:rsid w:val="00D26CB9"/>
    <w:rsid w:val="00D26DF3"/>
    <w:rsid w:val="00D27098"/>
    <w:rsid w:val="00D274C1"/>
    <w:rsid w:val="00D27663"/>
    <w:rsid w:val="00D276BA"/>
    <w:rsid w:val="00D27D25"/>
    <w:rsid w:val="00D27E7A"/>
    <w:rsid w:val="00D3015E"/>
    <w:rsid w:val="00D30461"/>
    <w:rsid w:val="00D304B5"/>
    <w:rsid w:val="00D30552"/>
    <w:rsid w:val="00D3055D"/>
    <w:rsid w:val="00D3068A"/>
    <w:rsid w:val="00D30813"/>
    <w:rsid w:val="00D30A0B"/>
    <w:rsid w:val="00D3112D"/>
    <w:rsid w:val="00D3132E"/>
    <w:rsid w:val="00D3149A"/>
    <w:rsid w:val="00D317D1"/>
    <w:rsid w:val="00D318B3"/>
    <w:rsid w:val="00D31B41"/>
    <w:rsid w:val="00D31B47"/>
    <w:rsid w:val="00D31E53"/>
    <w:rsid w:val="00D3296E"/>
    <w:rsid w:val="00D329C3"/>
    <w:rsid w:val="00D32F8F"/>
    <w:rsid w:val="00D33273"/>
    <w:rsid w:val="00D334CD"/>
    <w:rsid w:val="00D3423C"/>
    <w:rsid w:val="00D345A5"/>
    <w:rsid w:val="00D34829"/>
    <w:rsid w:val="00D3497C"/>
    <w:rsid w:val="00D34D0D"/>
    <w:rsid w:val="00D35450"/>
    <w:rsid w:val="00D356C5"/>
    <w:rsid w:val="00D35B7C"/>
    <w:rsid w:val="00D362EB"/>
    <w:rsid w:val="00D36384"/>
    <w:rsid w:val="00D365D5"/>
    <w:rsid w:val="00D366E6"/>
    <w:rsid w:val="00D36BFB"/>
    <w:rsid w:val="00D370FE"/>
    <w:rsid w:val="00D37181"/>
    <w:rsid w:val="00D37230"/>
    <w:rsid w:val="00D37575"/>
    <w:rsid w:val="00D37DE0"/>
    <w:rsid w:val="00D37F9A"/>
    <w:rsid w:val="00D37FB0"/>
    <w:rsid w:val="00D40294"/>
    <w:rsid w:val="00D40333"/>
    <w:rsid w:val="00D40559"/>
    <w:rsid w:val="00D40DD3"/>
    <w:rsid w:val="00D410A1"/>
    <w:rsid w:val="00D410D0"/>
    <w:rsid w:val="00D41173"/>
    <w:rsid w:val="00D41383"/>
    <w:rsid w:val="00D414C3"/>
    <w:rsid w:val="00D419CA"/>
    <w:rsid w:val="00D41B85"/>
    <w:rsid w:val="00D41FEE"/>
    <w:rsid w:val="00D422B4"/>
    <w:rsid w:val="00D426B9"/>
    <w:rsid w:val="00D42987"/>
    <w:rsid w:val="00D42C6D"/>
    <w:rsid w:val="00D42F83"/>
    <w:rsid w:val="00D42FA8"/>
    <w:rsid w:val="00D43279"/>
    <w:rsid w:val="00D43465"/>
    <w:rsid w:val="00D43773"/>
    <w:rsid w:val="00D43820"/>
    <w:rsid w:val="00D43AD1"/>
    <w:rsid w:val="00D43DDD"/>
    <w:rsid w:val="00D43F1D"/>
    <w:rsid w:val="00D43FBB"/>
    <w:rsid w:val="00D44115"/>
    <w:rsid w:val="00D441AD"/>
    <w:rsid w:val="00D44580"/>
    <w:rsid w:val="00D446E7"/>
    <w:rsid w:val="00D44ABD"/>
    <w:rsid w:val="00D45328"/>
    <w:rsid w:val="00D45362"/>
    <w:rsid w:val="00D45450"/>
    <w:rsid w:val="00D454E5"/>
    <w:rsid w:val="00D456DF"/>
    <w:rsid w:val="00D4573E"/>
    <w:rsid w:val="00D45754"/>
    <w:rsid w:val="00D45826"/>
    <w:rsid w:val="00D459D1"/>
    <w:rsid w:val="00D45C9F"/>
    <w:rsid w:val="00D45DB6"/>
    <w:rsid w:val="00D45E44"/>
    <w:rsid w:val="00D45ECD"/>
    <w:rsid w:val="00D464A0"/>
    <w:rsid w:val="00D46540"/>
    <w:rsid w:val="00D46AA8"/>
    <w:rsid w:val="00D46AD5"/>
    <w:rsid w:val="00D46B3E"/>
    <w:rsid w:val="00D46E45"/>
    <w:rsid w:val="00D46EE9"/>
    <w:rsid w:val="00D46F09"/>
    <w:rsid w:val="00D4751F"/>
    <w:rsid w:val="00D47695"/>
    <w:rsid w:val="00D47CDC"/>
    <w:rsid w:val="00D50024"/>
    <w:rsid w:val="00D50337"/>
    <w:rsid w:val="00D503F9"/>
    <w:rsid w:val="00D50BC1"/>
    <w:rsid w:val="00D50F5B"/>
    <w:rsid w:val="00D51693"/>
    <w:rsid w:val="00D5188E"/>
    <w:rsid w:val="00D52213"/>
    <w:rsid w:val="00D52466"/>
    <w:rsid w:val="00D5265F"/>
    <w:rsid w:val="00D52F17"/>
    <w:rsid w:val="00D53290"/>
    <w:rsid w:val="00D535B4"/>
    <w:rsid w:val="00D53CCF"/>
    <w:rsid w:val="00D5474B"/>
    <w:rsid w:val="00D54D5D"/>
    <w:rsid w:val="00D555EE"/>
    <w:rsid w:val="00D55644"/>
    <w:rsid w:val="00D55F9D"/>
    <w:rsid w:val="00D55FD9"/>
    <w:rsid w:val="00D56006"/>
    <w:rsid w:val="00D56419"/>
    <w:rsid w:val="00D56772"/>
    <w:rsid w:val="00D569C3"/>
    <w:rsid w:val="00D56B8E"/>
    <w:rsid w:val="00D56E3C"/>
    <w:rsid w:val="00D5700F"/>
    <w:rsid w:val="00D574F5"/>
    <w:rsid w:val="00D575D4"/>
    <w:rsid w:val="00D5761F"/>
    <w:rsid w:val="00D57BAE"/>
    <w:rsid w:val="00D57CE5"/>
    <w:rsid w:val="00D57D28"/>
    <w:rsid w:val="00D57DC2"/>
    <w:rsid w:val="00D602D1"/>
    <w:rsid w:val="00D603F7"/>
    <w:rsid w:val="00D60594"/>
    <w:rsid w:val="00D607C6"/>
    <w:rsid w:val="00D60B3B"/>
    <w:rsid w:val="00D60B6C"/>
    <w:rsid w:val="00D60D82"/>
    <w:rsid w:val="00D60DE4"/>
    <w:rsid w:val="00D61DD8"/>
    <w:rsid w:val="00D61F82"/>
    <w:rsid w:val="00D61F8B"/>
    <w:rsid w:val="00D62158"/>
    <w:rsid w:val="00D625CE"/>
    <w:rsid w:val="00D6262B"/>
    <w:rsid w:val="00D6317D"/>
    <w:rsid w:val="00D634E5"/>
    <w:rsid w:val="00D64176"/>
    <w:rsid w:val="00D6417E"/>
    <w:rsid w:val="00D64196"/>
    <w:rsid w:val="00D643B7"/>
    <w:rsid w:val="00D6448C"/>
    <w:rsid w:val="00D64A87"/>
    <w:rsid w:val="00D64B0A"/>
    <w:rsid w:val="00D65401"/>
    <w:rsid w:val="00D65413"/>
    <w:rsid w:val="00D656D7"/>
    <w:rsid w:val="00D65A67"/>
    <w:rsid w:val="00D65E21"/>
    <w:rsid w:val="00D66885"/>
    <w:rsid w:val="00D6695B"/>
    <w:rsid w:val="00D66CAC"/>
    <w:rsid w:val="00D66D15"/>
    <w:rsid w:val="00D66FEB"/>
    <w:rsid w:val="00D6712D"/>
    <w:rsid w:val="00D67482"/>
    <w:rsid w:val="00D67985"/>
    <w:rsid w:val="00D67BC2"/>
    <w:rsid w:val="00D67D9E"/>
    <w:rsid w:val="00D705A0"/>
    <w:rsid w:val="00D70768"/>
    <w:rsid w:val="00D7110D"/>
    <w:rsid w:val="00D711F1"/>
    <w:rsid w:val="00D71620"/>
    <w:rsid w:val="00D71C6C"/>
    <w:rsid w:val="00D71D04"/>
    <w:rsid w:val="00D71E3F"/>
    <w:rsid w:val="00D721C6"/>
    <w:rsid w:val="00D72575"/>
    <w:rsid w:val="00D72815"/>
    <w:rsid w:val="00D72C2A"/>
    <w:rsid w:val="00D72D31"/>
    <w:rsid w:val="00D72E87"/>
    <w:rsid w:val="00D7334F"/>
    <w:rsid w:val="00D734FC"/>
    <w:rsid w:val="00D73564"/>
    <w:rsid w:val="00D73724"/>
    <w:rsid w:val="00D73A21"/>
    <w:rsid w:val="00D73A2D"/>
    <w:rsid w:val="00D73A9F"/>
    <w:rsid w:val="00D73ACD"/>
    <w:rsid w:val="00D73C29"/>
    <w:rsid w:val="00D74486"/>
    <w:rsid w:val="00D748A6"/>
    <w:rsid w:val="00D749CC"/>
    <w:rsid w:val="00D74DAB"/>
    <w:rsid w:val="00D74E75"/>
    <w:rsid w:val="00D74F6C"/>
    <w:rsid w:val="00D75392"/>
    <w:rsid w:val="00D75517"/>
    <w:rsid w:val="00D75658"/>
    <w:rsid w:val="00D75CC7"/>
    <w:rsid w:val="00D75D25"/>
    <w:rsid w:val="00D75F7E"/>
    <w:rsid w:val="00D7622A"/>
    <w:rsid w:val="00D762DF"/>
    <w:rsid w:val="00D768D0"/>
    <w:rsid w:val="00D76C3C"/>
    <w:rsid w:val="00D76C68"/>
    <w:rsid w:val="00D77068"/>
    <w:rsid w:val="00D771C3"/>
    <w:rsid w:val="00D77464"/>
    <w:rsid w:val="00D77A7C"/>
    <w:rsid w:val="00D77AD9"/>
    <w:rsid w:val="00D77C48"/>
    <w:rsid w:val="00D77DC1"/>
    <w:rsid w:val="00D80292"/>
    <w:rsid w:val="00D80452"/>
    <w:rsid w:val="00D8079A"/>
    <w:rsid w:val="00D80921"/>
    <w:rsid w:val="00D809B1"/>
    <w:rsid w:val="00D8102D"/>
    <w:rsid w:val="00D81354"/>
    <w:rsid w:val="00D81BB6"/>
    <w:rsid w:val="00D81BE7"/>
    <w:rsid w:val="00D81E3A"/>
    <w:rsid w:val="00D822D9"/>
    <w:rsid w:val="00D82934"/>
    <w:rsid w:val="00D829AF"/>
    <w:rsid w:val="00D82A26"/>
    <w:rsid w:val="00D82E87"/>
    <w:rsid w:val="00D82EA2"/>
    <w:rsid w:val="00D83658"/>
    <w:rsid w:val="00D83FA7"/>
    <w:rsid w:val="00D83FCF"/>
    <w:rsid w:val="00D841A0"/>
    <w:rsid w:val="00D8435D"/>
    <w:rsid w:val="00D84C02"/>
    <w:rsid w:val="00D84F8C"/>
    <w:rsid w:val="00D855CD"/>
    <w:rsid w:val="00D856C2"/>
    <w:rsid w:val="00D85E1D"/>
    <w:rsid w:val="00D86108"/>
    <w:rsid w:val="00D86738"/>
    <w:rsid w:val="00D867E9"/>
    <w:rsid w:val="00D86AB0"/>
    <w:rsid w:val="00D86CDB"/>
    <w:rsid w:val="00D87277"/>
    <w:rsid w:val="00D87418"/>
    <w:rsid w:val="00D87432"/>
    <w:rsid w:val="00D874A9"/>
    <w:rsid w:val="00D874AF"/>
    <w:rsid w:val="00D8750D"/>
    <w:rsid w:val="00D87585"/>
    <w:rsid w:val="00D875E4"/>
    <w:rsid w:val="00D87815"/>
    <w:rsid w:val="00D878A2"/>
    <w:rsid w:val="00D8799B"/>
    <w:rsid w:val="00D879B9"/>
    <w:rsid w:val="00D87B75"/>
    <w:rsid w:val="00D902E4"/>
    <w:rsid w:val="00D90496"/>
    <w:rsid w:val="00D904C1"/>
    <w:rsid w:val="00D90CC5"/>
    <w:rsid w:val="00D91142"/>
    <w:rsid w:val="00D91251"/>
    <w:rsid w:val="00D918B9"/>
    <w:rsid w:val="00D921B5"/>
    <w:rsid w:val="00D92267"/>
    <w:rsid w:val="00D926F6"/>
    <w:rsid w:val="00D92869"/>
    <w:rsid w:val="00D92D7D"/>
    <w:rsid w:val="00D930DD"/>
    <w:rsid w:val="00D931C9"/>
    <w:rsid w:val="00D939BF"/>
    <w:rsid w:val="00D93DBD"/>
    <w:rsid w:val="00D944CF"/>
    <w:rsid w:val="00D9480F"/>
    <w:rsid w:val="00D9488F"/>
    <w:rsid w:val="00D94A65"/>
    <w:rsid w:val="00D94A6B"/>
    <w:rsid w:val="00D94D78"/>
    <w:rsid w:val="00D95342"/>
    <w:rsid w:val="00D960AF"/>
    <w:rsid w:val="00D9613E"/>
    <w:rsid w:val="00D96716"/>
    <w:rsid w:val="00D96735"/>
    <w:rsid w:val="00D96D08"/>
    <w:rsid w:val="00D971A3"/>
    <w:rsid w:val="00D971D1"/>
    <w:rsid w:val="00D974A0"/>
    <w:rsid w:val="00D9756C"/>
    <w:rsid w:val="00D97833"/>
    <w:rsid w:val="00D97B42"/>
    <w:rsid w:val="00D97E3F"/>
    <w:rsid w:val="00D97FD8"/>
    <w:rsid w:val="00DA0469"/>
    <w:rsid w:val="00DA06F4"/>
    <w:rsid w:val="00DA0877"/>
    <w:rsid w:val="00DA098B"/>
    <w:rsid w:val="00DA0BE0"/>
    <w:rsid w:val="00DA0CBF"/>
    <w:rsid w:val="00DA0EAD"/>
    <w:rsid w:val="00DA0EC3"/>
    <w:rsid w:val="00DA2202"/>
    <w:rsid w:val="00DA2265"/>
    <w:rsid w:val="00DA2380"/>
    <w:rsid w:val="00DA2582"/>
    <w:rsid w:val="00DA272E"/>
    <w:rsid w:val="00DA296D"/>
    <w:rsid w:val="00DA2AF6"/>
    <w:rsid w:val="00DA2D12"/>
    <w:rsid w:val="00DA2E8A"/>
    <w:rsid w:val="00DA30BF"/>
    <w:rsid w:val="00DA3FD8"/>
    <w:rsid w:val="00DA4A51"/>
    <w:rsid w:val="00DA4D76"/>
    <w:rsid w:val="00DA4F66"/>
    <w:rsid w:val="00DA507A"/>
    <w:rsid w:val="00DA50BD"/>
    <w:rsid w:val="00DA514F"/>
    <w:rsid w:val="00DA5204"/>
    <w:rsid w:val="00DA520E"/>
    <w:rsid w:val="00DA5695"/>
    <w:rsid w:val="00DA5784"/>
    <w:rsid w:val="00DA5BA0"/>
    <w:rsid w:val="00DA5CAC"/>
    <w:rsid w:val="00DA5CE1"/>
    <w:rsid w:val="00DA5F54"/>
    <w:rsid w:val="00DA5F98"/>
    <w:rsid w:val="00DA625B"/>
    <w:rsid w:val="00DA6374"/>
    <w:rsid w:val="00DA6593"/>
    <w:rsid w:val="00DA6A53"/>
    <w:rsid w:val="00DA6C55"/>
    <w:rsid w:val="00DA6CEF"/>
    <w:rsid w:val="00DA6E40"/>
    <w:rsid w:val="00DA6F6C"/>
    <w:rsid w:val="00DA72D8"/>
    <w:rsid w:val="00DA737A"/>
    <w:rsid w:val="00DA74D8"/>
    <w:rsid w:val="00DA7C30"/>
    <w:rsid w:val="00DB0274"/>
    <w:rsid w:val="00DB0286"/>
    <w:rsid w:val="00DB0456"/>
    <w:rsid w:val="00DB079D"/>
    <w:rsid w:val="00DB0A12"/>
    <w:rsid w:val="00DB0D0C"/>
    <w:rsid w:val="00DB1034"/>
    <w:rsid w:val="00DB117A"/>
    <w:rsid w:val="00DB17D7"/>
    <w:rsid w:val="00DB18EB"/>
    <w:rsid w:val="00DB1B61"/>
    <w:rsid w:val="00DB1C47"/>
    <w:rsid w:val="00DB1CEF"/>
    <w:rsid w:val="00DB1D3A"/>
    <w:rsid w:val="00DB1E5E"/>
    <w:rsid w:val="00DB2434"/>
    <w:rsid w:val="00DB24AA"/>
    <w:rsid w:val="00DB26C4"/>
    <w:rsid w:val="00DB2F46"/>
    <w:rsid w:val="00DB320D"/>
    <w:rsid w:val="00DB3272"/>
    <w:rsid w:val="00DB39B2"/>
    <w:rsid w:val="00DB39BD"/>
    <w:rsid w:val="00DB3ED5"/>
    <w:rsid w:val="00DB4780"/>
    <w:rsid w:val="00DB4F09"/>
    <w:rsid w:val="00DB4F4F"/>
    <w:rsid w:val="00DB5077"/>
    <w:rsid w:val="00DB50C0"/>
    <w:rsid w:val="00DB52CE"/>
    <w:rsid w:val="00DB58AF"/>
    <w:rsid w:val="00DB5BD2"/>
    <w:rsid w:val="00DB5CAD"/>
    <w:rsid w:val="00DB602C"/>
    <w:rsid w:val="00DB603D"/>
    <w:rsid w:val="00DB69D7"/>
    <w:rsid w:val="00DB6AD9"/>
    <w:rsid w:val="00DB6AFE"/>
    <w:rsid w:val="00DB6CB7"/>
    <w:rsid w:val="00DB6CFA"/>
    <w:rsid w:val="00DB6E9F"/>
    <w:rsid w:val="00DB7370"/>
    <w:rsid w:val="00DB7465"/>
    <w:rsid w:val="00DB79DB"/>
    <w:rsid w:val="00DB7B11"/>
    <w:rsid w:val="00DB7B52"/>
    <w:rsid w:val="00DB7D89"/>
    <w:rsid w:val="00DC02A1"/>
    <w:rsid w:val="00DC0934"/>
    <w:rsid w:val="00DC18E7"/>
    <w:rsid w:val="00DC23FB"/>
    <w:rsid w:val="00DC2561"/>
    <w:rsid w:val="00DC2837"/>
    <w:rsid w:val="00DC2C18"/>
    <w:rsid w:val="00DC3160"/>
    <w:rsid w:val="00DC377C"/>
    <w:rsid w:val="00DC3A5B"/>
    <w:rsid w:val="00DC3E59"/>
    <w:rsid w:val="00DC446C"/>
    <w:rsid w:val="00DC4CF2"/>
    <w:rsid w:val="00DC4DE0"/>
    <w:rsid w:val="00DC5413"/>
    <w:rsid w:val="00DC579A"/>
    <w:rsid w:val="00DC677A"/>
    <w:rsid w:val="00DC67A9"/>
    <w:rsid w:val="00DC6B1E"/>
    <w:rsid w:val="00DC6C82"/>
    <w:rsid w:val="00DC72BA"/>
    <w:rsid w:val="00DC730F"/>
    <w:rsid w:val="00DC7337"/>
    <w:rsid w:val="00DC74BC"/>
    <w:rsid w:val="00DC7EA5"/>
    <w:rsid w:val="00DC7FF8"/>
    <w:rsid w:val="00DD01D8"/>
    <w:rsid w:val="00DD072D"/>
    <w:rsid w:val="00DD1263"/>
    <w:rsid w:val="00DD12A4"/>
    <w:rsid w:val="00DD13A4"/>
    <w:rsid w:val="00DD143A"/>
    <w:rsid w:val="00DD167E"/>
    <w:rsid w:val="00DD172F"/>
    <w:rsid w:val="00DD1996"/>
    <w:rsid w:val="00DD313B"/>
    <w:rsid w:val="00DD33C5"/>
    <w:rsid w:val="00DD35F6"/>
    <w:rsid w:val="00DD3660"/>
    <w:rsid w:val="00DD371F"/>
    <w:rsid w:val="00DD3815"/>
    <w:rsid w:val="00DD38F5"/>
    <w:rsid w:val="00DD3A44"/>
    <w:rsid w:val="00DD4BA6"/>
    <w:rsid w:val="00DD4FC4"/>
    <w:rsid w:val="00DD508C"/>
    <w:rsid w:val="00DD53AA"/>
    <w:rsid w:val="00DD5A7D"/>
    <w:rsid w:val="00DD5CF1"/>
    <w:rsid w:val="00DD5D69"/>
    <w:rsid w:val="00DD5F73"/>
    <w:rsid w:val="00DD60B1"/>
    <w:rsid w:val="00DD63CA"/>
    <w:rsid w:val="00DD6501"/>
    <w:rsid w:val="00DD6C7F"/>
    <w:rsid w:val="00DD727B"/>
    <w:rsid w:val="00DD73AE"/>
    <w:rsid w:val="00DD75FC"/>
    <w:rsid w:val="00DD79F4"/>
    <w:rsid w:val="00DD7DF4"/>
    <w:rsid w:val="00DE0112"/>
    <w:rsid w:val="00DE0113"/>
    <w:rsid w:val="00DE04A2"/>
    <w:rsid w:val="00DE0745"/>
    <w:rsid w:val="00DE0AAC"/>
    <w:rsid w:val="00DE12E9"/>
    <w:rsid w:val="00DE1D78"/>
    <w:rsid w:val="00DE1FE7"/>
    <w:rsid w:val="00DE20F6"/>
    <w:rsid w:val="00DE211B"/>
    <w:rsid w:val="00DE2698"/>
    <w:rsid w:val="00DE2707"/>
    <w:rsid w:val="00DE2938"/>
    <w:rsid w:val="00DE2AD5"/>
    <w:rsid w:val="00DE3139"/>
    <w:rsid w:val="00DE3936"/>
    <w:rsid w:val="00DE3A39"/>
    <w:rsid w:val="00DE40C6"/>
    <w:rsid w:val="00DE428F"/>
    <w:rsid w:val="00DE4298"/>
    <w:rsid w:val="00DE49AE"/>
    <w:rsid w:val="00DE4FFC"/>
    <w:rsid w:val="00DE59A3"/>
    <w:rsid w:val="00DE59DC"/>
    <w:rsid w:val="00DE5CBC"/>
    <w:rsid w:val="00DE65C0"/>
    <w:rsid w:val="00DE690D"/>
    <w:rsid w:val="00DE6FF9"/>
    <w:rsid w:val="00DE71E2"/>
    <w:rsid w:val="00DE7D0E"/>
    <w:rsid w:val="00DF04B6"/>
    <w:rsid w:val="00DF0731"/>
    <w:rsid w:val="00DF08D7"/>
    <w:rsid w:val="00DF1165"/>
    <w:rsid w:val="00DF11F1"/>
    <w:rsid w:val="00DF12A6"/>
    <w:rsid w:val="00DF12AD"/>
    <w:rsid w:val="00DF1A93"/>
    <w:rsid w:val="00DF2236"/>
    <w:rsid w:val="00DF24B0"/>
    <w:rsid w:val="00DF25B0"/>
    <w:rsid w:val="00DF27AF"/>
    <w:rsid w:val="00DF2BFE"/>
    <w:rsid w:val="00DF2EC1"/>
    <w:rsid w:val="00DF2FFE"/>
    <w:rsid w:val="00DF30E4"/>
    <w:rsid w:val="00DF3846"/>
    <w:rsid w:val="00DF39D7"/>
    <w:rsid w:val="00DF3C7C"/>
    <w:rsid w:val="00DF4457"/>
    <w:rsid w:val="00DF4934"/>
    <w:rsid w:val="00DF4A5F"/>
    <w:rsid w:val="00DF4B51"/>
    <w:rsid w:val="00DF52E3"/>
    <w:rsid w:val="00DF5E2F"/>
    <w:rsid w:val="00DF6A60"/>
    <w:rsid w:val="00DF6EA6"/>
    <w:rsid w:val="00DF73D5"/>
    <w:rsid w:val="00DF7F22"/>
    <w:rsid w:val="00E0020B"/>
    <w:rsid w:val="00E00379"/>
    <w:rsid w:val="00E00909"/>
    <w:rsid w:val="00E00A7F"/>
    <w:rsid w:val="00E00DC0"/>
    <w:rsid w:val="00E01091"/>
    <w:rsid w:val="00E015A1"/>
    <w:rsid w:val="00E015C1"/>
    <w:rsid w:val="00E01959"/>
    <w:rsid w:val="00E01A4E"/>
    <w:rsid w:val="00E01AAD"/>
    <w:rsid w:val="00E01AF5"/>
    <w:rsid w:val="00E02D86"/>
    <w:rsid w:val="00E030CE"/>
    <w:rsid w:val="00E032FB"/>
    <w:rsid w:val="00E0377D"/>
    <w:rsid w:val="00E03906"/>
    <w:rsid w:val="00E03B7E"/>
    <w:rsid w:val="00E041BF"/>
    <w:rsid w:val="00E042E6"/>
    <w:rsid w:val="00E04342"/>
    <w:rsid w:val="00E043FD"/>
    <w:rsid w:val="00E04462"/>
    <w:rsid w:val="00E0456C"/>
    <w:rsid w:val="00E047EA"/>
    <w:rsid w:val="00E04DFD"/>
    <w:rsid w:val="00E05955"/>
    <w:rsid w:val="00E05EAF"/>
    <w:rsid w:val="00E060BC"/>
    <w:rsid w:val="00E06141"/>
    <w:rsid w:val="00E0652A"/>
    <w:rsid w:val="00E06BFE"/>
    <w:rsid w:val="00E06C9C"/>
    <w:rsid w:val="00E0707E"/>
    <w:rsid w:val="00E0719F"/>
    <w:rsid w:val="00E07450"/>
    <w:rsid w:val="00E07990"/>
    <w:rsid w:val="00E0799C"/>
    <w:rsid w:val="00E07BAF"/>
    <w:rsid w:val="00E07C12"/>
    <w:rsid w:val="00E07F22"/>
    <w:rsid w:val="00E07F90"/>
    <w:rsid w:val="00E100F3"/>
    <w:rsid w:val="00E10540"/>
    <w:rsid w:val="00E107EA"/>
    <w:rsid w:val="00E108DD"/>
    <w:rsid w:val="00E10A48"/>
    <w:rsid w:val="00E10E9A"/>
    <w:rsid w:val="00E11E49"/>
    <w:rsid w:val="00E123FC"/>
    <w:rsid w:val="00E12971"/>
    <w:rsid w:val="00E12AFC"/>
    <w:rsid w:val="00E12BD8"/>
    <w:rsid w:val="00E12C2B"/>
    <w:rsid w:val="00E13698"/>
    <w:rsid w:val="00E13956"/>
    <w:rsid w:val="00E139B1"/>
    <w:rsid w:val="00E13A75"/>
    <w:rsid w:val="00E13B50"/>
    <w:rsid w:val="00E13E26"/>
    <w:rsid w:val="00E13F29"/>
    <w:rsid w:val="00E14E58"/>
    <w:rsid w:val="00E15708"/>
    <w:rsid w:val="00E15BBA"/>
    <w:rsid w:val="00E15FF4"/>
    <w:rsid w:val="00E1607F"/>
    <w:rsid w:val="00E16134"/>
    <w:rsid w:val="00E1660D"/>
    <w:rsid w:val="00E167C2"/>
    <w:rsid w:val="00E1696C"/>
    <w:rsid w:val="00E16BA5"/>
    <w:rsid w:val="00E16D84"/>
    <w:rsid w:val="00E176BE"/>
    <w:rsid w:val="00E17725"/>
    <w:rsid w:val="00E1781E"/>
    <w:rsid w:val="00E1789E"/>
    <w:rsid w:val="00E17CFC"/>
    <w:rsid w:val="00E20150"/>
    <w:rsid w:val="00E203DE"/>
    <w:rsid w:val="00E2070B"/>
    <w:rsid w:val="00E2085D"/>
    <w:rsid w:val="00E20D74"/>
    <w:rsid w:val="00E211F9"/>
    <w:rsid w:val="00E21292"/>
    <w:rsid w:val="00E21371"/>
    <w:rsid w:val="00E217AA"/>
    <w:rsid w:val="00E21829"/>
    <w:rsid w:val="00E21A34"/>
    <w:rsid w:val="00E21CD9"/>
    <w:rsid w:val="00E22446"/>
    <w:rsid w:val="00E2277C"/>
    <w:rsid w:val="00E22B16"/>
    <w:rsid w:val="00E22F05"/>
    <w:rsid w:val="00E2301E"/>
    <w:rsid w:val="00E2358B"/>
    <w:rsid w:val="00E239FA"/>
    <w:rsid w:val="00E23E8C"/>
    <w:rsid w:val="00E23FEF"/>
    <w:rsid w:val="00E24273"/>
    <w:rsid w:val="00E247DE"/>
    <w:rsid w:val="00E24AE0"/>
    <w:rsid w:val="00E2515C"/>
    <w:rsid w:val="00E25420"/>
    <w:rsid w:val="00E25789"/>
    <w:rsid w:val="00E25F8D"/>
    <w:rsid w:val="00E26F9E"/>
    <w:rsid w:val="00E270FE"/>
    <w:rsid w:val="00E2710A"/>
    <w:rsid w:val="00E2741E"/>
    <w:rsid w:val="00E2744C"/>
    <w:rsid w:val="00E2752C"/>
    <w:rsid w:val="00E279EF"/>
    <w:rsid w:val="00E3029D"/>
    <w:rsid w:val="00E3086E"/>
    <w:rsid w:val="00E3092A"/>
    <w:rsid w:val="00E30A45"/>
    <w:rsid w:val="00E30A63"/>
    <w:rsid w:val="00E31235"/>
    <w:rsid w:val="00E313F9"/>
    <w:rsid w:val="00E31655"/>
    <w:rsid w:val="00E31734"/>
    <w:rsid w:val="00E31929"/>
    <w:rsid w:val="00E31972"/>
    <w:rsid w:val="00E31BB0"/>
    <w:rsid w:val="00E32140"/>
    <w:rsid w:val="00E325A2"/>
    <w:rsid w:val="00E32720"/>
    <w:rsid w:val="00E32857"/>
    <w:rsid w:val="00E32A4A"/>
    <w:rsid w:val="00E32E0B"/>
    <w:rsid w:val="00E332FA"/>
    <w:rsid w:val="00E333D1"/>
    <w:rsid w:val="00E338EC"/>
    <w:rsid w:val="00E3437E"/>
    <w:rsid w:val="00E34555"/>
    <w:rsid w:val="00E345D8"/>
    <w:rsid w:val="00E34A5D"/>
    <w:rsid w:val="00E3508C"/>
    <w:rsid w:val="00E3538B"/>
    <w:rsid w:val="00E357DE"/>
    <w:rsid w:val="00E35C87"/>
    <w:rsid w:val="00E35CB6"/>
    <w:rsid w:val="00E35E35"/>
    <w:rsid w:val="00E36692"/>
    <w:rsid w:val="00E36823"/>
    <w:rsid w:val="00E369B3"/>
    <w:rsid w:val="00E36CF4"/>
    <w:rsid w:val="00E373B6"/>
    <w:rsid w:val="00E37509"/>
    <w:rsid w:val="00E379A6"/>
    <w:rsid w:val="00E37C6C"/>
    <w:rsid w:val="00E37CA3"/>
    <w:rsid w:val="00E37F96"/>
    <w:rsid w:val="00E40251"/>
    <w:rsid w:val="00E4026D"/>
    <w:rsid w:val="00E40399"/>
    <w:rsid w:val="00E40436"/>
    <w:rsid w:val="00E40875"/>
    <w:rsid w:val="00E4095D"/>
    <w:rsid w:val="00E40D51"/>
    <w:rsid w:val="00E40DEE"/>
    <w:rsid w:val="00E413C5"/>
    <w:rsid w:val="00E414D1"/>
    <w:rsid w:val="00E41A7D"/>
    <w:rsid w:val="00E41ACC"/>
    <w:rsid w:val="00E41C46"/>
    <w:rsid w:val="00E41C7C"/>
    <w:rsid w:val="00E42564"/>
    <w:rsid w:val="00E4270A"/>
    <w:rsid w:val="00E42943"/>
    <w:rsid w:val="00E42E40"/>
    <w:rsid w:val="00E43772"/>
    <w:rsid w:val="00E43C5B"/>
    <w:rsid w:val="00E43F9B"/>
    <w:rsid w:val="00E441E2"/>
    <w:rsid w:val="00E4444E"/>
    <w:rsid w:val="00E4446E"/>
    <w:rsid w:val="00E44534"/>
    <w:rsid w:val="00E44755"/>
    <w:rsid w:val="00E449FE"/>
    <w:rsid w:val="00E44AB6"/>
    <w:rsid w:val="00E44EFA"/>
    <w:rsid w:val="00E44F94"/>
    <w:rsid w:val="00E45127"/>
    <w:rsid w:val="00E45250"/>
    <w:rsid w:val="00E4595B"/>
    <w:rsid w:val="00E45A58"/>
    <w:rsid w:val="00E46183"/>
    <w:rsid w:val="00E461A8"/>
    <w:rsid w:val="00E4620F"/>
    <w:rsid w:val="00E46639"/>
    <w:rsid w:val="00E46754"/>
    <w:rsid w:val="00E46759"/>
    <w:rsid w:val="00E46ADD"/>
    <w:rsid w:val="00E46B54"/>
    <w:rsid w:val="00E46E94"/>
    <w:rsid w:val="00E46F87"/>
    <w:rsid w:val="00E472AF"/>
    <w:rsid w:val="00E4750B"/>
    <w:rsid w:val="00E478E9"/>
    <w:rsid w:val="00E47A83"/>
    <w:rsid w:val="00E47A97"/>
    <w:rsid w:val="00E47B18"/>
    <w:rsid w:val="00E47C81"/>
    <w:rsid w:val="00E47DC1"/>
    <w:rsid w:val="00E50063"/>
    <w:rsid w:val="00E50254"/>
    <w:rsid w:val="00E502CF"/>
    <w:rsid w:val="00E503EF"/>
    <w:rsid w:val="00E504F4"/>
    <w:rsid w:val="00E50710"/>
    <w:rsid w:val="00E508CD"/>
    <w:rsid w:val="00E508D2"/>
    <w:rsid w:val="00E50BAA"/>
    <w:rsid w:val="00E50DA7"/>
    <w:rsid w:val="00E51004"/>
    <w:rsid w:val="00E5102F"/>
    <w:rsid w:val="00E514CB"/>
    <w:rsid w:val="00E514FF"/>
    <w:rsid w:val="00E51608"/>
    <w:rsid w:val="00E51666"/>
    <w:rsid w:val="00E51981"/>
    <w:rsid w:val="00E51C11"/>
    <w:rsid w:val="00E523E5"/>
    <w:rsid w:val="00E52909"/>
    <w:rsid w:val="00E52F1A"/>
    <w:rsid w:val="00E531DF"/>
    <w:rsid w:val="00E5339D"/>
    <w:rsid w:val="00E53608"/>
    <w:rsid w:val="00E53697"/>
    <w:rsid w:val="00E53E5E"/>
    <w:rsid w:val="00E54477"/>
    <w:rsid w:val="00E54BFC"/>
    <w:rsid w:val="00E54C5A"/>
    <w:rsid w:val="00E54F44"/>
    <w:rsid w:val="00E552E1"/>
    <w:rsid w:val="00E55486"/>
    <w:rsid w:val="00E55748"/>
    <w:rsid w:val="00E557B3"/>
    <w:rsid w:val="00E55B01"/>
    <w:rsid w:val="00E55CB0"/>
    <w:rsid w:val="00E56117"/>
    <w:rsid w:val="00E562E3"/>
    <w:rsid w:val="00E563E1"/>
    <w:rsid w:val="00E56514"/>
    <w:rsid w:val="00E56752"/>
    <w:rsid w:val="00E568F6"/>
    <w:rsid w:val="00E56C0D"/>
    <w:rsid w:val="00E56CA5"/>
    <w:rsid w:val="00E570AE"/>
    <w:rsid w:val="00E57441"/>
    <w:rsid w:val="00E57D52"/>
    <w:rsid w:val="00E6009D"/>
    <w:rsid w:val="00E603B5"/>
    <w:rsid w:val="00E60E42"/>
    <w:rsid w:val="00E6127B"/>
    <w:rsid w:val="00E61437"/>
    <w:rsid w:val="00E6193A"/>
    <w:rsid w:val="00E61B43"/>
    <w:rsid w:val="00E61B52"/>
    <w:rsid w:val="00E61EAB"/>
    <w:rsid w:val="00E61F5D"/>
    <w:rsid w:val="00E620CC"/>
    <w:rsid w:val="00E6211C"/>
    <w:rsid w:val="00E62205"/>
    <w:rsid w:val="00E6259F"/>
    <w:rsid w:val="00E62642"/>
    <w:rsid w:val="00E62698"/>
    <w:rsid w:val="00E62C22"/>
    <w:rsid w:val="00E62E5B"/>
    <w:rsid w:val="00E631B5"/>
    <w:rsid w:val="00E63474"/>
    <w:rsid w:val="00E63681"/>
    <w:rsid w:val="00E63789"/>
    <w:rsid w:val="00E63872"/>
    <w:rsid w:val="00E6387A"/>
    <w:rsid w:val="00E642DD"/>
    <w:rsid w:val="00E64426"/>
    <w:rsid w:val="00E64539"/>
    <w:rsid w:val="00E64B65"/>
    <w:rsid w:val="00E64D87"/>
    <w:rsid w:val="00E64DA6"/>
    <w:rsid w:val="00E64F30"/>
    <w:rsid w:val="00E6526E"/>
    <w:rsid w:val="00E6584A"/>
    <w:rsid w:val="00E6586D"/>
    <w:rsid w:val="00E65A9C"/>
    <w:rsid w:val="00E65C82"/>
    <w:rsid w:val="00E65ECA"/>
    <w:rsid w:val="00E661DA"/>
    <w:rsid w:val="00E667B9"/>
    <w:rsid w:val="00E667F0"/>
    <w:rsid w:val="00E66A62"/>
    <w:rsid w:val="00E6778B"/>
    <w:rsid w:val="00E67E91"/>
    <w:rsid w:val="00E7034F"/>
    <w:rsid w:val="00E70951"/>
    <w:rsid w:val="00E70D19"/>
    <w:rsid w:val="00E70D34"/>
    <w:rsid w:val="00E71204"/>
    <w:rsid w:val="00E714B3"/>
    <w:rsid w:val="00E714F9"/>
    <w:rsid w:val="00E715A4"/>
    <w:rsid w:val="00E715CE"/>
    <w:rsid w:val="00E717B3"/>
    <w:rsid w:val="00E71C01"/>
    <w:rsid w:val="00E71EC2"/>
    <w:rsid w:val="00E72577"/>
    <w:rsid w:val="00E72653"/>
    <w:rsid w:val="00E730DE"/>
    <w:rsid w:val="00E7316C"/>
    <w:rsid w:val="00E732C3"/>
    <w:rsid w:val="00E73439"/>
    <w:rsid w:val="00E734AF"/>
    <w:rsid w:val="00E745AA"/>
    <w:rsid w:val="00E74605"/>
    <w:rsid w:val="00E7490F"/>
    <w:rsid w:val="00E74B14"/>
    <w:rsid w:val="00E74FB2"/>
    <w:rsid w:val="00E74FCB"/>
    <w:rsid w:val="00E7576C"/>
    <w:rsid w:val="00E75D4E"/>
    <w:rsid w:val="00E75D63"/>
    <w:rsid w:val="00E76019"/>
    <w:rsid w:val="00E76A07"/>
    <w:rsid w:val="00E7705F"/>
    <w:rsid w:val="00E77260"/>
    <w:rsid w:val="00E77991"/>
    <w:rsid w:val="00E77B2B"/>
    <w:rsid w:val="00E80011"/>
    <w:rsid w:val="00E801CD"/>
    <w:rsid w:val="00E8023C"/>
    <w:rsid w:val="00E808FA"/>
    <w:rsid w:val="00E80905"/>
    <w:rsid w:val="00E80B1D"/>
    <w:rsid w:val="00E80B8F"/>
    <w:rsid w:val="00E80D8A"/>
    <w:rsid w:val="00E8114F"/>
    <w:rsid w:val="00E81220"/>
    <w:rsid w:val="00E81308"/>
    <w:rsid w:val="00E8141D"/>
    <w:rsid w:val="00E81B10"/>
    <w:rsid w:val="00E81F1E"/>
    <w:rsid w:val="00E82008"/>
    <w:rsid w:val="00E8219B"/>
    <w:rsid w:val="00E82499"/>
    <w:rsid w:val="00E82775"/>
    <w:rsid w:val="00E8285D"/>
    <w:rsid w:val="00E8307F"/>
    <w:rsid w:val="00E83579"/>
    <w:rsid w:val="00E83970"/>
    <w:rsid w:val="00E840B5"/>
    <w:rsid w:val="00E842F6"/>
    <w:rsid w:val="00E84554"/>
    <w:rsid w:val="00E845BE"/>
    <w:rsid w:val="00E84A46"/>
    <w:rsid w:val="00E84D95"/>
    <w:rsid w:val="00E84DB6"/>
    <w:rsid w:val="00E84E42"/>
    <w:rsid w:val="00E84EFB"/>
    <w:rsid w:val="00E85705"/>
    <w:rsid w:val="00E85D8A"/>
    <w:rsid w:val="00E86069"/>
    <w:rsid w:val="00E86476"/>
    <w:rsid w:val="00E8669C"/>
    <w:rsid w:val="00E86AFE"/>
    <w:rsid w:val="00E86B6A"/>
    <w:rsid w:val="00E86CFD"/>
    <w:rsid w:val="00E86FE4"/>
    <w:rsid w:val="00E87968"/>
    <w:rsid w:val="00E90450"/>
    <w:rsid w:val="00E90654"/>
    <w:rsid w:val="00E9067C"/>
    <w:rsid w:val="00E90B0D"/>
    <w:rsid w:val="00E90BF3"/>
    <w:rsid w:val="00E90F67"/>
    <w:rsid w:val="00E914B0"/>
    <w:rsid w:val="00E91609"/>
    <w:rsid w:val="00E9190B"/>
    <w:rsid w:val="00E919A3"/>
    <w:rsid w:val="00E924F4"/>
    <w:rsid w:val="00E92757"/>
    <w:rsid w:val="00E927A1"/>
    <w:rsid w:val="00E92AC1"/>
    <w:rsid w:val="00E92B14"/>
    <w:rsid w:val="00E92B77"/>
    <w:rsid w:val="00E92CC8"/>
    <w:rsid w:val="00E92EB5"/>
    <w:rsid w:val="00E92FB4"/>
    <w:rsid w:val="00E93006"/>
    <w:rsid w:val="00E93468"/>
    <w:rsid w:val="00E93741"/>
    <w:rsid w:val="00E93963"/>
    <w:rsid w:val="00E939C2"/>
    <w:rsid w:val="00E94379"/>
    <w:rsid w:val="00E9461E"/>
    <w:rsid w:val="00E94BED"/>
    <w:rsid w:val="00E94C9B"/>
    <w:rsid w:val="00E94DDF"/>
    <w:rsid w:val="00E94DF5"/>
    <w:rsid w:val="00E954A9"/>
    <w:rsid w:val="00E955A7"/>
    <w:rsid w:val="00E956E7"/>
    <w:rsid w:val="00E956F8"/>
    <w:rsid w:val="00E95D4A"/>
    <w:rsid w:val="00E95E9F"/>
    <w:rsid w:val="00E961FB"/>
    <w:rsid w:val="00E96501"/>
    <w:rsid w:val="00E9655A"/>
    <w:rsid w:val="00E96CDB"/>
    <w:rsid w:val="00E9758F"/>
    <w:rsid w:val="00E97664"/>
    <w:rsid w:val="00EA0464"/>
    <w:rsid w:val="00EA07A3"/>
    <w:rsid w:val="00EA0826"/>
    <w:rsid w:val="00EA094B"/>
    <w:rsid w:val="00EA1002"/>
    <w:rsid w:val="00EA109D"/>
    <w:rsid w:val="00EA1648"/>
    <w:rsid w:val="00EA1972"/>
    <w:rsid w:val="00EA1A12"/>
    <w:rsid w:val="00EA1DD8"/>
    <w:rsid w:val="00EA2032"/>
    <w:rsid w:val="00EA258F"/>
    <w:rsid w:val="00EA26F8"/>
    <w:rsid w:val="00EA2B00"/>
    <w:rsid w:val="00EA2E88"/>
    <w:rsid w:val="00EA2EF9"/>
    <w:rsid w:val="00EA313B"/>
    <w:rsid w:val="00EA31E4"/>
    <w:rsid w:val="00EA3B18"/>
    <w:rsid w:val="00EA3E1C"/>
    <w:rsid w:val="00EA406E"/>
    <w:rsid w:val="00EA45EE"/>
    <w:rsid w:val="00EA481E"/>
    <w:rsid w:val="00EA4885"/>
    <w:rsid w:val="00EA4919"/>
    <w:rsid w:val="00EA4947"/>
    <w:rsid w:val="00EA4FAC"/>
    <w:rsid w:val="00EA5194"/>
    <w:rsid w:val="00EA5205"/>
    <w:rsid w:val="00EA5809"/>
    <w:rsid w:val="00EA61EE"/>
    <w:rsid w:val="00EA65B2"/>
    <w:rsid w:val="00EA6B95"/>
    <w:rsid w:val="00EA6CA9"/>
    <w:rsid w:val="00EA6E69"/>
    <w:rsid w:val="00EA6FA4"/>
    <w:rsid w:val="00EA7324"/>
    <w:rsid w:val="00EA74B4"/>
    <w:rsid w:val="00EA76CC"/>
    <w:rsid w:val="00EA7722"/>
    <w:rsid w:val="00EA7801"/>
    <w:rsid w:val="00EB075D"/>
    <w:rsid w:val="00EB0792"/>
    <w:rsid w:val="00EB09C5"/>
    <w:rsid w:val="00EB09E7"/>
    <w:rsid w:val="00EB0A7C"/>
    <w:rsid w:val="00EB0B38"/>
    <w:rsid w:val="00EB0E2D"/>
    <w:rsid w:val="00EB1150"/>
    <w:rsid w:val="00EB1528"/>
    <w:rsid w:val="00EB17D0"/>
    <w:rsid w:val="00EB19A2"/>
    <w:rsid w:val="00EB1A14"/>
    <w:rsid w:val="00EB1BA8"/>
    <w:rsid w:val="00EB1C3C"/>
    <w:rsid w:val="00EB1C47"/>
    <w:rsid w:val="00EB1E6D"/>
    <w:rsid w:val="00EB2469"/>
    <w:rsid w:val="00EB26D1"/>
    <w:rsid w:val="00EB29CE"/>
    <w:rsid w:val="00EB302C"/>
    <w:rsid w:val="00EB3263"/>
    <w:rsid w:val="00EB3495"/>
    <w:rsid w:val="00EB34FD"/>
    <w:rsid w:val="00EB3598"/>
    <w:rsid w:val="00EB3CF8"/>
    <w:rsid w:val="00EB4617"/>
    <w:rsid w:val="00EB4926"/>
    <w:rsid w:val="00EB495C"/>
    <w:rsid w:val="00EB4A78"/>
    <w:rsid w:val="00EB4EB5"/>
    <w:rsid w:val="00EB50DA"/>
    <w:rsid w:val="00EB53DF"/>
    <w:rsid w:val="00EB53FC"/>
    <w:rsid w:val="00EB54D8"/>
    <w:rsid w:val="00EB5521"/>
    <w:rsid w:val="00EB5572"/>
    <w:rsid w:val="00EB5678"/>
    <w:rsid w:val="00EB57E3"/>
    <w:rsid w:val="00EB5B0F"/>
    <w:rsid w:val="00EB5D33"/>
    <w:rsid w:val="00EB5E5E"/>
    <w:rsid w:val="00EB5FA7"/>
    <w:rsid w:val="00EB61BB"/>
    <w:rsid w:val="00EB659F"/>
    <w:rsid w:val="00EB6870"/>
    <w:rsid w:val="00EB6BCC"/>
    <w:rsid w:val="00EB6C35"/>
    <w:rsid w:val="00EB6CF6"/>
    <w:rsid w:val="00EB6E94"/>
    <w:rsid w:val="00EB7427"/>
    <w:rsid w:val="00EB743A"/>
    <w:rsid w:val="00EB756B"/>
    <w:rsid w:val="00EB7942"/>
    <w:rsid w:val="00EB7A48"/>
    <w:rsid w:val="00EB7A79"/>
    <w:rsid w:val="00EB7B4A"/>
    <w:rsid w:val="00EB7BD3"/>
    <w:rsid w:val="00EB7D84"/>
    <w:rsid w:val="00EB7EBE"/>
    <w:rsid w:val="00EC01C2"/>
    <w:rsid w:val="00EC01F0"/>
    <w:rsid w:val="00EC0623"/>
    <w:rsid w:val="00EC0628"/>
    <w:rsid w:val="00EC0769"/>
    <w:rsid w:val="00EC093E"/>
    <w:rsid w:val="00EC094E"/>
    <w:rsid w:val="00EC09ED"/>
    <w:rsid w:val="00EC0B25"/>
    <w:rsid w:val="00EC0CD3"/>
    <w:rsid w:val="00EC0D97"/>
    <w:rsid w:val="00EC140F"/>
    <w:rsid w:val="00EC1498"/>
    <w:rsid w:val="00EC156E"/>
    <w:rsid w:val="00EC1609"/>
    <w:rsid w:val="00EC16B2"/>
    <w:rsid w:val="00EC22BE"/>
    <w:rsid w:val="00EC23CA"/>
    <w:rsid w:val="00EC245B"/>
    <w:rsid w:val="00EC2C0E"/>
    <w:rsid w:val="00EC2C91"/>
    <w:rsid w:val="00EC3340"/>
    <w:rsid w:val="00EC361E"/>
    <w:rsid w:val="00EC3A9F"/>
    <w:rsid w:val="00EC3C76"/>
    <w:rsid w:val="00EC3DAE"/>
    <w:rsid w:val="00EC3E93"/>
    <w:rsid w:val="00EC4114"/>
    <w:rsid w:val="00EC42BA"/>
    <w:rsid w:val="00EC4BF9"/>
    <w:rsid w:val="00EC4E01"/>
    <w:rsid w:val="00EC552A"/>
    <w:rsid w:val="00EC558F"/>
    <w:rsid w:val="00EC5A2A"/>
    <w:rsid w:val="00EC6269"/>
    <w:rsid w:val="00EC6397"/>
    <w:rsid w:val="00EC6519"/>
    <w:rsid w:val="00EC6723"/>
    <w:rsid w:val="00EC6953"/>
    <w:rsid w:val="00EC6A2B"/>
    <w:rsid w:val="00EC6B49"/>
    <w:rsid w:val="00EC6C26"/>
    <w:rsid w:val="00EC7163"/>
    <w:rsid w:val="00EC7376"/>
    <w:rsid w:val="00EC765C"/>
    <w:rsid w:val="00EC766E"/>
    <w:rsid w:val="00ED0261"/>
    <w:rsid w:val="00ED066E"/>
    <w:rsid w:val="00ED0C18"/>
    <w:rsid w:val="00ED0E83"/>
    <w:rsid w:val="00ED0FED"/>
    <w:rsid w:val="00ED1199"/>
    <w:rsid w:val="00ED1E02"/>
    <w:rsid w:val="00ED1F6D"/>
    <w:rsid w:val="00ED27F4"/>
    <w:rsid w:val="00ED35F2"/>
    <w:rsid w:val="00ED38F1"/>
    <w:rsid w:val="00ED3C00"/>
    <w:rsid w:val="00ED4489"/>
    <w:rsid w:val="00ED47F2"/>
    <w:rsid w:val="00ED4996"/>
    <w:rsid w:val="00ED4FAE"/>
    <w:rsid w:val="00ED565A"/>
    <w:rsid w:val="00ED581A"/>
    <w:rsid w:val="00ED5C35"/>
    <w:rsid w:val="00ED6428"/>
    <w:rsid w:val="00ED6872"/>
    <w:rsid w:val="00ED68FF"/>
    <w:rsid w:val="00ED6D4E"/>
    <w:rsid w:val="00ED6DC4"/>
    <w:rsid w:val="00ED6DEC"/>
    <w:rsid w:val="00ED70C2"/>
    <w:rsid w:val="00ED74BF"/>
    <w:rsid w:val="00ED7750"/>
    <w:rsid w:val="00ED7793"/>
    <w:rsid w:val="00ED78C4"/>
    <w:rsid w:val="00ED7A94"/>
    <w:rsid w:val="00ED7C14"/>
    <w:rsid w:val="00ED7C4C"/>
    <w:rsid w:val="00EE08F6"/>
    <w:rsid w:val="00EE129D"/>
    <w:rsid w:val="00EE1356"/>
    <w:rsid w:val="00EE137E"/>
    <w:rsid w:val="00EE14F4"/>
    <w:rsid w:val="00EE1715"/>
    <w:rsid w:val="00EE173D"/>
    <w:rsid w:val="00EE193F"/>
    <w:rsid w:val="00EE2125"/>
    <w:rsid w:val="00EE2315"/>
    <w:rsid w:val="00EE23B7"/>
    <w:rsid w:val="00EE2497"/>
    <w:rsid w:val="00EE269A"/>
    <w:rsid w:val="00EE2768"/>
    <w:rsid w:val="00EE2BA6"/>
    <w:rsid w:val="00EE2F61"/>
    <w:rsid w:val="00EE34D5"/>
    <w:rsid w:val="00EE43B1"/>
    <w:rsid w:val="00EE4806"/>
    <w:rsid w:val="00EE4A3D"/>
    <w:rsid w:val="00EE4B9A"/>
    <w:rsid w:val="00EE4DBB"/>
    <w:rsid w:val="00EE4EF0"/>
    <w:rsid w:val="00EE526C"/>
    <w:rsid w:val="00EE5CD3"/>
    <w:rsid w:val="00EE5DBD"/>
    <w:rsid w:val="00EE5F7D"/>
    <w:rsid w:val="00EE606F"/>
    <w:rsid w:val="00EE65EB"/>
    <w:rsid w:val="00EE669E"/>
    <w:rsid w:val="00EE66B3"/>
    <w:rsid w:val="00EE696E"/>
    <w:rsid w:val="00EE6C70"/>
    <w:rsid w:val="00EE6E95"/>
    <w:rsid w:val="00EE741C"/>
    <w:rsid w:val="00EE785B"/>
    <w:rsid w:val="00EE7B98"/>
    <w:rsid w:val="00EE7BCF"/>
    <w:rsid w:val="00EE7C90"/>
    <w:rsid w:val="00EE7CAD"/>
    <w:rsid w:val="00EF0266"/>
    <w:rsid w:val="00EF036C"/>
    <w:rsid w:val="00EF03A1"/>
    <w:rsid w:val="00EF05F8"/>
    <w:rsid w:val="00EF0F76"/>
    <w:rsid w:val="00EF1295"/>
    <w:rsid w:val="00EF2873"/>
    <w:rsid w:val="00EF2AA4"/>
    <w:rsid w:val="00EF2B8A"/>
    <w:rsid w:val="00EF2C8A"/>
    <w:rsid w:val="00EF3013"/>
    <w:rsid w:val="00EF32EA"/>
    <w:rsid w:val="00EF332E"/>
    <w:rsid w:val="00EF33E6"/>
    <w:rsid w:val="00EF3465"/>
    <w:rsid w:val="00EF383C"/>
    <w:rsid w:val="00EF39DB"/>
    <w:rsid w:val="00EF3A88"/>
    <w:rsid w:val="00EF3A95"/>
    <w:rsid w:val="00EF3D38"/>
    <w:rsid w:val="00EF45E7"/>
    <w:rsid w:val="00EF49F5"/>
    <w:rsid w:val="00EF4BD6"/>
    <w:rsid w:val="00EF4D4B"/>
    <w:rsid w:val="00EF5237"/>
    <w:rsid w:val="00EF536A"/>
    <w:rsid w:val="00EF5AA5"/>
    <w:rsid w:val="00EF5C34"/>
    <w:rsid w:val="00EF5E8D"/>
    <w:rsid w:val="00EF69AF"/>
    <w:rsid w:val="00EF69CD"/>
    <w:rsid w:val="00EF6DF5"/>
    <w:rsid w:val="00EF6E3F"/>
    <w:rsid w:val="00EF7FA3"/>
    <w:rsid w:val="00F00135"/>
    <w:rsid w:val="00F009E1"/>
    <w:rsid w:val="00F009FA"/>
    <w:rsid w:val="00F01096"/>
    <w:rsid w:val="00F0120B"/>
    <w:rsid w:val="00F012E9"/>
    <w:rsid w:val="00F01320"/>
    <w:rsid w:val="00F01B35"/>
    <w:rsid w:val="00F02117"/>
    <w:rsid w:val="00F02401"/>
    <w:rsid w:val="00F02443"/>
    <w:rsid w:val="00F02556"/>
    <w:rsid w:val="00F02A5D"/>
    <w:rsid w:val="00F02D16"/>
    <w:rsid w:val="00F03250"/>
    <w:rsid w:val="00F03A97"/>
    <w:rsid w:val="00F03ACC"/>
    <w:rsid w:val="00F03C02"/>
    <w:rsid w:val="00F04AE6"/>
    <w:rsid w:val="00F05134"/>
    <w:rsid w:val="00F05813"/>
    <w:rsid w:val="00F05AFA"/>
    <w:rsid w:val="00F05B08"/>
    <w:rsid w:val="00F06167"/>
    <w:rsid w:val="00F061AC"/>
    <w:rsid w:val="00F06850"/>
    <w:rsid w:val="00F06B69"/>
    <w:rsid w:val="00F0708B"/>
    <w:rsid w:val="00F07637"/>
    <w:rsid w:val="00F076B6"/>
    <w:rsid w:val="00F0771B"/>
    <w:rsid w:val="00F077E8"/>
    <w:rsid w:val="00F07896"/>
    <w:rsid w:val="00F07BFE"/>
    <w:rsid w:val="00F07E7E"/>
    <w:rsid w:val="00F07EC5"/>
    <w:rsid w:val="00F07EE2"/>
    <w:rsid w:val="00F10111"/>
    <w:rsid w:val="00F10512"/>
    <w:rsid w:val="00F10A4A"/>
    <w:rsid w:val="00F10E11"/>
    <w:rsid w:val="00F10FDC"/>
    <w:rsid w:val="00F11003"/>
    <w:rsid w:val="00F1150E"/>
    <w:rsid w:val="00F119FC"/>
    <w:rsid w:val="00F11A04"/>
    <w:rsid w:val="00F11E73"/>
    <w:rsid w:val="00F11EBC"/>
    <w:rsid w:val="00F11EFD"/>
    <w:rsid w:val="00F12696"/>
    <w:rsid w:val="00F127BA"/>
    <w:rsid w:val="00F12DB9"/>
    <w:rsid w:val="00F12F8A"/>
    <w:rsid w:val="00F12F9F"/>
    <w:rsid w:val="00F1331B"/>
    <w:rsid w:val="00F1335C"/>
    <w:rsid w:val="00F1347D"/>
    <w:rsid w:val="00F138CD"/>
    <w:rsid w:val="00F13980"/>
    <w:rsid w:val="00F1398F"/>
    <w:rsid w:val="00F13A2E"/>
    <w:rsid w:val="00F13B47"/>
    <w:rsid w:val="00F13C3F"/>
    <w:rsid w:val="00F14D2E"/>
    <w:rsid w:val="00F14D68"/>
    <w:rsid w:val="00F15340"/>
    <w:rsid w:val="00F15638"/>
    <w:rsid w:val="00F156B2"/>
    <w:rsid w:val="00F15843"/>
    <w:rsid w:val="00F15CC6"/>
    <w:rsid w:val="00F15ECD"/>
    <w:rsid w:val="00F161D6"/>
    <w:rsid w:val="00F16592"/>
    <w:rsid w:val="00F166DD"/>
    <w:rsid w:val="00F16DA6"/>
    <w:rsid w:val="00F16E54"/>
    <w:rsid w:val="00F16F10"/>
    <w:rsid w:val="00F171B5"/>
    <w:rsid w:val="00F175DD"/>
    <w:rsid w:val="00F178F2"/>
    <w:rsid w:val="00F17B2D"/>
    <w:rsid w:val="00F17B41"/>
    <w:rsid w:val="00F17D4B"/>
    <w:rsid w:val="00F17DAC"/>
    <w:rsid w:val="00F17FA9"/>
    <w:rsid w:val="00F203BB"/>
    <w:rsid w:val="00F2040E"/>
    <w:rsid w:val="00F209EF"/>
    <w:rsid w:val="00F20BE5"/>
    <w:rsid w:val="00F2104F"/>
    <w:rsid w:val="00F211A7"/>
    <w:rsid w:val="00F214D0"/>
    <w:rsid w:val="00F21619"/>
    <w:rsid w:val="00F21886"/>
    <w:rsid w:val="00F21C59"/>
    <w:rsid w:val="00F21D21"/>
    <w:rsid w:val="00F21E55"/>
    <w:rsid w:val="00F220A4"/>
    <w:rsid w:val="00F220D4"/>
    <w:rsid w:val="00F22197"/>
    <w:rsid w:val="00F223D5"/>
    <w:rsid w:val="00F229A8"/>
    <w:rsid w:val="00F22DD5"/>
    <w:rsid w:val="00F22E1B"/>
    <w:rsid w:val="00F233DC"/>
    <w:rsid w:val="00F2352B"/>
    <w:rsid w:val="00F23689"/>
    <w:rsid w:val="00F2370C"/>
    <w:rsid w:val="00F23F6F"/>
    <w:rsid w:val="00F23FA1"/>
    <w:rsid w:val="00F2453A"/>
    <w:rsid w:val="00F24CCA"/>
    <w:rsid w:val="00F252ED"/>
    <w:rsid w:val="00F267C9"/>
    <w:rsid w:val="00F2682A"/>
    <w:rsid w:val="00F2685F"/>
    <w:rsid w:val="00F26960"/>
    <w:rsid w:val="00F269D0"/>
    <w:rsid w:val="00F26E00"/>
    <w:rsid w:val="00F27328"/>
    <w:rsid w:val="00F27354"/>
    <w:rsid w:val="00F2768A"/>
    <w:rsid w:val="00F27927"/>
    <w:rsid w:val="00F27CD4"/>
    <w:rsid w:val="00F3002D"/>
    <w:rsid w:val="00F30930"/>
    <w:rsid w:val="00F30932"/>
    <w:rsid w:val="00F30A8D"/>
    <w:rsid w:val="00F30DD2"/>
    <w:rsid w:val="00F31017"/>
    <w:rsid w:val="00F31344"/>
    <w:rsid w:val="00F31539"/>
    <w:rsid w:val="00F31C19"/>
    <w:rsid w:val="00F31FA3"/>
    <w:rsid w:val="00F32087"/>
    <w:rsid w:val="00F322DC"/>
    <w:rsid w:val="00F3236E"/>
    <w:rsid w:val="00F32915"/>
    <w:rsid w:val="00F33216"/>
    <w:rsid w:val="00F33B83"/>
    <w:rsid w:val="00F33BA2"/>
    <w:rsid w:val="00F33D06"/>
    <w:rsid w:val="00F33F65"/>
    <w:rsid w:val="00F33FD4"/>
    <w:rsid w:val="00F34132"/>
    <w:rsid w:val="00F3429F"/>
    <w:rsid w:val="00F349F7"/>
    <w:rsid w:val="00F35104"/>
    <w:rsid w:val="00F35195"/>
    <w:rsid w:val="00F356DF"/>
    <w:rsid w:val="00F35B69"/>
    <w:rsid w:val="00F35ED2"/>
    <w:rsid w:val="00F364B7"/>
    <w:rsid w:val="00F36531"/>
    <w:rsid w:val="00F36B42"/>
    <w:rsid w:val="00F36BB9"/>
    <w:rsid w:val="00F36C72"/>
    <w:rsid w:val="00F36DDF"/>
    <w:rsid w:val="00F36FE4"/>
    <w:rsid w:val="00F37000"/>
    <w:rsid w:val="00F371D7"/>
    <w:rsid w:val="00F37253"/>
    <w:rsid w:val="00F372C6"/>
    <w:rsid w:val="00F37FFD"/>
    <w:rsid w:val="00F40282"/>
    <w:rsid w:val="00F403AB"/>
    <w:rsid w:val="00F405DA"/>
    <w:rsid w:val="00F406C9"/>
    <w:rsid w:val="00F40A49"/>
    <w:rsid w:val="00F41021"/>
    <w:rsid w:val="00F41302"/>
    <w:rsid w:val="00F41800"/>
    <w:rsid w:val="00F41A18"/>
    <w:rsid w:val="00F41CEB"/>
    <w:rsid w:val="00F41E48"/>
    <w:rsid w:val="00F41F09"/>
    <w:rsid w:val="00F42541"/>
    <w:rsid w:val="00F42FA3"/>
    <w:rsid w:val="00F434DD"/>
    <w:rsid w:val="00F43587"/>
    <w:rsid w:val="00F4366F"/>
    <w:rsid w:val="00F43D30"/>
    <w:rsid w:val="00F43E04"/>
    <w:rsid w:val="00F43F05"/>
    <w:rsid w:val="00F4453F"/>
    <w:rsid w:val="00F4469A"/>
    <w:rsid w:val="00F44ABB"/>
    <w:rsid w:val="00F44CE5"/>
    <w:rsid w:val="00F44DD8"/>
    <w:rsid w:val="00F44EB9"/>
    <w:rsid w:val="00F45018"/>
    <w:rsid w:val="00F4506B"/>
    <w:rsid w:val="00F4591F"/>
    <w:rsid w:val="00F45BB8"/>
    <w:rsid w:val="00F45D44"/>
    <w:rsid w:val="00F46373"/>
    <w:rsid w:val="00F4670D"/>
    <w:rsid w:val="00F46A42"/>
    <w:rsid w:val="00F46DD8"/>
    <w:rsid w:val="00F4704F"/>
    <w:rsid w:val="00F4732F"/>
    <w:rsid w:val="00F4748A"/>
    <w:rsid w:val="00F474F2"/>
    <w:rsid w:val="00F477E8"/>
    <w:rsid w:val="00F47A11"/>
    <w:rsid w:val="00F47A29"/>
    <w:rsid w:val="00F47C21"/>
    <w:rsid w:val="00F47C4B"/>
    <w:rsid w:val="00F502DC"/>
    <w:rsid w:val="00F50779"/>
    <w:rsid w:val="00F507AA"/>
    <w:rsid w:val="00F50893"/>
    <w:rsid w:val="00F51561"/>
    <w:rsid w:val="00F51710"/>
    <w:rsid w:val="00F51719"/>
    <w:rsid w:val="00F51A79"/>
    <w:rsid w:val="00F51C1D"/>
    <w:rsid w:val="00F520D7"/>
    <w:rsid w:val="00F52234"/>
    <w:rsid w:val="00F52758"/>
    <w:rsid w:val="00F52983"/>
    <w:rsid w:val="00F52FE0"/>
    <w:rsid w:val="00F5321C"/>
    <w:rsid w:val="00F53CE0"/>
    <w:rsid w:val="00F53D38"/>
    <w:rsid w:val="00F53E4D"/>
    <w:rsid w:val="00F54045"/>
    <w:rsid w:val="00F5432C"/>
    <w:rsid w:val="00F5478C"/>
    <w:rsid w:val="00F54BAF"/>
    <w:rsid w:val="00F54C80"/>
    <w:rsid w:val="00F54E23"/>
    <w:rsid w:val="00F5530A"/>
    <w:rsid w:val="00F55648"/>
    <w:rsid w:val="00F55E0D"/>
    <w:rsid w:val="00F56102"/>
    <w:rsid w:val="00F56623"/>
    <w:rsid w:val="00F56BAC"/>
    <w:rsid w:val="00F56BBD"/>
    <w:rsid w:val="00F56CD5"/>
    <w:rsid w:val="00F56DA1"/>
    <w:rsid w:val="00F5744D"/>
    <w:rsid w:val="00F57461"/>
    <w:rsid w:val="00F574CC"/>
    <w:rsid w:val="00F57529"/>
    <w:rsid w:val="00F5789A"/>
    <w:rsid w:val="00F57DF1"/>
    <w:rsid w:val="00F60110"/>
    <w:rsid w:val="00F60738"/>
    <w:rsid w:val="00F60742"/>
    <w:rsid w:val="00F608A8"/>
    <w:rsid w:val="00F60C4C"/>
    <w:rsid w:val="00F60DCA"/>
    <w:rsid w:val="00F61547"/>
    <w:rsid w:val="00F61770"/>
    <w:rsid w:val="00F61F37"/>
    <w:rsid w:val="00F62307"/>
    <w:rsid w:val="00F623B1"/>
    <w:rsid w:val="00F62459"/>
    <w:rsid w:val="00F62774"/>
    <w:rsid w:val="00F62852"/>
    <w:rsid w:val="00F629CD"/>
    <w:rsid w:val="00F63172"/>
    <w:rsid w:val="00F63976"/>
    <w:rsid w:val="00F63CCE"/>
    <w:rsid w:val="00F64181"/>
    <w:rsid w:val="00F642AE"/>
    <w:rsid w:val="00F64485"/>
    <w:rsid w:val="00F65317"/>
    <w:rsid w:val="00F65481"/>
    <w:rsid w:val="00F6593F"/>
    <w:rsid w:val="00F65C51"/>
    <w:rsid w:val="00F65F73"/>
    <w:rsid w:val="00F66512"/>
    <w:rsid w:val="00F66689"/>
    <w:rsid w:val="00F6679B"/>
    <w:rsid w:val="00F6699D"/>
    <w:rsid w:val="00F66B5D"/>
    <w:rsid w:val="00F66F82"/>
    <w:rsid w:val="00F6747C"/>
    <w:rsid w:val="00F67725"/>
    <w:rsid w:val="00F67856"/>
    <w:rsid w:val="00F70312"/>
    <w:rsid w:val="00F7063F"/>
    <w:rsid w:val="00F70C2D"/>
    <w:rsid w:val="00F70D6D"/>
    <w:rsid w:val="00F70DF0"/>
    <w:rsid w:val="00F711AE"/>
    <w:rsid w:val="00F7142D"/>
    <w:rsid w:val="00F717B4"/>
    <w:rsid w:val="00F71C31"/>
    <w:rsid w:val="00F72686"/>
    <w:rsid w:val="00F7277E"/>
    <w:rsid w:val="00F728B3"/>
    <w:rsid w:val="00F72A98"/>
    <w:rsid w:val="00F72DC8"/>
    <w:rsid w:val="00F73033"/>
    <w:rsid w:val="00F73330"/>
    <w:rsid w:val="00F733CF"/>
    <w:rsid w:val="00F736D8"/>
    <w:rsid w:val="00F7383E"/>
    <w:rsid w:val="00F73840"/>
    <w:rsid w:val="00F73852"/>
    <w:rsid w:val="00F73AE8"/>
    <w:rsid w:val="00F73E5E"/>
    <w:rsid w:val="00F747C3"/>
    <w:rsid w:val="00F74B17"/>
    <w:rsid w:val="00F75C40"/>
    <w:rsid w:val="00F75EFF"/>
    <w:rsid w:val="00F76235"/>
    <w:rsid w:val="00F7631E"/>
    <w:rsid w:val="00F7693D"/>
    <w:rsid w:val="00F76AC8"/>
    <w:rsid w:val="00F76D9F"/>
    <w:rsid w:val="00F77150"/>
    <w:rsid w:val="00F7736B"/>
    <w:rsid w:val="00F7765B"/>
    <w:rsid w:val="00F77739"/>
    <w:rsid w:val="00F777F8"/>
    <w:rsid w:val="00F779DD"/>
    <w:rsid w:val="00F77CA3"/>
    <w:rsid w:val="00F80324"/>
    <w:rsid w:val="00F804C1"/>
    <w:rsid w:val="00F8051B"/>
    <w:rsid w:val="00F80632"/>
    <w:rsid w:val="00F80717"/>
    <w:rsid w:val="00F80DDF"/>
    <w:rsid w:val="00F815FF"/>
    <w:rsid w:val="00F81707"/>
    <w:rsid w:val="00F8172F"/>
    <w:rsid w:val="00F81812"/>
    <w:rsid w:val="00F81960"/>
    <w:rsid w:val="00F81991"/>
    <w:rsid w:val="00F820FC"/>
    <w:rsid w:val="00F824BD"/>
    <w:rsid w:val="00F825B8"/>
    <w:rsid w:val="00F82614"/>
    <w:rsid w:val="00F8279F"/>
    <w:rsid w:val="00F828F5"/>
    <w:rsid w:val="00F8290A"/>
    <w:rsid w:val="00F82C77"/>
    <w:rsid w:val="00F82CE6"/>
    <w:rsid w:val="00F82EDC"/>
    <w:rsid w:val="00F82EE2"/>
    <w:rsid w:val="00F83272"/>
    <w:rsid w:val="00F8375B"/>
    <w:rsid w:val="00F83D47"/>
    <w:rsid w:val="00F83E16"/>
    <w:rsid w:val="00F84289"/>
    <w:rsid w:val="00F84424"/>
    <w:rsid w:val="00F84656"/>
    <w:rsid w:val="00F84D78"/>
    <w:rsid w:val="00F8532B"/>
    <w:rsid w:val="00F85372"/>
    <w:rsid w:val="00F85440"/>
    <w:rsid w:val="00F855E9"/>
    <w:rsid w:val="00F8579B"/>
    <w:rsid w:val="00F85812"/>
    <w:rsid w:val="00F85992"/>
    <w:rsid w:val="00F85A53"/>
    <w:rsid w:val="00F86419"/>
    <w:rsid w:val="00F864FE"/>
    <w:rsid w:val="00F86525"/>
    <w:rsid w:val="00F8678E"/>
    <w:rsid w:val="00F86B36"/>
    <w:rsid w:val="00F86C45"/>
    <w:rsid w:val="00F86E74"/>
    <w:rsid w:val="00F875F7"/>
    <w:rsid w:val="00F8778B"/>
    <w:rsid w:val="00F879BE"/>
    <w:rsid w:val="00F879E0"/>
    <w:rsid w:val="00F87EE4"/>
    <w:rsid w:val="00F90521"/>
    <w:rsid w:val="00F90613"/>
    <w:rsid w:val="00F9097C"/>
    <w:rsid w:val="00F911BF"/>
    <w:rsid w:val="00F9166C"/>
    <w:rsid w:val="00F91838"/>
    <w:rsid w:val="00F91874"/>
    <w:rsid w:val="00F91967"/>
    <w:rsid w:val="00F92022"/>
    <w:rsid w:val="00F9205E"/>
    <w:rsid w:val="00F92148"/>
    <w:rsid w:val="00F9237E"/>
    <w:rsid w:val="00F925CD"/>
    <w:rsid w:val="00F927CF"/>
    <w:rsid w:val="00F929A0"/>
    <w:rsid w:val="00F92B11"/>
    <w:rsid w:val="00F935A5"/>
    <w:rsid w:val="00F935D5"/>
    <w:rsid w:val="00F93657"/>
    <w:rsid w:val="00F9398B"/>
    <w:rsid w:val="00F943D1"/>
    <w:rsid w:val="00F9443A"/>
    <w:rsid w:val="00F94A1A"/>
    <w:rsid w:val="00F94ED1"/>
    <w:rsid w:val="00F9513B"/>
    <w:rsid w:val="00F95521"/>
    <w:rsid w:val="00F9565F"/>
    <w:rsid w:val="00F956E6"/>
    <w:rsid w:val="00F956FC"/>
    <w:rsid w:val="00F95809"/>
    <w:rsid w:val="00F95AA1"/>
    <w:rsid w:val="00F95D6C"/>
    <w:rsid w:val="00F9626B"/>
    <w:rsid w:val="00F96485"/>
    <w:rsid w:val="00F96968"/>
    <w:rsid w:val="00F96E01"/>
    <w:rsid w:val="00F96E74"/>
    <w:rsid w:val="00F9706B"/>
    <w:rsid w:val="00F978CB"/>
    <w:rsid w:val="00F97AFE"/>
    <w:rsid w:val="00F97C64"/>
    <w:rsid w:val="00F97DFE"/>
    <w:rsid w:val="00F97EF1"/>
    <w:rsid w:val="00FA04F2"/>
    <w:rsid w:val="00FA0B67"/>
    <w:rsid w:val="00FA0BE1"/>
    <w:rsid w:val="00FA0C16"/>
    <w:rsid w:val="00FA10DA"/>
    <w:rsid w:val="00FA11D3"/>
    <w:rsid w:val="00FA1238"/>
    <w:rsid w:val="00FA16CF"/>
    <w:rsid w:val="00FA190F"/>
    <w:rsid w:val="00FA1A24"/>
    <w:rsid w:val="00FA20A7"/>
    <w:rsid w:val="00FA2591"/>
    <w:rsid w:val="00FA26F1"/>
    <w:rsid w:val="00FA27FF"/>
    <w:rsid w:val="00FA2942"/>
    <w:rsid w:val="00FA2CF4"/>
    <w:rsid w:val="00FA3187"/>
    <w:rsid w:val="00FA333D"/>
    <w:rsid w:val="00FA33CA"/>
    <w:rsid w:val="00FA371D"/>
    <w:rsid w:val="00FA3851"/>
    <w:rsid w:val="00FA39D2"/>
    <w:rsid w:val="00FA3D6E"/>
    <w:rsid w:val="00FA4C58"/>
    <w:rsid w:val="00FA4C5D"/>
    <w:rsid w:val="00FA5427"/>
    <w:rsid w:val="00FA54B3"/>
    <w:rsid w:val="00FA5672"/>
    <w:rsid w:val="00FA56A9"/>
    <w:rsid w:val="00FA5887"/>
    <w:rsid w:val="00FA5ECB"/>
    <w:rsid w:val="00FA63CE"/>
    <w:rsid w:val="00FA64A4"/>
    <w:rsid w:val="00FA6634"/>
    <w:rsid w:val="00FA6741"/>
    <w:rsid w:val="00FA6FC9"/>
    <w:rsid w:val="00FA7070"/>
    <w:rsid w:val="00FA7B4D"/>
    <w:rsid w:val="00FA7C5C"/>
    <w:rsid w:val="00FA7E17"/>
    <w:rsid w:val="00FB02C3"/>
    <w:rsid w:val="00FB03BE"/>
    <w:rsid w:val="00FB0821"/>
    <w:rsid w:val="00FB10BA"/>
    <w:rsid w:val="00FB10DD"/>
    <w:rsid w:val="00FB1118"/>
    <w:rsid w:val="00FB11EC"/>
    <w:rsid w:val="00FB127B"/>
    <w:rsid w:val="00FB14A9"/>
    <w:rsid w:val="00FB16CE"/>
    <w:rsid w:val="00FB1A19"/>
    <w:rsid w:val="00FB1EB9"/>
    <w:rsid w:val="00FB1F89"/>
    <w:rsid w:val="00FB20AC"/>
    <w:rsid w:val="00FB26C0"/>
    <w:rsid w:val="00FB293C"/>
    <w:rsid w:val="00FB29C9"/>
    <w:rsid w:val="00FB2AAA"/>
    <w:rsid w:val="00FB30EC"/>
    <w:rsid w:val="00FB329C"/>
    <w:rsid w:val="00FB38EE"/>
    <w:rsid w:val="00FB3969"/>
    <w:rsid w:val="00FB4230"/>
    <w:rsid w:val="00FB45FF"/>
    <w:rsid w:val="00FB462B"/>
    <w:rsid w:val="00FB4D6A"/>
    <w:rsid w:val="00FB4F04"/>
    <w:rsid w:val="00FB506F"/>
    <w:rsid w:val="00FB51FD"/>
    <w:rsid w:val="00FB5284"/>
    <w:rsid w:val="00FB5A01"/>
    <w:rsid w:val="00FB5AB1"/>
    <w:rsid w:val="00FB5BF8"/>
    <w:rsid w:val="00FB5D20"/>
    <w:rsid w:val="00FB5FFE"/>
    <w:rsid w:val="00FB613E"/>
    <w:rsid w:val="00FB61D0"/>
    <w:rsid w:val="00FB6552"/>
    <w:rsid w:val="00FB6714"/>
    <w:rsid w:val="00FB6AC2"/>
    <w:rsid w:val="00FB6BA7"/>
    <w:rsid w:val="00FB7C98"/>
    <w:rsid w:val="00FC0234"/>
    <w:rsid w:val="00FC0400"/>
    <w:rsid w:val="00FC08C1"/>
    <w:rsid w:val="00FC09CB"/>
    <w:rsid w:val="00FC0BA8"/>
    <w:rsid w:val="00FC0F29"/>
    <w:rsid w:val="00FC1278"/>
    <w:rsid w:val="00FC163C"/>
    <w:rsid w:val="00FC19E1"/>
    <w:rsid w:val="00FC1AD2"/>
    <w:rsid w:val="00FC1B76"/>
    <w:rsid w:val="00FC1F45"/>
    <w:rsid w:val="00FC22FB"/>
    <w:rsid w:val="00FC24E7"/>
    <w:rsid w:val="00FC2610"/>
    <w:rsid w:val="00FC268E"/>
    <w:rsid w:val="00FC2ABF"/>
    <w:rsid w:val="00FC2CCC"/>
    <w:rsid w:val="00FC31DB"/>
    <w:rsid w:val="00FC32C0"/>
    <w:rsid w:val="00FC3F1A"/>
    <w:rsid w:val="00FC4201"/>
    <w:rsid w:val="00FC4474"/>
    <w:rsid w:val="00FC469A"/>
    <w:rsid w:val="00FC4FA4"/>
    <w:rsid w:val="00FC51B8"/>
    <w:rsid w:val="00FC5873"/>
    <w:rsid w:val="00FC5D14"/>
    <w:rsid w:val="00FC5D57"/>
    <w:rsid w:val="00FC5DA3"/>
    <w:rsid w:val="00FC5FD9"/>
    <w:rsid w:val="00FC6138"/>
    <w:rsid w:val="00FC6562"/>
    <w:rsid w:val="00FC68DE"/>
    <w:rsid w:val="00FC69E2"/>
    <w:rsid w:val="00FC6B73"/>
    <w:rsid w:val="00FC6EA4"/>
    <w:rsid w:val="00FC7930"/>
    <w:rsid w:val="00FC7D04"/>
    <w:rsid w:val="00FD00A3"/>
    <w:rsid w:val="00FD0280"/>
    <w:rsid w:val="00FD03D6"/>
    <w:rsid w:val="00FD03FD"/>
    <w:rsid w:val="00FD08D6"/>
    <w:rsid w:val="00FD0A8F"/>
    <w:rsid w:val="00FD1082"/>
    <w:rsid w:val="00FD14C2"/>
    <w:rsid w:val="00FD165E"/>
    <w:rsid w:val="00FD185B"/>
    <w:rsid w:val="00FD1992"/>
    <w:rsid w:val="00FD1D18"/>
    <w:rsid w:val="00FD1F7F"/>
    <w:rsid w:val="00FD20D3"/>
    <w:rsid w:val="00FD2319"/>
    <w:rsid w:val="00FD23F9"/>
    <w:rsid w:val="00FD2705"/>
    <w:rsid w:val="00FD2EFC"/>
    <w:rsid w:val="00FD3AA9"/>
    <w:rsid w:val="00FD3CF2"/>
    <w:rsid w:val="00FD3FD1"/>
    <w:rsid w:val="00FD41C0"/>
    <w:rsid w:val="00FD42CE"/>
    <w:rsid w:val="00FD4462"/>
    <w:rsid w:val="00FD4881"/>
    <w:rsid w:val="00FD4BCF"/>
    <w:rsid w:val="00FD5566"/>
    <w:rsid w:val="00FD558D"/>
    <w:rsid w:val="00FD5741"/>
    <w:rsid w:val="00FD580E"/>
    <w:rsid w:val="00FD627B"/>
    <w:rsid w:val="00FD66FD"/>
    <w:rsid w:val="00FD68F7"/>
    <w:rsid w:val="00FD6C43"/>
    <w:rsid w:val="00FD6DEC"/>
    <w:rsid w:val="00FD6E93"/>
    <w:rsid w:val="00FD721D"/>
    <w:rsid w:val="00FD7322"/>
    <w:rsid w:val="00FD7829"/>
    <w:rsid w:val="00FD7B05"/>
    <w:rsid w:val="00FD7C38"/>
    <w:rsid w:val="00FE0550"/>
    <w:rsid w:val="00FE08DD"/>
    <w:rsid w:val="00FE096A"/>
    <w:rsid w:val="00FE0A77"/>
    <w:rsid w:val="00FE1425"/>
    <w:rsid w:val="00FE1A2A"/>
    <w:rsid w:val="00FE1AEA"/>
    <w:rsid w:val="00FE2326"/>
    <w:rsid w:val="00FE283E"/>
    <w:rsid w:val="00FE2CA6"/>
    <w:rsid w:val="00FE2E9E"/>
    <w:rsid w:val="00FE33E3"/>
    <w:rsid w:val="00FE37A9"/>
    <w:rsid w:val="00FE3A4C"/>
    <w:rsid w:val="00FE41D5"/>
    <w:rsid w:val="00FE4406"/>
    <w:rsid w:val="00FE492A"/>
    <w:rsid w:val="00FE4949"/>
    <w:rsid w:val="00FE4A97"/>
    <w:rsid w:val="00FE4B67"/>
    <w:rsid w:val="00FE4D80"/>
    <w:rsid w:val="00FE5383"/>
    <w:rsid w:val="00FE56B8"/>
    <w:rsid w:val="00FE6077"/>
    <w:rsid w:val="00FE65DC"/>
    <w:rsid w:val="00FE6C6F"/>
    <w:rsid w:val="00FE6E22"/>
    <w:rsid w:val="00FE6ED3"/>
    <w:rsid w:val="00FE72E7"/>
    <w:rsid w:val="00FE7344"/>
    <w:rsid w:val="00FE7803"/>
    <w:rsid w:val="00FE78CE"/>
    <w:rsid w:val="00FE7FEB"/>
    <w:rsid w:val="00FF01A8"/>
    <w:rsid w:val="00FF064D"/>
    <w:rsid w:val="00FF069B"/>
    <w:rsid w:val="00FF06CB"/>
    <w:rsid w:val="00FF136B"/>
    <w:rsid w:val="00FF14D1"/>
    <w:rsid w:val="00FF15AC"/>
    <w:rsid w:val="00FF1C85"/>
    <w:rsid w:val="00FF1F3E"/>
    <w:rsid w:val="00FF1FAE"/>
    <w:rsid w:val="00FF217E"/>
    <w:rsid w:val="00FF219A"/>
    <w:rsid w:val="00FF2C0E"/>
    <w:rsid w:val="00FF2F2B"/>
    <w:rsid w:val="00FF3080"/>
    <w:rsid w:val="00FF39BF"/>
    <w:rsid w:val="00FF3A24"/>
    <w:rsid w:val="00FF3ACF"/>
    <w:rsid w:val="00FF3B72"/>
    <w:rsid w:val="00FF3BF8"/>
    <w:rsid w:val="00FF47D5"/>
    <w:rsid w:val="00FF47D7"/>
    <w:rsid w:val="00FF4823"/>
    <w:rsid w:val="00FF4919"/>
    <w:rsid w:val="00FF49DA"/>
    <w:rsid w:val="00FF4B9B"/>
    <w:rsid w:val="00FF4D17"/>
    <w:rsid w:val="00FF4D7F"/>
    <w:rsid w:val="00FF4E09"/>
    <w:rsid w:val="00FF583D"/>
    <w:rsid w:val="00FF68EF"/>
    <w:rsid w:val="00FF6DF4"/>
    <w:rsid w:val="00FF70DC"/>
    <w:rsid w:val="00FF72A9"/>
    <w:rsid w:val="00FF72E5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4AC4BC8"/>
  <w15:docId w15:val="{490DE5E6-C009-44DF-BC0C-194DEEF81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3D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576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423F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65C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C4F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4F9F"/>
  </w:style>
  <w:style w:type="paragraph" w:styleId="Footer">
    <w:name w:val="footer"/>
    <w:basedOn w:val="Normal"/>
    <w:link w:val="FooterChar"/>
    <w:uiPriority w:val="99"/>
    <w:unhideWhenUsed/>
    <w:rsid w:val="001C4F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4F9F"/>
  </w:style>
  <w:style w:type="paragraph" w:styleId="BalloonText">
    <w:name w:val="Balloon Text"/>
    <w:basedOn w:val="Normal"/>
    <w:link w:val="BalloonTextChar"/>
    <w:uiPriority w:val="99"/>
    <w:semiHidden/>
    <w:unhideWhenUsed/>
    <w:rsid w:val="001C4F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4F9F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9E64B3"/>
    <w:pPr>
      <w:widowControl w:val="0"/>
      <w:suppressAutoHyphens/>
      <w:spacing w:after="0" w:line="240" w:lineRule="auto"/>
      <w:jc w:val="center"/>
    </w:pPr>
    <w:rPr>
      <w:rFonts w:ascii="Arial" w:eastAsia="Times New Roman" w:hAnsi="Arial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9E64B3"/>
    <w:rPr>
      <w:rFonts w:ascii="Arial" w:eastAsia="Times New Roman" w:hAnsi="Arial" w:cs="Times New Roman"/>
      <w:szCs w:val="20"/>
    </w:rPr>
  </w:style>
  <w:style w:type="character" w:styleId="Hyperlink">
    <w:name w:val="Hyperlink"/>
    <w:basedOn w:val="DefaultParagraphFont"/>
    <w:unhideWhenUsed/>
    <w:rsid w:val="003E094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42B39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671159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71159"/>
    <w:rPr>
      <w:rFonts w:ascii="Consolas" w:hAnsi="Consolas" w:cs="Consolas"/>
      <w:sz w:val="21"/>
      <w:szCs w:val="21"/>
    </w:rPr>
  </w:style>
  <w:style w:type="paragraph" w:customStyle="1" w:styleId="ox-b22cacb0cb-msonormal">
    <w:name w:val="ox-b22cacb0cb-msonormal"/>
    <w:basedOn w:val="Normal"/>
    <w:rsid w:val="005A09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22cacb0cb-msoplaintext">
    <w:name w:val="ox-b22cacb0cb-msoplaintext"/>
    <w:basedOn w:val="Normal"/>
    <w:rsid w:val="007136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8f8f00324-msonormal">
    <w:name w:val="ox-18f8f00324-msonormal"/>
    <w:basedOn w:val="Normal"/>
    <w:rsid w:val="00B206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8f8f00324-msoplaintext">
    <w:name w:val="ox-18f8f00324-msoplaintext"/>
    <w:basedOn w:val="Normal"/>
    <w:rsid w:val="00C532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70ec6aa70-msonormal">
    <w:name w:val="ox-b70ec6aa70-msonormal"/>
    <w:basedOn w:val="Normal"/>
    <w:rsid w:val="00A118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70ec6aa70-msoplaintext">
    <w:name w:val="ox-b70ec6aa70-msoplaintext"/>
    <w:basedOn w:val="Normal"/>
    <w:rsid w:val="000157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4a9c6d0fc-msonormal">
    <w:name w:val="ox-14a9c6d0fc-msonormal"/>
    <w:basedOn w:val="Normal"/>
    <w:rsid w:val="007F53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3015E"/>
    <w:rPr>
      <w:b/>
      <w:bCs/>
    </w:rPr>
  </w:style>
  <w:style w:type="paragraph" w:customStyle="1" w:styleId="ox-14a9c6d0fc-msoplaintext">
    <w:name w:val="ox-14a9c6d0fc-msoplaintext"/>
    <w:basedOn w:val="Normal"/>
    <w:rsid w:val="00C809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A56D7C"/>
  </w:style>
  <w:style w:type="paragraph" w:styleId="BodyText2">
    <w:name w:val="Body Text 2"/>
    <w:basedOn w:val="Normal"/>
    <w:link w:val="BodyText2Char"/>
    <w:rsid w:val="00F56623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rsid w:val="00F56623"/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062A3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2A3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2C5975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D54D5D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4C576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423F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13DD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Spacing">
    <w:name w:val="No Spacing"/>
    <w:uiPriority w:val="1"/>
    <w:qFormat/>
    <w:rsid w:val="002F5FD0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B051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B051FE"/>
    <w:rPr>
      <w:i/>
      <w:iCs/>
    </w:rPr>
  </w:style>
  <w:style w:type="table" w:styleId="TableGrid">
    <w:name w:val="Table Grid"/>
    <w:basedOn w:val="TableNormal"/>
    <w:uiPriority w:val="59"/>
    <w:rsid w:val="00F522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63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2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2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1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7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8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2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3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0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0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5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03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4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1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0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4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8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55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7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36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0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2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0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5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C17DD0-9504-4D0C-87D8-E9EC0AB602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6</Pages>
  <Words>1697</Words>
  <Characters>8787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own of Groton – Planning Board</dc:creator>
  <cp:lastModifiedBy>Takashi Tada</cp:lastModifiedBy>
  <cp:revision>28</cp:revision>
  <cp:lastPrinted>2019-11-02T20:35:00Z</cp:lastPrinted>
  <dcterms:created xsi:type="dcterms:W3CDTF">2024-02-16T16:56:00Z</dcterms:created>
  <dcterms:modified xsi:type="dcterms:W3CDTF">2024-03-25T2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a1eb175bc94490b7f4ed8d3375600706cebdbdf57289770e83cc742decdbbc</vt:lpwstr>
  </property>
</Properties>
</file>